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76E405" w14:textId="77777777" w:rsidR="00A24441" w:rsidRDefault="00A24441" w:rsidP="004ABD25">
      <w:pPr>
        <w:pStyle w:val="Ttulo"/>
        <w:rPr>
          <w:rFonts w:eastAsia="Tahoma"/>
        </w:rPr>
      </w:pPr>
      <w:bookmarkStart w:id="0" w:name="_Hlk73980376"/>
      <w:bookmarkEnd w:id="0"/>
    </w:p>
    <w:p w14:paraId="691651A1" w14:textId="77777777" w:rsidR="00A24441" w:rsidRDefault="00A24441" w:rsidP="004ABD25">
      <w:pPr>
        <w:pStyle w:val="Ttulo"/>
        <w:rPr>
          <w:rFonts w:eastAsia="Tahoma"/>
        </w:rPr>
      </w:pPr>
    </w:p>
    <w:p w14:paraId="18468813" w14:textId="77777777" w:rsidR="00A24441" w:rsidRDefault="00A24441" w:rsidP="004ABD25">
      <w:pPr>
        <w:pStyle w:val="Ttulo"/>
        <w:rPr>
          <w:rFonts w:eastAsia="Tahoma"/>
        </w:rPr>
      </w:pPr>
    </w:p>
    <w:p w14:paraId="64DEFAAC" w14:textId="77777777" w:rsidR="00A24441" w:rsidRDefault="00A24441" w:rsidP="004ABD25">
      <w:pPr>
        <w:pStyle w:val="Ttulo"/>
        <w:rPr>
          <w:rFonts w:eastAsia="Tahoma"/>
        </w:rPr>
      </w:pPr>
    </w:p>
    <w:p w14:paraId="5943740C" w14:textId="77777777" w:rsidR="00A24441" w:rsidRDefault="00A24441" w:rsidP="004ABD25">
      <w:pPr>
        <w:pStyle w:val="Ttulo"/>
        <w:rPr>
          <w:rFonts w:eastAsia="Tahoma"/>
        </w:rPr>
      </w:pPr>
    </w:p>
    <w:p w14:paraId="0BC7C8DA" w14:textId="77777777" w:rsidR="00A24441" w:rsidRDefault="00A24441" w:rsidP="004ABD25">
      <w:pPr>
        <w:pStyle w:val="Ttulo"/>
        <w:pBdr>
          <w:top w:val="dotted" w:sz="4" w:space="1" w:color="auto"/>
          <w:left w:val="dotted" w:sz="4" w:space="4" w:color="auto"/>
          <w:bottom w:val="dotted" w:sz="4" w:space="1" w:color="auto"/>
          <w:right w:val="dotted" w:sz="4" w:space="4" w:color="auto"/>
        </w:pBdr>
        <w:shd w:val="clear" w:color="auto" w:fill="808080" w:themeFill="background1" w:themeFillShade="80"/>
        <w:jc w:val="right"/>
        <w:rPr>
          <w:rFonts w:eastAsia="Tahoma"/>
          <w:color w:val="FFFFFF"/>
        </w:rPr>
      </w:pPr>
      <w:r w:rsidRPr="004ABD25">
        <w:rPr>
          <w:rFonts w:eastAsia="Tahoma"/>
          <w:color w:val="FFFFFF" w:themeColor="background1"/>
        </w:rPr>
        <w:t>Proyecto de Sistemas de Bases de Datos I</w:t>
      </w:r>
    </w:p>
    <w:p w14:paraId="0A711A88" w14:textId="77777777" w:rsidR="00A24441" w:rsidRDefault="00A24441" w:rsidP="004ABD25">
      <w:pPr>
        <w:pBdr>
          <w:top w:val="dotted" w:sz="4" w:space="1" w:color="auto"/>
          <w:left w:val="dotted" w:sz="4" w:space="4" w:color="auto"/>
          <w:bottom w:val="dotted" w:sz="4" w:space="1" w:color="auto"/>
          <w:right w:val="dotted" w:sz="4" w:space="4" w:color="auto"/>
        </w:pBdr>
        <w:shd w:val="clear" w:color="auto" w:fill="808080" w:themeFill="background1" w:themeFillShade="80"/>
        <w:jc w:val="right"/>
        <w:rPr>
          <w:rFonts w:ascii="Tahoma" w:eastAsia="Tahoma" w:hAnsi="Tahoma" w:cs="Tahoma"/>
          <w:color w:val="FFFFFF"/>
        </w:rPr>
      </w:pPr>
    </w:p>
    <w:p w14:paraId="301383E3" w14:textId="2853B52F" w:rsidR="00A24441" w:rsidRDefault="0C3416BF" w:rsidP="004ABD25">
      <w:pPr>
        <w:pBdr>
          <w:top w:val="dotted" w:sz="4" w:space="1" w:color="auto"/>
          <w:left w:val="dotted" w:sz="4" w:space="4" w:color="auto"/>
          <w:bottom w:val="dotted" w:sz="4" w:space="1" w:color="auto"/>
          <w:right w:val="dotted" w:sz="4" w:space="4" w:color="auto"/>
        </w:pBdr>
        <w:shd w:val="clear" w:color="auto" w:fill="808080" w:themeFill="background1" w:themeFillShade="80"/>
        <w:jc w:val="right"/>
        <w:rPr>
          <w:rFonts w:ascii="Tahoma" w:eastAsia="Tahoma" w:hAnsi="Tahoma" w:cs="Tahoma"/>
          <w:i/>
          <w:iCs/>
          <w:color w:val="FFFFFF"/>
          <w:sz w:val="20"/>
          <w:szCs w:val="20"/>
        </w:rPr>
      </w:pPr>
      <w:r w:rsidRPr="004ABD25">
        <w:rPr>
          <w:rFonts w:ascii="Tahoma" w:eastAsia="Tahoma" w:hAnsi="Tahoma" w:cs="Tahoma"/>
          <w:i/>
          <w:iCs/>
          <w:color w:val="FFFFFF" w:themeColor="background1"/>
          <w:sz w:val="20"/>
          <w:szCs w:val="20"/>
        </w:rPr>
        <w:t xml:space="preserve">App </w:t>
      </w:r>
      <w:proofErr w:type="spellStart"/>
      <w:r w:rsidR="00366665" w:rsidRPr="004ABD25">
        <w:rPr>
          <w:rFonts w:ascii="Tahoma" w:eastAsia="Tahoma" w:hAnsi="Tahoma" w:cs="Tahoma"/>
          <w:i/>
          <w:iCs/>
          <w:color w:val="FFFFFF" w:themeColor="background1"/>
          <w:sz w:val="20"/>
          <w:szCs w:val="20"/>
        </w:rPr>
        <w:t>Nutrifit</w:t>
      </w:r>
      <w:proofErr w:type="spellEnd"/>
    </w:p>
    <w:p w14:paraId="77B762F2" w14:textId="77777777" w:rsidR="00A24441" w:rsidRDefault="00A24441" w:rsidP="004ABD25">
      <w:pPr>
        <w:pBdr>
          <w:top w:val="dotted" w:sz="4" w:space="1" w:color="auto"/>
          <w:left w:val="dotted" w:sz="4" w:space="4" w:color="auto"/>
          <w:bottom w:val="dotted" w:sz="4" w:space="1" w:color="auto"/>
          <w:right w:val="dotted" w:sz="4" w:space="4" w:color="auto"/>
        </w:pBdr>
        <w:shd w:val="clear" w:color="auto" w:fill="808080" w:themeFill="background1" w:themeFillShade="80"/>
        <w:jc w:val="right"/>
        <w:rPr>
          <w:rFonts w:ascii="Tahoma" w:eastAsia="Tahoma" w:hAnsi="Tahoma" w:cs="Tahoma"/>
          <w:color w:val="FFFFFF"/>
        </w:rPr>
      </w:pPr>
    </w:p>
    <w:p w14:paraId="515BC2B1" w14:textId="77777777" w:rsidR="00A24441" w:rsidRDefault="00A24441" w:rsidP="004ABD25">
      <w:pPr>
        <w:pBdr>
          <w:top w:val="dotted" w:sz="4" w:space="1" w:color="auto"/>
          <w:left w:val="dotted" w:sz="4" w:space="4" w:color="auto"/>
          <w:bottom w:val="dotted" w:sz="4" w:space="1" w:color="auto"/>
          <w:right w:val="dotted" w:sz="4" w:space="4" w:color="auto"/>
        </w:pBdr>
        <w:shd w:val="clear" w:color="auto" w:fill="808080" w:themeFill="background1" w:themeFillShade="80"/>
        <w:jc w:val="right"/>
        <w:rPr>
          <w:rFonts w:ascii="Tahoma" w:eastAsia="Tahoma" w:hAnsi="Tahoma" w:cs="Tahoma"/>
          <w:color w:val="FFFFFF"/>
        </w:rPr>
      </w:pPr>
    </w:p>
    <w:p w14:paraId="4848E5FA" w14:textId="77777777" w:rsidR="00A24441" w:rsidRDefault="00A24441" w:rsidP="004ABD25">
      <w:pPr>
        <w:pBdr>
          <w:top w:val="dotted" w:sz="4" w:space="1" w:color="auto"/>
          <w:left w:val="dotted" w:sz="4" w:space="4" w:color="auto"/>
          <w:bottom w:val="dotted" w:sz="4" w:space="1" w:color="auto"/>
          <w:right w:val="dotted" w:sz="4" w:space="4" w:color="auto"/>
        </w:pBdr>
        <w:shd w:val="clear" w:color="auto" w:fill="808080" w:themeFill="background1" w:themeFillShade="80"/>
        <w:jc w:val="right"/>
        <w:rPr>
          <w:rFonts w:ascii="Tahoma" w:eastAsia="Tahoma" w:hAnsi="Tahoma" w:cs="Tahoma"/>
          <w:b/>
          <w:bCs/>
          <w:color w:val="FFFFFF"/>
        </w:rPr>
      </w:pPr>
      <w:r w:rsidRPr="004ABD25">
        <w:rPr>
          <w:rFonts w:ascii="Tahoma" w:eastAsia="Tahoma" w:hAnsi="Tahoma" w:cs="Tahoma"/>
          <w:b/>
          <w:bCs/>
          <w:color w:val="FFFFFF" w:themeColor="background1"/>
        </w:rPr>
        <w:t>Sistemas de Bases de Datos I</w:t>
      </w:r>
    </w:p>
    <w:p w14:paraId="2FAB9451" w14:textId="4BAA94F6" w:rsidR="00A24441" w:rsidRDefault="00726A62" w:rsidP="004ABD25">
      <w:pPr>
        <w:pStyle w:val="Ttulo5"/>
        <w:pBdr>
          <w:top w:val="dotted" w:sz="4" w:space="1" w:color="auto"/>
          <w:left w:val="dotted" w:sz="4" w:space="4" w:color="auto"/>
          <w:bottom w:val="dotted" w:sz="4" w:space="1" w:color="auto"/>
          <w:right w:val="dotted" w:sz="4" w:space="4" w:color="auto"/>
        </w:pBdr>
        <w:shd w:val="clear" w:color="auto" w:fill="808080" w:themeFill="background1" w:themeFillShade="80"/>
        <w:rPr>
          <w:rFonts w:eastAsia="Tahoma"/>
          <w:color w:val="FFFFFF"/>
        </w:rPr>
      </w:pPr>
      <w:r w:rsidRPr="004ABD25">
        <w:rPr>
          <w:rFonts w:eastAsia="Tahoma"/>
          <w:color w:val="FFFFFF" w:themeColor="background1"/>
        </w:rPr>
        <w:t>Primer</w:t>
      </w:r>
      <w:r w:rsidR="009B4608" w:rsidRPr="004ABD25">
        <w:rPr>
          <w:rFonts w:eastAsia="Tahoma"/>
          <w:color w:val="FFFFFF" w:themeColor="background1"/>
        </w:rPr>
        <w:t xml:space="preserve"> </w:t>
      </w:r>
      <w:proofErr w:type="spellStart"/>
      <w:r w:rsidR="009B4608" w:rsidRPr="004ABD25">
        <w:rPr>
          <w:rFonts w:eastAsia="Tahoma"/>
          <w:color w:val="FFFFFF" w:themeColor="background1"/>
        </w:rPr>
        <w:t>Termino</w:t>
      </w:r>
      <w:proofErr w:type="spellEnd"/>
      <w:r w:rsidR="009B4608" w:rsidRPr="004ABD25">
        <w:rPr>
          <w:rFonts w:eastAsia="Tahoma"/>
          <w:color w:val="FFFFFF" w:themeColor="background1"/>
        </w:rPr>
        <w:t xml:space="preserve"> 20</w:t>
      </w:r>
      <w:r w:rsidR="00A82448" w:rsidRPr="004ABD25">
        <w:rPr>
          <w:rFonts w:eastAsia="Tahoma"/>
          <w:color w:val="FFFFFF" w:themeColor="background1"/>
        </w:rPr>
        <w:t>2</w:t>
      </w:r>
      <w:r w:rsidRPr="004ABD25">
        <w:rPr>
          <w:rFonts w:eastAsia="Tahoma"/>
          <w:color w:val="FFFFFF" w:themeColor="background1"/>
        </w:rPr>
        <w:t>1</w:t>
      </w:r>
      <w:r w:rsidR="00A82448" w:rsidRPr="004ABD25">
        <w:rPr>
          <w:rFonts w:eastAsia="Tahoma"/>
          <w:color w:val="FFFFFF" w:themeColor="background1"/>
        </w:rPr>
        <w:t>-202</w:t>
      </w:r>
      <w:r w:rsidRPr="004ABD25">
        <w:rPr>
          <w:rFonts w:eastAsia="Tahoma"/>
          <w:color w:val="FFFFFF" w:themeColor="background1"/>
        </w:rPr>
        <w:t>2</w:t>
      </w:r>
    </w:p>
    <w:p w14:paraId="6465C1DD" w14:textId="77777777" w:rsidR="00A24441" w:rsidRDefault="00A24441" w:rsidP="004ABD25">
      <w:pPr>
        <w:pBdr>
          <w:top w:val="dotted" w:sz="4" w:space="1" w:color="auto"/>
          <w:left w:val="dotted" w:sz="4" w:space="4" w:color="auto"/>
          <w:bottom w:val="dotted" w:sz="4" w:space="1" w:color="auto"/>
          <w:right w:val="dotted" w:sz="4" w:space="4" w:color="auto"/>
        </w:pBdr>
        <w:shd w:val="clear" w:color="auto" w:fill="808080" w:themeFill="background1" w:themeFillShade="80"/>
        <w:jc w:val="right"/>
        <w:rPr>
          <w:rFonts w:ascii="Tahoma" w:eastAsia="Tahoma" w:hAnsi="Tahoma" w:cs="Tahoma"/>
          <w:b/>
          <w:bCs/>
          <w:color w:val="FFFFFF"/>
        </w:rPr>
      </w:pPr>
      <w:r w:rsidRPr="004ABD25">
        <w:rPr>
          <w:rFonts w:ascii="Tahoma" w:eastAsia="Tahoma" w:hAnsi="Tahoma" w:cs="Tahoma"/>
          <w:b/>
          <w:bCs/>
          <w:color w:val="FFFFFF" w:themeColor="background1"/>
        </w:rPr>
        <w:t>ESCUELA SUPERIOR POLITÉCNICA DEL LITORAL</w:t>
      </w:r>
    </w:p>
    <w:p w14:paraId="2ECB1E57" w14:textId="77777777" w:rsidR="00C37EA1" w:rsidRPr="00C37EA1" w:rsidRDefault="00C37EA1" w:rsidP="004ABD25">
      <w:pPr>
        <w:pBdr>
          <w:top w:val="dotted" w:sz="4" w:space="1" w:color="auto"/>
          <w:left w:val="dotted" w:sz="4" w:space="4" w:color="auto"/>
          <w:bottom w:val="dotted" w:sz="4" w:space="1" w:color="auto"/>
          <w:right w:val="dotted" w:sz="4" w:space="4" w:color="auto"/>
        </w:pBdr>
        <w:shd w:val="clear" w:color="auto" w:fill="808080" w:themeFill="background1" w:themeFillShade="80"/>
        <w:jc w:val="right"/>
        <w:rPr>
          <w:rFonts w:ascii="Tahoma" w:eastAsia="Tahoma" w:hAnsi="Tahoma" w:cs="Tahoma"/>
          <w:b/>
          <w:bCs/>
          <w:caps/>
          <w:color w:val="FFFFFF"/>
        </w:rPr>
      </w:pPr>
      <w:r w:rsidRPr="004ABD25">
        <w:rPr>
          <w:rFonts w:ascii="Tahoma" w:eastAsia="Tahoma" w:hAnsi="Tahoma" w:cs="Tahoma"/>
          <w:b/>
          <w:bCs/>
          <w:caps/>
          <w:color w:val="FFFFFF" w:themeColor="background1"/>
        </w:rPr>
        <w:t>Facultad de ingeniería en electricidad y computación</w:t>
      </w:r>
    </w:p>
    <w:p w14:paraId="4157CE64" w14:textId="77777777" w:rsidR="00A24441" w:rsidRDefault="00A24441" w:rsidP="004ABD25">
      <w:pPr>
        <w:jc w:val="right"/>
        <w:rPr>
          <w:rFonts w:ascii="Tahoma" w:eastAsia="Tahoma" w:hAnsi="Tahoma" w:cs="Tahoma"/>
          <w:b/>
          <w:bCs/>
        </w:rPr>
      </w:pPr>
    </w:p>
    <w:p w14:paraId="6095A38C" w14:textId="77777777" w:rsidR="00A24441" w:rsidRDefault="00A24441" w:rsidP="004ABD25">
      <w:pPr>
        <w:jc w:val="right"/>
        <w:rPr>
          <w:rFonts w:ascii="Tahoma" w:eastAsia="Tahoma" w:hAnsi="Tahoma" w:cs="Tahoma"/>
          <w:b/>
          <w:bCs/>
        </w:rPr>
      </w:pPr>
    </w:p>
    <w:p w14:paraId="67B02E2A" w14:textId="77777777" w:rsidR="00A24441" w:rsidRDefault="00A24441" w:rsidP="004ABD25">
      <w:pPr>
        <w:jc w:val="right"/>
        <w:rPr>
          <w:rFonts w:ascii="Tahoma" w:eastAsia="Tahoma" w:hAnsi="Tahoma" w:cs="Tahoma"/>
          <w:b/>
          <w:bCs/>
        </w:rPr>
      </w:pPr>
    </w:p>
    <w:p w14:paraId="6CE7E835" w14:textId="3C27BEC1" w:rsidR="00A77BE7" w:rsidRPr="004ABD25" w:rsidRDefault="00A24441" w:rsidP="00A77BE7">
      <w:pPr>
        <w:jc w:val="right"/>
        <w:rPr>
          <w:rFonts w:ascii="Tahoma" w:eastAsia="Tahoma" w:hAnsi="Tahoma" w:cs="Tahoma"/>
        </w:rPr>
      </w:pPr>
      <w:r w:rsidRPr="004ABD25">
        <w:rPr>
          <w:rFonts w:ascii="Tahoma" w:eastAsia="Tahoma" w:hAnsi="Tahoma" w:cs="Tahoma"/>
        </w:rPr>
        <w:br w:type="page"/>
      </w:r>
      <w:r w:rsidR="00A77BE7" w:rsidRPr="004ABD25">
        <w:rPr>
          <w:rFonts w:ascii="Tahoma" w:eastAsia="Tahoma" w:hAnsi="Tahoma" w:cs="Tahoma"/>
        </w:rPr>
        <w:lastRenderedPageBreak/>
        <w:t xml:space="preserve"> </w:t>
      </w:r>
    </w:p>
    <w:p w14:paraId="10066D9D" w14:textId="393D553E" w:rsidR="00A24441" w:rsidRPr="00A77BE7" w:rsidRDefault="00A24441" w:rsidP="00A77BE7">
      <w:pPr>
        <w:pStyle w:val="Ttulo1"/>
        <w:rPr>
          <w:rFonts w:eastAsia="Tahoma"/>
        </w:rPr>
      </w:pPr>
      <w:bookmarkStart w:id="1" w:name="_Toc73716941"/>
      <w:r w:rsidRPr="004ABD25">
        <w:rPr>
          <w:rFonts w:eastAsia="Tahoma"/>
        </w:rPr>
        <w:t>Integrantes</w:t>
      </w:r>
      <w:bookmarkEnd w:id="1"/>
    </w:p>
    <w:p w14:paraId="61A7E651" w14:textId="77777777" w:rsidR="00A24441" w:rsidRDefault="00A24441" w:rsidP="004ABD25">
      <w:pPr>
        <w:rPr>
          <w:rFonts w:ascii="Tahoma" w:eastAsia="Tahoma" w:hAnsi="Tahoma" w:cs="Tahoma"/>
        </w:rPr>
      </w:pPr>
    </w:p>
    <w:p w14:paraId="013B99CE" w14:textId="77777777" w:rsidR="00A24441" w:rsidRDefault="00A24441" w:rsidP="004ABD25">
      <w:pPr>
        <w:rPr>
          <w:rFonts w:ascii="Tahoma" w:eastAsia="Tahoma" w:hAnsi="Tahoma" w:cs="Tahoma"/>
          <w:sz w:val="20"/>
          <w:szCs w:val="20"/>
        </w:rPr>
      </w:pPr>
    </w:p>
    <w:p w14:paraId="66882849" w14:textId="18D4A97F" w:rsidR="00A24441" w:rsidRDefault="20C2ED07" w:rsidP="004ABD25">
      <w:pPr>
        <w:numPr>
          <w:ilvl w:val="0"/>
          <w:numId w:val="3"/>
        </w:numPr>
        <w:rPr>
          <w:rFonts w:ascii="Tahoma" w:eastAsia="Tahoma" w:hAnsi="Tahoma" w:cs="Tahoma"/>
          <w:sz w:val="20"/>
          <w:szCs w:val="20"/>
        </w:rPr>
      </w:pPr>
      <w:r w:rsidRPr="004ABD25">
        <w:rPr>
          <w:rFonts w:ascii="Tahoma" w:eastAsia="Tahoma" w:hAnsi="Tahoma" w:cs="Tahoma"/>
          <w:sz w:val="20"/>
          <w:szCs w:val="20"/>
        </w:rPr>
        <w:t>Kenny Aranda</w:t>
      </w:r>
      <w:r w:rsidR="00246356" w:rsidRPr="004ABD25">
        <w:rPr>
          <w:rFonts w:ascii="Tahoma" w:eastAsia="Tahoma" w:hAnsi="Tahoma" w:cs="Tahoma"/>
          <w:sz w:val="20"/>
          <w:szCs w:val="20"/>
        </w:rPr>
        <w:t xml:space="preserve"> </w:t>
      </w:r>
    </w:p>
    <w:p w14:paraId="3FA3A388" w14:textId="3878A729" w:rsidR="00246356" w:rsidRDefault="203DED20" w:rsidP="6FFAE9E8">
      <w:pPr>
        <w:numPr>
          <w:ilvl w:val="0"/>
          <w:numId w:val="3"/>
        </w:numPr>
        <w:rPr>
          <w:rFonts w:ascii="Tahoma" w:eastAsia="Tahoma" w:hAnsi="Tahoma" w:cs="Tahoma"/>
          <w:sz w:val="20"/>
          <w:szCs w:val="20"/>
        </w:rPr>
      </w:pPr>
      <w:r w:rsidRPr="004ABD25">
        <w:rPr>
          <w:rFonts w:ascii="Tahoma" w:eastAsia="Tahoma" w:hAnsi="Tahoma" w:cs="Tahoma"/>
          <w:sz w:val="20"/>
          <w:szCs w:val="20"/>
        </w:rPr>
        <w:t>Erick Flores</w:t>
      </w:r>
    </w:p>
    <w:p w14:paraId="2425D8C2" w14:textId="185736F5" w:rsidR="00246356" w:rsidRDefault="006E0D85" w:rsidP="004ABD25">
      <w:pPr>
        <w:numPr>
          <w:ilvl w:val="0"/>
          <w:numId w:val="3"/>
        </w:numPr>
        <w:rPr>
          <w:rFonts w:ascii="Tahoma" w:eastAsia="Tahoma" w:hAnsi="Tahoma" w:cs="Tahoma"/>
          <w:sz w:val="20"/>
          <w:szCs w:val="20"/>
        </w:rPr>
      </w:pPr>
      <w:r w:rsidRPr="004ABD25">
        <w:rPr>
          <w:rFonts w:ascii="Tahoma" w:eastAsia="Tahoma" w:hAnsi="Tahoma" w:cs="Tahoma"/>
          <w:sz w:val="20"/>
          <w:szCs w:val="20"/>
        </w:rPr>
        <w:t>José</w:t>
      </w:r>
      <w:r w:rsidR="203DED20" w:rsidRPr="004ABD25">
        <w:rPr>
          <w:rFonts w:ascii="Tahoma" w:eastAsia="Tahoma" w:hAnsi="Tahoma" w:cs="Tahoma"/>
          <w:sz w:val="20"/>
          <w:szCs w:val="20"/>
        </w:rPr>
        <w:t xml:space="preserve"> Orozco</w:t>
      </w:r>
    </w:p>
    <w:p w14:paraId="5A04E6BA" w14:textId="14DD388F" w:rsidR="00246356" w:rsidRDefault="203DED20" w:rsidP="004ABD25">
      <w:pPr>
        <w:numPr>
          <w:ilvl w:val="0"/>
          <w:numId w:val="3"/>
        </w:numPr>
        <w:rPr>
          <w:rFonts w:ascii="Tahoma" w:eastAsia="Tahoma" w:hAnsi="Tahoma" w:cs="Tahoma"/>
          <w:sz w:val="20"/>
          <w:szCs w:val="20"/>
        </w:rPr>
      </w:pPr>
      <w:r w:rsidRPr="004ABD25">
        <w:rPr>
          <w:rFonts w:ascii="Tahoma" w:eastAsia="Tahoma" w:hAnsi="Tahoma" w:cs="Tahoma"/>
          <w:sz w:val="20"/>
          <w:szCs w:val="20"/>
        </w:rPr>
        <w:t>Alex Peralta</w:t>
      </w:r>
      <w:r w:rsidR="00883DAF" w:rsidRPr="004ABD25">
        <w:rPr>
          <w:rFonts w:ascii="Tahoma" w:eastAsia="Tahoma" w:hAnsi="Tahoma" w:cs="Tahoma"/>
          <w:sz w:val="20"/>
          <w:szCs w:val="20"/>
        </w:rPr>
        <w:t xml:space="preserve"> </w:t>
      </w:r>
    </w:p>
    <w:p w14:paraId="6D8DD014" w14:textId="77777777" w:rsidR="00A24441" w:rsidRDefault="00A24441" w:rsidP="004ABD25">
      <w:pPr>
        <w:rPr>
          <w:rFonts w:ascii="Tahoma" w:eastAsia="Tahoma" w:hAnsi="Tahoma" w:cs="Tahoma"/>
          <w:sz w:val="20"/>
          <w:szCs w:val="20"/>
        </w:rPr>
      </w:pPr>
    </w:p>
    <w:p w14:paraId="74746EDF" w14:textId="77777777" w:rsidR="00A24441" w:rsidRDefault="00A24441" w:rsidP="004ABD25">
      <w:pPr>
        <w:rPr>
          <w:rFonts w:ascii="Tahoma" w:eastAsia="Tahoma" w:hAnsi="Tahoma" w:cs="Tahoma"/>
        </w:rPr>
      </w:pPr>
    </w:p>
    <w:p w14:paraId="31CE5886" w14:textId="60FEC017" w:rsidR="00A24441" w:rsidRDefault="00A77BE7" w:rsidP="004ABD25">
      <w:pPr>
        <w:pStyle w:val="Ttulo1"/>
        <w:rPr>
          <w:rFonts w:eastAsia="Tahoma"/>
        </w:rPr>
      </w:pPr>
      <w:bookmarkStart w:id="2" w:name="_Toc73716942"/>
      <w:r w:rsidRPr="004ABD25">
        <w:rPr>
          <w:rFonts w:eastAsia="Tahoma"/>
        </w:rPr>
        <w:t>Título</w:t>
      </w:r>
      <w:r w:rsidR="00A24441" w:rsidRPr="004ABD25">
        <w:rPr>
          <w:rFonts w:eastAsia="Tahoma"/>
        </w:rPr>
        <w:t xml:space="preserve"> del Proyecto</w:t>
      </w:r>
      <w:bookmarkEnd w:id="2"/>
    </w:p>
    <w:p w14:paraId="5426DBBA" w14:textId="77777777" w:rsidR="00A24441" w:rsidRDefault="00A24441" w:rsidP="004ABD25">
      <w:pPr>
        <w:rPr>
          <w:rFonts w:ascii="Tahoma" w:eastAsia="Tahoma" w:hAnsi="Tahoma" w:cs="Tahoma"/>
        </w:rPr>
      </w:pPr>
    </w:p>
    <w:p w14:paraId="71C8609C" w14:textId="4A0AB5A8" w:rsidR="00A24441" w:rsidRDefault="00BE61C0" w:rsidP="004ABD25">
      <w:pPr>
        <w:pStyle w:val="Textoindependiente"/>
        <w:pBdr>
          <w:top w:val="none" w:sz="0" w:space="0" w:color="auto"/>
          <w:left w:val="none" w:sz="0" w:space="0" w:color="auto"/>
          <w:bottom w:val="none" w:sz="0" w:space="0" w:color="auto"/>
          <w:right w:val="none" w:sz="0" w:space="0" w:color="auto"/>
        </w:pBdr>
        <w:rPr>
          <w:rFonts w:eastAsia="Tahoma"/>
        </w:rPr>
      </w:pPr>
      <w:r w:rsidRPr="004ABD25">
        <w:rPr>
          <w:rFonts w:eastAsia="Tahoma"/>
        </w:rPr>
        <w:t>App</w:t>
      </w:r>
      <w:r w:rsidR="00726A62" w:rsidRPr="004ABD25">
        <w:rPr>
          <w:rFonts w:eastAsia="Tahoma"/>
        </w:rPr>
        <w:t xml:space="preserve"> </w:t>
      </w:r>
      <w:proofErr w:type="spellStart"/>
      <w:r w:rsidR="00366665" w:rsidRPr="004ABD25">
        <w:rPr>
          <w:rFonts w:eastAsia="Tahoma"/>
        </w:rPr>
        <w:t>Nutrifit</w:t>
      </w:r>
      <w:proofErr w:type="spellEnd"/>
      <w:r w:rsidR="00366665" w:rsidRPr="004ABD25">
        <w:rPr>
          <w:rFonts w:eastAsia="Tahoma"/>
        </w:rPr>
        <w:t xml:space="preserve"> </w:t>
      </w:r>
    </w:p>
    <w:p w14:paraId="2F2F2C0C" w14:textId="77777777" w:rsidR="00A24441" w:rsidRDefault="00A24441" w:rsidP="004ABD25">
      <w:pPr>
        <w:pStyle w:val="Textoindependiente"/>
        <w:pBdr>
          <w:top w:val="none" w:sz="0" w:space="0" w:color="auto"/>
          <w:left w:val="none" w:sz="0" w:space="0" w:color="auto"/>
          <w:bottom w:val="none" w:sz="0" w:space="0" w:color="auto"/>
          <w:right w:val="none" w:sz="0" w:space="0" w:color="auto"/>
        </w:pBdr>
        <w:jc w:val="right"/>
        <w:rPr>
          <w:rFonts w:eastAsia="Tahoma"/>
          <w:sz w:val="16"/>
          <w:szCs w:val="16"/>
        </w:rPr>
      </w:pPr>
      <w:r w:rsidRPr="004ABD25">
        <w:rPr>
          <w:rFonts w:eastAsia="Tahoma"/>
          <w:b/>
          <w:bCs/>
          <w:sz w:val="16"/>
          <w:szCs w:val="16"/>
        </w:rPr>
        <w:t>Etapa de Desarrollo: Análisis del Sistema</w:t>
      </w:r>
    </w:p>
    <w:p w14:paraId="3FB98713" w14:textId="77777777" w:rsidR="00A24441" w:rsidRDefault="00A24441" w:rsidP="004ABD25">
      <w:pPr>
        <w:rPr>
          <w:rFonts w:ascii="Tahoma" w:eastAsia="Tahoma" w:hAnsi="Tahoma" w:cs="Tahoma"/>
        </w:rPr>
      </w:pPr>
    </w:p>
    <w:p w14:paraId="4B7FBF04" w14:textId="77777777" w:rsidR="00A24441" w:rsidRDefault="00A24441" w:rsidP="004ABD25">
      <w:pPr>
        <w:rPr>
          <w:rFonts w:ascii="Tahoma" w:eastAsia="Tahoma" w:hAnsi="Tahoma" w:cs="Tahoma"/>
        </w:rPr>
      </w:pPr>
    </w:p>
    <w:p w14:paraId="1F93B3E9" w14:textId="01A9E2D1" w:rsidR="00A24441" w:rsidRDefault="00A24441" w:rsidP="004ABD25">
      <w:pPr>
        <w:pStyle w:val="Ttulo1"/>
        <w:rPr>
          <w:rFonts w:eastAsia="Tahoma"/>
        </w:rPr>
      </w:pPr>
      <w:bookmarkStart w:id="3" w:name="_Toc73716943"/>
      <w:r w:rsidRPr="004ABD25">
        <w:rPr>
          <w:rFonts w:eastAsia="Tahoma"/>
        </w:rPr>
        <w:t>Objetivo del Proyecto</w:t>
      </w:r>
      <w:bookmarkEnd w:id="3"/>
    </w:p>
    <w:p w14:paraId="6D6F1822" w14:textId="77777777" w:rsidR="00A824F9" w:rsidRDefault="00A824F9" w:rsidP="004ABD25">
      <w:pPr>
        <w:jc w:val="both"/>
        <w:rPr>
          <w:rFonts w:ascii="Tahoma" w:eastAsia="Tahoma" w:hAnsi="Tahoma" w:cs="Tahoma"/>
        </w:rPr>
      </w:pPr>
    </w:p>
    <w:p w14:paraId="6A17607B" w14:textId="2BB91458" w:rsidR="265723C4" w:rsidRDefault="265723C4" w:rsidP="7A242790">
      <w:pPr>
        <w:jc w:val="both"/>
        <w:rPr>
          <w:rFonts w:ascii="Tahoma" w:eastAsia="Tahoma" w:hAnsi="Tahoma" w:cs="Tahoma"/>
          <w:sz w:val="20"/>
          <w:szCs w:val="20"/>
          <w:lang w:val="es"/>
        </w:rPr>
      </w:pPr>
      <w:r w:rsidRPr="004ABD25">
        <w:rPr>
          <w:rFonts w:ascii="Tahoma" w:eastAsia="Tahoma" w:hAnsi="Tahoma" w:cs="Tahoma"/>
          <w:sz w:val="20"/>
          <w:szCs w:val="20"/>
          <w:lang w:val="es"/>
        </w:rPr>
        <w:t xml:space="preserve">Crear una app de celular que permita a las personas de diferentes edades establecer un régimen alimenticio a partir de datos previamente recopilados: edad, peso, enfermedades catastróficas, </w:t>
      </w:r>
      <w:commentRangeStart w:id="4"/>
      <w:r w:rsidRPr="004ABD25">
        <w:rPr>
          <w:rFonts w:ascii="Tahoma" w:eastAsia="Tahoma" w:hAnsi="Tahoma" w:cs="Tahoma"/>
          <w:sz w:val="20"/>
          <w:szCs w:val="20"/>
          <w:lang w:val="es"/>
        </w:rPr>
        <w:t>alergias</w:t>
      </w:r>
      <w:r w:rsidR="07F886D3" w:rsidRPr="004ABD25">
        <w:rPr>
          <w:rFonts w:ascii="Tahoma" w:eastAsia="Tahoma" w:hAnsi="Tahoma" w:cs="Tahoma"/>
          <w:sz w:val="20"/>
          <w:szCs w:val="20"/>
          <w:lang w:val="es"/>
        </w:rPr>
        <w:t xml:space="preserve">. </w:t>
      </w:r>
      <w:r w:rsidR="7F06FB5A" w:rsidRPr="004ABD25">
        <w:rPr>
          <w:rFonts w:ascii="Tahoma" w:eastAsia="Tahoma" w:hAnsi="Tahoma" w:cs="Tahoma"/>
          <w:sz w:val="20"/>
          <w:szCs w:val="20"/>
          <w:lang w:val="es"/>
        </w:rPr>
        <w:t xml:space="preserve">Solucionara </w:t>
      </w:r>
      <w:commentRangeEnd w:id="4"/>
      <w:r w:rsidR="004F11C8">
        <w:rPr>
          <w:rStyle w:val="Refdecomentario"/>
        </w:rPr>
        <w:commentReference w:id="4"/>
      </w:r>
      <w:r w:rsidR="22591162" w:rsidRPr="004ABD25">
        <w:rPr>
          <w:rFonts w:ascii="Tahoma" w:eastAsia="Tahoma" w:hAnsi="Tahoma" w:cs="Tahoma"/>
          <w:sz w:val="20"/>
          <w:szCs w:val="20"/>
          <w:lang w:val="es"/>
        </w:rPr>
        <w:t xml:space="preserve">la necesidad </w:t>
      </w:r>
      <w:r w:rsidR="73987A21" w:rsidRPr="004ABD25">
        <w:rPr>
          <w:rFonts w:ascii="Tahoma" w:eastAsia="Tahoma" w:hAnsi="Tahoma" w:cs="Tahoma"/>
          <w:sz w:val="20"/>
          <w:szCs w:val="20"/>
          <w:lang w:val="es"/>
        </w:rPr>
        <w:t xml:space="preserve">del cliente de </w:t>
      </w:r>
      <w:r w:rsidR="0C4F5378" w:rsidRPr="004ABD25">
        <w:rPr>
          <w:rFonts w:ascii="Tahoma" w:eastAsia="Tahoma" w:hAnsi="Tahoma" w:cs="Tahoma"/>
          <w:sz w:val="20"/>
          <w:szCs w:val="20"/>
          <w:lang w:val="es"/>
        </w:rPr>
        <w:t xml:space="preserve">poder </w:t>
      </w:r>
      <w:r w:rsidR="2FA1697F" w:rsidRPr="004ABD25">
        <w:rPr>
          <w:rFonts w:ascii="Tahoma" w:eastAsia="Tahoma" w:hAnsi="Tahoma" w:cs="Tahoma"/>
          <w:sz w:val="20"/>
          <w:szCs w:val="20"/>
          <w:lang w:val="es"/>
        </w:rPr>
        <w:t xml:space="preserve">llevar una rutina </w:t>
      </w:r>
      <w:r w:rsidR="47C9F53C" w:rsidRPr="004ABD25">
        <w:rPr>
          <w:rFonts w:ascii="Tahoma" w:eastAsia="Tahoma" w:hAnsi="Tahoma" w:cs="Tahoma"/>
          <w:sz w:val="20"/>
          <w:szCs w:val="20"/>
          <w:lang w:val="es"/>
        </w:rPr>
        <w:t xml:space="preserve">alimenticia </w:t>
      </w:r>
      <w:r w:rsidR="2432E846" w:rsidRPr="004ABD25">
        <w:rPr>
          <w:rFonts w:ascii="Tahoma" w:eastAsia="Tahoma" w:hAnsi="Tahoma" w:cs="Tahoma"/>
          <w:sz w:val="20"/>
          <w:szCs w:val="20"/>
          <w:lang w:val="es"/>
        </w:rPr>
        <w:t>saludable</w:t>
      </w:r>
      <w:r w:rsidR="4784FE4D" w:rsidRPr="004ABD25">
        <w:rPr>
          <w:rFonts w:ascii="Tahoma" w:eastAsia="Tahoma" w:hAnsi="Tahoma" w:cs="Tahoma"/>
          <w:sz w:val="20"/>
          <w:szCs w:val="20"/>
          <w:lang w:val="es"/>
        </w:rPr>
        <w:t>.</w:t>
      </w:r>
    </w:p>
    <w:p w14:paraId="02EB2FDE" w14:textId="0C6277A4" w:rsidR="7A242790" w:rsidRDefault="7A242790" w:rsidP="004ABD25">
      <w:pPr>
        <w:jc w:val="both"/>
        <w:rPr>
          <w:rFonts w:ascii="Tahoma" w:eastAsia="Tahoma" w:hAnsi="Tahoma" w:cs="Tahoma"/>
        </w:rPr>
      </w:pPr>
    </w:p>
    <w:p w14:paraId="72716B17" w14:textId="77777777" w:rsidR="00A24441" w:rsidRDefault="00A24441" w:rsidP="004ABD25">
      <w:pPr>
        <w:pStyle w:val="Ttulo3"/>
        <w:pBdr>
          <w:top w:val="none" w:sz="0" w:space="0" w:color="auto"/>
          <w:left w:val="none" w:sz="0" w:space="0" w:color="auto"/>
          <w:bottom w:val="none" w:sz="0" w:space="0" w:color="auto"/>
          <w:right w:val="none" w:sz="0" w:space="0" w:color="auto"/>
        </w:pBdr>
        <w:rPr>
          <w:rFonts w:eastAsia="Tahoma"/>
          <w:sz w:val="16"/>
          <w:szCs w:val="16"/>
        </w:rPr>
      </w:pPr>
      <w:bookmarkStart w:id="5" w:name="_Toc73716944"/>
      <w:r w:rsidRPr="004ABD25">
        <w:rPr>
          <w:rFonts w:eastAsia="Tahoma"/>
          <w:sz w:val="16"/>
          <w:szCs w:val="16"/>
        </w:rPr>
        <w:t>Etapa de Desarrollo: Análisis del Sistema</w:t>
      </w:r>
      <w:bookmarkEnd w:id="5"/>
    </w:p>
    <w:p w14:paraId="042652D6" w14:textId="77777777" w:rsidR="00A24441" w:rsidRDefault="00A24441" w:rsidP="004ABD25">
      <w:pPr>
        <w:rPr>
          <w:rFonts w:ascii="Tahoma" w:eastAsia="Tahoma" w:hAnsi="Tahoma" w:cs="Tahoma"/>
        </w:rPr>
      </w:pPr>
    </w:p>
    <w:p w14:paraId="4D4498CF" w14:textId="77777777" w:rsidR="00A24441" w:rsidRDefault="00A24441" w:rsidP="004ABD25">
      <w:pPr>
        <w:pStyle w:val="Ttulo1"/>
        <w:rPr>
          <w:rFonts w:eastAsia="Tahoma"/>
        </w:rPr>
      </w:pPr>
      <w:bookmarkStart w:id="6" w:name="_Toc73716945"/>
      <w:r w:rsidRPr="004ABD25">
        <w:rPr>
          <w:rFonts w:eastAsia="Tahoma"/>
        </w:rPr>
        <w:t>Objetivos Específicos</w:t>
      </w:r>
      <w:bookmarkEnd w:id="6"/>
    </w:p>
    <w:p w14:paraId="5BA71876" w14:textId="77777777" w:rsidR="00A24441" w:rsidRDefault="00A24441" w:rsidP="004ABD25">
      <w:pPr>
        <w:rPr>
          <w:rFonts w:ascii="Tahoma" w:eastAsia="Tahoma" w:hAnsi="Tahoma" w:cs="Tahoma"/>
          <w:b/>
          <w:bCs/>
        </w:rPr>
      </w:pPr>
    </w:p>
    <w:p w14:paraId="4AEDD65E" w14:textId="601A6834" w:rsidR="00726A62" w:rsidRDefault="00726A62" w:rsidP="004ABD25">
      <w:pPr>
        <w:rPr>
          <w:rFonts w:ascii="Tahoma" w:eastAsia="Tahoma" w:hAnsi="Tahoma" w:cs="Tahoma"/>
          <w:sz w:val="20"/>
          <w:szCs w:val="20"/>
        </w:rPr>
      </w:pPr>
      <w:r w:rsidRPr="00726A62">
        <w:rPr>
          <w:rFonts w:ascii="Tahoma" w:hAnsi="Tahoma" w:cs="Tahoma"/>
          <w:sz w:val="20"/>
        </w:rPr>
        <w:tab/>
      </w:r>
      <w:r w:rsidRPr="004ABD25">
        <w:rPr>
          <w:rFonts w:ascii="Tahoma" w:eastAsia="Tahoma" w:hAnsi="Tahoma" w:cs="Tahoma"/>
          <w:sz w:val="20"/>
          <w:szCs w:val="20"/>
        </w:rPr>
        <w:t xml:space="preserve">- </w:t>
      </w:r>
      <w:r w:rsidR="00A103BB" w:rsidRPr="004ABD25">
        <w:rPr>
          <w:rFonts w:ascii="Tahoma" w:eastAsia="Tahoma" w:hAnsi="Tahoma" w:cs="Tahoma"/>
          <w:sz w:val="20"/>
          <w:szCs w:val="20"/>
        </w:rPr>
        <w:t>Categorizar los alimentos en base a las calorías, carbohidratos, proteínas y grasas para establecer un menú alimenticio.</w:t>
      </w:r>
    </w:p>
    <w:p w14:paraId="7A3FC659" w14:textId="0927C4A4" w:rsidR="00726A62" w:rsidRDefault="00726A62" w:rsidP="004ABD25">
      <w:pPr>
        <w:ind w:firstLine="708"/>
        <w:rPr>
          <w:rFonts w:ascii="Tahoma" w:eastAsia="Tahoma" w:hAnsi="Tahoma" w:cs="Tahoma"/>
          <w:sz w:val="20"/>
          <w:szCs w:val="20"/>
        </w:rPr>
      </w:pPr>
      <w:r w:rsidRPr="004ABD25">
        <w:rPr>
          <w:rFonts w:ascii="Tahoma" w:eastAsia="Tahoma" w:hAnsi="Tahoma" w:cs="Tahoma"/>
          <w:sz w:val="20"/>
          <w:szCs w:val="20"/>
        </w:rPr>
        <w:t>-</w:t>
      </w:r>
      <w:r w:rsidR="0064335B" w:rsidRPr="004ABD25">
        <w:rPr>
          <w:rFonts w:ascii="Tahoma" w:eastAsia="Tahoma" w:hAnsi="Tahoma" w:cs="Tahoma"/>
          <w:sz w:val="20"/>
          <w:szCs w:val="20"/>
        </w:rPr>
        <w:t xml:space="preserve"> Considerar los comentarios realizados por los usuarios para </w:t>
      </w:r>
      <w:r w:rsidR="00B52656" w:rsidRPr="004ABD25">
        <w:rPr>
          <w:rFonts w:ascii="Tahoma" w:eastAsia="Tahoma" w:hAnsi="Tahoma" w:cs="Tahoma"/>
          <w:sz w:val="20"/>
          <w:szCs w:val="20"/>
        </w:rPr>
        <w:t>mejorar falencias que presente la app.</w:t>
      </w:r>
      <w:r w:rsidR="0064335B" w:rsidRPr="004ABD25">
        <w:rPr>
          <w:rFonts w:ascii="Tahoma" w:eastAsia="Tahoma" w:hAnsi="Tahoma" w:cs="Tahoma"/>
          <w:sz w:val="20"/>
          <w:szCs w:val="20"/>
        </w:rPr>
        <w:t xml:space="preserve"> </w:t>
      </w:r>
    </w:p>
    <w:p w14:paraId="25F92A90" w14:textId="35F643E3" w:rsidR="00726A62" w:rsidRPr="00726A62" w:rsidRDefault="00726A62" w:rsidP="004ABD25">
      <w:pPr>
        <w:ind w:firstLine="708"/>
        <w:rPr>
          <w:rFonts w:ascii="Tahoma" w:eastAsia="Tahoma" w:hAnsi="Tahoma" w:cs="Tahoma"/>
          <w:sz w:val="20"/>
          <w:szCs w:val="20"/>
        </w:rPr>
      </w:pPr>
      <w:r w:rsidRPr="004ABD25">
        <w:rPr>
          <w:rFonts w:ascii="Tahoma" w:eastAsia="Tahoma" w:hAnsi="Tahoma" w:cs="Tahoma"/>
          <w:sz w:val="20"/>
          <w:szCs w:val="20"/>
        </w:rPr>
        <w:t xml:space="preserve">- </w:t>
      </w:r>
      <w:r w:rsidR="1DA4C83F" w:rsidRPr="004ABD25">
        <w:rPr>
          <w:rFonts w:ascii="Tahoma" w:eastAsia="Tahoma" w:hAnsi="Tahoma" w:cs="Tahoma"/>
          <w:sz w:val="20"/>
          <w:szCs w:val="20"/>
        </w:rPr>
        <w:t>Detallar un plan alimenticio para cada usuario en base a los datos específicos de cada uno.</w:t>
      </w:r>
    </w:p>
    <w:p w14:paraId="1B836E0D" w14:textId="77777777" w:rsidR="00726A62" w:rsidRDefault="00726A62" w:rsidP="004ABD25">
      <w:pPr>
        <w:rPr>
          <w:rFonts w:ascii="Tahoma" w:eastAsia="Tahoma" w:hAnsi="Tahoma" w:cs="Tahoma"/>
          <w:sz w:val="20"/>
          <w:szCs w:val="20"/>
        </w:rPr>
      </w:pPr>
    </w:p>
    <w:p w14:paraId="39B7E1A6" w14:textId="77777777" w:rsidR="00A24441" w:rsidRDefault="00A24441" w:rsidP="004ABD25">
      <w:pPr>
        <w:pStyle w:val="Ttulo3"/>
        <w:pBdr>
          <w:top w:val="none" w:sz="0" w:space="0" w:color="auto"/>
          <w:left w:val="none" w:sz="0" w:space="0" w:color="auto"/>
          <w:bottom w:val="none" w:sz="0" w:space="0" w:color="auto"/>
          <w:right w:val="none" w:sz="0" w:space="0" w:color="auto"/>
        </w:pBdr>
        <w:rPr>
          <w:rFonts w:eastAsia="Tahoma"/>
          <w:sz w:val="16"/>
          <w:szCs w:val="16"/>
        </w:rPr>
      </w:pPr>
      <w:bookmarkStart w:id="7" w:name="_Toc73716946"/>
      <w:r w:rsidRPr="004ABD25">
        <w:rPr>
          <w:rFonts w:eastAsia="Tahoma"/>
          <w:sz w:val="16"/>
          <w:szCs w:val="16"/>
        </w:rPr>
        <w:t>Etapa de Desarrollo: Análisis del Sistema</w:t>
      </w:r>
      <w:bookmarkEnd w:id="7"/>
    </w:p>
    <w:p w14:paraId="5E5872A6" w14:textId="77777777" w:rsidR="00E67563" w:rsidRDefault="00E67563" w:rsidP="004ABD25">
      <w:pPr>
        <w:pStyle w:val="Ttulo1"/>
        <w:rPr>
          <w:rFonts w:eastAsia="Tahoma"/>
        </w:rPr>
      </w:pPr>
    </w:p>
    <w:p w14:paraId="02331FE0" w14:textId="77777777" w:rsidR="00E67563" w:rsidRDefault="00E67563" w:rsidP="004ABD25">
      <w:pPr>
        <w:pStyle w:val="Ttulo1"/>
        <w:rPr>
          <w:rFonts w:eastAsia="Tahoma"/>
        </w:rPr>
      </w:pPr>
      <w:r w:rsidRPr="1EB15BA6">
        <w:rPr>
          <w:rFonts w:eastAsia="Tahoma"/>
        </w:rPr>
        <w:t>Descripción General</w:t>
      </w:r>
    </w:p>
    <w:p w14:paraId="0220FF45" w14:textId="51FC7BE3" w:rsidR="353CBC5A" w:rsidRDefault="353CBC5A" w:rsidP="1EB15BA6">
      <w:pPr>
        <w:spacing w:line="257" w:lineRule="auto"/>
        <w:jc w:val="both"/>
      </w:pPr>
      <w:r w:rsidRPr="1EB15BA6">
        <w:rPr>
          <w:rFonts w:ascii="Tahoma" w:eastAsia="Tahoma" w:hAnsi="Tahoma" w:cs="Tahoma"/>
          <w:color w:val="000000" w:themeColor="text1"/>
          <w:sz w:val="20"/>
          <w:szCs w:val="20"/>
          <w:lang w:val="es-EC"/>
        </w:rPr>
        <w:t>La problemática</w:t>
      </w:r>
      <w:r w:rsidRPr="1EB15BA6">
        <w:rPr>
          <w:rFonts w:ascii="Calibri" w:eastAsia="Calibri" w:hAnsi="Calibri" w:cs="Calibri"/>
          <w:sz w:val="22"/>
          <w:szCs w:val="22"/>
        </w:rPr>
        <w:t xml:space="preserve"> que se espera solucionar es la mala planificación de una dieta balanceada. Para ello se desarrollará una app que brinda al usuario una dieta personalizada en base a los datos ingresados en el registro de la app. Dicha dieta se basará en la generación de una serie de recetas semanales, separadas para las distintas comidas diarias (desayuno, almuerzo y merienda). La generación de recetas tendrá como soporte diversas </w:t>
      </w:r>
      <w:commentRangeStart w:id="8"/>
      <w:r w:rsidRPr="1EB15BA6">
        <w:rPr>
          <w:rFonts w:ascii="Calibri" w:eastAsia="Calibri" w:hAnsi="Calibri" w:cs="Calibri"/>
          <w:sz w:val="22"/>
          <w:szCs w:val="22"/>
        </w:rPr>
        <w:t xml:space="preserve">bases de datos </w:t>
      </w:r>
      <w:commentRangeEnd w:id="8"/>
      <w:r w:rsidR="004F11C8">
        <w:rPr>
          <w:rStyle w:val="Refdecomentario"/>
        </w:rPr>
        <w:commentReference w:id="8"/>
      </w:r>
      <w:r w:rsidRPr="1EB15BA6">
        <w:rPr>
          <w:rFonts w:ascii="Calibri" w:eastAsia="Calibri" w:hAnsi="Calibri" w:cs="Calibri"/>
          <w:sz w:val="22"/>
          <w:szCs w:val="22"/>
        </w:rPr>
        <w:t xml:space="preserve">entre las cuales tenemos ingredientes, recetas y perfiles de personas que poseen características físicas similares al usuario. La app se encargará de ejecutar una comparación entre los diversos perfiles que posee la base de datos para la elaboración de una receta acorde a las necesidades alimenticias. La app brindara sugerencias de recetas, dichas recetas recomendadas no afectaran su dieta ya programada con anterioridad por el sistema de la app, entre otras funciones se brinda al usuario poder guardar recetas, modificar su perfil, un resumen de sus </w:t>
      </w:r>
      <w:r w:rsidRPr="1EB15BA6">
        <w:rPr>
          <w:rFonts w:ascii="Calibri" w:eastAsia="Calibri" w:hAnsi="Calibri" w:cs="Calibri"/>
          <w:sz w:val="22"/>
          <w:szCs w:val="22"/>
        </w:rPr>
        <w:lastRenderedPageBreak/>
        <w:t>progresos en la pantalla inicial y por el ultimo el usuario podrá cumplir una serie de metas a lo largo de semana alimenticia.</w:t>
      </w:r>
    </w:p>
    <w:p w14:paraId="6C23D785" w14:textId="4C199842" w:rsidR="353CBC5A" w:rsidRDefault="353CBC5A" w:rsidP="1EB15BA6">
      <w:pPr>
        <w:spacing w:line="257" w:lineRule="auto"/>
        <w:jc w:val="both"/>
      </w:pPr>
      <w:r w:rsidRPr="1EB15BA6">
        <w:rPr>
          <w:rFonts w:ascii="Calibri" w:eastAsia="Calibri" w:hAnsi="Calibri" w:cs="Calibri"/>
          <w:sz w:val="22"/>
          <w:szCs w:val="22"/>
          <w:lang w:val="es-EC"/>
        </w:rPr>
        <w:t>La aplicación contara con una base de 50 recetas de las cuales calculara la cantidad de calorías que cada una de estas consume y así crear una dieta semanal.</w:t>
      </w:r>
    </w:p>
    <w:p w14:paraId="678224E7" w14:textId="6B01387E" w:rsidR="353CBC5A" w:rsidRDefault="353CBC5A" w:rsidP="1EB15BA6">
      <w:pPr>
        <w:spacing w:line="257" w:lineRule="auto"/>
        <w:jc w:val="both"/>
      </w:pPr>
      <w:r w:rsidRPr="1EB15BA6">
        <w:rPr>
          <w:rFonts w:ascii="Calibri" w:eastAsia="Calibri" w:hAnsi="Calibri" w:cs="Calibri"/>
          <w:sz w:val="22"/>
          <w:szCs w:val="22"/>
          <w:lang w:val="es-EC"/>
        </w:rPr>
        <w:t>Las recetas también cuentan con sistema de rating donde el usuario puede darle una calificación de 1 a 5 dependiendo de su experiencia con el platillo.</w:t>
      </w:r>
    </w:p>
    <w:p w14:paraId="63DED930" w14:textId="38B8B7BF" w:rsidR="353CBC5A" w:rsidRDefault="353CBC5A" w:rsidP="1EB15BA6">
      <w:pPr>
        <w:spacing w:line="257" w:lineRule="auto"/>
        <w:jc w:val="both"/>
      </w:pPr>
      <w:r w:rsidRPr="1EB15BA6">
        <w:rPr>
          <w:rFonts w:ascii="Calibri" w:eastAsia="Calibri" w:hAnsi="Calibri" w:cs="Calibri"/>
          <w:sz w:val="22"/>
          <w:szCs w:val="22"/>
          <w:lang w:val="es-EC"/>
        </w:rPr>
        <w:t>Además, el usuario cuenta con la opción de crear su propia lista de favoritos a partir de las recetas que se le presentan cada semana.</w:t>
      </w:r>
    </w:p>
    <w:p w14:paraId="5C657B57" w14:textId="7147F896" w:rsidR="353CBC5A" w:rsidRDefault="353CBC5A" w:rsidP="1EB15BA6">
      <w:pPr>
        <w:spacing w:line="257" w:lineRule="auto"/>
        <w:jc w:val="both"/>
      </w:pPr>
      <w:r w:rsidRPr="1EB15BA6">
        <w:rPr>
          <w:rFonts w:ascii="Calibri" w:eastAsia="Calibri" w:hAnsi="Calibri" w:cs="Calibri"/>
          <w:sz w:val="22"/>
          <w:szCs w:val="22"/>
          <w:lang w:val="es-EC"/>
        </w:rPr>
        <w:t xml:space="preserve">El usuario </w:t>
      </w:r>
      <w:commentRangeStart w:id="9"/>
      <w:r w:rsidRPr="1EB15BA6">
        <w:rPr>
          <w:rFonts w:ascii="Calibri" w:eastAsia="Calibri" w:hAnsi="Calibri" w:cs="Calibri"/>
          <w:sz w:val="22"/>
          <w:szCs w:val="22"/>
          <w:lang w:val="es-EC"/>
        </w:rPr>
        <w:t>contara</w:t>
      </w:r>
      <w:commentRangeEnd w:id="9"/>
      <w:r w:rsidR="004F11C8">
        <w:rPr>
          <w:rStyle w:val="Refdecomentario"/>
        </w:rPr>
        <w:commentReference w:id="9"/>
      </w:r>
      <w:r w:rsidRPr="1EB15BA6">
        <w:rPr>
          <w:rFonts w:ascii="Calibri" w:eastAsia="Calibri" w:hAnsi="Calibri" w:cs="Calibri"/>
          <w:sz w:val="22"/>
          <w:szCs w:val="22"/>
          <w:lang w:val="es-EC"/>
        </w:rPr>
        <w:t xml:space="preserve"> con la opción de cambiar las recetas de las semanas por otras sugeridas por la aplicación. Estos platillos cuentan con la misma cantidad de calorías, pero con diferentes ingredientes.</w:t>
      </w:r>
    </w:p>
    <w:p w14:paraId="5DABB403" w14:textId="244993D6" w:rsidR="353CBC5A" w:rsidRDefault="353CBC5A" w:rsidP="1EB15BA6">
      <w:pPr>
        <w:spacing w:line="257" w:lineRule="auto"/>
        <w:jc w:val="both"/>
      </w:pPr>
      <w:r w:rsidRPr="1EB15BA6">
        <w:rPr>
          <w:rFonts w:ascii="Calibri" w:eastAsia="Calibri" w:hAnsi="Calibri" w:cs="Calibri"/>
          <w:sz w:val="22"/>
          <w:szCs w:val="22"/>
          <w:lang w:val="es-EC"/>
        </w:rPr>
        <w:t>La aplicación cuenta con un sistema de metas diarias donde el usuario debe confirmar que consumió los platillos que estaban designados para ese día al horario correcto.</w:t>
      </w:r>
    </w:p>
    <w:p w14:paraId="46CE3EA2" w14:textId="4A96B1E4" w:rsidR="353CBC5A" w:rsidRDefault="353CBC5A" w:rsidP="1EB15BA6">
      <w:pPr>
        <w:spacing w:line="257" w:lineRule="auto"/>
        <w:jc w:val="both"/>
      </w:pPr>
      <w:r w:rsidRPr="1EB15BA6">
        <w:rPr>
          <w:rFonts w:ascii="Calibri" w:eastAsia="Calibri" w:hAnsi="Calibri" w:cs="Calibri"/>
          <w:sz w:val="22"/>
          <w:szCs w:val="22"/>
          <w:lang w:val="es-EC"/>
        </w:rPr>
        <w:t>Dependiendo de la cantidad de metas cumplidas durante la semana la aplicación le mostrara un mensaje de felicitación, si cumplió más del 90% de las metas, o uno de ánimos, con el objetivo de mantener motivado al usuario</w:t>
      </w:r>
      <w:commentRangeStart w:id="10"/>
      <w:r w:rsidRPr="1EB15BA6">
        <w:rPr>
          <w:rFonts w:ascii="Calibri" w:eastAsia="Calibri" w:hAnsi="Calibri" w:cs="Calibri"/>
          <w:sz w:val="22"/>
          <w:szCs w:val="22"/>
          <w:lang w:val="es-EC"/>
        </w:rPr>
        <w:t>.</w:t>
      </w:r>
      <w:commentRangeEnd w:id="10"/>
      <w:r w:rsidR="009661EF">
        <w:rPr>
          <w:rStyle w:val="Refdecomentario"/>
        </w:rPr>
        <w:commentReference w:id="10"/>
      </w:r>
    </w:p>
    <w:p w14:paraId="1F992910" w14:textId="2AB4C7EC" w:rsidR="009661EF" w:rsidRDefault="009661EF" w:rsidP="1EB15BA6">
      <w:pPr>
        <w:jc w:val="both"/>
        <w:rPr>
          <w:rFonts w:ascii="Tahoma" w:eastAsia="Tahoma" w:hAnsi="Tahoma" w:cs="Tahoma"/>
        </w:rPr>
      </w:pPr>
    </w:p>
    <w:p w14:paraId="74666619" w14:textId="77777777" w:rsidR="009661EF" w:rsidRDefault="009661EF" w:rsidP="1EB15BA6">
      <w:pPr>
        <w:jc w:val="both"/>
        <w:rPr>
          <w:rFonts w:ascii="Tahoma" w:eastAsia="Tahoma" w:hAnsi="Tahoma" w:cs="Tahoma"/>
        </w:rPr>
      </w:pPr>
    </w:p>
    <w:p w14:paraId="6B248FB5" w14:textId="6C62D90E" w:rsidR="541E04B6" w:rsidRDefault="541E04B6" w:rsidP="004ABD25">
      <w:pPr>
        <w:jc w:val="both"/>
        <w:rPr>
          <w:rFonts w:ascii="Tahoma" w:eastAsia="Tahoma" w:hAnsi="Tahoma" w:cs="Tahoma"/>
        </w:rPr>
      </w:pPr>
    </w:p>
    <w:p w14:paraId="6ED1C685" w14:textId="14A61B87" w:rsidR="00266065" w:rsidRDefault="00266065" w:rsidP="004ABD25">
      <w:pPr>
        <w:rPr>
          <w:rFonts w:ascii="Tahoma" w:eastAsia="Tahoma" w:hAnsi="Tahoma" w:cs="Tahoma"/>
          <w:sz w:val="20"/>
          <w:szCs w:val="20"/>
        </w:rPr>
      </w:pPr>
      <w:r w:rsidRPr="004ABD25">
        <w:rPr>
          <w:rFonts w:ascii="Tahoma" w:eastAsia="Tahoma" w:hAnsi="Tahoma" w:cs="Tahoma"/>
          <w:sz w:val="20"/>
          <w:szCs w:val="20"/>
        </w:rPr>
        <w:t>Especificaciones del Sistema:</w:t>
      </w:r>
    </w:p>
    <w:p w14:paraId="62C0E7E9" w14:textId="4BAA55DE" w:rsidR="10FD1D27" w:rsidRDefault="10FD1D27" w:rsidP="004ABD25">
      <w:pPr>
        <w:spacing w:line="259" w:lineRule="auto"/>
        <w:rPr>
          <w:rFonts w:ascii="Tahoma" w:eastAsia="Tahoma" w:hAnsi="Tahoma" w:cs="Tahoma"/>
        </w:rPr>
      </w:pPr>
      <w:proofErr w:type="spellStart"/>
      <w:r w:rsidRPr="004ABD25">
        <w:rPr>
          <w:rFonts w:ascii="Tahoma" w:eastAsia="Tahoma" w:hAnsi="Tahoma" w:cs="Tahoma"/>
          <w:sz w:val="20"/>
          <w:szCs w:val="20"/>
        </w:rPr>
        <w:t>MySQL</w:t>
      </w:r>
      <w:proofErr w:type="spellEnd"/>
      <w:r w:rsidRPr="004ABD25">
        <w:rPr>
          <w:rFonts w:ascii="Tahoma" w:eastAsia="Tahoma" w:hAnsi="Tahoma" w:cs="Tahoma"/>
          <w:sz w:val="20"/>
          <w:szCs w:val="20"/>
        </w:rPr>
        <w:t xml:space="preserve"> Server</w:t>
      </w:r>
    </w:p>
    <w:p w14:paraId="0D0551CA" w14:textId="1BA1DF0A" w:rsidR="3600B0E4" w:rsidRDefault="3600B0E4" w:rsidP="004ABD25">
      <w:pPr>
        <w:rPr>
          <w:rFonts w:ascii="Tahoma" w:eastAsia="Tahoma" w:hAnsi="Tahoma" w:cs="Tahoma"/>
          <w:sz w:val="20"/>
          <w:szCs w:val="20"/>
        </w:rPr>
      </w:pPr>
    </w:p>
    <w:p w14:paraId="007A857A" w14:textId="7F0E28A7" w:rsidR="00266065" w:rsidRDefault="00266065" w:rsidP="004ABD25">
      <w:pPr>
        <w:rPr>
          <w:rFonts w:ascii="Tahoma" w:eastAsia="Tahoma" w:hAnsi="Tahoma" w:cs="Tahoma"/>
          <w:sz w:val="20"/>
          <w:szCs w:val="20"/>
        </w:rPr>
      </w:pPr>
      <w:r w:rsidRPr="004ABD25">
        <w:rPr>
          <w:rFonts w:ascii="Tahoma" w:eastAsia="Tahoma" w:hAnsi="Tahoma" w:cs="Tahoma"/>
          <w:sz w:val="20"/>
          <w:szCs w:val="20"/>
        </w:rPr>
        <w:t>Roles de usuario:</w:t>
      </w:r>
    </w:p>
    <w:p w14:paraId="5AF9736A" w14:textId="64BE02DC" w:rsidR="00266065" w:rsidRDefault="00266065" w:rsidP="004ABD25">
      <w:pPr>
        <w:rPr>
          <w:rFonts w:ascii="Tahoma" w:eastAsia="Tahoma" w:hAnsi="Tahoma" w:cs="Tahoma"/>
          <w:sz w:val="20"/>
          <w:szCs w:val="20"/>
        </w:rPr>
      </w:pPr>
      <w:r>
        <w:rPr>
          <w:rFonts w:ascii="Tahoma" w:hAnsi="Tahoma" w:cs="Tahoma"/>
          <w:sz w:val="20"/>
        </w:rPr>
        <w:tab/>
      </w:r>
      <w:r w:rsidRPr="004ABD25">
        <w:rPr>
          <w:rFonts w:ascii="Tahoma" w:eastAsia="Tahoma" w:hAnsi="Tahoma" w:cs="Tahoma"/>
          <w:sz w:val="20"/>
          <w:szCs w:val="20"/>
        </w:rPr>
        <w:t>Cliente</w:t>
      </w:r>
      <w:r w:rsidR="00D513BD" w:rsidRPr="004ABD25">
        <w:rPr>
          <w:rFonts w:ascii="Tahoma" w:eastAsia="Tahoma" w:hAnsi="Tahoma" w:cs="Tahoma"/>
          <w:sz w:val="20"/>
          <w:szCs w:val="20"/>
        </w:rPr>
        <w:t xml:space="preserve">: </w:t>
      </w:r>
      <w:r w:rsidR="0085232A" w:rsidRPr="004ABD25">
        <w:rPr>
          <w:rFonts w:ascii="Tahoma" w:eastAsia="Tahoma" w:hAnsi="Tahoma" w:cs="Tahoma"/>
          <w:sz w:val="20"/>
          <w:szCs w:val="20"/>
        </w:rPr>
        <w:t>Compartir información requerida para la creación de una dieta</w:t>
      </w:r>
      <w:r w:rsidR="00497D21" w:rsidRPr="004ABD25">
        <w:rPr>
          <w:rFonts w:ascii="Tahoma" w:eastAsia="Tahoma" w:hAnsi="Tahoma" w:cs="Tahoma"/>
          <w:sz w:val="20"/>
          <w:szCs w:val="20"/>
        </w:rPr>
        <w:t xml:space="preserve"> que satisfaga sus requerimientos y a su vez seguir </w:t>
      </w:r>
      <w:r w:rsidR="00902596" w:rsidRPr="004ABD25">
        <w:rPr>
          <w:rFonts w:ascii="Tahoma" w:eastAsia="Tahoma" w:hAnsi="Tahoma" w:cs="Tahoma"/>
          <w:sz w:val="20"/>
          <w:szCs w:val="20"/>
        </w:rPr>
        <w:t xml:space="preserve">esta misma para </w:t>
      </w:r>
      <w:r w:rsidR="00D100CF" w:rsidRPr="004ABD25">
        <w:rPr>
          <w:rFonts w:ascii="Tahoma" w:eastAsia="Tahoma" w:hAnsi="Tahoma" w:cs="Tahoma"/>
          <w:sz w:val="20"/>
          <w:szCs w:val="20"/>
        </w:rPr>
        <w:t>cumplir con el objetivo de la aplicación.</w:t>
      </w:r>
    </w:p>
    <w:p w14:paraId="0AECA05A" w14:textId="484FCD49" w:rsidR="00266065" w:rsidRDefault="00266065" w:rsidP="004ABD25">
      <w:pPr>
        <w:rPr>
          <w:rFonts w:ascii="Tahoma" w:eastAsia="Tahoma" w:hAnsi="Tahoma" w:cs="Tahoma"/>
          <w:sz w:val="20"/>
          <w:szCs w:val="20"/>
        </w:rPr>
      </w:pPr>
      <w:r>
        <w:rPr>
          <w:rFonts w:ascii="Tahoma" w:hAnsi="Tahoma" w:cs="Tahoma"/>
          <w:sz w:val="20"/>
        </w:rPr>
        <w:tab/>
      </w:r>
      <w:r w:rsidRPr="004ABD25">
        <w:rPr>
          <w:rFonts w:ascii="Tahoma" w:eastAsia="Tahoma" w:hAnsi="Tahoma" w:cs="Tahoma"/>
          <w:sz w:val="20"/>
          <w:szCs w:val="20"/>
        </w:rPr>
        <w:t>Administrador</w:t>
      </w:r>
      <w:r w:rsidR="005E595F" w:rsidRPr="004ABD25">
        <w:rPr>
          <w:rFonts w:ascii="Tahoma" w:eastAsia="Tahoma" w:hAnsi="Tahoma" w:cs="Tahoma"/>
          <w:sz w:val="20"/>
          <w:szCs w:val="20"/>
        </w:rPr>
        <w:t>:</w:t>
      </w:r>
      <w:r w:rsidR="00D100CF" w:rsidRPr="004ABD25">
        <w:rPr>
          <w:rFonts w:ascii="Tahoma" w:eastAsia="Tahoma" w:hAnsi="Tahoma" w:cs="Tahoma"/>
          <w:sz w:val="20"/>
          <w:szCs w:val="20"/>
        </w:rPr>
        <w:t xml:space="preserve"> Contr</w:t>
      </w:r>
      <w:r w:rsidR="00A43FB6" w:rsidRPr="004ABD25">
        <w:rPr>
          <w:rFonts w:ascii="Tahoma" w:eastAsia="Tahoma" w:hAnsi="Tahoma" w:cs="Tahoma"/>
          <w:sz w:val="20"/>
          <w:szCs w:val="20"/>
        </w:rPr>
        <w:t xml:space="preserve">olar </w:t>
      </w:r>
      <w:r w:rsidR="008510C5" w:rsidRPr="004ABD25">
        <w:rPr>
          <w:rFonts w:ascii="Tahoma" w:eastAsia="Tahoma" w:hAnsi="Tahoma" w:cs="Tahoma"/>
          <w:sz w:val="20"/>
          <w:szCs w:val="20"/>
        </w:rPr>
        <w:t xml:space="preserve">que la aplicación funcione correctamente </w:t>
      </w:r>
      <w:r w:rsidR="00EF193C" w:rsidRPr="004ABD25">
        <w:rPr>
          <w:rFonts w:ascii="Tahoma" w:eastAsia="Tahoma" w:hAnsi="Tahoma" w:cs="Tahoma"/>
          <w:sz w:val="20"/>
          <w:szCs w:val="20"/>
        </w:rPr>
        <w:t xml:space="preserve">para todo tipo de usuarios </w:t>
      </w:r>
      <w:r w:rsidR="00B32A75" w:rsidRPr="004ABD25">
        <w:rPr>
          <w:rFonts w:ascii="Tahoma" w:eastAsia="Tahoma" w:hAnsi="Tahoma" w:cs="Tahoma"/>
          <w:sz w:val="20"/>
          <w:szCs w:val="20"/>
        </w:rPr>
        <w:t xml:space="preserve">y que sus requerimientos sean cumplidos en </w:t>
      </w:r>
      <w:r w:rsidR="000C6654" w:rsidRPr="004ABD25">
        <w:rPr>
          <w:rFonts w:ascii="Tahoma" w:eastAsia="Tahoma" w:hAnsi="Tahoma" w:cs="Tahoma"/>
          <w:sz w:val="20"/>
          <w:szCs w:val="20"/>
        </w:rPr>
        <w:t>base a la información brindada previamente p</w:t>
      </w:r>
      <w:r w:rsidR="00693606" w:rsidRPr="004ABD25">
        <w:rPr>
          <w:rFonts w:ascii="Tahoma" w:eastAsia="Tahoma" w:hAnsi="Tahoma" w:cs="Tahoma"/>
          <w:sz w:val="20"/>
          <w:szCs w:val="20"/>
        </w:rPr>
        <w:t>or el mismo.</w:t>
      </w:r>
    </w:p>
    <w:p w14:paraId="189AEFAD" w14:textId="42D32B7E" w:rsidR="00266065" w:rsidRDefault="00266065" w:rsidP="004ABD25">
      <w:pPr>
        <w:rPr>
          <w:rFonts w:ascii="Tahoma" w:eastAsia="Tahoma" w:hAnsi="Tahoma" w:cs="Tahoma"/>
          <w:sz w:val="20"/>
          <w:szCs w:val="20"/>
        </w:rPr>
      </w:pPr>
      <w:r>
        <w:rPr>
          <w:rFonts w:ascii="Tahoma" w:hAnsi="Tahoma" w:cs="Tahoma"/>
          <w:sz w:val="20"/>
        </w:rPr>
        <w:tab/>
      </w:r>
    </w:p>
    <w:p w14:paraId="048692AC" w14:textId="77777777" w:rsidR="00266065" w:rsidRDefault="00266065" w:rsidP="004ABD25">
      <w:pPr>
        <w:rPr>
          <w:rFonts w:ascii="Tahoma" w:eastAsia="Tahoma" w:hAnsi="Tahoma" w:cs="Tahoma"/>
          <w:sz w:val="20"/>
          <w:szCs w:val="20"/>
        </w:rPr>
      </w:pPr>
    </w:p>
    <w:p w14:paraId="7E513781" w14:textId="08B6D3C9" w:rsidR="00841111" w:rsidRDefault="00266065" w:rsidP="004ABD25">
      <w:pPr>
        <w:rPr>
          <w:rFonts w:ascii="Tahoma" w:eastAsia="Tahoma" w:hAnsi="Tahoma" w:cs="Tahoma"/>
          <w:sz w:val="20"/>
          <w:szCs w:val="20"/>
        </w:rPr>
      </w:pPr>
      <w:r w:rsidRPr="004ABD25">
        <w:rPr>
          <w:rFonts w:ascii="Tahoma" w:eastAsia="Tahoma" w:hAnsi="Tahoma" w:cs="Tahoma"/>
          <w:sz w:val="20"/>
          <w:szCs w:val="20"/>
        </w:rPr>
        <w:t xml:space="preserve">Sistemas externos: </w:t>
      </w:r>
    </w:p>
    <w:p w14:paraId="5E7B27F5" w14:textId="094AE424" w:rsidR="00841111" w:rsidRDefault="00266065" w:rsidP="71A24A58">
      <w:pPr>
        <w:pStyle w:val="Prrafodelista"/>
        <w:numPr>
          <w:ilvl w:val="0"/>
          <w:numId w:val="12"/>
        </w:numPr>
        <w:rPr>
          <w:rFonts w:ascii="Tahoma" w:eastAsia="Tahoma" w:hAnsi="Tahoma" w:cs="Tahoma"/>
          <w:sz w:val="20"/>
          <w:szCs w:val="20"/>
        </w:rPr>
      </w:pPr>
      <w:r w:rsidRPr="004ABD25">
        <w:rPr>
          <w:rFonts w:ascii="Tahoma" w:eastAsia="Tahoma" w:hAnsi="Tahoma" w:cs="Tahoma"/>
          <w:sz w:val="20"/>
          <w:szCs w:val="20"/>
        </w:rPr>
        <w:t>Base de datos de</w:t>
      </w:r>
      <w:r w:rsidR="001770F6" w:rsidRPr="004ABD25">
        <w:rPr>
          <w:rFonts w:ascii="Tahoma" w:eastAsia="Tahoma" w:hAnsi="Tahoma" w:cs="Tahoma"/>
          <w:sz w:val="20"/>
          <w:szCs w:val="20"/>
        </w:rPr>
        <w:t xml:space="preserve"> supermercados</w:t>
      </w:r>
      <w:r w:rsidR="491256A1" w:rsidRPr="004ABD25">
        <w:rPr>
          <w:rFonts w:ascii="Tahoma" w:eastAsia="Tahoma" w:hAnsi="Tahoma" w:cs="Tahoma"/>
          <w:sz w:val="20"/>
          <w:szCs w:val="20"/>
        </w:rPr>
        <w:t>.</w:t>
      </w:r>
    </w:p>
    <w:p w14:paraId="47973EE7" w14:textId="13C3EC69" w:rsidR="00841111" w:rsidRDefault="5772EA35" w:rsidP="004ABD25">
      <w:pPr>
        <w:pStyle w:val="Prrafodelista"/>
        <w:numPr>
          <w:ilvl w:val="0"/>
          <w:numId w:val="12"/>
        </w:numPr>
        <w:rPr>
          <w:rFonts w:ascii="Tahoma" w:eastAsia="Tahoma" w:hAnsi="Tahoma" w:cs="Tahoma"/>
          <w:sz w:val="20"/>
          <w:szCs w:val="20"/>
        </w:rPr>
      </w:pPr>
      <w:r w:rsidRPr="004ABD25">
        <w:rPr>
          <w:rFonts w:ascii="Tahoma" w:eastAsia="Tahoma" w:hAnsi="Tahoma" w:cs="Tahoma"/>
          <w:sz w:val="20"/>
          <w:szCs w:val="20"/>
        </w:rPr>
        <w:t xml:space="preserve">Base de datos de </w:t>
      </w:r>
      <w:r w:rsidR="70EB5EF8" w:rsidRPr="004ABD25">
        <w:rPr>
          <w:rFonts w:ascii="Tahoma" w:eastAsia="Tahoma" w:hAnsi="Tahoma" w:cs="Tahoma"/>
          <w:sz w:val="20"/>
          <w:szCs w:val="20"/>
        </w:rPr>
        <w:t>ingredientes</w:t>
      </w:r>
      <w:r w:rsidRPr="004ABD25">
        <w:rPr>
          <w:rFonts w:ascii="Tahoma" w:eastAsia="Tahoma" w:hAnsi="Tahoma" w:cs="Tahoma"/>
          <w:sz w:val="20"/>
          <w:szCs w:val="20"/>
        </w:rPr>
        <w:t>.</w:t>
      </w:r>
    </w:p>
    <w:p w14:paraId="56605FC5" w14:textId="2ECCC444" w:rsidR="00841111" w:rsidRDefault="7A788169" w:rsidP="004ABD25">
      <w:pPr>
        <w:pStyle w:val="Prrafodelista"/>
        <w:numPr>
          <w:ilvl w:val="0"/>
          <w:numId w:val="12"/>
        </w:numPr>
        <w:rPr>
          <w:rFonts w:ascii="Tahoma" w:eastAsia="Tahoma" w:hAnsi="Tahoma" w:cs="Tahoma"/>
          <w:sz w:val="20"/>
          <w:szCs w:val="20"/>
        </w:rPr>
      </w:pPr>
      <w:r w:rsidRPr="004ABD25">
        <w:rPr>
          <w:rFonts w:ascii="Tahoma" w:eastAsia="Tahoma" w:hAnsi="Tahoma" w:cs="Tahoma"/>
          <w:sz w:val="20"/>
          <w:szCs w:val="20"/>
        </w:rPr>
        <w:t>Base de datos de recetas saludables</w:t>
      </w:r>
      <w:r w:rsidR="7F4BF28C" w:rsidRPr="004ABD25">
        <w:rPr>
          <w:rFonts w:ascii="Tahoma" w:eastAsia="Tahoma" w:hAnsi="Tahoma" w:cs="Tahoma"/>
          <w:sz w:val="20"/>
          <w:szCs w:val="20"/>
        </w:rPr>
        <w:t>.</w:t>
      </w:r>
    </w:p>
    <w:p w14:paraId="654F5055" w14:textId="3BFA91B0" w:rsidR="3C827D7B" w:rsidRDefault="3C827D7B" w:rsidP="3C827D7B">
      <w:pPr>
        <w:pStyle w:val="Prrafodelista"/>
        <w:numPr>
          <w:ilvl w:val="0"/>
          <w:numId w:val="12"/>
        </w:numPr>
        <w:spacing w:line="259" w:lineRule="auto"/>
        <w:rPr>
          <w:rFonts w:ascii="Tahoma" w:eastAsia="Tahoma" w:hAnsi="Tahoma" w:cs="Tahoma"/>
        </w:rPr>
      </w:pPr>
      <w:r w:rsidRPr="004ABD25">
        <w:rPr>
          <w:rFonts w:ascii="Tahoma" w:eastAsia="Tahoma" w:hAnsi="Tahoma" w:cs="Tahoma"/>
          <w:sz w:val="20"/>
          <w:szCs w:val="20"/>
        </w:rPr>
        <w:t>Base de datos de perfiles alimenticios</w:t>
      </w:r>
      <w:r w:rsidR="5FD49382" w:rsidRPr="004ABD25">
        <w:rPr>
          <w:rFonts w:ascii="Tahoma" w:eastAsia="Tahoma" w:hAnsi="Tahoma" w:cs="Tahoma"/>
          <w:sz w:val="20"/>
          <w:szCs w:val="20"/>
        </w:rPr>
        <w:t>.</w:t>
      </w:r>
    </w:p>
    <w:p w14:paraId="1FEB13D8" w14:textId="23A130B9" w:rsidR="00E67563" w:rsidRDefault="00E67563" w:rsidP="004ABD25">
      <w:pPr>
        <w:pStyle w:val="Ttulo3"/>
        <w:pBdr>
          <w:top w:val="none" w:sz="0" w:space="0" w:color="auto"/>
          <w:left w:val="none" w:sz="0" w:space="0" w:color="auto"/>
          <w:bottom w:val="none" w:sz="0" w:space="0" w:color="auto"/>
          <w:right w:val="none" w:sz="0" w:space="0" w:color="auto"/>
        </w:pBdr>
        <w:rPr>
          <w:rFonts w:eastAsia="Tahoma"/>
          <w:sz w:val="16"/>
          <w:szCs w:val="16"/>
        </w:rPr>
      </w:pPr>
      <w:commentRangeStart w:id="11"/>
      <w:r w:rsidRPr="004ABD25">
        <w:rPr>
          <w:rFonts w:eastAsia="Tahoma"/>
          <w:sz w:val="16"/>
          <w:szCs w:val="16"/>
        </w:rPr>
        <w:t>Etapa de Desarrollo: Análisis del Sistema</w:t>
      </w:r>
      <w:commentRangeEnd w:id="11"/>
      <w:r w:rsidR="009661EF">
        <w:rPr>
          <w:rStyle w:val="Refdecomentario"/>
          <w:rFonts w:ascii="Times New Roman" w:hAnsi="Times New Roman" w:cs="Times New Roman"/>
          <w:b w:val="0"/>
          <w:bCs w:val="0"/>
        </w:rPr>
        <w:commentReference w:id="11"/>
      </w:r>
    </w:p>
    <w:p w14:paraId="1865181E" w14:textId="77777777" w:rsidR="00A24441" w:rsidRDefault="00A24441" w:rsidP="004ABD25">
      <w:pPr>
        <w:rPr>
          <w:rFonts w:ascii="Tahoma" w:eastAsia="Tahoma" w:hAnsi="Tahoma" w:cs="Tahoma"/>
          <w:sz w:val="20"/>
          <w:szCs w:val="20"/>
        </w:rPr>
      </w:pPr>
    </w:p>
    <w:p w14:paraId="76AA47EC" w14:textId="77777777" w:rsidR="00DB47D2" w:rsidRDefault="00DB47D2" w:rsidP="004ABD25">
      <w:pPr>
        <w:pStyle w:val="Ttulo1"/>
        <w:rPr>
          <w:rFonts w:eastAsia="Tahoma"/>
        </w:rPr>
      </w:pPr>
      <w:bookmarkStart w:id="12" w:name="_Toc73716947"/>
    </w:p>
    <w:p w14:paraId="0487F2B2" w14:textId="77777777" w:rsidR="00DB47D2" w:rsidRDefault="00DB47D2" w:rsidP="004ABD25">
      <w:pPr>
        <w:pStyle w:val="Ttulo1"/>
        <w:rPr>
          <w:rFonts w:eastAsia="Tahoma"/>
        </w:rPr>
      </w:pPr>
    </w:p>
    <w:p w14:paraId="4997294E" w14:textId="77777777" w:rsidR="00DB47D2" w:rsidRDefault="00DB47D2" w:rsidP="004ABD25">
      <w:pPr>
        <w:pStyle w:val="Ttulo1"/>
        <w:rPr>
          <w:rFonts w:eastAsia="Tahoma"/>
        </w:rPr>
      </w:pPr>
    </w:p>
    <w:p w14:paraId="0DF27418" w14:textId="77777777" w:rsidR="00DB47D2" w:rsidRDefault="00DB47D2" w:rsidP="004ABD25">
      <w:pPr>
        <w:pStyle w:val="Ttulo1"/>
        <w:rPr>
          <w:rFonts w:eastAsia="Tahoma"/>
        </w:rPr>
      </w:pPr>
    </w:p>
    <w:p w14:paraId="5B4034B6" w14:textId="77777777" w:rsidR="00DB47D2" w:rsidRDefault="00DB47D2" w:rsidP="004ABD25">
      <w:pPr>
        <w:pStyle w:val="Ttulo1"/>
        <w:rPr>
          <w:rFonts w:eastAsia="Tahoma"/>
        </w:rPr>
      </w:pPr>
    </w:p>
    <w:p w14:paraId="497B6E04" w14:textId="77777777" w:rsidR="00DB47D2" w:rsidRDefault="00DB47D2" w:rsidP="004ABD25">
      <w:pPr>
        <w:pStyle w:val="Ttulo1"/>
        <w:rPr>
          <w:rFonts w:eastAsia="Tahoma"/>
        </w:rPr>
      </w:pPr>
    </w:p>
    <w:p w14:paraId="50AB053F" w14:textId="77777777" w:rsidR="00DB47D2" w:rsidRDefault="00DB47D2" w:rsidP="004ABD25">
      <w:pPr>
        <w:pStyle w:val="Ttulo1"/>
        <w:rPr>
          <w:rFonts w:eastAsia="Tahoma"/>
        </w:rPr>
      </w:pPr>
    </w:p>
    <w:p w14:paraId="1768E6E6" w14:textId="77777777" w:rsidR="00DB47D2" w:rsidRDefault="00DB47D2" w:rsidP="004ABD25">
      <w:pPr>
        <w:pStyle w:val="Ttulo1"/>
        <w:rPr>
          <w:rFonts w:eastAsia="Tahoma"/>
        </w:rPr>
      </w:pPr>
    </w:p>
    <w:p w14:paraId="685B7DF9" w14:textId="77777777" w:rsidR="00DB47D2" w:rsidRDefault="00DB47D2" w:rsidP="004ABD25">
      <w:pPr>
        <w:pStyle w:val="Ttulo1"/>
        <w:rPr>
          <w:rFonts w:eastAsia="Tahoma"/>
        </w:rPr>
      </w:pPr>
    </w:p>
    <w:p w14:paraId="579A3E97" w14:textId="536014C6" w:rsidR="00DB47D2" w:rsidRDefault="00DB47D2" w:rsidP="004ABD25">
      <w:pPr>
        <w:pStyle w:val="Ttulo1"/>
        <w:rPr>
          <w:rFonts w:eastAsia="Tahoma"/>
        </w:rPr>
      </w:pPr>
    </w:p>
    <w:p w14:paraId="2809DBAE" w14:textId="77777777" w:rsidR="00DB47D2" w:rsidRPr="00DB47D2" w:rsidRDefault="00DB47D2" w:rsidP="00DB47D2">
      <w:pPr>
        <w:rPr>
          <w:rFonts w:eastAsia="Tahoma"/>
        </w:rPr>
      </w:pPr>
    </w:p>
    <w:p w14:paraId="795AF7C8" w14:textId="18CEFBB0" w:rsidR="00A24441" w:rsidRDefault="00A24441" w:rsidP="004ABD25">
      <w:pPr>
        <w:pStyle w:val="Ttulo1"/>
        <w:rPr>
          <w:rFonts w:eastAsia="Tahoma"/>
        </w:rPr>
      </w:pPr>
      <w:r w:rsidRPr="004ABD25">
        <w:rPr>
          <w:rFonts w:eastAsia="Tahoma"/>
        </w:rPr>
        <w:lastRenderedPageBreak/>
        <w:t>Descripciones Funcionales</w:t>
      </w:r>
      <w:bookmarkEnd w:id="12"/>
    </w:p>
    <w:p w14:paraId="59A45072" w14:textId="6F85F55A" w:rsidR="00921B10" w:rsidRDefault="00921B10" w:rsidP="004ABD25">
      <w:pPr>
        <w:rPr>
          <w:rFonts w:ascii="Tahoma" w:eastAsia="Tahoma" w:hAnsi="Tahoma" w:cs="Tahoma"/>
        </w:rPr>
      </w:pPr>
    </w:p>
    <w:commentRangeStart w:id="13"/>
    <w:p w14:paraId="4B6005CC" w14:textId="273F241C" w:rsidR="00921B10" w:rsidRPr="00921B10" w:rsidRDefault="00544334" w:rsidP="004ABD25">
      <w:pPr>
        <w:rPr>
          <w:rFonts w:ascii="Tahoma" w:eastAsia="Tahoma" w:hAnsi="Tahoma" w:cs="Tahoma"/>
        </w:rPr>
      </w:pPr>
      <w:r>
        <w:rPr>
          <w:noProof/>
        </w:rPr>
        <mc:AlternateContent>
          <mc:Choice Requires="wps">
            <w:drawing>
              <wp:anchor distT="0" distB="0" distL="114300" distR="114300" simplePos="0" relativeHeight="251660288" behindDoc="0" locked="0" layoutInCell="1" allowOverlap="1" wp14:anchorId="6233C5E9" wp14:editId="264CD38E">
                <wp:simplePos x="0" y="0"/>
                <wp:positionH relativeFrom="column">
                  <wp:posOffset>371475</wp:posOffset>
                </wp:positionH>
                <wp:positionV relativeFrom="paragraph">
                  <wp:posOffset>1745615</wp:posOffset>
                </wp:positionV>
                <wp:extent cx="323850" cy="342900"/>
                <wp:effectExtent l="19050" t="19050" r="38100" b="38100"/>
                <wp:wrapNone/>
                <wp:docPr id="4" name="Elipse 4"/>
                <wp:cNvGraphicFramePr/>
                <a:graphic xmlns:a="http://schemas.openxmlformats.org/drawingml/2006/main">
                  <a:graphicData uri="http://schemas.microsoft.com/office/word/2010/wordprocessingShape">
                    <wps:wsp>
                      <wps:cNvSpPr/>
                      <wps:spPr>
                        <a:xfrm>
                          <a:off x="0" y="0"/>
                          <a:ext cx="323850" cy="342900"/>
                        </a:xfrm>
                        <a:prstGeom prst="ellipse">
                          <a:avLst/>
                        </a:prstGeom>
                        <a:noFill/>
                        <a:ln w="57150">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FBB8737" id="Elipse 4" o:spid="_x0000_s1026" style="position:absolute;margin-left:29.25pt;margin-top:137.45pt;width:25.5pt;height:2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" filled="f" strokecolor="red" strokeweight="4.5pt">
                <v:stroke joinstyle="miter"/>
              </v:oval>
            </w:pict>
          </mc:Fallback>
        </mc:AlternateContent>
      </w:r>
      <w:commentRangeEnd w:id="13"/>
      <w:r>
        <w:rPr>
          <w:rStyle w:val="Refdecomentario"/>
        </w:rPr>
        <w:commentReference w:id="13"/>
      </w:r>
      <w:r>
        <w:rPr>
          <w:noProof/>
        </w:rPr>
        <w:drawing>
          <wp:anchor distT="0" distB="0" distL="114300" distR="114300" simplePos="0" relativeHeight="251658240" behindDoc="0" locked="0" layoutInCell="1" allowOverlap="1" wp14:anchorId="6A5AF76A" wp14:editId="6688C6EF">
            <wp:simplePos x="0" y="0"/>
            <wp:positionH relativeFrom="margin">
              <wp:posOffset>-429895</wp:posOffset>
            </wp:positionH>
            <wp:positionV relativeFrom="margin">
              <wp:posOffset>668655</wp:posOffset>
            </wp:positionV>
            <wp:extent cx="6505575" cy="4488180"/>
            <wp:effectExtent l="0" t="0" r="9525" b="7620"/>
            <wp:wrapSquare wrapText="bothSides"/>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505575" cy="44881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21B10" w:rsidRPr="004ABD25">
        <w:rPr>
          <w:rFonts w:ascii="Tahoma" w:eastAsia="Tahoma" w:hAnsi="Tahoma" w:cs="Tahoma"/>
        </w:rPr>
        <w:t>Diagrama de Caso Uso.</w:t>
      </w:r>
    </w:p>
    <w:p w14:paraId="318522BB" w14:textId="28B918A4" w:rsidR="00921B10" w:rsidRDefault="00921B10" w:rsidP="004ABD25">
      <w:pPr>
        <w:rPr>
          <w:rFonts w:ascii="Tahoma" w:eastAsia="Tahoma" w:hAnsi="Tahoma" w:cs="Tahoma"/>
        </w:rPr>
      </w:pPr>
    </w:p>
    <w:p w14:paraId="7AA8DE7F" w14:textId="39D62ECA" w:rsidR="00921B10" w:rsidRPr="00921B10" w:rsidRDefault="00921B10" w:rsidP="004ABD25">
      <w:pPr>
        <w:rPr>
          <w:rFonts w:ascii="Tahoma" w:eastAsia="Tahoma" w:hAnsi="Tahoma" w:cs="Tahoma"/>
        </w:rPr>
      </w:pPr>
    </w:p>
    <w:p w14:paraId="31E0BF66" w14:textId="1BE6EBBA" w:rsidR="00A24441" w:rsidRDefault="00A24441" w:rsidP="004ABD25">
      <w:pPr>
        <w:rPr>
          <w:rFonts w:ascii="Tahoma" w:eastAsia="Tahoma" w:hAnsi="Tahoma" w:cs="Tahoma"/>
          <w:sz w:val="20"/>
          <w:szCs w:val="20"/>
        </w:rPr>
      </w:pPr>
    </w:p>
    <w:p w14:paraId="161B7CC1" w14:textId="204B5771" w:rsidR="00A24441" w:rsidRDefault="00A24441" w:rsidP="004ABD25">
      <w:pPr>
        <w:rPr>
          <w:rFonts w:ascii="Tahoma" w:eastAsia="Tahoma" w:hAnsi="Tahoma" w:cs="Tahoma"/>
          <w:sz w:val="20"/>
          <w:szCs w:val="20"/>
        </w:rPr>
      </w:pPr>
    </w:p>
    <w:p w14:paraId="378DC3A4" w14:textId="6404AEB8" w:rsidR="00A24441" w:rsidRDefault="00A24441" w:rsidP="004ABD25">
      <w:pPr>
        <w:rPr>
          <w:rFonts w:ascii="Tahoma" w:eastAsia="Tahoma" w:hAnsi="Tahoma" w:cs="Tahoma"/>
          <w:sz w:val="20"/>
          <w:szCs w:val="20"/>
        </w:rPr>
      </w:pPr>
    </w:p>
    <w:p w14:paraId="54974803" w14:textId="409CEE34" w:rsidR="00A24441" w:rsidRDefault="00A24441" w:rsidP="004ABD25">
      <w:pPr>
        <w:numPr>
          <w:ilvl w:val="0"/>
          <w:numId w:val="4"/>
        </w:numPr>
        <w:rPr>
          <w:rFonts w:ascii="Tahoma" w:eastAsia="Tahoma" w:hAnsi="Tahoma" w:cs="Tahoma"/>
          <w:sz w:val="20"/>
          <w:szCs w:val="20"/>
        </w:rPr>
      </w:pPr>
      <w:r w:rsidRPr="004ABD25">
        <w:rPr>
          <w:rFonts w:ascii="Tahoma" w:eastAsia="Tahoma" w:hAnsi="Tahoma" w:cs="Tahoma"/>
          <w:sz w:val="20"/>
          <w:szCs w:val="20"/>
        </w:rPr>
        <w:t>Definir los procesos especificados en el desarrollo del proyecto.</w:t>
      </w:r>
    </w:p>
    <w:p w14:paraId="2B78C20C" w14:textId="2646C311" w:rsidR="00193817" w:rsidRDefault="00193817" w:rsidP="004ABD25">
      <w:pPr>
        <w:ind w:left="360"/>
        <w:rPr>
          <w:rFonts w:ascii="Tahoma" w:eastAsia="Tahoma" w:hAnsi="Tahoma" w:cs="Tahoma"/>
          <w:sz w:val="20"/>
          <w:szCs w:val="20"/>
        </w:rPr>
      </w:pPr>
    </w:p>
    <w:p w14:paraId="4AB28856" w14:textId="79207B8D" w:rsidR="00E118CF" w:rsidRPr="00193817" w:rsidRDefault="00F367D2" w:rsidP="004ABD25">
      <w:pPr>
        <w:ind w:firstLine="360"/>
        <w:rPr>
          <w:rFonts w:ascii="Tahoma" w:eastAsia="Tahoma" w:hAnsi="Tahoma" w:cs="Tahoma"/>
        </w:rPr>
      </w:pPr>
      <w:r w:rsidRPr="004ABD25">
        <w:rPr>
          <w:rFonts w:ascii="Tahoma" w:eastAsia="Tahoma" w:hAnsi="Tahoma" w:cs="Tahoma"/>
        </w:rPr>
        <w:t>Iniciar sesión</w:t>
      </w:r>
    </w:p>
    <w:p w14:paraId="22103ED0" w14:textId="44CF2272" w:rsidR="6D31510B" w:rsidRPr="00193817" w:rsidRDefault="6D31510B" w:rsidP="004ABD25">
      <w:pPr>
        <w:ind w:firstLine="360"/>
        <w:rPr>
          <w:rFonts w:ascii="Tahoma" w:eastAsia="Tahoma" w:hAnsi="Tahoma" w:cs="Tahoma"/>
        </w:rPr>
      </w:pPr>
      <w:r w:rsidRPr="004ABD25">
        <w:rPr>
          <w:rFonts w:ascii="Tahoma" w:eastAsia="Tahoma" w:hAnsi="Tahoma" w:cs="Tahoma"/>
        </w:rPr>
        <w:t>Registrar</w:t>
      </w:r>
      <w:r w:rsidR="00F367D2" w:rsidRPr="004ABD25">
        <w:rPr>
          <w:rFonts w:ascii="Tahoma" w:eastAsia="Tahoma" w:hAnsi="Tahoma" w:cs="Tahoma"/>
        </w:rPr>
        <w:t xml:space="preserve"> </w:t>
      </w:r>
      <w:r w:rsidR="3660B6E9" w:rsidRPr="004ABD25">
        <w:rPr>
          <w:rFonts w:ascii="Tahoma" w:eastAsia="Tahoma" w:hAnsi="Tahoma" w:cs="Tahoma"/>
        </w:rPr>
        <w:t>usuario</w:t>
      </w:r>
    </w:p>
    <w:p w14:paraId="0416BA95" w14:textId="1C1516BE" w:rsidR="6E301410" w:rsidRDefault="6E301410" w:rsidP="004ABD25">
      <w:pPr>
        <w:ind w:firstLine="360"/>
        <w:rPr>
          <w:rFonts w:ascii="Tahoma" w:eastAsia="Tahoma" w:hAnsi="Tahoma" w:cs="Tahoma"/>
        </w:rPr>
      </w:pPr>
      <w:r w:rsidRPr="004ABD25">
        <w:rPr>
          <w:rFonts w:ascii="Tahoma" w:eastAsia="Tahoma" w:hAnsi="Tahoma" w:cs="Tahoma"/>
        </w:rPr>
        <w:t>Formular menú semanal</w:t>
      </w:r>
    </w:p>
    <w:p w14:paraId="2656B8AC" w14:textId="6421ACF0" w:rsidR="6E301410" w:rsidRDefault="6E301410" w:rsidP="004ABD25">
      <w:pPr>
        <w:ind w:firstLine="360"/>
        <w:rPr>
          <w:rFonts w:ascii="Tahoma" w:eastAsia="Tahoma" w:hAnsi="Tahoma" w:cs="Tahoma"/>
        </w:rPr>
      </w:pPr>
      <w:r w:rsidRPr="004ABD25">
        <w:rPr>
          <w:rFonts w:ascii="Tahoma" w:eastAsia="Tahoma" w:hAnsi="Tahoma" w:cs="Tahoma"/>
        </w:rPr>
        <w:t>Modificar usuario</w:t>
      </w:r>
    </w:p>
    <w:p w14:paraId="7D328621" w14:textId="0E7BA7EA" w:rsidR="6E301410" w:rsidRDefault="6E301410" w:rsidP="004ABD25">
      <w:pPr>
        <w:ind w:firstLine="360"/>
        <w:rPr>
          <w:rFonts w:ascii="Tahoma" w:eastAsia="Tahoma" w:hAnsi="Tahoma" w:cs="Tahoma"/>
        </w:rPr>
      </w:pPr>
      <w:r w:rsidRPr="004ABD25">
        <w:rPr>
          <w:rFonts w:ascii="Tahoma" w:eastAsia="Tahoma" w:hAnsi="Tahoma" w:cs="Tahoma"/>
        </w:rPr>
        <w:t>Ingresar receta</w:t>
      </w:r>
    </w:p>
    <w:p w14:paraId="6DE1ADA6" w14:textId="17E4D621" w:rsidR="6E301410" w:rsidRDefault="6E301410" w:rsidP="004ABD25">
      <w:pPr>
        <w:ind w:firstLine="360"/>
        <w:rPr>
          <w:rFonts w:ascii="Tahoma" w:eastAsia="Tahoma" w:hAnsi="Tahoma" w:cs="Tahoma"/>
        </w:rPr>
      </w:pPr>
      <w:r w:rsidRPr="004ABD25">
        <w:rPr>
          <w:rFonts w:ascii="Tahoma" w:eastAsia="Tahoma" w:hAnsi="Tahoma" w:cs="Tahoma"/>
        </w:rPr>
        <w:t>Editar recetas</w:t>
      </w:r>
    </w:p>
    <w:p w14:paraId="4D27BCBD" w14:textId="2B69F41A" w:rsidR="6E301410" w:rsidRDefault="6E301410" w:rsidP="004ABD25">
      <w:pPr>
        <w:ind w:firstLine="360"/>
        <w:rPr>
          <w:rFonts w:ascii="Tahoma" w:eastAsia="Tahoma" w:hAnsi="Tahoma" w:cs="Tahoma"/>
        </w:rPr>
      </w:pPr>
      <w:r w:rsidRPr="004ABD25">
        <w:rPr>
          <w:rFonts w:ascii="Tahoma" w:eastAsia="Tahoma" w:hAnsi="Tahoma" w:cs="Tahoma"/>
        </w:rPr>
        <w:t>Eliminar usuario</w:t>
      </w:r>
    </w:p>
    <w:p w14:paraId="54C0CC2A" w14:textId="33B98B42" w:rsidR="6E301410" w:rsidRDefault="6E301410" w:rsidP="004ABD25">
      <w:pPr>
        <w:ind w:firstLine="360"/>
        <w:rPr>
          <w:rFonts w:ascii="Tahoma" w:eastAsia="Tahoma" w:hAnsi="Tahoma" w:cs="Tahoma"/>
        </w:rPr>
      </w:pPr>
      <w:r w:rsidRPr="004ABD25">
        <w:rPr>
          <w:rFonts w:ascii="Tahoma" w:eastAsia="Tahoma" w:hAnsi="Tahoma" w:cs="Tahoma"/>
        </w:rPr>
        <w:t>Eliminar recetas</w:t>
      </w:r>
    </w:p>
    <w:p w14:paraId="46FE7913" w14:textId="0671CD44" w:rsidR="6E301410" w:rsidRDefault="6E301410" w:rsidP="004ABD25">
      <w:pPr>
        <w:ind w:firstLine="360"/>
        <w:rPr>
          <w:rFonts w:ascii="Tahoma" w:eastAsia="Tahoma" w:hAnsi="Tahoma" w:cs="Tahoma"/>
        </w:rPr>
      </w:pPr>
      <w:r w:rsidRPr="004ABD25">
        <w:rPr>
          <w:rFonts w:ascii="Tahoma" w:eastAsia="Tahoma" w:hAnsi="Tahoma" w:cs="Tahoma"/>
        </w:rPr>
        <w:t>Guardar recetas favoritas</w:t>
      </w:r>
    </w:p>
    <w:p w14:paraId="0A9294D8" w14:textId="26012C27" w:rsidR="6E301410" w:rsidRDefault="6E301410" w:rsidP="004ABD25">
      <w:pPr>
        <w:ind w:firstLine="360"/>
        <w:rPr>
          <w:rFonts w:ascii="Tahoma" w:eastAsia="Tahoma" w:hAnsi="Tahoma" w:cs="Tahoma"/>
        </w:rPr>
      </w:pPr>
      <w:r w:rsidRPr="004ABD25">
        <w:rPr>
          <w:rFonts w:ascii="Tahoma" w:eastAsia="Tahoma" w:hAnsi="Tahoma" w:cs="Tahoma"/>
        </w:rPr>
        <w:t>Mostrar recetas favoritas</w:t>
      </w:r>
    </w:p>
    <w:p w14:paraId="24506F96" w14:textId="2622D8A0" w:rsidR="6E301410" w:rsidRDefault="6E301410" w:rsidP="004ABD25">
      <w:pPr>
        <w:ind w:firstLine="360"/>
        <w:rPr>
          <w:rFonts w:ascii="Tahoma" w:eastAsia="Tahoma" w:hAnsi="Tahoma" w:cs="Tahoma"/>
        </w:rPr>
      </w:pPr>
      <w:r w:rsidRPr="004ABD25">
        <w:rPr>
          <w:rFonts w:ascii="Tahoma" w:eastAsia="Tahoma" w:hAnsi="Tahoma" w:cs="Tahoma"/>
        </w:rPr>
        <w:t>Mostrar recetas similares</w:t>
      </w:r>
    </w:p>
    <w:p w14:paraId="45530348" w14:textId="1077D55C" w:rsidR="6E301410" w:rsidRDefault="6E301410" w:rsidP="004ABD25">
      <w:pPr>
        <w:ind w:firstLine="360"/>
        <w:rPr>
          <w:rFonts w:ascii="Tahoma" w:eastAsia="Tahoma" w:hAnsi="Tahoma" w:cs="Tahoma"/>
        </w:rPr>
      </w:pPr>
      <w:r w:rsidRPr="004ABD25">
        <w:rPr>
          <w:rFonts w:ascii="Tahoma" w:eastAsia="Tahoma" w:hAnsi="Tahoma" w:cs="Tahoma"/>
        </w:rPr>
        <w:lastRenderedPageBreak/>
        <w:t xml:space="preserve">Generar resumen semanal </w:t>
      </w:r>
    </w:p>
    <w:p w14:paraId="25E762CD" w14:textId="3A3D4532" w:rsidR="6E301410" w:rsidRDefault="6E301410" w:rsidP="004ABD25">
      <w:pPr>
        <w:ind w:firstLine="360"/>
        <w:rPr>
          <w:rFonts w:ascii="Tahoma" w:eastAsia="Tahoma" w:hAnsi="Tahoma" w:cs="Tahoma"/>
        </w:rPr>
      </w:pPr>
      <w:r w:rsidRPr="004ABD25">
        <w:rPr>
          <w:rFonts w:ascii="Tahoma" w:eastAsia="Tahoma" w:hAnsi="Tahoma" w:cs="Tahoma"/>
        </w:rPr>
        <w:t>Consultar información de usuario</w:t>
      </w:r>
    </w:p>
    <w:p w14:paraId="3DBB9059" w14:textId="2F443436" w:rsidR="00F95FE9" w:rsidRPr="00193817" w:rsidRDefault="7E7C129B" w:rsidP="004ABD25">
      <w:pPr>
        <w:spacing w:line="259" w:lineRule="auto"/>
        <w:ind w:firstLine="360"/>
        <w:rPr>
          <w:rFonts w:ascii="Tahoma" w:eastAsia="Tahoma" w:hAnsi="Tahoma" w:cs="Tahoma"/>
        </w:rPr>
      </w:pPr>
      <w:r w:rsidRPr="004ABD25">
        <w:rPr>
          <w:rFonts w:ascii="Tahoma" w:eastAsia="Tahoma" w:hAnsi="Tahoma" w:cs="Tahoma"/>
        </w:rPr>
        <w:t xml:space="preserve">Consultar </w:t>
      </w:r>
      <w:r w:rsidR="27CFCAD9" w:rsidRPr="004ABD25">
        <w:rPr>
          <w:rFonts w:ascii="Tahoma" w:eastAsia="Tahoma" w:hAnsi="Tahoma" w:cs="Tahoma"/>
        </w:rPr>
        <w:t>usuarios</w:t>
      </w:r>
      <w:r w:rsidR="503C4CC3">
        <w:tab/>
      </w:r>
    </w:p>
    <w:p w14:paraId="7F3E50CC" w14:textId="5A362174" w:rsidR="0C453C21" w:rsidRPr="00193817" w:rsidRDefault="198D943E" w:rsidP="004ABD25">
      <w:pPr>
        <w:ind w:firstLine="360"/>
        <w:rPr>
          <w:rFonts w:ascii="Tahoma" w:eastAsia="Tahoma" w:hAnsi="Tahoma" w:cs="Tahoma"/>
        </w:rPr>
      </w:pPr>
      <w:r w:rsidRPr="004ABD25">
        <w:rPr>
          <w:rFonts w:ascii="Tahoma" w:eastAsia="Tahoma" w:hAnsi="Tahoma" w:cs="Tahoma"/>
        </w:rPr>
        <w:t>Eliminar sugerencia</w:t>
      </w:r>
    </w:p>
    <w:p w14:paraId="3743DC27" w14:textId="76EDECA9" w:rsidR="003F2D58" w:rsidRPr="00193817" w:rsidRDefault="003F2D58" w:rsidP="004ABD25">
      <w:pPr>
        <w:ind w:firstLine="360"/>
        <w:rPr>
          <w:rFonts w:ascii="Tahoma" w:eastAsia="Tahoma" w:hAnsi="Tahoma" w:cs="Tahoma"/>
        </w:rPr>
      </w:pPr>
      <w:r w:rsidRPr="004ABD25">
        <w:rPr>
          <w:rFonts w:ascii="Tahoma" w:eastAsia="Tahoma" w:hAnsi="Tahoma" w:cs="Tahoma"/>
        </w:rPr>
        <w:t>Verificar meta</w:t>
      </w:r>
    </w:p>
    <w:p w14:paraId="74E8F918" w14:textId="18DE115F" w:rsidR="00E07E5E" w:rsidRPr="00193817" w:rsidRDefault="2AF0DE87" w:rsidP="004ABD25">
      <w:pPr>
        <w:ind w:firstLine="360"/>
        <w:rPr>
          <w:rFonts w:ascii="Tahoma" w:eastAsia="Tahoma" w:hAnsi="Tahoma" w:cs="Tahoma"/>
        </w:rPr>
      </w:pPr>
      <w:r w:rsidRPr="004ABD25">
        <w:rPr>
          <w:rFonts w:ascii="Tahoma" w:eastAsia="Tahoma" w:hAnsi="Tahoma" w:cs="Tahoma"/>
        </w:rPr>
        <w:t>Agregar rating</w:t>
      </w:r>
      <w:r w:rsidR="21CC24D2" w:rsidRPr="004ABD25">
        <w:rPr>
          <w:rFonts w:ascii="Tahoma" w:eastAsia="Tahoma" w:hAnsi="Tahoma" w:cs="Tahoma"/>
        </w:rPr>
        <w:t xml:space="preserve"> a la </w:t>
      </w:r>
      <w:r w:rsidR="451E3AD9" w:rsidRPr="004ABD25">
        <w:rPr>
          <w:rFonts w:ascii="Tahoma" w:eastAsia="Tahoma" w:hAnsi="Tahoma" w:cs="Tahoma"/>
        </w:rPr>
        <w:t>recet</w:t>
      </w:r>
      <w:r w:rsidR="7E296F7D" w:rsidRPr="004ABD25">
        <w:rPr>
          <w:rFonts w:ascii="Tahoma" w:eastAsia="Tahoma" w:hAnsi="Tahoma" w:cs="Tahoma"/>
        </w:rPr>
        <w:t>a</w:t>
      </w:r>
    </w:p>
    <w:p w14:paraId="59B01620" w14:textId="77777777" w:rsidR="0056109D" w:rsidRPr="00211B72" w:rsidRDefault="0056109D" w:rsidP="004ABD25">
      <w:pPr>
        <w:ind w:firstLine="360"/>
        <w:rPr>
          <w:rFonts w:ascii="Tahoma" w:eastAsia="Tahoma" w:hAnsi="Tahoma" w:cs="Tahoma"/>
        </w:rPr>
      </w:pPr>
    </w:p>
    <w:p w14:paraId="3C19BA51" w14:textId="0898F975" w:rsidR="00EC7BA8" w:rsidRPr="00EC7BA8" w:rsidRDefault="00EC7BA8" w:rsidP="004ABD25">
      <w:pPr>
        <w:rPr>
          <w:rFonts w:ascii="Tahoma" w:eastAsia="Tahoma" w:hAnsi="Tahoma" w:cs="Tahoma"/>
        </w:rPr>
      </w:pPr>
    </w:p>
    <w:p w14:paraId="3E251EA3" w14:textId="77777777" w:rsidR="00E118CF" w:rsidRDefault="00A24441" w:rsidP="004ABD25">
      <w:pPr>
        <w:numPr>
          <w:ilvl w:val="0"/>
          <w:numId w:val="4"/>
        </w:numPr>
        <w:rPr>
          <w:rFonts w:ascii="Tahoma" w:eastAsia="Tahoma" w:hAnsi="Tahoma" w:cs="Tahoma"/>
          <w:sz w:val="20"/>
          <w:szCs w:val="20"/>
        </w:rPr>
      </w:pPr>
      <w:r w:rsidRPr="004ABD25">
        <w:rPr>
          <w:rFonts w:ascii="Tahoma" w:eastAsia="Tahoma" w:hAnsi="Tahoma" w:cs="Tahoma"/>
          <w:sz w:val="20"/>
          <w:szCs w:val="20"/>
        </w:rPr>
        <w:t>Identificar cada uno de los diferentes roles de las personas y sistemas externos involucrados en el proceso.</w:t>
      </w:r>
    </w:p>
    <w:p w14:paraId="3696501F" w14:textId="612BEFF1" w:rsidR="5796BA73" w:rsidRDefault="5796BA73" w:rsidP="004ABD25">
      <w:pPr>
        <w:rPr>
          <w:rFonts w:ascii="Tahoma" w:eastAsia="Tahoma" w:hAnsi="Tahoma" w:cs="Tahoma"/>
          <w:sz w:val="20"/>
          <w:szCs w:val="20"/>
        </w:rPr>
      </w:pPr>
      <w:r w:rsidRPr="004ABD25">
        <w:rPr>
          <w:rFonts w:ascii="Tahoma" w:eastAsia="Tahoma" w:hAnsi="Tahoma" w:cs="Tahoma"/>
          <w:sz w:val="20"/>
          <w:szCs w:val="20"/>
        </w:rPr>
        <w:t>Roles de usuario:</w:t>
      </w:r>
    </w:p>
    <w:p w14:paraId="7B268E71" w14:textId="64BE02DC" w:rsidR="5796BA73" w:rsidRDefault="5796BA73" w:rsidP="004ABD25">
      <w:pPr>
        <w:ind w:firstLine="708"/>
        <w:rPr>
          <w:rFonts w:ascii="Tahoma" w:eastAsia="Tahoma" w:hAnsi="Tahoma" w:cs="Tahoma"/>
          <w:sz w:val="20"/>
          <w:szCs w:val="20"/>
        </w:rPr>
      </w:pPr>
      <w:r w:rsidRPr="004ABD25">
        <w:rPr>
          <w:rFonts w:ascii="Tahoma" w:eastAsia="Tahoma" w:hAnsi="Tahoma" w:cs="Tahoma"/>
          <w:sz w:val="20"/>
          <w:szCs w:val="20"/>
        </w:rPr>
        <w:t>Cliente: Compartir información requerida para la creación de una dieta que satisfaga sus requerimientos y a su vez seguir esta misma para cumplir con el objetivo de la aplicación.</w:t>
      </w:r>
    </w:p>
    <w:p w14:paraId="76C7E3AC" w14:textId="484FCD49" w:rsidR="5796BA73" w:rsidRDefault="5796BA73" w:rsidP="004ABD25">
      <w:pPr>
        <w:ind w:firstLine="708"/>
        <w:rPr>
          <w:rFonts w:ascii="Tahoma" w:eastAsia="Tahoma" w:hAnsi="Tahoma" w:cs="Tahoma"/>
          <w:sz w:val="20"/>
          <w:szCs w:val="20"/>
        </w:rPr>
      </w:pPr>
      <w:r w:rsidRPr="004ABD25">
        <w:rPr>
          <w:rFonts w:ascii="Tahoma" w:eastAsia="Tahoma" w:hAnsi="Tahoma" w:cs="Tahoma"/>
          <w:sz w:val="20"/>
          <w:szCs w:val="20"/>
        </w:rPr>
        <w:t>Administrador: Controlar que la aplicación funcione correctamente para todo tipo de usuarios y que sus requerimientos sean cumplidos en base a la información brindada previamente por el mismo.</w:t>
      </w:r>
    </w:p>
    <w:p w14:paraId="422EB185" w14:textId="42D32B7E" w:rsidR="5796BA73" w:rsidRDefault="5796BA73" w:rsidP="004ABD25">
      <w:pPr>
        <w:ind w:firstLine="708"/>
        <w:rPr>
          <w:rFonts w:ascii="Tahoma" w:eastAsia="Tahoma" w:hAnsi="Tahoma" w:cs="Tahoma"/>
          <w:sz w:val="20"/>
          <w:szCs w:val="20"/>
        </w:rPr>
      </w:pPr>
    </w:p>
    <w:p w14:paraId="3FA4ED95" w14:textId="77777777" w:rsidR="5796BA73" w:rsidRDefault="5796BA73" w:rsidP="004ABD25">
      <w:pPr>
        <w:rPr>
          <w:rFonts w:ascii="Tahoma" w:eastAsia="Tahoma" w:hAnsi="Tahoma" w:cs="Tahoma"/>
          <w:sz w:val="20"/>
          <w:szCs w:val="20"/>
        </w:rPr>
      </w:pPr>
    </w:p>
    <w:p w14:paraId="2BA2DFC8" w14:textId="049BC156" w:rsidR="5577ECA0" w:rsidRDefault="5796BA73" w:rsidP="004ABD25">
      <w:pPr>
        <w:rPr>
          <w:rFonts w:ascii="Tahoma" w:eastAsia="Tahoma" w:hAnsi="Tahoma" w:cs="Tahoma"/>
          <w:sz w:val="20"/>
          <w:szCs w:val="20"/>
        </w:rPr>
      </w:pPr>
      <w:r w:rsidRPr="004ABD25">
        <w:rPr>
          <w:rFonts w:ascii="Tahoma" w:eastAsia="Tahoma" w:hAnsi="Tahoma" w:cs="Tahoma"/>
          <w:sz w:val="20"/>
          <w:szCs w:val="20"/>
        </w:rPr>
        <w:t>Sistemas externos: Base de datos de supermercados, Base de datos de páginas web que contengan información acerca de cada producto, Base de datos de recetas saludables encontradas en la web.</w:t>
      </w:r>
    </w:p>
    <w:p w14:paraId="7C823ED8" w14:textId="77777777" w:rsidR="00193817" w:rsidRDefault="00193817" w:rsidP="004ABD25">
      <w:pPr>
        <w:rPr>
          <w:rFonts w:ascii="Tahoma" w:eastAsia="Tahoma" w:hAnsi="Tahoma" w:cs="Tahoma"/>
          <w:sz w:val="20"/>
          <w:szCs w:val="20"/>
        </w:rPr>
      </w:pPr>
    </w:p>
    <w:p w14:paraId="3115336D" w14:textId="77777777" w:rsidR="00E118CF" w:rsidRDefault="00E118CF" w:rsidP="004ABD25">
      <w:pPr>
        <w:rPr>
          <w:rFonts w:ascii="Tahoma" w:eastAsia="Tahoma" w:hAnsi="Tahoma" w:cs="Tahoma"/>
          <w:sz w:val="20"/>
          <w:szCs w:val="20"/>
        </w:rPr>
      </w:pPr>
    </w:p>
    <w:p w14:paraId="1D1C140B" w14:textId="49FB27BA" w:rsidR="008567A7" w:rsidRDefault="00A24441" w:rsidP="004ABD25">
      <w:pPr>
        <w:numPr>
          <w:ilvl w:val="0"/>
          <w:numId w:val="4"/>
        </w:numPr>
        <w:rPr>
          <w:rFonts w:ascii="Tahoma" w:eastAsia="Tahoma" w:hAnsi="Tahoma" w:cs="Tahoma"/>
          <w:sz w:val="20"/>
          <w:szCs w:val="20"/>
        </w:rPr>
      </w:pPr>
      <w:r w:rsidRPr="004ABD25">
        <w:rPr>
          <w:rFonts w:ascii="Tahoma" w:eastAsia="Tahoma" w:hAnsi="Tahoma" w:cs="Tahoma"/>
          <w:sz w:val="20"/>
          <w:szCs w:val="20"/>
        </w:rPr>
        <w:t>Detallar cada uno de los procesos</w:t>
      </w:r>
      <w:r w:rsidR="00104394" w:rsidRPr="004ABD25">
        <w:rPr>
          <w:rFonts w:ascii="Tahoma" w:eastAsia="Tahoma" w:hAnsi="Tahoma" w:cs="Tahoma"/>
          <w:sz w:val="20"/>
          <w:szCs w:val="20"/>
        </w:rPr>
        <w:t xml:space="preserve"> </w:t>
      </w:r>
      <w:r w:rsidRPr="004ABD25">
        <w:rPr>
          <w:rFonts w:ascii="Tahoma" w:eastAsia="Tahoma" w:hAnsi="Tahoma" w:cs="Tahoma"/>
          <w:sz w:val="20"/>
          <w:szCs w:val="20"/>
        </w:rPr>
        <w:t>(que no se escape nada)</w:t>
      </w:r>
      <w:r w:rsidR="00104394" w:rsidRPr="004ABD25">
        <w:rPr>
          <w:rFonts w:ascii="Tahoma" w:eastAsia="Tahoma" w:hAnsi="Tahoma" w:cs="Tahoma"/>
          <w:sz w:val="20"/>
          <w:szCs w:val="20"/>
        </w:rPr>
        <w:t xml:space="preserve"> siga las siguientes definiciones.</w:t>
      </w:r>
    </w:p>
    <w:p w14:paraId="476A097F" w14:textId="77777777" w:rsidR="007E407F" w:rsidRDefault="007E407F" w:rsidP="004ABD25">
      <w:pPr>
        <w:rPr>
          <w:rFonts w:ascii="Tahoma" w:eastAsia="Tahoma" w:hAnsi="Tahoma" w:cs="Tahoma"/>
          <w:sz w:val="20"/>
          <w:szCs w:val="20"/>
        </w:rPr>
      </w:pPr>
    </w:p>
    <w:p w14:paraId="5BB412F8" w14:textId="0B3FA707" w:rsidR="0F864B3C" w:rsidRPr="008567A7" w:rsidRDefault="0F864B3C" w:rsidP="004ABD25">
      <w:pPr>
        <w:ind w:firstLine="360"/>
        <w:jc w:val="both"/>
        <w:rPr>
          <w:rFonts w:ascii="Tahoma" w:eastAsia="Tahoma" w:hAnsi="Tahoma" w:cs="Tahoma"/>
          <w:lang w:val="es"/>
        </w:rPr>
      </w:pPr>
      <w:r w:rsidRPr="004ABD25">
        <w:rPr>
          <w:rFonts w:ascii="Tahoma" w:eastAsia="Tahoma" w:hAnsi="Tahoma" w:cs="Tahoma"/>
          <w:b/>
          <w:bCs/>
          <w:lang w:val="es"/>
        </w:rPr>
        <w:t>Nombre:</w:t>
      </w:r>
      <w:r w:rsidRPr="004ABD25">
        <w:rPr>
          <w:rFonts w:ascii="Tahoma" w:eastAsia="Tahoma" w:hAnsi="Tahoma" w:cs="Tahoma"/>
          <w:b/>
          <w:bCs/>
        </w:rPr>
        <w:t xml:space="preserve"> </w:t>
      </w:r>
      <w:r w:rsidR="341E4478" w:rsidRPr="004ABD25">
        <w:rPr>
          <w:rFonts w:ascii="Tahoma" w:eastAsia="Tahoma" w:hAnsi="Tahoma" w:cs="Tahoma"/>
          <w:b/>
          <w:bCs/>
        </w:rPr>
        <w:t>Iniciar sesión</w:t>
      </w:r>
    </w:p>
    <w:p w14:paraId="5C1F851E" w14:textId="40F4823C" w:rsidR="0F864B3C" w:rsidRPr="008567A7" w:rsidRDefault="0F864B3C" w:rsidP="004ABD25">
      <w:pPr>
        <w:ind w:firstLine="360"/>
        <w:jc w:val="both"/>
        <w:rPr>
          <w:rFonts w:ascii="Tahoma" w:eastAsia="Tahoma" w:hAnsi="Tahoma" w:cs="Tahoma"/>
        </w:rPr>
      </w:pPr>
      <w:r w:rsidRPr="004ABD25">
        <w:rPr>
          <w:rFonts w:ascii="Tahoma" w:eastAsia="Tahoma" w:hAnsi="Tahoma" w:cs="Tahoma"/>
          <w:b/>
          <w:bCs/>
          <w:lang w:val="es"/>
        </w:rPr>
        <w:t>Descripción:</w:t>
      </w:r>
      <w:r w:rsidRPr="004ABD25">
        <w:rPr>
          <w:rFonts w:ascii="Tahoma" w:eastAsia="Tahoma" w:hAnsi="Tahoma" w:cs="Tahoma"/>
          <w:lang w:val="es"/>
        </w:rPr>
        <w:t xml:space="preserve"> </w:t>
      </w:r>
      <w:r w:rsidRPr="004ABD25">
        <w:rPr>
          <w:rFonts w:ascii="Tahoma" w:eastAsia="Tahoma" w:hAnsi="Tahoma" w:cs="Tahoma"/>
        </w:rPr>
        <w:t>Este proceso accede a la aplicación con un usuario y contraseña previamente creados.</w:t>
      </w:r>
    </w:p>
    <w:p w14:paraId="07B9EE70" w14:textId="36CED07D" w:rsidR="0F864B3C" w:rsidRPr="008567A7" w:rsidRDefault="0F864B3C" w:rsidP="004ABD25">
      <w:pPr>
        <w:ind w:firstLine="360"/>
        <w:jc w:val="both"/>
        <w:rPr>
          <w:rFonts w:ascii="Tahoma" w:eastAsia="Tahoma" w:hAnsi="Tahoma" w:cs="Tahoma"/>
          <w:lang w:val="es"/>
        </w:rPr>
      </w:pPr>
      <w:r w:rsidRPr="004ABD25">
        <w:rPr>
          <w:rFonts w:ascii="Tahoma" w:eastAsia="Tahoma" w:hAnsi="Tahoma" w:cs="Tahoma"/>
          <w:b/>
          <w:bCs/>
          <w:lang w:val="es"/>
        </w:rPr>
        <w:t>Nota:</w:t>
      </w:r>
      <w:r w:rsidRPr="004ABD25">
        <w:rPr>
          <w:rFonts w:ascii="Tahoma" w:eastAsia="Tahoma" w:hAnsi="Tahoma" w:cs="Tahoma"/>
          <w:b/>
          <w:bCs/>
        </w:rPr>
        <w:t xml:space="preserve"> </w:t>
      </w:r>
      <w:r w:rsidRPr="004ABD25">
        <w:rPr>
          <w:rFonts w:ascii="Tahoma" w:eastAsia="Tahoma" w:hAnsi="Tahoma" w:cs="Tahoma"/>
          <w:lang w:val="es"/>
        </w:rPr>
        <w:t>Si el usuario ingresado no existe se lo redirigirá a la pestaña registrarse para crear un nuevo usuario.</w:t>
      </w:r>
    </w:p>
    <w:p w14:paraId="44B4F9EC" w14:textId="32C75AAB" w:rsidR="0F864B3C" w:rsidRPr="008567A7" w:rsidRDefault="0F864B3C" w:rsidP="004ABD25">
      <w:pPr>
        <w:ind w:firstLine="360"/>
        <w:jc w:val="both"/>
        <w:rPr>
          <w:rFonts w:ascii="Tahoma" w:eastAsia="Tahoma" w:hAnsi="Tahoma" w:cs="Tahoma"/>
        </w:rPr>
      </w:pPr>
      <w:r w:rsidRPr="004ABD25">
        <w:rPr>
          <w:rFonts w:ascii="Tahoma" w:eastAsia="Tahoma" w:hAnsi="Tahoma" w:cs="Tahoma"/>
          <w:b/>
          <w:bCs/>
          <w:lang w:val="es"/>
        </w:rPr>
        <w:t xml:space="preserve">Entrada: </w:t>
      </w:r>
      <w:r w:rsidRPr="004ABD25">
        <w:rPr>
          <w:rFonts w:ascii="Tahoma" w:eastAsia="Tahoma" w:hAnsi="Tahoma" w:cs="Tahoma"/>
          <w:lang w:val="es"/>
        </w:rPr>
        <w:t>Usuario, contraseña.</w:t>
      </w:r>
      <w:r w:rsidRPr="004ABD25">
        <w:rPr>
          <w:rFonts w:ascii="Tahoma" w:eastAsia="Tahoma" w:hAnsi="Tahoma" w:cs="Tahoma"/>
        </w:rPr>
        <w:t xml:space="preserve"> </w:t>
      </w:r>
    </w:p>
    <w:p w14:paraId="312CC4FB" w14:textId="3DBAFA81" w:rsidR="008F5693" w:rsidRDefault="0F864B3C" w:rsidP="004ABD25">
      <w:pPr>
        <w:ind w:firstLine="360"/>
        <w:jc w:val="both"/>
        <w:rPr>
          <w:rFonts w:ascii="Tahoma" w:eastAsia="Tahoma" w:hAnsi="Tahoma" w:cs="Tahoma"/>
        </w:rPr>
      </w:pPr>
      <w:r w:rsidRPr="004ABD25">
        <w:rPr>
          <w:rFonts w:ascii="Tahoma" w:eastAsia="Tahoma" w:hAnsi="Tahoma" w:cs="Tahoma"/>
          <w:b/>
          <w:bCs/>
          <w:lang w:val="es"/>
        </w:rPr>
        <w:t>Salida:</w:t>
      </w:r>
      <w:r w:rsidRPr="004ABD25">
        <w:rPr>
          <w:rFonts w:ascii="Tahoma" w:eastAsia="Tahoma" w:hAnsi="Tahoma" w:cs="Tahoma"/>
          <w:lang w:val="es"/>
        </w:rPr>
        <w:t xml:space="preserve"> Mensaje de error: “Usuario no existe”</w:t>
      </w:r>
      <w:r w:rsidRPr="004ABD25">
        <w:rPr>
          <w:rFonts w:ascii="Tahoma" w:eastAsia="Tahoma" w:hAnsi="Tahoma" w:cs="Tahoma"/>
        </w:rPr>
        <w:t>, en caso de éxito se lo llevará directamente a la página principal de la app.</w:t>
      </w:r>
    </w:p>
    <w:p w14:paraId="5B603F75" w14:textId="77777777" w:rsidR="008F5693" w:rsidRDefault="008F5693" w:rsidP="004ABD25">
      <w:pPr>
        <w:ind w:firstLine="360"/>
        <w:rPr>
          <w:rFonts w:ascii="Tahoma" w:eastAsia="Tahoma" w:hAnsi="Tahoma" w:cs="Tahoma"/>
        </w:rPr>
      </w:pPr>
    </w:p>
    <w:p w14:paraId="6575DF98" w14:textId="06D1C96C" w:rsidR="2D090DD1" w:rsidRPr="008567A7" w:rsidRDefault="2D090DD1" w:rsidP="004ABD25">
      <w:pPr>
        <w:ind w:firstLine="360"/>
        <w:jc w:val="both"/>
        <w:rPr>
          <w:rFonts w:ascii="Tahoma" w:eastAsia="Tahoma" w:hAnsi="Tahoma" w:cs="Tahoma"/>
          <w:b/>
          <w:bCs/>
        </w:rPr>
      </w:pPr>
      <w:r w:rsidRPr="004ABD25">
        <w:rPr>
          <w:rFonts w:ascii="Tahoma" w:eastAsia="Tahoma" w:hAnsi="Tahoma" w:cs="Tahoma"/>
          <w:b/>
          <w:bCs/>
          <w:lang w:val="es"/>
        </w:rPr>
        <w:t>Nombre:</w:t>
      </w:r>
      <w:r w:rsidRPr="004ABD25">
        <w:rPr>
          <w:rFonts w:ascii="Tahoma" w:eastAsia="Tahoma" w:hAnsi="Tahoma" w:cs="Tahoma"/>
          <w:b/>
          <w:bCs/>
        </w:rPr>
        <w:t xml:space="preserve"> </w:t>
      </w:r>
      <w:r w:rsidRPr="004ABD25">
        <w:rPr>
          <w:rFonts w:ascii="Tahoma" w:eastAsia="Tahoma" w:hAnsi="Tahoma" w:cs="Tahoma"/>
          <w:b/>
          <w:bCs/>
          <w:lang w:val="es"/>
        </w:rPr>
        <w:t>Registrar</w:t>
      </w:r>
      <w:r w:rsidR="00152EF3" w:rsidRPr="004ABD25">
        <w:rPr>
          <w:rFonts w:ascii="Tahoma" w:eastAsia="Tahoma" w:hAnsi="Tahoma" w:cs="Tahoma"/>
          <w:b/>
          <w:bCs/>
          <w:lang w:val="es"/>
        </w:rPr>
        <w:t xml:space="preserve"> Usuario </w:t>
      </w:r>
    </w:p>
    <w:p w14:paraId="441A2129" w14:textId="20DA96E0" w:rsidR="2D090DD1" w:rsidRPr="008567A7" w:rsidRDefault="2D090DD1" w:rsidP="004ABD25">
      <w:pPr>
        <w:ind w:firstLine="360"/>
        <w:jc w:val="both"/>
        <w:rPr>
          <w:rFonts w:ascii="Tahoma" w:eastAsia="Tahoma" w:hAnsi="Tahoma" w:cs="Tahoma"/>
        </w:rPr>
      </w:pPr>
      <w:r w:rsidRPr="004ABD25">
        <w:rPr>
          <w:rFonts w:ascii="Tahoma" w:eastAsia="Tahoma" w:hAnsi="Tahoma" w:cs="Tahoma"/>
          <w:b/>
          <w:bCs/>
          <w:lang w:val="es"/>
        </w:rPr>
        <w:t>Descripción:</w:t>
      </w:r>
      <w:r w:rsidRPr="004ABD25">
        <w:rPr>
          <w:rFonts w:ascii="Tahoma" w:eastAsia="Tahoma" w:hAnsi="Tahoma" w:cs="Tahoma"/>
          <w:lang w:val="es"/>
        </w:rPr>
        <w:t xml:space="preserve"> </w:t>
      </w:r>
      <w:r w:rsidRPr="004ABD25">
        <w:rPr>
          <w:rFonts w:ascii="Tahoma" w:eastAsia="Tahoma" w:hAnsi="Tahoma" w:cs="Tahoma"/>
        </w:rPr>
        <w:t>Este proceso se registrará un nuevo usuario en la aplicación.</w:t>
      </w:r>
    </w:p>
    <w:p w14:paraId="057B51E5" w14:textId="61BAE7AD" w:rsidR="2D090DD1" w:rsidRPr="008567A7" w:rsidRDefault="2D090DD1" w:rsidP="004ABD25">
      <w:pPr>
        <w:ind w:firstLine="360"/>
        <w:jc w:val="both"/>
        <w:rPr>
          <w:rFonts w:ascii="Tahoma" w:eastAsia="Tahoma" w:hAnsi="Tahoma" w:cs="Tahoma"/>
          <w:lang w:val="es"/>
        </w:rPr>
      </w:pPr>
      <w:r w:rsidRPr="004ABD25">
        <w:rPr>
          <w:rFonts w:ascii="Tahoma" w:eastAsia="Tahoma" w:hAnsi="Tahoma" w:cs="Tahoma"/>
          <w:b/>
          <w:bCs/>
          <w:lang w:val="es"/>
        </w:rPr>
        <w:t>Nota:</w:t>
      </w:r>
      <w:r w:rsidRPr="004ABD25">
        <w:rPr>
          <w:rFonts w:ascii="Tahoma" w:eastAsia="Tahoma" w:hAnsi="Tahoma" w:cs="Tahoma"/>
          <w:b/>
          <w:bCs/>
        </w:rPr>
        <w:t xml:space="preserve"> </w:t>
      </w:r>
      <w:r w:rsidRPr="004ABD25">
        <w:rPr>
          <w:rFonts w:ascii="Tahoma" w:eastAsia="Tahoma" w:hAnsi="Tahoma" w:cs="Tahoma"/>
          <w:lang w:val="es"/>
        </w:rPr>
        <w:t>Si el correo que se usa ya está vinculado a un usuario no se le permitirá crear otro usuario.</w:t>
      </w:r>
    </w:p>
    <w:p w14:paraId="0F6C78EA" w14:textId="0A35DAC8" w:rsidR="2D090DD1" w:rsidRPr="008567A7" w:rsidRDefault="2D090DD1" w:rsidP="004ABD25">
      <w:pPr>
        <w:ind w:firstLine="360"/>
        <w:jc w:val="both"/>
        <w:rPr>
          <w:rFonts w:ascii="Tahoma" w:eastAsia="Tahoma" w:hAnsi="Tahoma" w:cs="Tahoma"/>
          <w:lang w:val="es"/>
        </w:rPr>
      </w:pPr>
      <w:r w:rsidRPr="004ABD25">
        <w:rPr>
          <w:rFonts w:ascii="Tahoma" w:eastAsia="Tahoma" w:hAnsi="Tahoma" w:cs="Tahoma"/>
          <w:b/>
          <w:bCs/>
          <w:lang w:val="es"/>
        </w:rPr>
        <w:t xml:space="preserve">Entrada: </w:t>
      </w:r>
      <w:r w:rsidRPr="004ABD25">
        <w:rPr>
          <w:rFonts w:ascii="Tahoma" w:eastAsia="Tahoma" w:hAnsi="Tahoma" w:cs="Tahoma"/>
          <w:lang w:val="es"/>
        </w:rPr>
        <w:t>Usuario, correo, contraseña, peso, estatura (opcional).</w:t>
      </w:r>
    </w:p>
    <w:p w14:paraId="1F4F86E5" w14:textId="139A5EFA" w:rsidR="2D090DD1" w:rsidRPr="008567A7" w:rsidRDefault="2D090DD1" w:rsidP="004ABD25">
      <w:pPr>
        <w:ind w:firstLine="360"/>
        <w:jc w:val="both"/>
        <w:rPr>
          <w:rFonts w:ascii="Tahoma" w:eastAsia="Tahoma" w:hAnsi="Tahoma" w:cs="Tahoma"/>
        </w:rPr>
      </w:pPr>
      <w:r w:rsidRPr="004ABD25">
        <w:rPr>
          <w:rFonts w:ascii="Tahoma" w:eastAsia="Tahoma" w:hAnsi="Tahoma" w:cs="Tahoma"/>
          <w:b/>
          <w:bCs/>
          <w:lang w:val="es"/>
        </w:rPr>
        <w:t>Salida:</w:t>
      </w:r>
      <w:r w:rsidRPr="004ABD25">
        <w:rPr>
          <w:rFonts w:ascii="Tahoma" w:eastAsia="Tahoma" w:hAnsi="Tahoma" w:cs="Tahoma"/>
          <w:lang w:val="es"/>
        </w:rPr>
        <w:t xml:space="preserve"> Mensaje de error: “Usuario ya existe</w:t>
      </w:r>
      <w:proofErr w:type="gramStart"/>
      <w:r w:rsidRPr="004ABD25">
        <w:rPr>
          <w:rFonts w:ascii="Tahoma" w:eastAsia="Tahoma" w:hAnsi="Tahoma" w:cs="Tahoma"/>
          <w:lang w:val="es"/>
        </w:rPr>
        <w:t>”</w:t>
      </w:r>
      <w:r w:rsidRPr="004ABD25">
        <w:rPr>
          <w:rFonts w:ascii="Tahoma" w:eastAsia="Tahoma" w:hAnsi="Tahoma" w:cs="Tahoma"/>
        </w:rPr>
        <w:t xml:space="preserve"> ,</w:t>
      </w:r>
      <w:proofErr w:type="gramEnd"/>
      <w:r w:rsidRPr="004ABD25">
        <w:rPr>
          <w:rFonts w:ascii="Tahoma" w:eastAsia="Tahoma" w:hAnsi="Tahoma" w:cs="Tahoma"/>
        </w:rPr>
        <w:t xml:space="preserve"> “Correo no válido”</w:t>
      </w:r>
    </w:p>
    <w:p w14:paraId="6A8BFF76" w14:textId="39E201CE" w:rsidR="00084BBC" w:rsidRPr="008567A7" w:rsidRDefault="2D090DD1" w:rsidP="004ABD25">
      <w:pPr>
        <w:ind w:firstLine="360"/>
        <w:jc w:val="both"/>
        <w:rPr>
          <w:rFonts w:ascii="Tahoma" w:eastAsia="Tahoma" w:hAnsi="Tahoma" w:cs="Tahoma"/>
        </w:rPr>
      </w:pPr>
      <w:r w:rsidRPr="004ABD25">
        <w:rPr>
          <w:rFonts w:ascii="Tahoma" w:eastAsia="Tahoma" w:hAnsi="Tahoma" w:cs="Tahoma"/>
        </w:rPr>
        <w:t xml:space="preserve">            Mensaje de éxito: “Se ha registrado correctamente”</w:t>
      </w:r>
    </w:p>
    <w:p w14:paraId="2F6D168D" w14:textId="77777777" w:rsidR="0061026C" w:rsidRDefault="0061026C" w:rsidP="008F5693">
      <w:pPr>
        <w:ind w:firstLine="360"/>
        <w:jc w:val="both"/>
        <w:rPr>
          <w:rFonts w:ascii="Tahoma" w:eastAsia="Tahoma" w:hAnsi="Tahoma" w:cs="Tahoma"/>
          <w:sz w:val="20"/>
          <w:szCs w:val="20"/>
        </w:rPr>
      </w:pPr>
    </w:p>
    <w:p w14:paraId="56E13D21" w14:textId="77777777" w:rsidR="0061026C" w:rsidRPr="00CE310D" w:rsidRDefault="0061026C" w:rsidP="004ABD25">
      <w:pPr>
        <w:ind w:firstLine="360"/>
        <w:jc w:val="both"/>
        <w:rPr>
          <w:rFonts w:ascii="Tahoma" w:eastAsia="Tahoma" w:hAnsi="Tahoma" w:cs="Tahoma"/>
          <w:lang w:val="es"/>
        </w:rPr>
      </w:pPr>
      <w:r w:rsidRPr="004ABD25">
        <w:rPr>
          <w:rFonts w:ascii="Tahoma" w:eastAsia="Tahoma" w:hAnsi="Tahoma" w:cs="Tahoma"/>
          <w:b/>
          <w:bCs/>
          <w:lang w:val="es"/>
        </w:rPr>
        <w:t>Nombre:</w:t>
      </w:r>
      <w:r w:rsidRPr="004ABD25">
        <w:rPr>
          <w:rFonts w:ascii="Tahoma" w:eastAsia="Tahoma" w:hAnsi="Tahoma" w:cs="Tahoma"/>
          <w:b/>
          <w:bCs/>
        </w:rPr>
        <w:t xml:space="preserve"> Formular menú semanal </w:t>
      </w:r>
    </w:p>
    <w:p w14:paraId="19F2EC4A" w14:textId="77777777" w:rsidR="0061026C" w:rsidRPr="00CE310D" w:rsidRDefault="0061026C" w:rsidP="004ABD25">
      <w:pPr>
        <w:ind w:firstLine="360"/>
        <w:jc w:val="both"/>
        <w:rPr>
          <w:rFonts w:ascii="Tahoma" w:eastAsia="Tahoma" w:hAnsi="Tahoma" w:cs="Tahoma"/>
        </w:rPr>
      </w:pPr>
      <w:r w:rsidRPr="004ABD25">
        <w:rPr>
          <w:rFonts w:ascii="Tahoma" w:eastAsia="Tahoma" w:hAnsi="Tahoma" w:cs="Tahoma"/>
          <w:b/>
          <w:bCs/>
          <w:lang w:val="es"/>
        </w:rPr>
        <w:t>Descripción:</w:t>
      </w:r>
      <w:r w:rsidRPr="004ABD25">
        <w:rPr>
          <w:rFonts w:ascii="Tahoma" w:eastAsia="Tahoma" w:hAnsi="Tahoma" w:cs="Tahoma"/>
          <w:lang w:val="es"/>
        </w:rPr>
        <w:t xml:space="preserve"> </w:t>
      </w:r>
      <w:r w:rsidRPr="004ABD25">
        <w:rPr>
          <w:rFonts w:ascii="Tahoma" w:eastAsia="Tahoma" w:hAnsi="Tahoma" w:cs="Tahoma"/>
        </w:rPr>
        <w:t>Este proceso crea el menú que se va a impartir semanalmente en los cuales se encuentran distintas recetas creadas por el sistema.</w:t>
      </w:r>
    </w:p>
    <w:p w14:paraId="175F896F" w14:textId="77777777" w:rsidR="0061026C" w:rsidRPr="00CE310D" w:rsidRDefault="0061026C" w:rsidP="004ABD25">
      <w:pPr>
        <w:ind w:firstLine="360"/>
        <w:jc w:val="both"/>
        <w:rPr>
          <w:rFonts w:ascii="Tahoma" w:eastAsia="Tahoma" w:hAnsi="Tahoma" w:cs="Tahoma"/>
        </w:rPr>
      </w:pPr>
      <w:r w:rsidRPr="004ABD25">
        <w:rPr>
          <w:rFonts w:ascii="Tahoma" w:eastAsia="Tahoma" w:hAnsi="Tahoma" w:cs="Tahoma"/>
          <w:b/>
          <w:bCs/>
          <w:lang w:val="es"/>
        </w:rPr>
        <w:lastRenderedPageBreak/>
        <w:t>Nota:</w:t>
      </w:r>
      <w:r w:rsidRPr="004ABD25">
        <w:rPr>
          <w:rFonts w:ascii="Tahoma" w:eastAsia="Tahoma" w:hAnsi="Tahoma" w:cs="Tahoma"/>
          <w:b/>
          <w:bCs/>
        </w:rPr>
        <w:t xml:space="preserve"> </w:t>
      </w:r>
      <w:r w:rsidRPr="004ABD25">
        <w:rPr>
          <w:rFonts w:ascii="Tahoma" w:eastAsia="Tahoma" w:hAnsi="Tahoma" w:cs="Tahoma"/>
        </w:rPr>
        <w:t>Los menús van a estar compuestos de recetas para las 3 comidas del día (Desayuno, almuerzo, merienda).</w:t>
      </w:r>
    </w:p>
    <w:p w14:paraId="472823CB" w14:textId="616F3C01" w:rsidR="0061026C" w:rsidRPr="00CE310D" w:rsidRDefault="1255BBD1" w:rsidP="004ABD25">
      <w:pPr>
        <w:ind w:firstLine="360"/>
        <w:jc w:val="both"/>
        <w:rPr>
          <w:rFonts w:ascii="Tahoma" w:eastAsia="Tahoma" w:hAnsi="Tahoma" w:cs="Tahoma"/>
          <w:b/>
          <w:bCs/>
          <w:lang w:val="es"/>
        </w:rPr>
      </w:pPr>
      <w:r w:rsidRPr="004ABD25">
        <w:rPr>
          <w:rFonts w:ascii="Tahoma" w:eastAsia="Tahoma" w:hAnsi="Tahoma" w:cs="Tahoma"/>
          <w:b/>
          <w:bCs/>
          <w:lang w:val="es"/>
        </w:rPr>
        <w:t xml:space="preserve">Entrada: </w:t>
      </w:r>
      <w:proofErr w:type="spellStart"/>
      <w:r w:rsidR="5B94EFB2" w:rsidRPr="004ABD25">
        <w:rPr>
          <w:rFonts w:ascii="Tahoma" w:eastAsia="Tahoma" w:hAnsi="Tahoma" w:cs="Tahoma"/>
          <w:lang w:val="es"/>
        </w:rPr>
        <w:t>id_receta</w:t>
      </w:r>
      <w:proofErr w:type="spellEnd"/>
      <w:r w:rsidR="5B94EFB2" w:rsidRPr="004ABD25">
        <w:rPr>
          <w:rFonts w:ascii="Tahoma" w:eastAsia="Tahoma" w:hAnsi="Tahoma" w:cs="Tahoma"/>
          <w:lang w:val="es"/>
        </w:rPr>
        <w:t xml:space="preserve">, </w:t>
      </w:r>
      <w:proofErr w:type="spellStart"/>
      <w:r w:rsidR="1AA07F0A" w:rsidRPr="004ABD25">
        <w:rPr>
          <w:rFonts w:ascii="Tahoma" w:eastAsia="Tahoma" w:hAnsi="Tahoma" w:cs="Tahoma"/>
          <w:lang w:val="es"/>
        </w:rPr>
        <w:t>cant_calorias</w:t>
      </w:r>
      <w:proofErr w:type="spellEnd"/>
      <w:r w:rsidR="1AA07F0A" w:rsidRPr="004ABD25">
        <w:rPr>
          <w:rFonts w:ascii="Tahoma" w:eastAsia="Tahoma" w:hAnsi="Tahoma" w:cs="Tahoma"/>
          <w:lang w:val="es"/>
        </w:rPr>
        <w:t xml:space="preserve">, </w:t>
      </w:r>
      <w:commentRangeStart w:id="14"/>
      <w:r w:rsidR="2FCC1EC6" w:rsidRPr="004ABD25">
        <w:rPr>
          <w:rFonts w:ascii="Tahoma" w:eastAsia="Tahoma" w:hAnsi="Tahoma" w:cs="Tahoma"/>
          <w:lang w:val="es"/>
        </w:rPr>
        <w:t>ingredientes</w:t>
      </w:r>
      <w:r w:rsidR="1AA07F0A" w:rsidRPr="004ABD25">
        <w:rPr>
          <w:rFonts w:ascii="Tahoma" w:eastAsia="Tahoma" w:hAnsi="Tahoma" w:cs="Tahoma"/>
          <w:lang w:val="es"/>
        </w:rPr>
        <w:t>.</w:t>
      </w:r>
      <w:commentRangeEnd w:id="14"/>
      <w:r w:rsidR="006A7F5C">
        <w:rPr>
          <w:rStyle w:val="Refdecomentario"/>
        </w:rPr>
        <w:commentReference w:id="14"/>
      </w:r>
    </w:p>
    <w:p w14:paraId="2DF5FC03" w14:textId="57BD8EA6" w:rsidR="1FAD6A72" w:rsidRPr="008F5693" w:rsidRDefault="1255BBD1" w:rsidP="004ABD25">
      <w:pPr>
        <w:ind w:firstLine="360"/>
        <w:jc w:val="both"/>
        <w:rPr>
          <w:rFonts w:ascii="Tahoma" w:eastAsia="Tahoma" w:hAnsi="Tahoma" w:cs="Tahoma"/>
          <w:lang w:val="es"/>
        </w:rPr>
      </w:pPr>
      <w:r w:rsidRPr="004ABD25">
        <w:rPr>
          <w:rFonts w:ascii="Tahoma" w:eastAsia="Tahoma" w:hAnsi="Tahoma" w:cs="Tahoma"/>
          <w:b/>
          <w:bCs/>
          <w:lang w:val="es"/>
        </w:rPr>
        <w:t>Salida:</w:t>
      </w:r>
      <w:r w:rsidRPr="004ABD25">
        <w:rPr>
          <w:rFonts w:ascii="Tahoma" w:eastAsia="Tahoma" w:hAnsi="Tahoma" w:cs="Tahoma"/>
          <w:lang w:val="es"/>
        </w:rPr>
        <w:t xml:space="preserve"> </w:t>
      </w:r>
    </w:p>
    <w:tbl>
      <w:tblPr>
        <w:tblStyle w:val="Tablaconcuadrcula"/>
        <w:tblW w:w="0" w:type="auto"/>
        <w:tblLayout w:type="fixed"/>
        <w:tblLook w:val="06A0" w:firstRow="1" w:lastRow="0" w:firstColumn="1" w:lastColumn="0" w:noHBand="1" w:noVBand="1"/>
      </w:tblPr>
      <w:tblGrid>
        <w:gridCol w:w="1440"/>
        <w:gridCol w:w="600"/>
        <w:gridCol w:w="615"/>
        <w:gridCol w:w="600"/>
        <w:gridCol w:w="570"/>
        <w:gridCol w:w="480"/>
        <w:gridCol w:w="450"/>
        <w:gridCol w:w="480"/>
      </w:tblGrid>
      <w:tr w:rsidR="004ABD25" w14:paraId="238999EF" w14:textId="77777777" w:rsidTr="004ABD25">
        <w:tc>
          <w:tcPr>
            <w:tcW w:w="1440" w:type="dxa"/>
          </w:tcPr>
          <w:p w14:paraId="7B1CC635" w14:textId="0F0F60FE" w:rsidR="004ABD25" w:rsidRDefault="004ABD25" w:rsidP="004ABD25">
            <w:pPr>
              <w:rPr>
                <w:rFonts w:ascii="Tahoma" w:eastAsia="Tahoma" w:hAnsi="Tahoma" w:cs="Tahoma"/>
                <w:lang w:val="es"/>
              </w:rPr>
            </w:pPr>
          </w:p>
        </w:tc>
        <w:tc>
          <w:tcPr>
            <w:tcW w:w="600" w:type="dxa"/>
          </w:tcPr>
          <w:p w14:paraId="409376F3" w14:textId="7BEAC063" w:rsidR="47B38E75" w:rsidRDefault="47B38E75" w:rsidP="004ABD25">
            <w:pPr>
              <w:rPr>
                <w:rFonts w:ascii="Tahoma" w:eastAsia="Tahoma" w:hAnsi="Tahoma" w:cs="Tahoma"/>
                <w:lang w:val="es"/>
              </w:rPr>
            </w:pPr>
            <w:r w:rsidRPr="004ABD25">
              <w:rPr>
                <w:rFonts w:ascii="Tahoma" w:eastAsia="Tahoma" w:hAnsi="Tahoma" w:cs="Tahoma"/>
                <w:lang w:val="es"/>
              </w:rPr>
              <w:t>L</w:t>
            </w:r>
          </w:p>
        </w:tc>
        <w:tc>
          <w:tcPr>
            <w:tcW w:w="615" w:type="dxa"/>
          </w:tcPr>
          <w:p w14:paraId="51FCC69A" w14:textId="766940FB" w:rsidR="47B38E75" w:rsidRDefault="47B38E75" w:rsidP="004ABD25">
            <w:pPr>
              <w:rPr>
                <w:rFonts w:ascii="Tahoma" w:eastAsia="Tahoma" w:hAnsi="Tahoma" w:cs="Tahoma"/>
                <w:lang w:val="es"/>
              </w:rPr>
            </w:pPr>
            <w:proofErr w:type="spellStart"/>
            <w:r w:rsidRPr="004ABD25">
              <w:rPr>
                <w:rFonts w:ascii="Tahoma" w:eastAsia="Tahoma" w:hAnsi="Tahoma" w:cs="Tahoma"/>
                <w:lang w:val="es"/>
              </w:rPr>
              <w:t>Ma</w:t>
            </w:r>
            <w:proofErr w:type="spellEnd"/>
          </w:p>
        </w:tc>
        <w:tc>
          <w:tcPr>
            <w:tcW w:w="600" w:type="dxa"/>
          </w:tcPr>
          <w:p w14:paraId="76185E6B" w14:textId="0F1D5C45" w:rsidR="47B38E75" w:rsidRDefault="47B38E75" w:rsidP="004ABD25">
            <w:pPr>
              <w:rPr>
                <w:rFonts w:ascii="Tahoma" w:eastAsia="Tahoma" w:hAnsi="Tahoma" w:cs="Tahoma"/>
                <w:lang w:val="es"/>
              </w:rPr>
            </w:pPr>
            <w:r w:rsidRPr="004ABD25">
              <w:rPr>
                <w:rFonts w:ascii="Tahoma" w:eastAsia="Tahoma" w:hAnsi="Tahoma" w:cs="Tahoma"/>
                <w:lang w:val="es"/>
              </w:rPr>
              <w:t>Mi</w:t>
            </w:r>
          </w:p>
        </w:tc>
        <w:tc>
          <w:tcPr>
            <w:tcW w:w="570" w:type="dxa"/>
          </w:tcPr>
          <w:p w14:paraId="0A30C15C" w14:textId="29DF7B8C" w:rsidR="47B38E75" w:rsidRDefault="47B38E75" w:rsidP="004ABD25">
            <w:pPr>
              <w:rPr>
                <w:rFonts w:ascii="Tahoma" w:eastAsia="Tahoma" w:hAnsi="Tahoma" w:cs="Tahoma"/>
                <w:lang w:val="es"/>
              </w:rPr>
            </w:pPr>
            <w:r w:rsidRPr="004ABD25">
              <w:rPr>
                <w:rFonts w:ascii="Tahoma" w:eastAsia="Tahoma" w:hAnsi="Tahoma" w:cs="Tahoma"/>
                <w:lang w:val="es"/>
              </w:rPr>
              <w:t>J</w:t>
            </w:r>
          </w:p>
        </w:tc>
        <w:tc>
          <w:tcPr>
            <w:tcW w:w="480" w:type="dxa"/>
          </w:tcPr>
          <w:p w14:paraId="5FCAC848" w14:textId="19FA85F5" w:rsidR="47B38E75" w:rsidRDefault="47B38E75" w:rsidP="004ABD25">
            <w:pPr>
              <w:rPr>
                <w:rFonts w:ascii="Tahoma" w:eastAsia="Tahoma" w:hAnsi="Tahoma" w:cs="Tahoma"/>
                <w:lang w:val="es"/>
              </w:rPr>
            </w:pPr>
            <w:r w:rsidRPr="004ABD25">
              <w:rPr>
                <w:rFonts w:ascii="Tahoma" w:eastAsia="Tahoma" w:hAnsi="Tahoma" w:cs="Tahoma"/>
                <w:lang w:val="es"/>
              </w:rPr>
              <w:t>V</w:t>
            </w:r>
          </w:p>
        </w:tc>
        <w:tc>
          <w:tcPr>
            <w:tcW w:w="450" w:type="dxa"/>
          </w:tcPr>
          <w:p w14:paraId="68B4447A" w14:textId="43351E12" w:rsidR="47B38E75" w:rsidRDefault="47B38E75" w:rsidP="004ABD25">
            <w:pPr>
              <w:spacing w:line="259" w:lineRule="auto"/>
              <w:rPr>
                <w:rFonts w:ascii="Tahoma" w:eastAsia="Tahoma" w:hAnsi="Tahoma" w:cs="Tahoma"/>
                <w:lang w:val="es"/>
              </w:rPr>
            </w:pPr>
            <w:r w:rsidRPr="004ABD25">
              <w:rPr>
                <w:rFonts w:ascii="Tahoma" w:eastAsia="Tahoma" w:hAnsi="Tahoma" w:cs="Tahoma"/>
                <w:lang w:val="es"/>
              </w:rPr>
              <w:t>S</w:t>
            </w:r>
          </w:p>
        </w:tc>
        <w:tc>
          <w:tcPr>
            <w:tcW w:w="480" w:type="dxa"/>
          </w:tcPr>
          <w:p w14:paraId="4DAE17F6" w14:textId="0069C34E" w:rsidR="47B38E75" w:rsidRDefault="47B38E75" w:rsidP="004ABD25">
            <w:pPr>
              <w:spacing w:line="259" w:lineRule="auto"/>
              <w:rPr>
                <w:rFonts w:ascii="Tahoma" w:eastAsia="Tahoma" w:hAnsi="Tahoma" w:cs="Tahoma"/>
                <w:lang w:val="es"/>
              </w:rPr>
            </w:pPr>
            <w:r w:rsidRPr="004ABD25">
              <w:rPr>
                <w:rFonts w:ascii="Tahoma" w:eastAsia="Tahoma" w:hAnsi="Tahoma" w:cs="Tahoma"/>
                <w:lang w:val="es"/>
              </w:rPr>
              <w:t>D</w:t>
            </w:r>
          </w:p>
        </w:tc>
      </w:tr>
      <w:tr w:rsidR="004ABD25" w14:paraId="2916D64E" w14:textId="77777777" w:rsidTr="004ABD25">
        <w:trPr>
          <w:trHeight w:val="404"/>
        </w:trPr>
        <w:tc>
          <w:tcPr>
            <w:tcW w:w="1440" w:type="dxa"/>
          </w:tcPr>
          <w:p w14:paraId="0CE56054" w14:textId="0FAAFBC8" w:rsidR="47B38E75" w:rsidRDefault="47B38E75" w:rsidP="004ABD25">
            <w:pPr>
              <w:rPr>
                <w:rFonts w:ascii="Tahoma" w:eastAsia="Tahoma" w:hAnsi="Tahoma" w:cs="Tahoma"/>
                <w:lang w:val="es"/>
              </w:rPr>
            </w:pPr>
            <w:r w:rsidRPr="004ABD25">
              <w:rPr>
                <w:rFonts w:ascii="Tahoma" w:eastAsia="Tahoma" w:hAnsi="Tahoma" w:cs="Tahoma"/>
                <w:lang w:val="es"/>
              </w:rPr>
              <w:t>Desayuno</w:t>
            </w:r>
          </w:p>
        </w:tc>
        <w:tc>
          <w:tcPr>
            <w:tcW w:w="600" w:type="dxa"/>
          </w:tcPr>
          <w:p w14:paraId="4A2A9A17" w14:textId="0F0E77F3" w:rsidR="004ABD25" w:rsidRDefault="004ABD25" w:rsidP="004ABD25">
            <w:pPr>
              <w:rPr>
                <w:rFonts w:ascii="Tahoma" w:eastAsia="Tahoma" w:hAnsi="Tahoma" w:cs="Tahoma"/>
                <w:lang w:val="es"/>
              </w:rPr>
            </w:pPr>
          </w:p>
        </w:tc>
        <w:tc>
          <w:tcPr>
            <w:tcW w:w="615" w:type="dxa"/>
          </w:tcPr>
          <w:p w14:paraId="5EB18A31" w14:textId="0F0E77F3" w:rsidR="004ABD25" w:rsidRDefault="004ABD25" w:rsidP="004ABD25">
            <w:pPr>
              <w:rPr>
                <w:rFonts w:ascii="Tahoma" w:eastAsia="Tahoma" w:hAnsi="Tahoma" w:cs="Tahoma"/>
                <w:lang w:val="es"/>
              </w:rPr>
            </w:pPr>
          </w:p>
        </w:tc>
        <w:tc>
          <w:tcPr>
            <w:tcW w:w="600" w:type="dxa"/>
          </w:tcPr>
          <w:p w14:paraId="01034A2C" w14:textId="0F0E77F3" w:rsidR="004ABD25" w:rsidRDefault="004ABD25" w:rsidP="004ABD25">
            <w:pPr>
              <w:rPr>
                <w:rFonts w:ascii="Tahoma" w:eastAsia="Tahoma" w:hAnsi="Tahoma" w:cs="Tahoma"/>
                <w:lang w:val="es"/>
              </w:rPr>
            </w:pPr>
          </w:p>
        </w:tc>
        <w:tc>
          <w:tcPr>
            <w:tcW w:w="570" w:type="dxa"/>
          </w:tcPr>
          <w:p w14:paraId="68DE156F" w14:textId="0F0E77F3" w:rsidR="004ABD25" w:rsidRDefault="004ABD25" w:rsidP="004ABD25">
            <w:pPr>
              <w:rPr>
                <w:rFonts w:ascii="Tahoma" w:eastAsia="Tahoma" w:hAnsi="Tahoma" w:cs="Tahoma"/>
                <w:lang w:val="es"/>
              </w:rPr>
            </w:pPr>
          </w:p>
        </w:tc>
        <w:tc>
          <w:tcPr>
            <w:tcW w:w="480" w:type="dxa"/>
          </w:tcPr>
          <w:p w14:paraId="37626FBE" w14:textId="0F0E77F3" w:rsidR="004ABD25" w:rsidRDefault="004ABD25" w:rsidP="004ABD25">
            <w:pPr>
              <w:rPr>
                <w:rFonts w:ascii="Tahoma" w:eastAsia="Tahoma" w:hAnsi="Tahoma" w:cs="Tahoma"/>
                <w:lang w:val="es"/>
              </w:rPr>
            </w:pPr>
          </w:p>
        </w:tc>
        <w:tc>
          <w:tcPr>
            <w:tcW w:w="450" w:type="dxa"/>
          </w:tcPr>
          <w:p w14:paraId="7EE66642" w14:textId="0F0E77F3" w:rsidR="004ABD25" w:rsidRDefault="004ABD25" w:rsidP="004ABD25">
            <w:pPr>
              <w:rPr>
                <w:rFonts w:ascii="Tahoma" w:eastAsia="Tahoma" w:hAnsi="Tahoma" w:cs="Tahoma"/>
                <w:lang w:val="es"/>
              </w:rPr>
            </w:pPr>
          </w:p>
        </w:tc>
        <w:tc>
          <w:tcPr>
            <w:tcW w:w="480" w:type="dxa"/>
          </w:tcPr>
          <w:p w14:paraId="574B5E3D" w14:textId="0F0E77F3" w:rsidR="004ABD25" w:rsidRDefault="004ABD25" w:rsidP="004ABD25">
            <w:pPr>
              <w:rPr>
                <w:rFonts w:ascii="Tahoma" w:eastAsia="Tahoma" w:hAnsi="Tahoma" w:cs="Tahoma"/>
                <w:lang w:val="es"/>
              </w:rPr>
            </w:pPr>
          </w:p>
        </w:tc>
      </w:tr>
      <w:tr w:rsidR="004ABD25" w14:paraId="0E7FCD0A" w14:textId="77777777" w:rsidTr="004ABD25">
        <w:tc>
          <w:tcPr>
            <w:tcW w:w="1440" w:type="dxa"/>
          </w:tcPr>
          <w:p w14:paraId="370FE83D" w14:textId="45162E27" w:rsidR="47B38E75" w:rsidRDefault="47B38E75" w:rsidP="004ABD25">
            <w:pPr>
              <w:rPr>
                <w:rFonts w:ascii="Tahoma" w:eastAsia="Tahoma" w:hAnsi="Tahoma" w:cs="Tahoma"/>
                <w:lang w:val="es"/>
              </w:rPr>
            </w:pPr>
            <w:r w:rsidRPr="004ABD25">
              <w:rPr>
                <w:rFonts w:ascii="Tahoma" w:eastAsia="Tahoma" w:hAnsi="Tahoma" w:cs="Tahoma"/>
                <w:lang w:val="es"/>
              </w:rPr>
              <w:t>Almuerzo</w:t>
            </w:r>
          </w:p>
        </w:tc>
        <w:tc>
          <w:tcPr>
            <w:tcW w:w="600" w:type="dxa"/>
          </w:tcPr>
          <w:p w14:paraId="50254761" w14:textId="0F0E77F3" w:rsidR="004ABD25" w:rsidRDefault="004ABD25" w:rsidP="004ABD25">
            <w:pPr>
              <w:rPr>
                <w:rFonts w:ascii="Tahoma" w:eastAsia="Tahoma" w:hAnsi="Tahoma" w:cs="Tahoma"/>
                <w:lang w:val="es"/>
              </w:rPr>
            </w:pPr>
          </w:p>
        </w:tc>
        <w:tc>
          <w:tcPr>
            <w:tcW w:w="615" w:type="dxa"/>
          </w:tcPr>
          <w:p w14:paraId="003966CF" w14:textId="0F0E77F3" w:rsidR="004ABD25" w:rsidRDefault="004ABD25" w:rsidP="004ABD25">
            <w:pPr>
              <w:rPr>
                <w:rFonts w:ascii="Tahoma" w:eastAsia="Tahoma" w:hAnsi="Tahoma" w:cs="Tahoma"/>
                <w:lang w:val="es"/>
              </w:rPr>
            </w:pPr>
          </w:p>
        </w:tc>
        <w:tc>
          <w:tcPr>
            <w:tcW w:w="600" w:type="dxa"/>
          </w:tcPr>
          <w:p w14:paraId="5FE99620" w14:textId="0F0E77F3" w:rsidR="004ABD25" w:rsidRDefault="004ABD25" w:rsidP="004ABD25">
            <w:pPr>
              <w:rPr>
                <w:rFonts w:ascii="Tahoma" w:eastAsia="Tahoma" w:hAnsi="Tahoma" w:cs="Tahoma"/>
                <w:lang w:val="es"/>
              </w:rPr>
            </w:pPr>
          </w:p>
        </w:tc>
        <w:tc>
          <w:tcPr>
            <w:tcW w:w="570" w:type="dxa"/>
          </w:tcPr>
          <w:p w14:paraId="34D443D6" w14:textId="0F0E77F3" w:rsidR="004ABD25" w:rsidRDefault="004ABD25" w:rsidP="004ABD25">
            <w:pPr>
              <w:rPr>
                <w:rFonts w:ascii="Tahoma" w:eastAsia="Tahoma" w:hAnsi="Tahoma" w:cs="Tahoma"/>
                <w:lang w:val="es"/>
              </w:rPr>
            </w:pPr>
          </w:p>
        </w:tc>
        <w:tc>
          <w:tcPr>
            <w:tcW w:w="480" w:type="dxa"/>
          </w:tcPr>
          <w:p w14:paraId="1C037DEF" w14:textId="0F0E77F3" w:rsidR="004ABD25" w:rsidRDefault="004ABD25" w:rsidP="004ABD25">
            <w:pPr>
              <w:rPr>
                <w:rFonts w:ascii="Tahoma" w:eastAsia="Tahoma" w:hAnsi="Tahoma" w:cs="Tahoma"/>
                <w:lang w:val="es"/>
              </w:rPr>
            </w:pPr>
          </w:p>
        </w:tc>
        <w:tc>
          <w:tcPr>
            <w:tcW w:w="450" w:type="dxa"/>
          </w:tcPr>
          <w:p w14:paraId="667BF19D" w14:textId="0F0E77F3" w:rsidR="004ABD25" w:rsidRDefault="004ABD25" w:rsidP="004ABD25">
            <w:pPr>
              <w:rPr>
                <w:rFonts w:ascii="Tahoma" w:eastAsia="Tahoma" w:hAnsi="Tahoma" w:cs="Tahoma"/>
                <w:lang w:val="es"/>
              </w:rPr>
            </w:pPr>
          </w:p>
        </w:tc>
        <w:tc>
          <w:tcPr>
            <w:tcW w:w="480" w:type="dxa"/>
          </w:tcPr>
          <w:p w14:paraId="2A761CA0" w14:textId="0F0E77F3" w:rsidR="004ABD25" w:rsidRDefault="004ABD25" w:rsidP="004ABD25">
            <w:pPr>
              <w:rPr>
                <w:rFonts w:ascii="Tahoma" w:eastAsia="Tahoma" w:hAnsi="Tahoma" w:cs="Tahoma"/>
                <w:lang w:val="es"/>
              </w:rPr>
            </w:pPr>
          </w:p>
        </w:tc>
      </w:tr>
      <w:tr w:rsidR="004ABD25" w14:paraId="19511A7D" w14:textId="77777777" w:rsidTr="004ABD25">
        <w:tc>
          <w:tcPr>
            <w:tcW w:w="1440" w:type="dxa"/>
          </w:tcPr>
          <w:p w14:paraId="26AFF2D5" w14:textId="6A578A3C" w:rsidR="47B38E75" w:rsidRDefault="47B38E75" w:rsidP="004ABD25">
            <w:pPr>
              <w:rPr>
                <w:rFonts w:ascii="Tahoma" w:eastAsia="Tahoma" w:hAnsi="Tahoma" w:cs="Tahoma"/>
                <w:lang w:val="es"/>
              </w:rPr>
            </w:pPr>
            <w:r w:rsidRPr="004ABD25">
              <w:rPr>
                <w:rFonts w:ascii="Tahoma" w:eastAsia="Tahoma" w:hAnsi="Tahoma" w:cs="Tahoma"/>
                <w:lang w:val="es"/>
              </w:rPr>
              <w:t>Merienda</w:t>
            </w:r>
          </w:p>
        </w:tc>
        <w:tc>
          <w:tcPr>
            <w:tcW w:w="600" w:type="dxa"/>
          </w:tcPr>
          <w:p w14:paraId="2016C65A" w14:textId="0F0E77F3" w:rsidR="004ABD25" w:rsidRDefault="004ABD25" w:rsidP="004ABD25">
            <w:pPr>
              <w:rPr>
                <w:rFonts w:ascii="Tahoma" w:eastAsia="Tahoma" w:hAnsi="Tahoma" w:cs="Tahoma"/>
                <w:lang w:val="es"/>
              </w:rPr>
            </w:pPr>
          </w:p>
        </w:tc>
        <w:tc>
          <w:tcPr>
            <w:tcW w:w="615" w:type="dxa"/>
          </w:tcPr>
          <w:p w14:paraId="517CAEAF" w14:textId="0F0E77F3" w:rsidR="004ABD25" w:rsidRDefault="004ABD25" w:rsidP="004ABD25">
            <w:pPr>
              <w:rPr>
                <w:rFonts w:ascii="Tahoma" w:eastAsia="Tahoma" w:hAnsi="Tahoma" w:cs="Tahoma"/>
                <w:lang w:val="es"/>
              </w:rPr>
            </w:pPr>
          </w:p>
        </w:tc>
        <w:tc>
          <w:tcPr>
            <w:tcW w:w="600" w:type="dxa"/>
          </w:tcPr>
          <w:p w14:paraId="4345E764" w14:textId="0F0E77F3" w:rsidR="004ABD25" w:rsidRDefault="004ABD25" w:rsidP="004ABD25">
            <w:pPr>
              <w:rPr>
                <w:rFonts w:ascii="Tahoma" w:eastAsia="Tahoma" w:hAnsi="Tahoma" w:cs="Tahoma"/>
                <w:lang w:val="es"/>
              </w:rPr>
            </w:pPr>
          </w:p>
        </w:tc>
        <w:tc>
          <w:tcPr>
            <w:tcW w:w="570" w:type="dxa"/>
          </w:tcPr>
          <w:p w14:paraId="517FE386" w14:textId="0F0E77F3" w:rsidR="004ABD25" w:rsidRDefault="004ABD25" w:rsidP="004ABD25">
            <w:pPr>
              <w:rPr>
                <w:rFonts w:ascii="Tahoma" w:eastAsia="Tahoma" w:hAnsi="Tahoma" w:cs="Tahoma"/>
                <w:lang w:val="es"/>
              </w:rPr>
            </w:pPr>
          </w:p>
        </w:tc>
        <w:tc>
          <w:tcPr>
            <w:tcW w:w="480" w:type="dxa"/>
          </w:tcPr>
          <w:p w14:paraId="17F97F0C" w14:textId="0F0E77F3" w:rsidR="004ABD25" w:rsidRDefault="004ABD25" w:rsidP="004ABD25">
            <w:pPr>
              <w:rPr>
                <w:rFonts w:ascii="Tahoma" w:eastAsia="Tahoma" w:hAnsi="Tahoma" w:cs="Tahoma"/>
                <w:lang w:val="es"/>
              </w:rPr>
            </w:pPr>
          </w:p>
        </w:tc>
        <w:tc>
          <w:tcPr>
            <w:tcW w:w="450" w:type="dxa"/>
          </w:tcPr>
          <w:p w14:paraId="763A1361" w14:textId="0F0E77F3" w:rsidR="004ABD25" w:rsidRDefault="004ABD25" w:rsidP="004ABD25">
            <w:pPr>
              <w:rPr>
                <w:rFonts w:ascii="Tahoma" w:eastAsia="Tahoma" w:hAnsi="Tahoma" w:cs="Tahoma"/>
                <w:lang w:val="es"/>
              </w:rPr>
            </w:pPr>
          </w:p>
        </w:tc>
        <w:tc>
          <w:tcPr>
            <w:tcW w:w="480" w:type="dxa"/>
          </w:tcPr>
          <w:p w14:paraId="623A4508" w14:textId="0F0E77F3" w:rsidR="004ABD25" w:rsidRDefault="004ABD25" w:rsidP="004ABD25">
            <w:pPr>
              <w:rPr>
                <w:rFonts w:ascii="Tahoma" w:eastAsia="Tahoma" w:hAnsi="Tahoma" w:cs="Tahoma"/>
                <w:lang w:val="es"/>
              </w:rPr>
            </w:pPr>
          </w:p>
        </w:tc>
      </w:tr>
    </w:tbl>
    <w:p w14:paraId="1C21AAC0" w14:textId="7328EAA2" w:rsidR="004ABD25" w:rsidRDefault="004ABD25" w:rsidP="004ABD25">
      <w:pPr>
        <w:jc w:val="both"/>
        <w:rPr>
          <w:rFonts w:ascii="Tahoma" w:eastAsia="Tahoma" w:hAnsi="Tahoma" w:cs="Tahoma"/>
          <w:b/>
          <w:bCs/>
          <w:sz w:val="20"/>
          <w:szCs w:val="20"/>
          <w:lang w:val="es"/>
        </w:rPr>
      </w:pPr>
    </w:p>
    <w:p w14:paraId="28D5D281" w14:textId="734D4B40" w:rsidR="004ABD25" w:rsidRDefault="004ABD25" w:rsidP="004ABD25">
      <w:pPr>
        <w:jc w:val="both"/>
        <w:rPr>
          <w:rFonts w:ascii="Tahoma" w:eastAsia="Tahoma" w:hAnsi="Tahoma" w:cs="Tahoma"/>
          <w:b/>
          <w:bCs/>
          <w:lang w:val="es"/>
        </w:rPr>
      </w:pPr>
    </w:p>
    <w:p w14:paraId="24BAE7E7" w14:textId="209ABAC3" w:rsidR="12E81964" w:rsidRDefault="1FAD6A72" w:rsidP="004ABD25">
      <w:pPr>
        <w:jc w:val="both"/>
        <w:rPr>
          <w:rFonts w:ascii="Tahoma" w:eastAsia="Tahoma" w:hAnsi="Tahoma" w:cs="Tahoma"/>
          <w:b/>
          <w:bCs/>
          <w:lang w:val="es"/>
        </w:rPr>
      </w:pPr>
      <w:r w:rsidRPr="004ABD25">
        <w:rPr>
          <w:rFonts w:ascii="Tahoma" w:eastAsia="Tahoma" w:hAnsi="Tahoma" w:cs="Tahoma"/>
          <w:b/>
          <w:bCs/>
          <w:lang w:val="es"/>
        </w:rPr>
        <w:t>Nombre:</w:t>
      </w:r>
      <w:r w:rsidR="00BD62D8" w:rsidRPr="004ABD25">
        <w:rPr>
          <w:rFonts w:ascii="Tahoma" w:eastAsia="Tahoma" w:hAnsi="Tahoma" w:cs="Tahoma"/>
          <w:b/>
          <w:bCs/>
          <w:lang w:val="es"/>
        </w:rPr>
        <w:t xml:space="preserve"> Modificar usuario.</w:t>
      </w:r>
    </w:p>
    <w:p w14:paraId="79CE0812" w14:textId="15C07DBB" w:rsidR="12E81964" w:rsidRDefault="12E81964" w:rsidP="004ABD25">
      <w:pPr>
        <w:ind w:firstLine="360"/>
        <w:jc w:val="both"/>
        <w:rPr>
          <w:rFonts w:ascii="Tahoma" w:eastAsia="Tahoma" w:hAnsi="Tahoma" w:cs="Tahoma"/>
          <w:lang w:val="es"/>
        </w:rPr>
      </w:pPr>
      <w:r w:rsidRPr="004ABD25">
        <w:rPr>
          <w:rFonts w:ascii="Tahoma" w:eastAsia="Tahoma" w:hAnsi="Tahoma" w:cs="Tahoma"/>
          <w:b/>
          <w:bCs/>
          <w:lang w:val="es"/>
        </w:rPr>
        <w:t>Descripción:</w:t>
      </w:r>
      <w:r w:rsidRPr="004ABD25">
        <w:rPr>
          <w:rFonts w:ascii="Tahoma" w:eastAsia="Tahoma" w:hAnsi="Tahoma" w:cs="Tahoma"/>
          <w:lang w:val="es"/>
        </w:rPr>
        <w:t xml:space="preserve"> Este proceso tiene como fin actualizar datos ya proporcionados por el usuario, </w:t>
      </w:r>
      <w:r w:rsidR="4A21573F" w:rsidRPr="004ABD25">
        <w:rPr>
          <w:rFonts w:ascii="Tahoma" w:eastAsia="Tahoma" w:hAnsi="Tahoma" w:cs="Tahoma"/>
          <w:lang w:val="es"/>
        </w:rPr>
        <w:t>por</w:t>
      </w:r>
      <w:r w:rsidRPr="004ABD25">
        <w:rPr>
          <w:rFonts w:ascii="Tahoma" w:eastAsia="Tahoma" w:hAnsi="Tahoma" w:cs="Tahoma"/>
          <w:lang w:val="es"/>
        </w:rPr>
        <w:t xml:space="preserve"> lo </w:t>
      </w:r>
      <w:r w:rsidR="008F5693" w:rsidRPr="004ABD25">
        <w:rPr>
          <w:rFonts w:ascii="Tahoma" w:eastAsia="Tahoma" w:hAnsi="Tahoma" w:cs="Tahoma"/>
          <w:lang w:val="es"/>
        </w:rPr>
        <w:t>tanto,</w:t>
      </w:r>
      <w:r w:rsidRPr="004ABD25">
        <w:rPr>
          <w:rFonts w:ascii="Tahoma" w:eastAsia="Tahoma" w:hAnsi="Tahoma" w:cs="Tahoma"/>
          <w:lang w:val="es"/>
        </w:rPr>
        <w:t xml:space="preserve"> existirá un botón que permita modificar todos los datos, también existirá un botón que permita eliminar el usuario.</w:t>
      </w:r>
    </w:p>
    <w:p w14:paraId="41196A64" w14:textId="44B38279" w:rsidR="12E81964" w:rsidRDefault="12E81964" w:rsidP="004ABD25">
      <w:pPr>
        <w:ind w:firstLine="360"/>
        <w:jc w:val="both"/>
        <w:rPr>
          <w:rFonts w:ascii="Tahoma" w:eastAsia="Tahoma" w:hAnsi="Tahoma" w:cs="Tahoma"/>
          <w:lang w:val="es"/>
        </w:rPr>
      </w:pPr>
      <w:r w:rsidRPr="004ABD25">
        <w:rPr>
          <w:rFonts w:ascii="Tahoma" w:eastAsia="Tahoma" w:hAnsi="Tahoma" w:cs="Tahoma"/>
          <w:b/>
          <w:bCs/>
          <w:lang w:val="es"/>
        </w:rPr>
        <w:t xml:space="preserve">Nota: </w:t>
      </w:r>
      <w:r w:rsidRPr="004ABD25">
        <w:rPr>
          <w:rFonts w:ascii="Tahoma" w:eastAsia="Tahoma" w:hAnsi="Tahoma" w:cs="Tahoma"/>
          <w:lang w:val="es"/>
        </w:rPr>
        <w:t xml:space="preserve">Al momento de editar la información se hará validaciones de nombre en las cuales se valide que exista una cadena de caracteres lo mismo sucede con el apellido, en correo electrónico no habrá ningún tipo de validación, en fecha de nacimiento se realizara una validación que consiste en que el usuario ingrese datos numéricos, al momento de eliminar la cuenta aparecerá un mensaje para comprobar si </w:t>
      </w:r>
      <w:r w:rsidR="008F5693" w:rsidRPr="004ABD25">
        <w:rPr>
          <w:rFonts w:ascii="Tahoma" w:eastAsia="Tahoma" w:hAnsi="Tahoma" w:cs="Tahoma"/>
          <w:lang w:val="es"/>
        </w:rPr>
        <w:t>está</w:t>
      </w:r>
      <w:r w:rsidRPr="004ABD25">
        <w:rPr>
          <w:rFonts w:ascii="Tahoma" w:eastAsia="Tahoma" w:hAnsi="Tahoma" w:cs="Tahoma"/>
          <w:lang w:val="es"/>
        </w:rPr>
        <w:t xml:space="preserve"> seguro de realizar la acción.</w:t>
      </w:r>
    </w:p>
    <w:p w14:paraId="3EFBBFA8" w14:textId="6A80DC84" w:rsidR="12E81964" w:rsidRDefault="12E81964" w:rsidP="004ABD25">
      <w:pPr>
        <w:ind w:firstLine="360"/>
        <w:jc w:val="both"/>
        <w:rPr>
          <w:rFonts w:ascii="Tahoma" w:eastAsia="Tahoma" w:hAnsi="Tahoma" w:cs="Tahoma"/>
          <w:lang w:val="es"/>
        </w:rPr>
      </w:pPr>
      <w:r w:rsidRPr="004ABD25">
        <w:rPr>
          <w:rFonts w:ascii="Tahoma" w:eastAsia="Tahoma" w:hAnsi="Tahoma" w:cs="Tahoma"/>
          <w:b/>
          <w:bCs/>
          <w:lang w:val="es"/>
        </w:rPr>
        <w:t xml:space="preserve">Entrada: </w:t>
      </w:r>
      <w:r w:rsidRPr="004ABD25">
        <w:rPr>
          <w:rFonts w:ascii="Tahoma" w:eastAsia="Tahoma" w:hAnsi="Tahoma" w:cs="Tahoma"/>
          <w:lang w:val="es"/>
        </w:rPr>
        <w:t>Nombre, Fecha de nacimiento, Apellido, Correo electrónico, Peso, Altura.</w:t>
      </w:r>
    </w:p>
    <w:p w14:paraId="391B46B0" w14:textId="40AA3B57" w:rsidR="12E81964" w:rsidRPr="00BD62D8" w:rsidRDefault="12E81964" w:rsidP="004ABD25">
      <w:pPr>
        <w:ind w:firstLine="360"/>
        <w:jc w:val="both"/>
        <w:rPr>
          <w:rFonts w:ascii="Tahoma" w:eastAsia="Tahoma" w:hAnsi="Tahoma" w:cs="Tahoma"/>
        </w:rPr>
      </w:pPr>
      <w:r w:rsidRPr="004ABD25">
        <w:rPr>
          <w:rFonts w:ascii="Tahoma" w:eastAsia="Tahoma" w:hAnsi="Tahoma" w:cs="Tahoma"/>
          <w:b/>
          <w:bCs/>
          <w:lang w:val="es"/>
        </w:rPr>
        <w:t>Salida:</w:t>
      </w:r>
      <w:r w:rsidRPr="004ABD25">
        <w:rPr>
          <w:rFonts w:ascii="Tahoma" w:eastAsia="Tahoma" w:hAnsi="Tahoma" w:cs="Tahoma"/>
          <w:lang w:val="es"/>
        </w:rPr>
        <w:t xml:space="preserve"> Se </w:t>
      </w:r>
      <w:r w:rsidR="008F5693" w:rsidRPr="004ABD25">
        <w:rPr>
          <w:rFonts w:ascii="Tahoma" w:eastAsia="Tahoma" w:hAnsi="Tahoma" w:cs="Tahoma"/>
          <w:lang w:val="es"/>
        </w:rPr>
        <w:t>mostrará</w:t>
      </w:r>
      <w:r w:rsidRPr="004ABD25">
        <w:rPr>
          <w:rFonts w:ascii="Tahoma" w:eastAsia="Tahoma" w:hAnsi="Tahoma" w:cs="Tahoma"/>
          <w:lang w:val="es"/>
        </w:rPr>
        <w:t xml:space="preserve"> el perfil del usuario a partir del input que ingreso el usuario al momento de crear la cuenta y en caso de que modificación de estos datos se mostrara aquellos datos actualizados, cuando se seleccione el botón eliminar usuario se mostrara por pantalla “Es</w:t>
      </w:r>
      <w:r w:rsidR="00BD62D8" w:rsidRPr="004ABD25">
        <w:rPr>
          <w:rFonts w:ascii="Tahoma" w:eastAsia="Tahoma" w:hAnsi="Tahoma" w:cs="Tahoma"/>
          <w:lang w:val="es"/>
        </w:rPr>
        <w:t>tá</w:t>
      </w:r>
      <w:r w:rsidRPr="004ABD25">
        <w:rPr>
          <w:rFonts w:ascii="Tahoma" w:eastAsia="Tahoma" w:hAnsi="Tahoma" w:cs="Tahoma"/>
          <w:lang w:val="es"/>
        </w:rPr>
        <w:t xml:space="preserve"> seguro de </w:t>
      </w:r>
      <w:r w:rsidR="00BD62D8" w:rsidRPr="004ABD25">
        <w:rPr>
          <w:rFonts w:ascii="Tahoma" w:eastAsia="Tahoma" w:hAnsi="Tahoma" w:cs="Tahoma"/>
          <w:lang w:val="es"/>
        </w:rPr>
        <w:t xml:space="preserve">eliminar </w:t>
      </w:r>
      <w:r w:rsidRPr="004ABD25">
        <w:rPr>
          <w:rFonts w:ascii="Tahoma" w:eastAsia="Tahoma" w:hAnsi="Tahoma" w:cs="Tahoma"/>
          <w:lang w:val="es"/>
        </w:rPr>
        <w:t>la cuenta” y las opciones “si” o “no”.</w:t>
      </w:r>
    </w:p>
    <w:p w14:paraId="7DB16CFA" w14:textId="77777777" w:rsidR="006931B7" w:rsidRDefault="006931B7" w:rsidP="004ABD25">
      <w:pPr>
        <w:rPr>
          <w:rFonts w:ascii="Tahoma" w:eastAsia="Tahoma" w:hAnsi="Tahoma" w:cs="Tahoma"/>
          <w:lang w:val="es"/>
        </w:rPr>
      </w:pPr>
      <w:r w:rsidRPr="004ABD25">
        <w:rPr>
          <w:rFonts w:ascii="Tahoma" w:eastAsia="Tahoma" w:hAnsi="Tahoma" w:cs="Tahoma"/>
          <w:lang w:val="es"/>
        </w:rPr>
        <w:br w:type="page"/>
      </w:r>
    </w:p>
    <w:p w14:paraId="550443C1" w14:textId="3FAD7D6C" w:rsidR="12E81964" w:rsidRDefault="1FAD6A72" w:rsidP="004ABD25">
      <w:pPr>
        <w:ind w:firstLine="360"/>
        <w:jc w:val="both"/>
        <w:rPr>
          <w:rFonts w:ascii="Tahoma" w:eastAsia="Tahoma" w:hAnsi="Tahoma" w:cs="Tahoma"/>
          <w:lang w:val="es"/>
        </w:rPr>
      </w:pPr>
      <w:r w:rsidRPr="004ABD25">
        <w:rPr>
          <w:rFonts w:ascii="Tahoma" w:eastAsia="Tahoma" w:hAnsi="Tahoma" w:cs="Tahoma"/>
          <w:lang w:val="es"/>
        </w:rPr>
        <w:lastRenderedPageBreak/>
        <w:t xml:space="preserve"> </w:t>
      </w:r>
    </w:p>
    <w:p w14:paraId="6A258C76" w14:textId="77777777" w:rsidR="008F5693" w:rsidRPr="00393003" w:rsidRDefault="008F5693" w:rsidP="004ABD25">
      <w:pPr>
        <w:ind w:firstLine="360"/>
        <w:jc w:val="both"/>
        <w:rPr>
          <w:rFonts w:ascii="Tahoma" w:eastAsia="Tahoma" w:hAnsi="Tahoma" w:cs="Tahoma"/>
          <w:lang w:val="es"/>
        </w:rPr>
      </w:pPr>
      <w:r w:rsidRPr="004ABD25">
        <w:rPr>
          <w:rFonts w:ascii="Tahoma" w:eastAsia="Tahoma" w:hAnsi="Tahoma" w:cs="Tahoma"/>
          <w:b/>
          <w:bCs/>
          <w:lang w:val="es"/>
        </w:rPr>
        <w:t>Nombre:</w:t>
      </w:r>
      <w:r w:rsidRPr="004ABD25">
        <w:rPr>
          <w:rFonts w:ascii="Tahoma" w:eastAsia="Tahoma" w:hAnsi="Tahoma" w:cs="Tahoma"/>
          <w:b/>
          <w:bCs/>
        </w:rPr>
        <w:t xml:space="preserve"> Ingresar Receta </w:t>
      </w:r>
    </w:p>
    <w:p w14:paraId="3D8A88F9" w14:textId="77777777" w:rsidR="008F5693" w:rsidRPr="00393003" w:rsidRDefault="008F5693" w:rsidP="004ABD25">
      <w:pPr>
        <w:ind w:firstLine="360"/>
        <w:jc w:val="both"/>
        <w:rPr>
          <w:rFonts w:ascii="Tahoma" w:eastAsia="Tahoma" w:hAnsi="Tahoma" w:cs="Tahoma"/>
        </w:rPr>
      </w:pPr>
      <w:r w:rsidRPr="004ABD25">
        <w:rPr>
          <w:rFonts w:ascii="Tahoma" w:eastAsia="Tahoma" w:hAnsi="Tahoma" w:cs="Tahoma"/>
          <w:b/>
          <w:bCs/>
          <w:lang w:val="es"/>
        </w:rPr>
        <w:t>Descripción:</w:t>
      </w:r>
      <w:r w:rsidRPr="004ABD25">
        <w:rPr>
          <w:rFonts w:ascii="Tahoma" w:eastAsia="Tahoma" w:hAnsi="Tahoma" w:cs="Tahoma"/>
          <w:lang w:val="es"/>
        </w:rPr>
        <w:t xml:space="preserve"> </w:t>
      </w:r>
      <w:r w:rsidRPr="004ABD25">
        <w:rPr>
          <w:rFonts w:ascii="Tahoma" w:eastAsia="Tahoma" w:hAnsi="Tahoma" w:cs="Tahoma"/>
        </w:rPr>
        <w:t>Este proceso permite al administrador ingresar la receta obtenida con ayuda de la base de datos de recetas que usa la aplicación.</w:t>
      </w:r>
    </w:p>
    <w:p w14:paraId="06B586D6" w14:textId="77777777" w:rsidR="008F5693" w:rsidRPr="00393003" w:rsidRDefault="008F5693" w:rsidP="004ABD25">
      <w:pPr>
        <w:ind w:firstLine="360"/>
        <w:jc w:val="both"/>
        <w:rPr>
          <w:rFonts w:ascii="Tahoma" w:eastAsia="Tahoma" w:hAnsi="Tahoma" w:cs="Tahoma"/>
        </w:rPr>
      </w:pPr>
      <w:r w:rsidRPr="004ABD25">
        <w:rPr>
          <w:rFonts w:ascii="Tahoma" w:eastAsia="Tahoma" w:hAnsi="Tahoma" w:cs="Tahoma"/>
          <w:b/>
          <w:bCs/>
          <w:lang w:val="es"/>
        </w:rPr>
        <w:t>Nota:</w:t>
      </w:r>
      <w:r w:rsidRPr="004ABD25">
        <w:rPr>
          <w:rFonts w:ascii="Tahoma" w:eastAsia="Tahoma" w:hAnsi="Tahoma" w:cs="Tahoma"/>
          <w:b/>
          <w:bCs/>
        </w:rPr>
        <w:t xml:space="preserve"> </w:t>
      </w:r>
      <w:r w:rsidRPr="004ABD25">
        <w:rPr>
          <w:rFonts w:ascii="Tahoma" w:eastAsia="Tahoma" w:hAnsi="Tahoma" w:cs="Tahoma"/>
        </w:rPr>
        <w:t>Se verificará que aquellas recetas repetidas no sean ingresadas al sistema.</w:t>
      </w:r>
    </w:p>
    <w:p w14:paraId="2BFADAF2" w14:textId="40C20180" w:rsidR="2CCAFCFA" w:rsidRDefault="2CCAFCFA" w:rsidP="004ABD25">
      <w:pPr>
        <w:ind w:firstLine="360"/>
        <w:jc w:val="both"/>
        <w:rPr>
          <w:rFonts w:ascii="Tahoma" w:eastAsia="Tahoma" w:hAnsi="Tahoma" w:cs="Tahoma"/>
          <w:lang w:val="es"/>
        </w:rPr>
      </w:pPr>
      <w:r w:rsidRPr="004ABD25">
        <w:rPr>
          <w:rFonts w:ascii="Tahoma" w:eastAsia="Tahoma" w:hAnsi="Tahoma" w:cs="Tahoma"/>
          <w:b/>
          <w:bCs/>
          <w:lang w:val="es"/>
        </w:rPr>
        <w:t xml:space="preserve">Entrada: </w:t>
      </w:r>
      <w:commentRangeStart w:id="15"/>
      <w:r w:rsidRPr="004ABD25">
        <w:rPr>
          <w:rFonts w:ascii="Tahoma" w:eastAsia="Tahoma" w:hAnsi="Tahoma" w:cs="Tahoma"/>
          <w:lang w:val="es"/>
        </w:rPr>
        <w:t>Receta originaria de la base de datos.</w:t>
      </w:r>
      <w:commentRangeEnd w:id="15"/>
      <w:r w:rsidR="006A7F5C">
        <w:rPr>
          <w:rStyle w:val="Refdecomentario"/>
        </w:rPr>
        <w:commentReference w:id="15"/>
      </w:r>
      <w:r w:rsidR="21A7AC9C" w:rsidRPr="004ABD25">
        <w:rPr>
          <w:rFonts w:ascii="Tahoma" w:eastAsia="Tahoma" w:hAnsi="Tahoma" w:cs="Tahoma"/>
          <w:lang w:val="es"/>
        </w:rPr>
        <w:t xml:space="preserve"> </w:t>
      </w:r>
    </w:p>
    <w:p w14:paraId="3C60E8A1" w14:textId="77777777" w:rsidR="004273F2" w:rsidRDefault="008F5693" w:rsidP="004273F2">
      <w:pPr>
        <w:ind w:firstLine="360"/>
        <w:jc w:val="both"/>
        <w:rPr>
          <w:rFonts w:ascii="Tahoma" w:eastAsia="Tahoma" w:hAnsi="Tahoma" w:cs="Tahoma"/>
        </w:rPr>
      </w:pPr>
      <w:r w:rsidRPr="004ABD25">
        <w:rPr>
          <w:rFonts w:ascii="Tahoma" w:eastAsia="Tahoma" w:hAnsi="Tahoma" w:cs="Tahoma"/>
          <w:b/>
          <w:bCs/>
          <w:lang w:val="es"/>
        </w:rPr>
        <w:t>Salida:</w:t>
      </w:r>
      <w:r w:rsidRPr="004ABD25">
        <w:rPr>
          <w:rFonts w:ascii="Tahoma" w:eastAsia="Tahoma" w:hAnsi="Tahoma" w:cs="Tahoma"/>
          <w:lang w:val="es"/>
        </w:rPr>
        <w:t xml:space="preserve"> Mensaje en la aplicación: “Receta ingresada con éxito en el sistema”.</w:t>
      </w:r>
    </w:p>
    <w:tbl>
      <w:tblPr>
        <w:tblStyle w:val="Tablaconcuadrcula"/>
        <w:tblpPr w:leftFromText="180" w:rightFromText="180" w:vertAnchor="text" w:horzAnchor="margin" w:tblpY="68"/>
        <w:tblW w:w="0" w:type="auto"/>
        <w:tblLook w:val="06A0" w:firstRow="1" w:lastRow="0" w:firstColumn="1" w:lastColumn="0" w:noHBand="1" w:noVBand="1"/>
      </w:tblPr>
      <w:tblGrid>
        <w:gridCol w:w="2645"/>
        <w:gridCol w:w="2645"/>
        <w:gridCol w:w="2645"/>
      </w:tblGrid>
      <w:tr w:rsidR="004273F2" w14:paraId="5A56E3D1" w14:textId="77777777" w:rsidTr="004273F2">
        <w:tc>
          <w:tcPr>
            <w:tcW w:w="2645" w:type="dxa"/>
          </w:tcPr>
          <w:p w14:paraId="03D9B20D" w14:textId="77777777" w:rsidR="004273F2" w:rsidRDefault="004273F2" w:rsidP="004273F2">
            <w:pPr>
              <w:rPr>
                <w:rFonts w:ascii="Tahoma" w:eastAsia="Tahoma" w:hAnsi="Tahoma" w:cs="Tahoma"/>
                <w:lang w:val="es-EC"/>
              </w:rPr>
            </w:pPr>
            <w:proofErr w:type="spellStart"/>
            <w:r w:rsidRPr="004ABD25">
              <w:rPr>
                <w:rFonts w:ascii="Tahoma" w:eastAsia="Tahoma" w:hAnsi="Tahoma" w:cs="Tahoma"/>
                <w:lang w:val="es-EC"/>
              </w:rPr>
              <w:t>Nom_receta</w:t>
            </w:r>
            <w:proofErr w:type="spellEnd"/>
          </w:p>
        </w:tc>
        <w:tc>
          <w:tcPr>
            <w:tcW w:w="2645" w:type="dxa"/>
          </w:tcPr>
          <w:p w14:paraId="51904290" w14:textId="77777777" w:rsidR="004273F2" w:rsidRDefault="004273F2" w:rsidP="004273F2">
            <w:pPr>
              <w:rPr>
                <w:rFonts w:ascii="Tahoma" w:eastAsia="Tahoma" w:hAnsi="Tahoma" w:cs="Tahoma"/>
                <w:lang w:val="es-EC"/>
              </w:rPr>
            </w:pPr>
            <w:proofErr w:type="spellStart"/>
            <w:r w:rsidRPr="004ABD25">
              <w:rPr>
                <w:rFonts w:ascii="Tahoma" w:eastAsia="Tahoma" w:hAnsi="Tahoma" w:cs="Tahoma"/>
                <w:lang w:val="es-EC"/>
              </w:rPr>
              <w:t>Cant_calorias</w:t>
            </w:r>
            <w:proofErr w:type="spellEnd"/>
          </w:p>
        </w:tc>
        <w:tc>
          <w:tcPr>
            <w:tcW w:w="2645" w:type="dxa"/>
          </w:tcPr>
          <w:p w14:paraId="26565DBD" w14:textId="77777777" w:rsidR="004273F2" w:rsidRDefault="004273F2" w:rsidP="004273F2">
            <w:pPr>
              <w:rPr>
                <w:rFonts w:ascii="Tahoma" w:eastAsia="Tahoma" w:hAnsi="Tahoma" w:cs="Tahoma"/>
                <w:lang w:val="es-EC"/>
              </w:rPr>
            </w:pPr>
            <w:r w:rsidRPr="004ABD25">
              <w:rPr>
                <w:rFonts w:ascii="Tahoma" w:eastAsia="Tahoma" w:hAnsi="Tahoma" w:cs="Tahoma"/>
                <w:lang w:val="es-EC"/>
              </w:rPr>
              <w:t>Ingredientes</w:t>
            </w:r>
          </w:p>
        </w:tc>
      </w:tr>
      <w:tr w:rsidR="004273F2" w14:paraId="31D2B11E" w14:textId="77777777" w:rsidTr="004273F2">
        <w:tc>
          <w:tcPr>
            <w:tcW w:w="2645" w:type="dxa"/>
          </w:tcPr>
          <w:p w14:paraId="526E9FB1" w14:textId="77777777" w:rsidR="004273F2" w:rsidRDefault="004273F2" w:rsidP="004273F2">
            <w:pPr>
              <w:rPr>
                <w:rFonts w:ascii="Tahoma" w:eastAsia="Tahoma" w:hAnsi="Tahoma" w:cs="Tahoma"/>
                <w:lang w:val="es-EC"/>
              </w:rPr>
            </w:pPr>
          </w:p>
        </w:tc>
        <w:tc>
          <w:tcPr>
            <w:tcW w:w="2645" w:type="dxa"/>
          </w:tcPr>
          <w:p w14:paraId="78F1302D" w14:textId="77777777" w:rsidR="004273F2" w:rsidRDefault="004273F2" w:rsidP="004273F2">
            <w:pPr>
              <w:rPr>
                <w:rFonts w:ascii="Tahoma" w:eastAsia="Tahoma" w:hAnsi="Tahoma" w:cs="Tahoma"/>
                <w:lang w:val="es-EC"/>
              </w:rPr>
            </w:pPr>
          </w:p>
        </w:tc>
        <w:tc>
          <w:tcPr>
            <w:tcW w:w="2645" w:type="dxa"/>
          </w:tcPr>
          <w:p w14:paraId="57D2173F" w14:textId="77777777" w:rsidR="004273F2" w:rsidRDefault="004273F2" w:rsidP="004273F2">
            <w:pPr>
              <w:rPr>
                <w:rFonts w:ascii="Tahoma" w:eastAsia="Tahoma" w:hAnsi="Tahoma" w:cs="Tahoma"/>
                <w:lang w:val="es-EC"/>
              </w:rPr>
            </w:pPr>
          </w:p>
        </w:tc>
      </w:tr>
    </w:tbl>
    <w:p w14:paraId="2540584C" w14:textId="117E7BD2" w:rsidR="004C4A49" w:rsidRPr="004273F2" w:rsidRDefault="004C4A49" w:rsidP="004273F2">
      <w:pPr>
        <w:ind w:firstLine="360"/>
        <w:jc w:val="both"/>
        <w:rPr>
          <w:rFonts w:ascii="Tahoma" w:eastAsia="Tahoma" w:hAnsi="Tahoma" w:cs="Tahoma"/>
          <w:lang w:val="es"/>
        </w:rPr>
      </w:pPr>
      <w:r w:rsidRPr="004ABD25">
        <w:rPr>
          <w:rFonts w:ascii="Tahoma" w:eastAsia="Tahoma" w:hAnsi="Tahoma" w:cs="Tahoma"/>
          <w:b/>
          <w:bCs/>
        </w:rPr>
        <w:t xml:space="preserve">Nombre: Editar Recetas </w:t>
      </w:r>
    </w:p>
    <w:p w14:paraId="3088105C" w14:textId="77777777" w:rsidR="004C4A49" w:rsidRPr="007577C1" w:rsidRDefault="004C4A49" w:rsidP="004ABD25">
      <w:pPr>
        <w:ind w:firstLine="360"/>
        <w:jc w:val="both"/>
        <w:rPr>
          <w:rFonts w:ascii="Tahoma" w:eastAsia="Tahoma" w:hAnsi="Tahoma" w:cs="Tahoma"/>
        </w:rPr>
      </w:pPr>
      <w:r w:rsidRPr="004ABD25">
        <w:rPr>
          <w:rFonts w:ascii="Tahoma" w:eastAsia="Tahoma" w:hAnsi="Tahoma" w:cs="Tahoma"/>
          <w:b/>
          <w:bCs/>
        </w:rPr>
        <w:t>Descripción:</w:t>
      </w:r>
      <w:r w:rsidRPr="004ABD25">
        <w:rPr>
          <w:rFonts w:ascii="Tahoma" w:eastAsia="Tahoma" w:hAnsi="Tahoma" w:cs="Tahoma"/>
        </w:rPr>
        <w:t xml:space="preserve"> La funcionalidad de este proceso será </w:t>
      </w:r>
      <w:commentRangeStart w:id="16"/>
      <w:r w:rsidRPr="004ABD25">
        <w:rPr>
          <w:rFonts w:ascii="Tahoma" w:eastAsia="Tahoma" w:hAnsi="Tahoma" w:cs="Tahoma"/>
        </w:rPr>
        <w:t xml:space="preserve">editar aquellas recetas que necesiten un cambio </w:t>
      </w:r>
      <w:commentRangeEnd w:id="16"/>
      <w:r w:rsidR="00B1271F">
        <w:rPr>
          <w:rStyle w:val="Refdecomentario"/>
        </w:rPr>
        <w:commentReference w:id="16"/>
      </w:r>
      <w:r w:rsidRPr="004ABD25">
        <w:rPr>
          <w:rFonts w:ascii="Tahoma" w:eastAsia="Tahoma" w:hAnsi="Tahoma" w:cs="Tahoma"/>
        </w:rPr>
        <w:t>por parte del usuario debido a distintas circunstancias.</w:t>
      </w:r>
    </w:p>
    <w:p w14:paraId="6EE86E77" w14:textId="77777777" w:rsidR="004C4A49" w:rsidRPr="007577C1" w:rsidRDefault="004C4A49" w:rsidP="004ABD25">
      <w:pPr>
        <w:ind w:firstLine="360"/>
        <w:jc w:val="both"/>
        <w:rPr>
          <w:rFonts w:ascii="Tahoma" w:eastAsia="Tahoma" w:hAnsi="Tahoma" w:cs="Tahoma"/>
          <w:b/>
          <w:bCs/>
        </w:rPr>
      </w:pPr>
      <w:r w:rsidRPr="004ABD25">
        <w:rPr>
          <w:rFonts w:ascii="Tahoma" w:eastAsia="Tahoma" w:hAnsi="Tahoma" w:cs="Tahoma"/>
          <w:b/>
          <w:bCs/>
        </w:rPr>
        <w:t xml:space="preserve">Nota: </w:t>
      </w:r>
      <w:r w:rsidRPr="004ABD25">
        <w:rPr>
          <w:rFonts w:ascii="Tahoma" w:eastAsia="Tahoma" w:hAnsi="Tahoma" w:cs="Tahoma"/>
        </w:rPr>
        <w:t>Para editar una receta el usuario tiene que seleccionar la receta y cambiarla por alguna guardada en sus favoritos.</w:t>
      </w:r>
    </w:p>
    <w:p w14:paraId="65E2AB49" w14:textId="7E1361BD" w:rsidR="004C4A49" w:rsidRPr="007577C1" w:rsidRDefault="6628D51E" w:rsidP="004ABD25">
      <w:pPr>
        <w:ind w:firstLine="360"/>
        <w:jc w:val="both"/>
        <w:rPr>
          <w:rFonts w:ascii="Tahoma" w:eastAsia="Tahoma" w:hAnsi="Tahoma" w:cs="Tahoma"/>
          <w:highlight w:val="yellow"/>
        </w:rPr>
      </w:pPr>
      <w:r w:rsidRPr="004ABD25">
        <w:rPr>
          <w:rFonts w:ascii="Tahoma" w:eastAsia="Tahoma" w:hAnsi="Tahoma" w:cs="Tahoma"/>
          <w:b/>
          <w:bCs/>
        </w:rPr>
        <w:t>Entrada:</w:t>
      </w:r>
      <w:r w:rsidRPr="004ABD25">
        <w:rPr>
          <w:rFonts w:ascii="Tahoma" w:eastAsia="Tahoma" w:hAnsi="Tahoma" w:cs="Tahoma"/>
        </w:rPr>
        <w:t xml:space="preserve"> </w:t>
      </w:r>
      <w:proofErr w:type="spellStart"/>
      <w:r w:rsidR="009A7F22" w:rsidRPr="009A7F22">
        <w:rPr>
          <w:rFonts w:ascii="Tahoma" w:eastAsia="Tahoma" w:hAnsi="Tahoma" w:cs="Tahoma"/>
        </w:rPr>
        <w:t>id_receta</w:t>
      </w:r>
      <w:proofErr w:type="spellEnd"/>
    </w:p>
    <w:p w14:paraId="1F99C750" w14:textId="6DDF9DE0" w:rsidR="41A9900F" w:rsidRDefault="004C4A49" w:rsidP="004ABD25">
      <w:pPr>
        <w:ind w:firstLine="360"/>
        <w:jc w:val="both"/>
        <w:rPr>
          <w:rFonts w:ascii="Tahoma" w:eastAsia="Tahoma" w:hAnsi="Tahoma" w:cs="Tahoma"/>
        </w:rPr>
      </w:pPr>
      <w:r w:rsidRPr="004ABD25">
        <w:rPr>
          <w:rFonts w:ascii="Tahoma" w:eastAsia="Tahoma" w:hAnsi="Tahoma" w:cs="Tahoma"/>
          <w:b/>
          <w:bCs/>
        </w:rPr>
        <w:t>Salida:</w:t>
      </w:r>
      <w:r w:rsidRPr="004ABD25">
        <w:rPr>
          <w:rFonts w:ascii="Tahoma" w:eastAsia="Tahoma" w:hAnsi="Tahoma" w:cs="Tahoma"/>
        </w:rPr>
        <w:t xml:space="preserve"> </w:t>
      </w:r>
      <w:commentRangeStart w:id="17"/>
      <w:r w:rsidRPr="004ABD25">
        <w:rPr>
          <w:rFonts w:ascii="Tahoma" w:eastAsia="Tahoma" w:hAnsi="Tahoma" w:cs="Tahoma"/>
        </w:rPr>
        <w:t xml:space="preserve">Nuevo menú </w:t>
      </w:r>
      <w:commentRangeEnd w:id="17"/>
      <w:r w:rsidR="000F3AC7">
        <w:rPr>
          <w:rStyle w:val="Refdecomentario"/>
        </w:rPr>
        <w:commentReference w:id="17"/>
      </w:r>
      <w:r w:rsidRPr="004ABD25">
        <w:rPr>
          <w:rFonts w:ascii="Tahoma" w:eastAsia="Tahoma" w:hAnsi="Tahoma" w:cs="Tahoma"/>
        </w:rPr>
        <w:t>con la receta nueva incluida.</w:t>
      </w:r>
    </w:p>
    <w:p w14:paraId="5F771AE5" w14:textId="77777777" w:rsidR="008567A7" w:rsidRPr="008567A7" w:rsidRDefault="008567A7" w:rsidP="004ABD25">
      <w:pPr>
        <w:ind w:firstLine="360"/>
        <w:jc w:val="both"/>
        <w:rPr>
          <w:rFonts w:ascii="Tahoma" w:eastAsia="Tahoma" w:hAnsi="Tahoma" w:cs="Tahoma"/>
        </w:rPr>
      </w:pPr>
    </w:p>
    <w:p w14:paraId="0180F99C" w14:textId="1EB37E7E" w:rsidR="41A9900F" w:rsidRPr="007577C1" w:rsidRDefault="41A9900F" w:rsidP="004ABD25">
      <w:pPr>
        <w:ind w:firstLine="360"/>
        <w:jc w:val="both"/>
        <w:rPr>
          <w:rFonts w:ascii="Tahoma" w:eastAsia="Tahoma" w:hAnsi="Tahoma" w:cs="Tahoma"/>
          <w:b/>
          <w:bCs/>
        </w:rPr>
      </w:pPr>
      <w:r w:rsidRPr="004ABD25">
        <w:rPr>
          <w:rFonts w:ascii="Tahoma" w:eastAsia="Tahoma" w:hAnsi="Tahoma" w:cs="Tahoma"/>
          <w:b/>
          <w:bCs/>
        </w:rPr>
        <w:t xml:space="preserve">Nombre: Eliminar usuario </w:t>
      </w:r>
    </w:p>
    <w:p w14:paraId="698D13FC" w14:textId="2522303A" w:rsidR="41A9900F" w:rsidRPr="007577C1" w:rsidRDefault="41A9900F" w:rsidP="004ABD25">
      <w:pPr>
        <w:ind w:firstLine="360"/>
        <w:jc w:val="both"/>
        <w:rPr>
          <w:rFonts w:ascii="Tahoma" w:eastAsia="Tahoma" w:hAnsi="Tahoma" w:cs="Tahoma"/>
          <w:b/>
          <w:bCs/>
        </w:rPr>
      </w:pPr>
      <w:r w:rsidRPr="004ABD25">
        <w:rPr>
          <w:rFonts w:ascii="Tahoma" w:eastAsia="Tahoma" w:hAnsi="Tahoma" w:cs="Tahoma"/>
          <w:b/>
          <w:bCs/>
        </w:rPr>
        <w:t>Descripción:</w:t>
      </w:r>
      <w:r w:rsidRPr="004ABD25">
        <w:rPr>
          <w:rFonts w:ascii="Tahoma" w:eastAsia="Tahoma" w:hAnsi="Tahoma" w:cs="Tahoma"/>
        </w:rPr>
        <w:t xml:space="preserve"> La funcionalidad de este proceso será eliminar la información personal del usuario de la base de datos. </w:t>
      </w:r>
    </w:p>
    <w:p w14:paraId="175DFEBB" w14:textId="182D7165" w:rsidR="41A9900F" w:rsidRPr="007577C1" w:rsidRDefault="41A9900F" w:rsidP="004ABD25">
      <w:pPr>
        <w:spacing w:line="259" w:lineRule="auto"/>
        <w:ind w:firstLine="360"/>
        <w:jc w:val="both"/>
        <w:rPr>
          <w:rFonts w:ascii="Tahoma" w:eastAsia="Tahoma" w:hAnsi="Tahoma" w:cs="Tahoma"/>
        </w:rPr>
      </w:pPr>
      <w:r w:rsidRPr="004ABD25">
        <w:rPr>
          <w:rFonts w:ascii="Tahoma" w:eastAsia="Tahoma" w:hAnsi="Tahoma" w:cs="Tahoma"/>
          <w:b/>
          <w:bCs/>
        </w:rPr>
        <w:t xml:space="preserve">Nota: </w:t>
      </w:r>
      <w:r w:rsidRPr="004ABD25">
        <w:rPr>
          <w:rFonts w:ascii="Tahoma" w:eastAsia="Tahoma" w:hAnsi="Tahoma" w:cs="Tahoma"/>
        </w:rPr>
        <w:t xml:space="preserve">Eliminar la información del usuario consiste en eliminar nombres, apellidos, fecha de cumpleaños, correo electrónico, sin </w:t>
      </w:r>
      <w:r w:rsidR="008567A7" w:rsidRPr="004ABD25">
        <w:rPr>
          <w:rFonts w:ascii="Tahoma" w:eastAsia="Tahoma" w:hAnsi="Tahoma" w:cs="Tahoma"/>
        </w:rPr>
        <w:t>embargo,</w:t>
      </w:r>
      <w:r w:rsidRPr="004ABD25">
        <w:rPr>
          <w:rFonts w:ascii="Tahoma" w:eastAsia="Tahoma" w:hAnsi="Tahoma" w:cs="Tahoma"/>
        </w:rPr>
        <w:t xml:space="preserve"> lo referente al peso, altura, se conservará en una base de datos para guardarlo como perfil de usuario.</w:t>
      </w:r>
    </w:p>
    <w:p w14:paraId="17447DE7" w14:textId="3781FD0B" w:rsidR="41A9900F" w:rsidRPr="007577C1" w:rsidRDefault="166B6E68" w:rsidP="004ABD25">
      <w:pPr>
        <w:ind w:firstLine="360"/>
        <w:jc w:val="both"/>
        <w:rPr>
          <w:rFonts w:ascii="Tahoma" w:eastAsia="Tahoma" w:hAnsi="Tahoma" w:cs="Tahoma"/>
          <w:b/>
          <w:bCs/>
        </w:rPr>
      </w:pPr>
      <w:r w:rsidRPr="004ABD25">
        <w:rPr>
          <w:rFonts w:ascii="Tahoma" w:eastAsia="Tahoma" w:hAnsi="Tahoma" w:cs="Tahoma"/>
          <w:b/>
          <w:bCs/>
        </w:rPr>
        <w:t xml:space="preserve">Entrada: </w:t>
      </w:r>
      <w:proofErr w:type="spellStart"/>
      <w:r w:rsidR="5E3F5ACB" w:rsidRPr="004ABD25">
        <w:rPr>
          <w:rFonts w:ascii="Tahoma" w:eastAsia="Tahoma" w:hAnsi="Tahoma" w:cs="Tahoma"/>
        </w:rPr>
        <w:t>id_usuario</w:t>
      </w:r>
      <w:proofErr w:type="spellEnd"/>
    </w:p>
    <w:p w14:paraId="3C25937D" w14:textId="2A758F44" w:rsidR="41A9900F" w:rsidRPr="007577C1" w:rsidRDefault="41A9900F" w:rsidP="004ABD25">
      <w:pPr>
        <w:ind w:firstLine="360"/>
        <w:jc w:val="both"/>
        <w:rPr>
          <w:rFonts w:ascii="Tahoma" w:eastAsia="Tahoma" w:hAnsi="Tahoma" w:cs="Tahoma"/>
        </w:rPr>
      </w:pPr>
      <w:r w:rsidRPr="004ABD25">
        <w:rPr>
          <w:rFonts w:ascii="Tahoma" w:eastAsia="Tahoma" w:hAnsi="Tahoma" w:cs="Tahoma"/>
          <w:b/>
          <w:bCs/>
        </w:rPr>
        <w:t>Salida:</w:t>
      </w:r>
      <w:r w:rsidRPr="004ABD25">
        <w:rPr>
          <w:rFonts w:ascii="Tahoma" w:eastAsia="Tahoma" w:hAnsi="Tahoma" w:cs="Tahoma"/>
        </w:rPr>
        <w:t xml:space="preserve"> Un mensaje que contenga: "Usuario eliminado correctamente".</w:t>
      </w:r>
    </w:p>
    <w:p w14:paraId="01C5CE53" w14:textId="29A5894F" w:rsidR="41A9900F" w:rsidRPr="008567A7" w:rsidRDefault="41A9900F" w:rsidP="004ABD25">
      <w:pPr>
        <w:ind w:firstLine="360"/>
        <w:jc w:val="both"/>
        <w:rPr>
          <w:rFonts w:ascii="Tahoma" w:eastAsia="Tahoma" w:hAnsi="Tahoma" w:cs="Tahoma"/>
        </w:rPr>
      </w:pPr>
    </w:p>
    <w:p w14:paraId="7E2452BF" w14:textId="706FD102" w:rsidR="41A9900F" w:rsidRPr="008567A7" w:rsidRDefault="41A9900F" w:rsidP="004ABD25">
      <w:pPr>
        <w:ind w:firstLine="360"/>
        <w:jc w:val="both"/>
        <w:rPr>
          <w:rFonts w:ascii="Tahoma" w:eastAsia="Tahoma" w:hAnsi="Tahoma" w:cs="Tahoma"/>
          <w:b/>
          <w:bCs/>
        </w:rPr>
      </w:pPr>
      <w:r w:rsidRPr="004ABD25">
        <w:rPr>
          <w:rFonts w:ascii="Tahoma" w:eastAsia="Tahoma" w:hAnsi="Tahoma" w:cs="Tahoma"/>
          <w:b/>
          <w:bCs/>
        </w:rPr>
        <w:t xml:space="preserve">Nombre: Eliminar </w:t>
      </w:r>
      <w:commentRangeStart w:id="18"/>
      <w:r w:rsidRPr="004ABD25">
        <w:rPr>
          <w:rFonts w:ascii="Tahoma" w:eastAsia="Tahoma" w:hAnsi="Tahoma" w:cs="Tahoma"/>
          <w:b/>
          <w:bCs/>
        </w:rPr>
        <w:t>recta</w:t>
      </w:r>
      <w:commentRangeEnd w:id="18"/>
      <w:r w:rsidR="000F3AC7">
        <w:rPr>
          <w:rStyle w:val="Refdecomentario"/>
        </w:rPr>
        <w:commentReference w:id="18"/>
      </w:r>
      <w:r w:rsidRPr="004ABD25">
        <w:rPr>
          <w:rFonts w:ascii="Tahoma" w:eastAsia="Tahoma" w:hAnsi="Tahoma" w:cs="Tahoma"/>
          <w:b/>
          <w:bCs/>
        </w:rPr>
        <w:t xml:space="preserve"> </w:t>
      </w:r>
    </w:p>
    <w:p w14:paraId="1C664CFA" w14:textId="2BA23CCD" w:rsidR="41A9900F" w:rsidRPr="008567A7" w:rsidRDefault="41A9900F" w:rsidP="004ABD25">
      <w:pPr>
        <w:ind w:firstLine="360"/>
        <w:jc w:val="both"/>
        <w:rPr>
          <w:rFonts w:ascii="Tahoma" w:eastAsia="Tahoma" w:hAnsi="Tahoma" w:cs="Tahoma"/>
        </w:rPr>
      </w:pPr>
      <w:r w:rsidRPr="004ABD25">
        <w:rPr>
          <w:rFonts w:ascii="Tahoma" w:eastAsia="Tahoma" w:hAnsi="Tahoma" w:cs="Tahoma"/>
          <w:b/>
          <w:bCs/>
        </w:rPr>
        <w:t>Descripción:</w:t>
      </w:r>
      <w:r w:rsidRPr="004ABD25">
        <w:rPr>
          <w:rFonts w:ascii="Tahoma" w:eastAsia="Tahoma" w:hAnsi="Tahoma" w:cs="Tahoma"/>
        </w:rPr>
        <w:t xml:space="preserve"> La funcionalidad de este proceso </w:t>
      </w:r>
      <w:commentRangeStart w:id="19"/>
      <w:r w:rsidRPr="004ABD25">
        <w:rPr>
          <w:rFonts w:ascii="Tahoma" w:eastAsia="Tahoma" w:hAnsi="Tahoma" w:cs="Tahoma"/>
        </w:rPr>
        <w:t xml:space="preserve">será consiste </w:t>
      </w:r>
      <w:commentRangeEnd w:id="19"/>
      <w:r w:rsidR="000F3AC7">
        <w:rPr>
          <w:rStyle w:val="Refdecomentario"/>
        </w:rPr>
        <w:commentReference w:id="19"/>
      </w:r>
      <w:r w:rsidRPr="004ABD25">
        <w:rPr>
          <w:rFonts w:ascii="Tahoma" w:eastAsia="Tahoma" w:hAnsi="Tahoma" w:cs="Tahoma"/>
        </w:rPr>
        <w:t>en eliminar cualquier tipo de recetas ya sea recomendada, generada al ingresar por primera vez o incluso aquella que haya agregado a la pestaña favorito, esta acción la realizará únicamente el usuario.</w:t>
      </w:r>
    </w:p>
    <w:p w14:paraId="08119B67" w14:textId="37FA3A81" w:rsidR="41A9900F" w:rsidRPr="008567A7" w:rsidRDefault="41A9900F" w:rsidP="004ABD25">
      <w:pPr>
        <w:ind w:firstLine="360"/>
        <w:jc w:val="both"/>
        <w:rPr>
          <w:rFonts w:ascii="Tahoma" w:eastAsia="Tahoma" w:hAnsi="Tahoma" w:cs="Tahoma"/>
          <w:b/>
          <w:bCs/>
        </w:rPr>
      </w:pPr>
      <w:r w:rsidRPr="004ABD25">
        <w:rPr>
          <w:rFonts w:ascii="Tahoma" w:eastAsia="Tahoma" w:hAnsi="Tahoma" w:cs="Tahoma"/>
          <w:b/>
          <w:bCs/>
        </w:rPr>
        <w:t xml:space="preserve">Nota: </w:t>
      </w:r>
      <w:r w:rsidRPr="004ABD25">
        <w:rPr>
          <w:rFonts w:ascii="Tahoma" w:eastAsia="Tahoma" w:hAnsi="Tahoma" w:cs="Tahoma"/>
        </w:rPr>
        <w:t xml:space="preserve">Para eliminar una receta el usuario </w:t>
      </w:r>
      <w:r w:rsidR="008567A7" w:rsidRPr="004ABD25">
        <w:rPr>
          <w:rFonts w:ascii="Tahoma" w:eastAsia="Tahoma" w:hAnsi="Tahoma" w:cs="Tahoma"/>
        </w:rPr>
        <w:t>tendrá</w:t>
      </w:r>
      <w:r w:rsidRPr="004ABD25">
        <w:rPr>
          <w:rFonts w:ascii="Tahoma" w:eastAsia="Tahoma" w:hAnsi="Tahoma" w:cs="Tahoma"/>
        </w:rPr>
        <w:t xml:space="preserve"> que mantener presionado por dos segundos el recuadro de la receta, luego se procede a dejar de presionar, después dicha acción se procederá a mostrar una pequeña pantalla en la cual valide si el usuario está seguro de eliminar dicha receta.</w:t>
      </w:r>
    </w:p>
    <w:p w14:paraId="6BF30C55" w14:textId="697346FF" w:rsidR="41A9900F" w:rsidRPr="008567A7" w:rsidRDefault="166B6E68" w:rsidP="004ABD25">
      <w:pPr>
        <w:ind w:firstLine="360"/>
        <w:jc w:val="both"/>
        <w:rPr>
          <w:rFonts w:ascii="Tahoma" w:eastAsia="Tahoma" w:hAnsi="Tahoma" w:cs="Tahoma"/>
          <w:b/>
          <w:bCs/>
        </w:rPr>
      </w:pPr>
      <w:r w:rsidRPr="004ABD25">
        <w:rPr>
          <w:rFonts w:ascii="Tahoma" w:eastAsia="Tahoma" w:hAnsi="Tahoma" w:cs="Tahoma"/>
          <w:b/>
          <w:bCs/>
        </w:rPr>
        <w:t xml:space="preserve">Entrada: </w:t>
      </w:r>
      <w:proofErr w:type="spellStart"/>
      <w:r w:rsidR="4F7A6079" w:rsidRPr="004ABD25">
        <w:rPr>
          <w:rFonts w:ascii="Tahoma" w:eastAsia="Tahoma" w:hAnsi="Tahoma" w:cs="Tahoma"/>
        </w:rPr>
        <w:t>id_receta</w:t>
      </w:r>
      <w:proofErr w:type="spellEnd"/>
    </w:p>
    <w:p w14:paraId="6E83A8E2" w14:textId="248C113B" w:rsidR="41A9900F" w:rsidRPr="007577C1" w:rsidRDefault="41A9900F" w:rsidP="004ABD25">
      <w:pPr>
        <w:ind w:firstLine="360"/>
        <w:jc w:val="both"/>
        <w:rPr>
          <w:rFonts w:ascii="Tahoma" w:eastAsia="Tahoma" w:hAnsi="Tahoma" w:cs="Tahoma"/>
        </w:rPr>
      </w:pPr>
      <w:r w:rsidRPr="004ABD25">
        <w:rPr>
          <w:rFonts w:ascii="Tahoma" w:eastAsia="Tahoma" w:hAnsi="Tahoma" w:cs="Tahoma"/>
          <w:b/>
          <w:bCs/>
        </w:rPr>
        <w:t>Salida:</w:t>
      </w:r>
      <w:r w:rsidRPr="004ABD25">
        <w:rPr>
          <w:rFonts w:ascii="Tahoma" w:eastAsia="Tahoma" w:hAnsi="Tahoma" w:cs="Tahoma"/>
        </w:rPr>
        <w:t xml:space="preserve"> El mensaje de validación para comprobar que el usuario </w:t>
      </w:r>
      <w:r w:rsidR="008567A7" w:rsidRPr="004ABD25">
        <w:rPr>
          <w:rFonts w:ascii="Tahoma" w:eastAsia="Tahoma" w:hAnsi="Tahoma" w:cs="Tahoma"/>
        </w:rPr>
        <w:t>está</w:t>
      </w:r>
      <w:r w:rsidRPr="004ABD25">
        <w:rPr>
          <w:rFonts w:ascii="Tahoma" w:eastAsia="Tahoma" w:hAnsi="Tahoma" w:cs="Tahoma"/>
        </w:rPr>
        <w:t xml:space="preserve"> seguro de eliminar dicha receta es el siguiente: "Esta seguro de eliminar la receta", "SI" o "NO".</w:t>
      </w:r>
    </w:p>
    <w:p w14:paraId="38B15990" w14:textId="77777777" w:rsidR="004C4A49" w:rsidRPr="007577C1" w:rsidRDefault="004C4A49" w:rsidP="004ABD25">
      <w:pPr>
        <w:ind w:firstLine="360"/>
        <w:jc w:val="both"/>
        <w:rPr>
          <w:rFonts w:ascii="Tahoma" w:eastAsia="Tahoma" w:hAnsi="Tahoma" w:cs="Tahoma"/>
        </w:rPr>
      </w:pPr>
    </w:p>
    <w:p w14:paraId="06C5C481" w14:textId="020299F3" w:rsidR="004C4A49" w:rsidRPr="007577C1" w:rsidRDefault="6628D51E" w:rsidP="004ABD25">
      <w:pPr>
        <w:ind w:firstLine="360"/>
        <w:jc w:val="both"/>
        <w:rPr>
          <w:rFonts w:ascii="Tahoma" w:eastAsia="Tahoma" w:hAnsi="Tahoma" w:cs="Tahoma"/>
          <w:b/>
          <w:bCs/>
        </w:rPr>
      </w:pPr>
      <w:r w:rsidRPr="004ABD25">
        <w:rPr>
          <w:rFonts w:ascii="Tahoma" w:eastAsia="Tahoma" w:hAnsi="Tahoma" w:cs="Tahoma"/>
          <w:b/>
          <w:bCs/>
        </w:rPr>
        <w:t xml:space="preserve">Nombre: Guardar </w:t>
      </w:r>
      <w:r w:rsidR="3EB823DA" w:rsidRPr="004ABD25">
        <w:rPr>
          <w:rFonts w:ascii="Tahoma" w:eastAsia="Tahoma" w:hAnsi="Tahoma" w:cs="Tahoma"/>
          <w:b/>
          <w:bCs/>
        </w:rPr>
        <w:t>r</w:t>
      </w:r>
      <w:r w:rsidRPr="004ABD25">
        <w:rPr>
          <w:rFonts w:ascii="Tahoma" w:eastAsia="Tahoma" w:hAnsi="Tahoma" w:cs="Tahoma"/>
          <w:b/>
          <w:bCs/>
        </w:rPr>
        <w:t>ecetas</w:t>
      </w:r>
      <w:r w:rsidR="0557ED2F" w:rsidRPr="004ABD25">
        <w:rPr>
          <w:rFonts w:ascii="Tahoma" w:eastAsia="Tahoma" w:hAnsi="Tahoma" w:cs="Tahoma"/>
          <w:b/>
          <w:bCs/>
        </w:rPr>
        <w:t xml:space="preserve"> favoritas</w:t>
      </w:r>
    </w:p>
    <w:p w14:paraId="6C103E82" w14:textId="77777777" w:rsidR="004C4A49" w:rsidRPr="007577C1" w:rsidRDefault="004C4A49" w:rsidP="004ABD25">
      <w:pPr>
        <w:ind w:firstLine="360"/>
        <w:jc w:val="both"/>
        <w:rPr>
          <w:rFonts w:ascii="Tahoma" w:eastAsia="Tahoma" w:hAnsi="Tahoma" w:cs="Tahoma"/>
        </w:rPr>
      </w:pPr>
      <w:r w:rsidRPr="004ABD25">
        <w:rPr>
          <w:rFonts w:ascii="Tahoma" w:eastAsia="Tahoma" w:hAnsi="Tahoma" w:cs="Tahoma"/>
          <w:b/>
          <w:bCs/>
        </w:rPr>
        <w:lastRenderedPageBreak/>
        <w:t>Descripción:</w:t>
      </w:r>
      <w:r w:rsidRPr="004ABD25">
        <w:rPr>
          <w:rFonts w:ascii="Tahoma" w:eastAsia="Tahoma" w:hAnsi="Tahoma" w:cs="Tahoma"/>
        </w:rPr>
        <w:t xml:space="preserve"> Este proceso permitirá guardar aquellas recetas que son las favoritas del usuario.</w:t>
      </w:r>
    </w:p>
    <w:p w14:paraId="463B0387" w14:textId="77777777" w:rsidR="004C4A49" w:rsidRPr="007577C1" w:rsidRDefault="004C4A49" w:rsidP="004ABD25">
      <w:pPr>
        <w:ind w:firstLine="360"/>
        <w:jc w:val="both"/>
        <w:rPr>
          <w:rFonts w:ascii="Tahoma" w:eastAsia="Tahoma" w:hAnsi="Tahoma" w:cs="Tahoma"/>
          <w:b/>
          <w:bCs/>
        </w:rPr>
      </w:pPr>
      <w:r w:rsidRPr="004ABD25">
        <w:rPr>
          <w:rFonts w:ascii="Tahoma" w:eastAsia="Tahoma" w:hAnsi="Tahoma" w:cs="Tahoma"/>
          <w:b/>
          <w:bCs/>
        </w:rPr>
        <w:t xml:space="preserve">Nota: </w:t>
      </w:r>
      <w:r w:rsidRPr="004ABD25">
        <w:rPr>
          <w:rFonts w:ascii="Tahoma" w:eastAsia="Tahoma" w:hAnsi="Tahoma" w:cs="Tahoma"/>
        </w:rPr>
        <w:t>El usuario puede guardar cualquiera de sus recetas previamente utilizadas en la aplicación.</w:t>
      </w:r>
    </w:p>
    <w:p w14:paraId="61032716" w14:textId="5B8AFC3F" w:rsidR="004C4A49" w:rsidRPr="007577C1" w:rsidRDefault="004C4A49" w:rsidP="004ABD25">
      <w:pPr>
        <w:ind w:firstLine="360"/>
        <w:jc w:val="both"/>
        <w:rPr>
          <w:rFonts w:ascii="Tahoma" w:eastAsia="Tahoma" w:hAnsi="Tahoma" w:cs="Tahoma"/>
        </w:rPr>
      </w:pPr>
      <w:r w:rsidRPr="004ABD25">
        <w:rPr>
          <w:rFonts w:ascii="Tahoma" w:eastAsia="Tahoma" w:hAnsi="Tahoma" w:cs="Tahoma"/>
          <w:b/>
          <w:bCs/>
        </w:rPr>
        <w:t xml:space="preserve">Entrada: </w:t>
      </w:r>
      <w:commentRangeStart w:id="20"/>
      <w:r w:rsidRPr="004ABD25">
        <w:rPr>
          <w:rFonts w:ascii="Tahoma" w:eastAsia="Tahoma" w:hAnsi="Tahoma" w:cs="Tahoma"/>
        </w:rPr>
        <w:t>receta.</w:t>
      </w:r>
      <w:commentRangeEnd w:id="20"/>
      <w:r w:rsidR="00085710">
        <w:rPr>
          <w:rStyle w:val="Refdecomentario"/>
        </w:rPr>
        <w:commentReference w:id="20"/>
      </w:r>
    </w:p>
    <w:p w14:paraId="431FA9E5" w14:textId="7E740993" w:rsidR="01CB9649" w:rsidRDefault="6628D51E" w:rsidP="004ABD25">
      <w:pPr>
        <w:ind w:firstLine="360"/>
        <w:jc w:val="both"/>
        <w:rPr>
          <w:rFonts w:ascii="Tahoma" w:eastAsia="Tahoma" w:hAnsi="Tahoma" w:cs="Tahoma"/>
        </w:rPr>
      </w:pPr>
      <w:r w:rsidRPr="004ABD25">
        <w:rPr>
          <w:rFonts w:ascii="Tahoma" w:eastAsia="Tahoma" w:hAnsi="Tahoma" w:cs="Tahoma"/>
          <w:b/>
          <w:bCs/>
        </w:rPr>
        <w:t>Salida:</w:t>
      </w:r>
      <w:r w:rsidRPr="004ABD25">
        <w:rPr>
          <w:rFonts w:ascii="Tahoma" w:eastAsia="Tahoma" w:hAnsi="Tahoma" w:cs="Tahoma"/>
        </w:rPr>
        <w:t xml:space="preserve"> </w:t>
      </w:r>
      <w:r w:rsidR="01CB9649" w:rsidRPr="004ABD25">
        <w:rPr>
          <w:rFonts w:ascii="Tahoma" w:eastAsia="Tahoma" w:hAnsi="Tahoma" w:cs="Tahoma"/>
        </w:rPr>
        <w:t>Mensaje que diga “Receta guardada”</w:t>
      </w:r>
    </w:p>
    <w:p w14:paraId="00CC526C" w14:textId="3D42D551" w:rsidR="53B124C0" w:rsidRDefault="53B124C0" w:rsidP="004ABD25">
      <w:pPr>
        <w:ind w:firstLine="360"/>
        <w:rPr>
          <w:rFonts w:ascii="Tahoma" w:eastAsia="Tahoma" w:hAnsi="Tahoma" w:cs="Tahoma"/>
        </w:rPr>
      </w:pPr>
    </w:p>
    <w:p w14:paraId="2C4B870D" w14:textId="6D9923E1" w:rsidR="00ED260A" w:rsidRDefault="2018246E" w:rsidP="004ABD25">
      <w:pPr>
        <w:ind w:firstLine="360"/>
        <w:jc w:val="both"/>
        <w:rPr>
          <w:rFonts w:ascii="Tahoma" w:eastAsia="Tahoma" w:hAnsi="Tahoma" w:cs="Tahoma"/>
          <w:b/>
          <w:bCs/>
        </w:rPr>
      </w:pPr>
      <w:r w:rsidRPr="004ABD25">
        <w:rPr>
          <w:rFonts w:ascii="Tahoma" w:eastAsia="Tahoma" w:hAnsi="Tahoma" w:cs="Tahoma"/>
          <w:b/>
          <w:bCs/>
        </w:rPr>
        <w:t>Nombre: Mostrar recetas favoritas</w:t>
      </w:r>
    </w:p>
    <w:p w14:paraId="42F13BAB" w14:textId="201758B9" w:rsidR="00ED260A" w:rsidRDefault="2018246E" w:rsidP="004ABD25">
      <w:pPr>
        <w:spacing w:line="259" w:lineRule="auto"/>
        <w:ind w:firstLine="360"/>
        <w:jc w:val="both"/>
        <w:rPr>
          <w:rFonts w:ascii="Tahoma" w:eastAsia="Tahoma" w:hAnsi="Tahoma" w:cs="Tahoma"/>
        </w:rPr>
      </w:pPr>
      <w:r w:rsidRPr="004ABD25">
        <w:rPr>
          <w:rFonts w:ascii="Tahoma" w:eastAsia="Tahoma" w:hAnsi="Tahoma" w:cs="Tahoma"/>
          <w:b/>
          <w:bCs/>
        </w:rPr>
        <w:t>Descripción:</w:t>
      </w:r>
      <w:r w:rsidRPr="004ABD25">
        <w:rPr>
          <w:rFonts w:ascii="Tahoma" w:eastAsia="Tahoma" w:hAnsi="Tahoma" w:cs="Tahoma"/>
        </w:rPr>
        <w:t xml:space="preserve"> Este proceso le muestra al usuario una lista de las recetas que el haya guardado como favoritas.</w:t>
      </w:r>
    </w:p>
    <w:p w14:paraId="3ECFDC76" w14:textId="25078530" w:rsidR="00ED260A" w:rsidRDefault="2018246E" w:rsidP="004ABD25">
      <w:pPr>
        <w:ind w:firstLine="360"/>
        <w:jc w:val="both"/>
        <w:rPr>
          <w:rFonts w:ascii="Tahoma" w:eastAsia="Tahoma" w:hAnsi="Tahoma" w:cs="Tahoma"/>
        </w:rPr>
      </w:pPr>
      <w:r w:rsidRPr="004ABD25">
        <w:rPr>
          <w:rFonts w:ascii="Tahoma" w:eastAsia="Tahoma" w:hAnsi="Tahoma" w:cs="Tahoma"/>
          <w:b/>
          <w:bCs/>
        </w:rPr>
        <w:t xml:space="preserve">Nota: </w:t>
      </w:r>
      <w:r w:rsidRPr="004ABD25">
        <w:rPr>
          <w:rFonts w:ascii="Tahoma" w:eastAsia="Tahoma" w:hAnsi="Tahoma" w:cs="Tahoma"/>
        </w:rPr>
        <w:t xml:space="preserve">Se pueden </w:t>
      </w:r>
      <w:commentRangeStart w:id="21"/>
      <w:r w:rsidRPr="004ABD25">
        <w:rPr>
          <w:rFonts w:ascii="Tahoma" w:eastAsia="Tahoma" w:hAnsi="Tahoma" w:cs="Tahoma"/>
        </w:rPr>
        <w:t xml:space="preserve">quitar recetas </w:t>
      </w:r>
      <w:commentRangeEnd w:id="21"/>
      <w:r w:rsidR="00085710">
        <w:rPr>
          <w:rStyle w:val="Refdecomentario"/>
        </w:rPr>
        <w:commentReference w:id="21"/>
      </w:r>
      <w:r w:rsidRPr="004ABD25">
        <w:rPr>
          <w:rFonts w:ascii="Tahoma" w:eastAsia="Tahoma" w:hAnsi="Tahoma" w:cs="Tahoma"/>
        </w:rPr>
        <w:t xml:space="preserve">de esta lista y </w:t>
      </w:r>
      <w:commentRangeStart w:id="22"/>
      <w:r w:rsidRPr="004ABD25">
        <w:rPr>
          <w:rFonts w:ascii="Tahoma" w:eastAsia="Tahoma" w:hAnsi="Tahoma" w:cs="Tahoma"/>
        </w:rPr>
        <w:t>la misma receta no se puede guardar dos veces</w:t>
      </w:r>
      <w:commentRangeEnd w:id="22"/>
      <w:r w:rsidR="00085710">
        <w:rPr>
          <w:rStyle w:val="Refdecomentario"/>
        </w:rPr>
        <w:commentReference w:id="22"/>
      </w:r>
    </w:p>
    <w:p w14:paraId="718DE939" w14:textId="7DD351D4" w:rsidR="00ED260A" w:rsidRDefault="2018246E" w:rsidP="004ABD25">
      <w:pPr>
        <w:ind w:firstLine="360"/>
        <w:jc w:val="both"/>
        <w:rPr>
          <w:rFonts w:ascii="Tahoma" w:eastAsia="Tahoma" w:hAnsi="Tahoma" w:cs="Tahoma"/>
        </w:rPr>
      </w:pPr>
      <w:r w:rsidRPr="004ABD25">
        <w:rPr>
          <w:rFonts w:ascii="Tahoma" w:eastAsia="Tahoma" w:hAnsi="Tahoma" w:cs="Tahoma"/>
          <w:b/>
          <w:bCs/>
        </w:rPr>
        <w:t xml:space="preserve">Entrada: </w:t>
      </w:r>
      <w:proofErr w:type="spellStart"/>
      <w:r w:rsidR="60F63D78" w:rsidRPr="004ABD25">
        <w:rPr>
          <w:rFonts w:ascii="Tahoma" w:eastAsia="Tahoma" w:hAnsi="Tahoma" w:cs="Tahoma"/>
        </w:rPr>
        <w:t>id_usuario</w:t>
      </w:r>
      <w:proofErr w:type="spellEnd"/>
    </w:p>
    <w:p w14:paraId="5FA2E5B6" w14:textId="0E8AB3EF" w:rsidR="00ED260A" w:rsidRDefault="2018246E" w:rsidP="004ABD25">
      <w:pPr>
        <w:ind w:firstLine="360"/>
        <w:jc w:val="both"/>
        <w:rPr>
          <w:rFonts w:ascii="Tahoma" w:eastAsia="Tahoma" w:hAnsi="Tahoma" w:cs="Tahoma"/>
        </w:rPr>
      </w:pPr>
      <w:r w:rsidRPr="004ABD25">
        <w:rPr>
          <w:rFonts w:ascii="Tahoma" w:eastAsia="Tahoma" w:hAnsi="Tahoma" w:cs="Tahoma"/>
          <w:b/>
          <w:bCs/>
        </w:rPr>
        <w:t>Salida:</w:t>
      </w:r>
      <w:r w:rsidRPr="004ABD25">
        <w:rPr>
          <w:rFonts w:ascii="Tahoma" w:eastAsia="Tahoma" w:hAnsi="Tahoma" w:cs="Tahoma"/>
        </w:rPr>
        <w:t xml:space="preserve"> </w:t>
      </w:r>
      <w:r w:rsidR="45995AE7" w:rsidRPr="004ABD25">
        <w:rPr>
          <w:rFonts w:ascii="Tahoma" w:eastAsia="Tahoma" w:hAnsi="Tahoma" w:cs="Tahoma"/>
        </w:rPr>
        <w:t>Lista de recetas favoritas</w:t>
      </w:r>
    </w:p>
    <w:p w14:paraId="7A2592A4" w14:textId="77777777" w:rsidR="004273F2" w:rsidRDefault="004273F2" w:rsidP="004ABD25">
      <w:pPr>
        <w:ind w:firstLine="360"/>
        <w:jc w:val="both"/>
        <w:rPr>
          <w:rFonts w:ascii="Tahoma" w:eastAsia="Tahoma" w:hAnsi="Tahoma" w:cs="Tahoma"/>
        </w:rPr>
      </w:pPr>
    </w:p>
    <w:p w14:paraId="1D9E91A6" w14:textId="3A27DD4B" w:rsidR="3C7698FC" w:rsidRPr="004273F2" w:rsidRDefault="4DC8583F" w:rsidP="004273F2">
      <w:r w:rsidRPr="004ABD25">
        <w:rPr>
          <w:rFonts w:ascii="Tahoma" w:eastAsia="Tahoma" w:hAnsi="Tahoma" w:cs="Tahoma"/>
          <w:b/>
          <w:bCs/>
          <w:lang w:val="es-EC"/>
        </w:rPr>
        <w:t>Nombre:</w:t>
      </w:r>
      <w:r w:rsidRPr="004ABD25">
        <w:rPr>
          <w:rFonts w:ascii="Tahoma" w:eastAsia="Tahoma" w:hAnsi="Tahoma" w:cs="Tahoma"/>
          <w:lang w:val="es-EC"/>
        </w:rPr>
        <w:t xml:space="preserve"> </w:t>
      </w:r>
      <w:r w:rsidR="39338420" w:rsidRPr="004ABD25">
        <w:rPr>
          <w:rFonts w:ascii="Tahoma" w:eastAsia="Tahoma" w:hAnsi="Tahoma" w:cs="Tahoma"/>
          <w:b/>
          <w:bCs/>
          <w:lang w:val="es-EC"/>
        </w:rPr>
        <w:t xml:space="preserve">Mostrar </w:t>
      </w:r>
      <w:commentRangeStart w:id="23"/>
      <w:r w:rsidRPr="004ABD25">
        <w:rPr>
          <w:rFonts w:ascii="Tahoma" w:eastAsia="Tahoma" w:hAnsi="Tahoma" w:cs="Tahoma"/>
          <w:b/>
          <w:bCs/>
        </w:rPr>
        <w:t>recetas</w:t>
      </w:r>
      <w:r w:rsidR="16117D82" w:rsidRPr="004ABD25">
        <w:rPr>
          <w:rFonts w:ascii="Tahoma" w:eastAsia="Tahoma" w:hAnsi="Tahoma" w:cs="Tahoma"/>
          <w:b/>
          <w:bCs/>
        </w:rPr>
        <w:t xml:space="preserve"> similares</w:t>
      </w:r>
      <w:commentRangeEnd w:id="23"/>
      <w:r w:rsidR="00085710">
        <w:rPr>
          <w:rStyle w:val="Refdecomentario"/>
        </w:rPr>
        <w:commentReference w:id="23"/>
      </w:r>
    </w:p>
    <w:p w14:paraId="0A65B2E1" w14:textId="0C0457F7" w:rsidR="3C7698FC" w:rsidRPr="007577C1" w:rsidRDefault="3C7698FC" w:rsidP="004ABD25">
      <w:pPr>
        <w:spacing w:line="257" w:lineRule="auto"/>
        <w:ind w:left="360"/>
        <w:jc w:val="both"/>
        <w:rPr>
          <w:rFonts w:ascii="Tahoma" w:eastAsia="Tahoma" w:hAnsi="Tahoma" w:cs="Tahoma"/>
          <w:lang w:val="es-EC"/>
        </w:rPr>
      </w:pPr>
      <w:r w:rsidRPr="004ABD25">
        <w:rPr>
          <w:rFonts w:ascii="Tahoma" w:eastAsia="Tahoma" w:hAnsi="Tahoma" w:cs="Tahoma"/>
          <w:b/>
          <w:bCs/>
          <w:lang w:val="es-EC"/>
        </w:rPr>
        <w:t>Descripción:</w:t>
      </w:r>
      <w:r w:rsidRPr="004ABD25">
        <w:rPr>
          <w:rFonts w:ascii="Tahoma" w:eastAsia="Tahoma" w:hAnsi="Tahoma" w:cs="Tahoma"/>
          <w:lang w:val="es-EC"/>
        </w:rPr>
        <w:t xml:space="preserve"> de acuerdo con una receta seleccionada por el usuario, el sistema busca otras con la misma cantidad de calorías o ingredientes similares las guarda en una lista y estas se </w:t>
      </w:r>
      <w:commentRangeStart w:id="24"/>
      <w:r w:rsidRPr="004ABD25">
        <w:rPr>
          <w:rFonts w:ascii="Tahoma" w:eastAsia="Tahoma" w:hAnsi="Tahoma" w:cs="Tahoma"/>
          <w:lang w:val="es-EC"/>
        </w:rPr>
        <w:t xml:space="preserve">las da </w:t>
      </w:r>
      <w:commentRangeEnd w:id="24"/>
      <w:r w:rsidR="00085710">
        <w:rPr>
          <w:rStyle w:val="Refdecomentario"/>
        </w:rPr>
        <w:commentReference w:id="24"/>
      </w:r>
      <w:r w:rsidRPr="004ABD25">
        <w:rPr>
          <w:rFonts w:ascii="Tahoma" w:eastAsia="Tahoma" w:hAnsi="Tahoma" w:cs="Tahoma"/>
          <w:lang w:val="es-EC"/>
        </w:rPr>
        <w:t xml:space="preserve">al usuario. </w:t>
      </w:r>
    </w:p>
    <w:p w14:paraId="37D0CD17" w14:textId="5E586DB3" w:rsidR="3C7698FC" w:rsidRPr="007577C1" w:rsidRDefault="4DC8583F" w:rsidP="004ABD25">
      <w:pPr>
        <w:spacing w:line="257" w:lineRule="auto"/>
        <w:ind w:left="360"/>
        <w:jc w:val="both"/>
        <w:rPr>
          <w:rFonts w:ascii="Tahoma" w:eastAsia="Tahoma" w:hAnsi="Tahoma" w:cs="Tahoma"/>
          <w:lang w:val="es-EC"/>
        </w:rPr>
      </w:pPr>
      <w:r w:rsidRPr="004ABD25">
        <w:rPr>
          <w:rFonts w:ascii="Tahoma" w:eastAsia="Tahoma" w:hAnsi="Tahoma" w:cs="Tahoma"/>
          <w:b/>
          <w:bCs/>
          <w:lang w:val="es-EC"/>
        </w:rPr>
        <w:t>Entrada:</w:t>
      </w:r>
      <w:r w:rsidRPr="004ABD25">
        <w:rPr>
          <w:rFonts w:ascii="Tahoma" w:eastAsia="Tahoma" w:hAnsi="Tahoma" w:cs="Tahoma"/>
          <w:lang w:val="es-EC"/>
        </w:rPr>
        <w:t xml:space="preserve"> </w:t>
      </w:r>
      <w:proofErr w:type="spellStart"/>
      <w:r w:rsidR="31AC3A7E" w:rsidRPr="004ABD25">
        <w:rPr>
          <w:rFonts w:ascii="Tahoma" w:eastAsia="Tahoma" w:hAnsi="Tahoma" w:cs="Tahoma"/>
          <w:lang w:val="es-EC"/>
        </w:rPr>
        <w:t>id_receta</w:t>
      </w:r>
      <w:proofErr w:type="spellEnd"/>
      <w:r w:rsidR="31AC3A7E" w:rsidRPr="004ABD25">
        <w:rPr>
          <w:rFonts w:ascii="Tahoma" w:eastAsia="Tahoma" w:hAnsi="Tahoma" w:cs="Tahoma"/>
          <w:lang w:val="es-EC"/>
        </w:rPr>
        <w:t xml:space="preserve">, </w:t>
      </w:r>
      <w:proofErr w:type="spellStart"/>
      <w:r w:rsidR="31AC3A7E" w:rsidRPr="004ABD25">
        <w:rPr>
          <w:rFonts w:ascii="Tahoma" w:eastAsia="Tahoma" w:hAnsi="Tahoma" w:cs="Tahoma"/>
          <w:lang w:val="es-EC"/>
        </w:rPr>
        <w:t>calorias</w:t>
      </w:r>
      <w:proofErr w:type="spellEnd"/>
      <w:r w:rsidR="31AC3A7E" w:rsidRPr="004ABD25">
        <w:rPr>
          <w:rFonts w:ascii="Tahoma" w:eastAsia="Tahoma" w:hAnsi="Tahoma" w:cs="Tahoma"/>
          <w:lang w:val="es-EC"/>
        </w:rPr>
        <w:t xml:space="preserve">, </w:t>
      </w:r>
      <w:commentRangeStart w:id="25"/>
      <w:r w:rsidR="31AC3A7E" w:rsidRPr="004ABD25">
        <w:rPr>
          <w:rFonts w:ascii="Tahoma" w:eastAsia="Tahoma" w:hAnsi="Tahoma" w:cs="Tahoma"/>
          <w:lang w:val="es-EC"/>
        </w:rPr>
        <w:t>ingredientes.</w:t>
      </w:r>
      <w:commentRangeEnd w:id="25"/>
      <w:r w:rsidR="00085710">
        <w:rPr>
          <w:rStyle w:val="Refdecomentario"/>
        </w:rPr>
        <w:commentReference w:id="25"/>
      </w:r>
    </w:p>
    <w:p w14:paraId="67B0C2A5" w14:textId="5DBA3858" w:rsidR="3C7698FC" w:rsidRPr="007577C1" w:rsidRDefault="4DC8583F" w:rsidP="004ABD25">
      <w:pPr>
        <w:spacing w:line="257" w:lineRule="auto"/>
        <w:ind w:left="360"/>
        <w:jc w:val="both"/>
        <w:rPr>
          <w:rFonts w:ascii="Tahoma" w:eastAsia="Tahoma" w:hAnsi="Tahoma" w:cs="Tahoma"/>
          <w:lang w:val="es-EC"/>
        </w:rPr>
      </w:pPr>
      <w:r w:rsidRPr="004ABD25">
        <w:rPr>
          <w:rFonts w:ascii="Tahoma" w:eastAsia="Tahoma" w:hAnsi="Tahoma" w:cs="Tahoma"/>
          <w:b/>
          <w:bCs/>
          <w:lang w:val="es-EC"/>
        </w:rPr>
        <w:t>Salida:</w:t>
      </w:r>
      <w:r w:rsidRPr="004ABD25">
        <w:rPr>
          <w:rFonts w:ascii="Tahoma" w:eastAsia="Tahoma" w:hAnsi="Tahoma" w:cs="Tahoma"/>
          <w:lang w:val="es-EC"/>
        </w:rPr>
        <w:t xml:space="preserve"> una lista con recetas.</w:t>
      </w:r>
    </w:p>
    <w:tbl>
      <w:tblPr>
        <w:tblStyle w:val="Tablaconcuadrcula"/>
        <w:tblW w:w="0" w:type="auto"/>
        <w:tblInd w:w="360" w:type="dxa"/>
        <w:tblLayout w:type="fixed"/>
        <w:tblLook w:val="06A0" w:firstRow="1" w:lastRow="0" w:firstColumn="1" w:lastColumn="0" w:noHBand="1" w:noVBand="1"/>
      </w:tblPr>
      <w:tblGrid>
        <w:gridCol w:w="2645"/>
        <w:gridCol w:w="2645"/>
        <w:gridCol w:w="2645"/>
      </w:tblGrid>
      <w:tr w:rsidR="26B5A37B" w14:paraId="0FBCB8F8" w14:textId="77777777" w:rsidTr="004ABD25">
        <w:tc>
          <w:tcPr>
            <w:tcW w:w="2645" w:type="dxa"/>
          </w:tcPr>
          <w:p w14:paraId="087CD95C" w14:textId="084BB1CD" w:rsidR="70466AF3" w:rsidRDefault="70466AF3" w:rsidP="004ABD25">
            <w:pPr>
              <w:rPr>
                <w:rFonts w:ascii="Tahoma" w:eastAsia="Tahoma" w:hAnsi="Tahoma" w:cs="Tahoma"/>
                <w:lang w:val="es-EC"/>
              </w:rPr>
            </w:pPr>
            <w:proofErr w:type="spellStart"/>
            <w:r w:rsidRPr="004ABD25">
              <w:rPr>
                <w:rFonts w:ascii="Tahoma" w:eastAsia="Tahoma" w:hAnsi="Tahoma" w:cs="Tahoma"/>
                <w:lang w:val="es-EC"/>
              </w:rPr>
              <w:t>Nom_receta</w:t>
            </w:r>
            <w:proofErr w:type="spellEnd"/>
          </w:p>
        </w:tc>
        <w:tc>
          <w:tcPr>
            <w:tcW w:w="2645" w:type="dxa"/>
          </w:tcPr>
          <w:p w14:paraId="55C82F04" w14:textId="528FE738" w:rsidR="70466AF3" w:rsidRDefault="70466AF3" w:rsidP="004ABD25">
            <w:pPr>
              <w:rPr>
                <w:rFonts w:ascii="Tahoma" w:eastAsia="Tahoma" w:hAnsi="Tahoma" w:cs="Tahoma"/>
                <w:lang w:val="es-EC"/>
              </w:rPr>
            </w:pPr>
            <w:proofErr w:type="spellStart"/>
            <w:r w:rsidRPr="004ABD25">
              <w:rPr>
                <w:rFonts w:ascii="Tahoma" w:eastAsia="Tahoma" w:hAnsi="Tahoma" w:cs="Tahoma"/>
                <w:lang w:val="es-EC"/>
              </w:rPr>
              <w:t>Cant_calorias</w:t>
            </w:r>
            <w:proofErr w:type="spellEnd"/>
          </w:p>
        </w:tc>
        <w:tc>
          <w:tcPr>
            <w:tcW w:w="2645" w:type="dxa"/>
          </w:tcPr>
          <w:p w14:paraId="1C2D5646" w14:textId="7DB543AE" w:rsidR="70466AF3" w:rsidRDefault="70466AF3" w:rsidP="004ABD25">
            <w:pPr>
              <w:rPr>
                <w:rFonts w:ascii="Tahoma" w:eastAsia="Tahoma" w:hAnsi="Tahoma" w:cs="Tahoma"/>
                <w:lang w:val="es-EC"/>
              </w:rPr>
            </w:pPr>
            <w:r w:rsidRPr="004ABD25">
              <w:rPr>
                <w:rFonts w:ascii="Tahoma" w:eastAsia="Tahoma" w:hAnsi="Tahoma" w:cs="Tahoma"/>
                <w:lang w:val="es-EC"/>
              </w:rPr>
              <w:t>Ingredientes</w:t>
            </w:r>
          </w:p>
        </w:tc>
      </w:tr>
      <w:tr w:rsidR="004ABD25" w14:paraId="0269C41C" w14:textId="77777777" w:rsidTr="004ABD25">
        <w:tc>
          <w:tcPr>
            <w:tcW w:w="2645" w:type="dxa"/>
          </w:tcPr>
          <w:p w14:paraId="4C8496DD" w14:textId="68001C4E" w:rsidR="004ABD25" w:rsidRDefault="004ABD25" w:rsidP="004ABD25">
            <w:pPr>
              <w:rPr>
                <w:rFonts w:ascii="Tahoma" w:eastAsia="Tahoma" w:hAnsi="Tahoma" w:cs="Tahoma"/>
                <w:lang w:val="es-EC"/>
              </w:rPr>
            </w:pPr>
          </w:p>
        </w:tc>
        <w:tc>
          <w:tcPr>
            <w:tcW w:w="2645" w:type="dxa"/>
          </w:tcPr>
          <w:p w14:paraId="0C95B0E9" w14:textId="6366EBFE" w:rsidR="004ABD25" w:rsidRDefault="004ABD25" w:rsidP="004ABD25">
            <w:pPr>
              <w:rPr>
                <w:rFonts w:ascii="Tahoma" w:eastAsia="Tahoma" w:hAnsi="Tahoma" w:cs="Tahoma"/>
                <w:lang w:val="es-EC"/>
              </w:rPr>
            </w:pPr>
          </w:p>
        </w:tc>
        <w:tc>
          <w:tcPr>
            <w:tcW w:w="2645" w:type="dxa"/>
          </w:tcPr>
          <w:p w14:paraId="0E08CE9C" w14:textId="76C0B3B0" w:rsidR="004ABD25" w:rsidRDefault="004ABD25" w:rsidP="004ABD25">
            <w:pPr>
              <w:rPr>
                <w:rFonts w:ascii="Tahoma" w:eastAsia="Tahoma" w:hAnsi="Tahoma" w:cs="Tahoma"/>
                <w:lang w:val="es-EC"/>
              </w:rPr>
            </w:pPr>
          </w:p>
        </w:tc>
      </w:tr>
    </w:tbl>
    <w:p w14:paraId="4C48EF7E" w14:textId="7703A3BE" w:rsidR="3C7698FC" w:rsidRDefault="3C7698FC" w:rsidP="004ABD25">
      <w:pPr>
        <w:spacing w:line="257" w:lineRule="auto"/>
        <w:ind w:left="360"/>
        <w:jc w:val="both"/>
        <w:rPr>
          <w:rFonts w:ascii="Tahoma" w:eastAsia="Tahoma" w:hAnsi="Tahoma" w:cs="Tahoma"/>
          <w:sz w:val="22"/>
          <w:szCs w:val="22"/>
          <w:lang w:val="es-EC"/>
        </w:rPr>
      </w:pPr>
      <w:r w:rsidRPr="004ABD25">
        <w:rPr>
          <w:rFonts w:ascii="Tahoma" w:eastAsia="Tahoma" w:hAnsi="Tahoma" w:cs="Tahoma"/>
          <w:sz w:val="22"/>
          <w:szCs w:val="22"/>
          <w:lang w:val="es-EC"/>
        </w:rPr>
        <w:t xml:space="preserve"> </w:t>
      </w:r>
    </w:p>
    <w:p w14:paraId="5CFC8F8E" w14:textId="4EF7E5E3" w:rsidR="004ABD25" w:rsidRDefault="004ABD25" w:rsidP="004ABD25">
      <w:pPr>
        <w:spacing w:line="257" w:lineRule="auto"/>
        <w:ind w:left="360"/>
        <w:jc w:val="both"/>
        <w:rPr>
          <w:rFonts w:ascii="Tahoma" w:eastAsia="Tahoma" w:hAnsi="Tahoma" w:cs="Tahoma"/>
          <w:lang w:val="es-EC"/>
        </w:rPr>
      </w:pPr>
    </w:p>
    <w:p w14:paraId="362C7520" w14:textId="69E9FB64" w:rsidR="3C7698FC" w:rsidRPr="007577C1" w:rsidRDefault="3C7698FC" w:rsidP="004ABD25">
      <w:pPr>
        <w:spacing w:line="257" w:lineRule="auto"/>
        <w:ind w:left="360"/>
        <w:jc w:val="both"/>
        <w:rPr>
          <w:rFonts w:ascii="Tahoma" w:eastAsia="Tahoma" w:hAnsi="Tahoma" w:cs="Tahoma"/>
          <w:b/>
          <w:bCs/>
          <w:color w:val="000000" w:themeColor="text1"/>
          <w:lang w:val="es"/>
        </w:rPr>
      </w:pPr>
      <w:r w:rsidRPr="004ABD25">
        <w:rPr>
          <w:rFonts w:ascii="Tahoma" w:eastAsia="Tahoma" w:hAnsi="Tahoma" w:cs="Tahoma"/>
          <w:b/>
          <w:bCs/>
          <w:lang w:val="es-EC"/>
        </w:rPr>
        <w:t>Nombre:</w:t>
      </w:r>
      <w:r w:rsidR="007577C1" w:rsidRPr="004ABD25">
        <w:rPr>
          <w:rFonts w:ascii="Tahoma" w:eastAsia="Tahoma" w:hAnsi="Tahoma" w:cs="Tahoma"/>
          <w:b/>
          <w:bCs/>
          <w:lang w:val="es-EC"/>
        </w:rPr>
        <w:t xml:space="preserve"> </w:t>
      </w:r>
      <w:r w:rsidRPr="004ABD25">
        <w:rPr>
          <w:rFonts w:ascii="Tahoma" w:eastAsia="Tahoma" w:hAnsi="Tahoma" w:cs="Tahoma"/>
          <w:b/>
          <w:bCs/>
          <w:color w:val="000000" w:themeColor="text1"/>
          <w:lang w:val="es"/>
        </w:rPr>
        <w:t>Generar resumen semanal</w:t>
      </w:r>
    </w:p>
    <w:p w14:paraId="705D9F13" w14:textId="4CE5427C" w:rsidR="3C7698FC" w:rsidRPr="007577C1" w:rsidRDefault="4DC8583F" w:rsidP="004ABD25">
      <w:pPr>
        <w:spacing w:line="257" w:lineRule="auto"/>
        <w:ind w:left="360"/>
        <w:jc w:val="both"/>
        <w:rPr>
          <w:rFonts w:ascii="Tahoma" w:eastAsia="Tahoma" w:hAnsi="Tahoma" w:cs="Tahoma"/>
          <w:lang w:val="es-EC"/>
        </w:rPr>
      </w:pPr>
      <w:r w:rsidRPr="004ABD25">
        <w:rPr>
          <w:rFonts w:ascii="Tahoma" w:eastAsia="Tahoma" w:hAnsi="Tahoma" w:cs="Tahoma"/>
          <w:b/>
          <w:bCs/>
          <w:lang w:val="es-EC"/>
        </w:rPr>
        <w:t>Descripción:</w:t>
      </w:r>
      <w:r w:rsidR="6E5F16AA" w:rsidRPr="004ABD25">
        <w:rPr>
          <w:rFonts w:ascii="Tahoma" w:eastAsia="Tahoma" w:hAnsi="Tahoma" w:cs="Tahoma"/>
          <w:b/>
          <w:bCs/>
          <w:lang w:val="es-EC"/>
        </w:rPr>
        <w:t xml:space="preserve"> </w:t>
      </w:r>
      <w:r w:rsidR="6E5F16AA" w:rsidRPr="004ABD25">
        <w:rPr>
          <w:rFonts w:ascii="Tahoma" w:eastAsia="Tahoma" w:hAnsi="Tahoma" w:cs="Tahoma"/>
          <w:lang w:val="es-EC"/>
        </w:rPr>
        <w:t>Recopila los datos</w:t>
      </w:r>
      <w:r w:rsidR="36566A03" w:rsidRPr="004ABD25">
        <w:rPr>
          <w:rFonts w:ascii="Tahoma" w:eastAsia="Tahoma" w:hAnsi="Tahoma" w:cs="Tahoma"/>
          <w:lang w:val="es-EC"/>
        </w:rPr>
        <w:t xml:space="preserve"> </w:t>
      </w:r>
      <w:r w:rsidR="6E5F16AA" w:rsidRPr="004ABD25">
        <w:rPr>
          <w:rFonts w:ascii="Tahoma" w:eastAsia="Tahoma" w:hAnsi="Tahoma" w:cs="Tahoma"/>
          <w:lang w:val="es-EC"/>
        </w:rPr>
        <w:t>del usuario</w:t>
      </w:r>
      <w:r w:rsidR="12977F0A" w:rsidRPr="004ABD25">
        <w:rPr>
          <w:rFonts w:ascii="Tahoma" w:eastAsia="Tahoma" w:hAnsi="Tahoma" w:cs="Tahoma"/>
          <w:lang w:val="es-EC"/>
        </w:rPr>
        <w:t>, genera un promedio de consumo</w:t>
      </w:r>
      <w:r w:rsidR="6E5F16AA" w:rsidRPr="004ABD25">
        <w:rPr>
          <w:rFonts w:ascii="Tahoma" w:eastAsia="Tahoma" w:hAnsi="Tahoma" w:cs="Tahoma"/>
          <w:lang w:val="es-EC"/>
        </w:rPr>
        <w:t xml:space="preserve"> y </w:t>
      </w:r>
      <w:r w:rsidR="576C490C" w:rsidRPr="004ABD25">
        <w:rPr>
          <w:rFonts w:ascii="Tahoma" w:eastAsia="Tahoma" w:hAnsi="Tahoma" w:cs="Tahoma"/>
          <w:lang w:val="es-EC"/>
        </w:rPr>
        <w:t>se los muestra.</w:t>
      </w:r>
    </w:p>
    <w:p w14:paraId="2DE90162" w14:textId="3ED6F56D" w:rsidR="4DC8583F" w:rsidRDefault="4DC8583F" w:rsidP="004ABD25">
      <w:pPr>
        <w:spacing w:line="257" w:lineRule="auto"/>
        <w:ind w:left="360"/>
        <w:jc w:val="both"/>
        <w:rPr>
          <w:rFonts w:ascii="Tahoma" w:eastAsia="Tahoma" w:hAnsi="Tahoma" w:cs="Tahoma"/>
          <w:lang w:val="es-EC"/>
        </w:rPr>
      </w:pPr>
      <w:r w:rsidRPr="004ABD25">
        <w:rPr>
          <w:rFonts w:ascii="Tahoma" w:eastAsia="Tahoma" w:hAnsi="Tahoma" w:cs="Tahoma"/>
          <w:b/>
          <w:bCs/>
          <w:lang w:val="es-EC"/>
        </w:rPr>
        <w:t>Entrada:</w:t>
      </w:r>
      <w:r w:rsidRPr="004ABD25">
        <w:rPr>
          <w:rFonts w:ascii="Tahoma" w:eastAsia="Tahoma" w:hAnsi="Tahoma" w:cs="Tahoma"/>
          <w:lang w:val="es-EC"/>
        </w:rPr>
        <w:t xml:space="preserve"> </w:t>
      </w:r>
      <w:r w:rsidR="18455093" w:rsidRPr="004ABD25">
        <w:rPr>
          <w:rFonts w:ascii="Tahoma" w:eastAsia="Tahoma" w:hAnsi="Tahoma" w:cs="Tahoma"/>
          <w:lang w:val="es-EC"/>
        </w:rPr>
        <w:t xml:space="preserve">Cantidad de </w:t>
      </w:r>
      <w:r w:rsidR="4773FD0C" w:rsidRPr="004ABD25">
        <w:rPr>
          <w:rFonts w:ascii="Tahoma" w:eastAsia="Tahoma" w:hAnsi="Tahoma" w:cs="Tahoma"/>
          <w:lang w:val="es-EC"/>
        </w:rPr>
        <w:t>calorías consumidas en la semana, las metas cumplidas, la cantidad estimada de calorías perdidas y un mensaje de logro o motivacional dependiendo de las cantidades de metas cumplidas.</w:t>
      </w:r>
    </w:p>
    <w:p w14:paraId="757A41A0" w14:textId="0ABEFF80" w:rsidR="4DC8583F" w:rsidRDefault="4DC8583F" w:rsidP="004ABD25">
      <w:pPr>
        <w:spacing w:line="257" w:lineRule="auto"/>
        <w:ind w:left="360"/>
        <w:jc w:val="both"/>
        <w:rPr>
          <w:rFonts w:ascii="Tahoma" w:eastAsia="Tahoma" w:hAnsi="Tahoma" w:cs="Tahoma"/>
          <w:lang w:val="es-EC"/>
        </w:rPr>
      </w:pPr>
      <w:r w:rsidRPr="004ABD25">
        <w:rPr>
          <w:rFonts w:ascii="Tahoma" w:eastAsia="Tahoma" w:hAnsi="Tahoma" w:cs="Tahoma"/>
          <w:b/>
          <w:bCs/>
          <w:lang w:val="es-EC"/>
        </w:rPr>
        <w:t>Salida:</w:t>
      </w:r>
      <w:r w:rsidRPr="004ABD25">
        <w:rPr>
          <w:rFonts w:ascii="Tahoma" w:eastAsia="Tahoma" w:hAnsi="Tahoma" w:cs="Tahoma"/>
          <w:lang w:val="es-EC"/>
        </w:rPr>
        <w:t xml:space="preserve"> una lista que contiene: calorías consumidas, metas cumplidas, calorías perdidas y mensaje.   </w:t>
      </w:r>
    </w:p>
    <w:tbl>
      <w:tblPr>
        <w:tblStyle w:val="Tablaconcuadrcula"/>
        <w:tblW w:w="7347" w:type="dxa"/>
        <w:tblInd w:w="360" w:type="dxa"/>
        <w:tblLayout w:type="fixed"/>
        <w:tblLook w:val="06A0" w:firstRow="1" w:lastRow="0" w:firstColumn="1" w:lastColumn="0" w:noHBand="1" w:noVBand="1"/>
      </w:tblPr>
      <w:tblGrid>
        <w:gridCol w:w="1587"/>
        <w:gridCol w:w="2205"/>
        <w:gridCol w:w="2220"/>
        <w:gridCol w:w="1335"/>
      </w:tblGrid>
      <w:tr w:rsidR="26B5A37B" w14:paraId="59E8BA93" w14:textId="77777777" w:rsidTr="004ABD25">
        <w:tc>
          <w:tcPr>
            <w:tcW w:w="1587" w:type="dxa"/>
          </w:tcPr>
          <w:p w14:paraId="025114A8" w14:textId="5C190995" w:rsidR="36005392" w:rsidRDefault="36005392" w:rsidP="004ABD25">
            <w:pPr>
              <w:rPr>
                <w:rFonts w:ascii="Tahoma" w:eastAsia="Tahoma" w:hAnsi="Tahoma" w:cs="Tahoma"/>
                <w:lang w:val="es-EC"/>
              </w:rPr>
            </w:pPr>
            <w:r w:rsidRPr="004ABD25">
              <w:rPr>
                <w:rFonts w:ascii="Tahoma" w:eastAsia="Tahoma" w:hAnsi="Tahoma" w:cs="Tahoma"/>
                <w:lang w:val="es-EC"/>
              </w:rPr>
              <w:t>calorías</w:t>
            </w:r>
          </w:p>
        </w:tc>
        <w:tc>
          <w:tcPr>
            <w:tcW w:w="2205" w:type="dxa"/>
          </w:tcPr>
          <w:p w14:paraId="2E8B99A5" w14:textId="2ECA8DDF" w:rsidR="36005392" w:rsidRDefault="36005392" w:rsidP="004ABD25">
            <w:pPr>
              <w:rPr>
                <w:rFonts w:ascii="Tahoma" w:eastAsia="Tahoma" w:hAnsi="Tahoma" w:cs="Tahoma"/>
                <w:lang w:val="es-EC"/>
              </w:rPr>
            </w:pPr>
            <w:proofErr w:type="spellStart"/>
            <w:r w:rsidRPr="004ABD25">
              <w:rPr>
                <w:rFonts w:ascii="Tahoma" w:eastAsia="Tahoma" w:hAnsi="Tahoma" w:cs="Tahoma"/>
                <w:lang w:val="es-EC"/>
              </w:rPr>
              <w:t>Metas_cumplidas</w:t>
            </w:r>
            <w:proofErr w:type="spellEnd"/>
          </w:p>
        </w:tc>
        <w:tc>
          <w:tcPr>
            <w:tcW w:w="2220" w:type="dxa"/>
          </w:tcPr>
          <w:p w14:paraId="3DB2BBF7" w14:textId="63FA4F78" w:rsidR="36005392" w:rsidRDefault="36005392" w:rsidP="004ABD25">
            <w:pPr>
              <w:rPr>
                <w:rFonts w:ascii="Tahoma" w:eastAsia="Tahoma" w:hAnsi="Tahoma" w:cs="Tahoma"/>
                <w:lang w:val="es-EC"/>
              </w:rPr>
            </w:pPr>
            <w:proofErr w:type="spellStart"/>
            <w:r w:rsidRPr="004ABD25">
              <w:rPr>
                <w:rFonts w:ascii="Tahoma" w:eastAsia="Tahoma" w:hAnsi="Tahoma" w:cs="Tahoma"/>
                <w:lang w:val="es-EC"/>
              </w:rPr>
              <w:t>Calorías_perdidas</w:t>
            </w:r>
            <w:proofErr w:type="spellEnd"/>
          </w:p>
        </w:tc>
        <w:tc>
          <w:tcPr>
            <w:tcW w:w="1335" w:type="dxa"/>
          </w:tcPr>
          <w:p w14:paraId="09A5ADEB" w14:textId="073E2C44" w:rsidR="36005392" w:rsidRDefault="36005392" w:rsidP="004ABD25">
            <w:pPr>
              <w:rPr>
                <w:rFonts w:ascii="Tahoma" w:eastAsia="Tahoma" w:hAnsi="Tahoma" w:cs="Tahoma"/>
                <w:lang w:val="es-EC"/>
              </w:rPr>
            </w:pPr>
            <w:r w:rsidRPr="004ABD25">
              <w:rPr>
                <w:rFonts w:ascii="Tahoma" w:eastAsia="Tahoma" w:hAnsi="Tahoma" w:cs="Tahoma"/>
                <w:lang w:val="es-EC"/>
              </w:rPr>
              <w:t>mensaje</w:t>
            </w:r>
          </w:p>
        </w:tc>
      </w:tr>
      <w:tr w:rsidR="26B5A37B" w14:paraId="081F6395" w14:textId="77777777" w:rsidTr="004ABD25">
        <w:tc>
          <w:tcPr>
            <w:tcW w:w="1587" w:type="dxa"/>
          </w:tcPr>
          <w:p w14:paraId="737DB31B" w14:textId="07611AAC" w:rsidR="26B5A37B" w:rsidRDefault="26B5A37B" w:rsidP="004ABD25">
            <w:pPr>
              <w:rPr>
                <w:rFonts w:ascii="Tahoma" w:eastAsia="Tahoma" w:hAnsi="Tahoma" w:cs="Tahoma"/>
                <w:lang w:val="es-EC"/>
              </w:rPr>
            </w:pPr>
          </w:p>
        </w:tc>
        <w:tc>
          <w:tcPr>
            <w:tcW w:w="2205" w:type="dxa"/>
          </w:tcPr>
          <w:p w14:paraId="03B8FD10" w14:textId="07611AAC" w:rsidR="26B5A37B" w:rsidRDefault="26B5A37B" w:rsidP="004ABD25">
            <w:pPr>
              <w:rPr>
                <w:rFonts w:ascii="Tahoma" w:eastAsia="Tahoma" w:hAnsi="Tahoma" w:cs="Tahoma"/>
                <w:lang w:val="es-EC"/>
              </w:rPr>
            </w:pPr>
          </w:p>
        </w:tc>
        <w:tc>
          <w:tcPr>
            <w:tcW w:w="2220" w:type="dxa"/>
          </w:tcPr>
          <w:p w14:paraId="124499C5" w14:textId="07611AAC" w:rsidR="26B5A37B" w:rsidRDefault="26B5A37B" w:rsidP="004ABD25">
            <w:pPr>
              <w:rPr>
                <w:rFonts w:ascii="Tahoma" w:eastAsia="Tahoma" w:hAnsi="Tahoma" w:cs="Tahoma"/>
                <w:lang w:val="es-EC"/>
              </w:rPr>
            </w:pPr>
          </w:p>
        </w:tc>
        <w:tc>
          <w:tcPr>
            <w:tcW w:w="1335" w:type="dxa"/>
          </w:tcPr>
          <w:p w14:paraId="11CBC601" w14:textId="07611AAC" w:rsidR="26B5A37B" w:rsidRDefault="26B5A37B" w:rsidP="004ABD25">
            <w:pPr>
              <w:rPr>
                <w:rFonts w:ascii="Tahoma" w:eastAsia="Tahoma" w:hAnsi="Tahoma" w:cs="Tahoma"/>
                <w:lang w:val="es-EC"/>
              </w:rPr>
            </w:pPr>
          </w:p>
        </w:tc>
      </w:tr>
    </w:tbl>
    <w:p w14:paraId="207F17A4" w14:textId="6BEF6CEA" w:rsidR="3C7698FC" w:rsidRPr="007577C1" w:rsidRDefault="3C7698FC" w:rsidP="004ABD25">
      <w:pPr>
        <w:spacing w:line="257" w:lineRule="auto"/>
        <w:ind w:left="360"/>
        <w:jc w:val="both"/>
        <w:rPr>
          <w:rFonts w:ascii="Tahoma" w:eastAsia="Tahoma" w:hAnsi="Tahoma" w:cs="Tahoma"/>
          <w:lang w:val="es-EC"/>
        </w:rPr>
      </w:pPr>
      <w:r w:rsidRPr="004ABD25">
        <w:rPr>
          <w:rFonts w:ascii="Tahoma" w:eastAsia="Tahoma" w:hAnsi="Tahoma" w:cs="Tahoma"/>
          <w:lang w:val="es-EC"/>
        </w:rPr>
        <w:t xml:space="preserve"> </w:t>
      </w:r>
    </w:p>
    <w:p w14:paraId="796585EE" w14:textId="2C41651E" w:rsidR="3C7698FC" w:rsidRPr="007577C1" w:rsidRDefault="3C7698FC" w:rsidP="004ABD25">
      <w:pPr>
        <w:spacing w:line="257" w:lineRule="auto"/>
        <w:ind w:left="360"/>
        <w:jc w:val="both"/>
        <w:rPr>
          <w:rFonts w:ascii="Tahoma" w:eastAsia="Tahoma" w:hAnsi="Tahoma" w:cs="Tahoma"/>
        </w:rPr>
      </w:pPr>
      <w:r w:rsidRPr="004ABD25">
        <w:rPr>
          <w:rFonts w:ascii="Tahoma" w:eastAsia="Tahoma" w:hAnsi="Tahoma" w:cs="Tahoma"/>
          <w:b/>
          <w:bCs/>
          <w:lang w:val="es-EC"/>
        </w:rPr>
        <w:t xml:space="preserve">Nombre: </w:t>
      </w:r>
      <w:r w:rsidRPr="004ABD25">
        <w:rPr>
          <w:rFonts w:ascii="Tahoma" w:eastAsia="Tahoma" w:hAnsi="Tahoma" w:cs="Tahoma"/>
          <w:b/>
          <w:bCs/>
          <w:color w:val="000000" w:themeColor="text1"/>
          <w:lang w:val="es-EC"/>
        </w:rPr>
        <w:t xml:space="preserve">Consultar </w:t>
      </w:r>
      <w:commentRangeStart w:id="26"/>
      <w:r w:rsidRPr="004ABD25">
        <w:rPr>
          <w:rFonts w:ascii="Tahoma" w:eastAsia="Tahoma" w:hAnsi="Tahoma" w:cs="Tahoma"/>
          <w:b/>
          <w:bCs/>
          <w:color w:val="000000" w:themeColor="text1"/>
          <w:lang w:val="es-EC"/>
        </w:rPr>
        <w:t>información de usuario</w:t>
      </w:r>
      <w:r w:rsidRPr="004ABD25">
        <w:rPr>
          <w:rFonts w:ascii="Tahoma" w:eastAsia="Tahoma" w:hAnsi="Tahoma" w:cs="Tahoma"/>
        </w:rPr>
        <w:t xml:space="preserve"> </w:t>
      </w:r>
      <w:commentRangeEnd w:id="26"/>
      <w:r w:rsidR="00E2136C">
        <w:rPr>
          <w:rStyle w:val="Refdecomentario"/>
        </w:rPr>
        <w:commentReference w:id="26"/>
      </w:r>
    </w:p>
    <w:p w14:paraId="3EFDD102" w14:textId="3E3A21CA" w:rsidR="3C7698FC" w:rsidRPr="007577C1" w:rsidRDefault="3C7698FC" w:rsidP="004ABD25">
      <w:pPr>
        <w:spacing w:line="257" w:lineRule="auto"/>
        <w:ind w:left="360"/>
        <w:jc w:val="both"/>
        <w:rPr>
          <w:rFonts w:ascii="Tahoma" w:eastAsia="Tahoma" w:hAnsi="Tahoma" w:cs="Tahoma"/>
          <w:lang w:val="es-EC"/>
        </w:rPr>
      </w:pPr>
      <w:r w:rsidRPr="004ABD25">
        <w:rPr>
          <w:rFonts w:ascii="Tahoma" w:eastAsia="Tahoma" w:hAnsi="Tahoma" w:cs="Tahoma"/>
          <w:lang w:val="es-EC"/>
        </w:rPr>
        <w:t xml:space="preserve">Descripción: recopila en una lista los atributos del usuario: nombre, peso inicial, enfermedades, teléfono, cantidad de metas cumplidas y fecha de nacimiento  </w:t>
      </w:r>
    </w:p>
    <w:p w14:paraId="0A9FEDFD" w14:textId="194D6D6C" w:rsidR="3C7698FC" w:rsidRPr="007577C1" w:rsidRDefault="4DC8583F" w:rsidP="004ABD25">
      <w:pPr>
        <w:spacing w:line="257" w:lineRule="auto"/>
        <w:ind w:left="360"/>
        <w:jc w:val="both"/>
        <w:rPr>
          <w:rFonts w:ascii="Tahoma" w:eastAsia="Tahoma" w:hAnsi="Tahoma" w:cs="Tahoma"/>
          <w:b/>
          <w:bCs/>
          <w:lang w:val="es-EC"/>
        </w:rPr>
      </w:pPr>
      <w:r w:rsidRPr="004ABD25">
        <w:rPr>
          <w:rFonts w:ascii="Tahoma" w:eastAsia="Tahoma" w:hAnsi="Tahoma" w:cs="Tahoma"/>
          <w:b/>
          <w:bCs/>
          <w:lang w:val="es-EC"/>
        </w:rPr>
        <w:t xml:space="preserve">Entrada: </w:t>
      </w:r>
      <w:proofErr w:type="spellStart"/>
      <w:r w:rsidR="42CC70ED" w:rsidRPr="004ABD25">
        <w:rPr>
          <w:rFonts w:ascii="Tahoma" w:eastAsia="Tahoma" w:hAnsi="Tahoma" w:cs="Tahoma"/>
          <w:lang w:val="es-EC"/>
        </w:rPr>
        <w:t>id_usuario</w:t>
      </w:r>
      <w:proofErr w:type="spellEnd"/>
    </w:p>
    <w:p w14:paraId="7286A90A" w14:textId="0D848876" w:rsidR="3C7698FC" w:rsidRPr="007577C1" w:rsidRDefault="4DC8583F" w:rsidP="004ABD25">
      <w:pPr>
        <w:spacing w:line="257" w:lineRule="auto"/>
        <w:ind w:left="360"/>
        <w:jc w:val="both"/>
        <w:rPr>
          <w:rFonts w:ascii="Tahoma" w:eastAsia="Tahoma" w:hAnsi="Tahoma" w:cs="Tahoma"/>
          <w:lang w:val="es-EC"/>
        </w:rPr>
      </w:pPr>
      <w:r w:rsidRPr="004ABD25">
        <w:rPr>
          <w:rFonts w:ascii="Tahoma" w:eastAsia="Tahoma" w:hAnsi="Tahoma" w:cs="Tahoma"/>
          <w:b/>
          <w:bCs/>
          <w:lang w:val="es-EC"/>
        </w:rPr>
        <w:t xml:space="preserve">Salida: </w:t>
      </w:r>
      <w:r w:rsidRPr="004ABD25">
        <w:rPr>
          <w:rFonts w:ascii="Tahoma" w:eastAsia="Tahoma" w:hAnsi="Tahoma" w:cs="Tahoma"/>
          <w:lang w:val="es-EC"/>
        </w:rPr>
        <w:t xml:space="preserve">una lista con: nombre, peso inicial, enfermedades, teléfono, cantidad de metas cumplidas y fecha de </w:t>
      </w:r>
      <w:proofErr w:type="gramStart"/>
      <w:r w:rsidRPr="004ABD25">
        <w:rPr>
          <w:rFonts w:ascii="Tahoma" w:eastAsia="Tahoma" w:hAnsi="Tahoma" w:cs="Tahoma"/>
          <w:lang w:val="es-EC"/>
        </w:rPr>
        <w:t xml:space="preserve">nacimiento  </w:t>
      </w:r>
      <w:r w:rsidR="668B5BE6" w:rsidRPr="004ABD25">
        <w:rPr>
          <w:rFonts w:ascii="Tahoma" w:eastAsia="Tahoma" w:hAnsi="Tahoma" w:cs="Tahoma"/>
          <w:lang w:val="es-EC"/>
        </w:rPr>
        <w:t>(</w:t>
      </w:r>
      <w:proofErr w:type="gramEnd"/>
      <w:r w:rsidR="668B5BE6" w:rsidRPr="004ABD25">
        <w:rPr>
          <w:rFonts w:ascii="Tahoma" w:eastAsia="Tahoma" w:hAnsi="Tahoma" w:cs="Tahoma"/>
          <w:lang w:val="es-EC"/>
        </w:rPr>
        <w:t>tabla)</w:t>
      </w:r>
    </w:p>
    <w:tbl>
      <w:tblPr>
        <w:tblStyle w:val="Tablaconcuadrcula"/>
        <w:tblW w:w="0" w:type="auto"/>
        <w:tblLayout w:type="fixed"/>
        <w:tblLook w:val="06A0" w:firstRow="1" w:lastRow="0" w:firstColumn="1" w:lastColumn="0" w:noHBand="1" w:noVBand="1"/>
      </w:tblPr>
      <w:tblGrid>
        <w:gridCol w:w="1065"/>
        <w:gridCol w:w="975"/>
        <w:gridCol w:w="1740"/>
        <w:gridCol w:w="1260"/>
        <w:gridCol w:w="1200"/>
        <w:gridCol w:w="2175"/>
      </w:tblGrid>
      <w:tr w:rsidR="004ABD25" w14:paraId="6FD8CC84" w14:textId="77777777" w:rsidTr="004ABD25">
        <w:tc>
          <w:tcPr>
            <w:tcW w:w="8415" w:type="dxa"/>
            <w:gridSpan w:val="6"/>
          </w:tcPr>
          <w:p w14:paraId="0D55B4FA" w14:textId="74BB214D" w:rsidR="088E44A0" w:rsidRDefault="088E44A0" w:rsidP="004ABD25">
            <w:pPr>
              <w:ind w:firstLine="360"/>
              <w:jc w:val="center"/>
              <w:rPr>
                <w:rFonts w:ascii="Tahoma" w:eastAsia="Tahoma" w:hAnsi="Tahoma" w:cs="Tahoma"/>
                <w:b/>
                <w:bCs/>
              </w:rPr>
            </w:pPr>
            <w:r w:rsidRPr="004ABD25">
              <w:rPr>
                <w:rFonts w:ascii="Tahoma" w:eastAsia="Tahoma" w:hAnsi="Tahoma" w:cs="Tahoma"/>
                <w:b/>
                <w:bCs/>
              </w:rPr>
              <w:lastRenderedPageBreak/>
              <w:t>Información personal</w:t>
            </w:r>
          </w:p>
        </w:tc>
      </w:tr>
      <w:tr w:rsidR="004ABD25" w14:paraId="4A2A8045" w14:textId="77777777" w:rsidTr="004ABD25">
        <w:tc>
          <w:tcPr>
            <w:tcW w:w="1065" w:type="dxa"/>
          </w:tcPr>
          <w:p w14:paraId="4557C075" w14:textId="5D783F75" w:rsidR="088E44A0" w:rsidRDefault="088E44A0" w:rsidP="004ABD25">
            <w:pPr>
              <w:rPr>
                <w:rFonts w:ascii="Tahoma" w:eastAsia="Tahoma" w:hAnsi="Tahoma" w:cs="Tahoma"/>
              </w:rPr>
            </w:pPr>
            <w:r w:rsidRPr="004ABD25">
              <w:rPr>
                <w:rFonts w:ascii="Tahoma" w:eastAsia="Tahoma" w:hAnsi="Tahoma" w:cs="Tahoma"/>
              </w:rPr>
              <w:t>Nombre</w:t>
            </w:r>
          </w:p>
        </w:tc>
        <w:tc>
          <w:tcPr>
            <w:tcW w:w="975" w:type="dxa"/>
          </w:tcPr>
          <w:p w14:paraId="46C111C7" w14:textId="7AE50F65" w:rsidR="088E44A0" w:rsidRDefault="088E44A0" w:rsidP="004ABD25">
            <w:pPr>
              <w:rPr>
                <w:rFonts w:ascii="Tahoma" w:eastAsia="Tahoma" w:hAnsi="Tahoma" w:cs="Tahoma"/>
              </w:rPr>
            </w:pPr>
            <w:r w:rsidRPr="004ABD25">
              <w:rPr>
                <w:rFonts w:ascii="Tahoma" w:eastAsia="Tahoma" w:hAnsi="Tahoma" w:cs="Tahoma"/>
              </w:rPr>
              <w:t>Peso</w:t>
            </w:r>
          </w:p>
          <w:p w14:paraId="4F54F627" w14:textId="4AACCEC1" w:rsidR="088E44A0" w:rsidRDefault="088E44A0" w:rsidP="004ABD25">
            <w:pPr>
              <w:rPr>
                <w:rFonts w:ascii="Tahoma" w:eastAsia="Tahoma" w:hAnsi="Tahoma" w:cs="Tahoma"/>
              </w:rPr>
            </w:pPr>
            <w:r w:rsidRPr="004ABD25">
              <w:rPr>
                <w:rFonts w:ascii="Tahoma" w:eastAsia="Tahoma" w:hAnsi="Tahoma" w:cs="Tahoma"/>
              </w:rPr>
              <w:t>inicial</w:t>
            </w:r>
          </w:p>
        </w:tc>
        <w:tc>
          <w:tcPr>
            <w:tcW w:w="1740" w:type="dxa"/>
          </w:tcPr>
          <w:p w14:paraId="34C13E7E" w14:textId="1C5D4BD0" w:rsidR="088E44A0" w:rsidRDefault="088E44A0" w:rsidP="004ABD25">
            <w:pPr>
              <w:rPr>
                <w:rFonts w:ascii="Tahoma" w:eastAsia="Tahoma" w:hAnsi="Tahoma" w:cs="Tahoma"/>
              </w:rPr>
            </w:pPr>
            <w:r w:rsidRPr="004ABD25">
              <w:rPr>
                <w:rFonts w:ascii="Tahoma" w:eastAsia="Tahoma" w:hAnsi="Tahoma" w:cs="Tahoma"/>
              </w:rPr>
              <w:t>Enfermedades</w:t>
            </w:r>
          </w:p>
        </w:tc>
        <w:tc>
          <w:tcPr>
            <w:tcW w:w="1260" w:type="dxa"/>
          </w:tcPr>
          <w:p w14:paraId="090AE7E6" w14:textId="498DD885" w:rsidR="088E44A0" w:rsidRDefault="088E44A0" w:rsidP="004ABD25">
            <w:pPr>
              <w:rPr>
                <w:rFonts w:ascii="Tahoma" w:eastAsia="Tahoma" w:hAnsi="Tahoma" w:cs="Tahoma"/>
              </w:rPr>
            </w:pPr>
            <w:r w:rsidRPr="004ABD25">
              <w:rPr>
                <w:rFonts w:ascii="Tahoma" w:eastAsia="Tahoma" w:hAnsi="Tahoma" w:cs="Tahoma"/>
              </w:rPr>
              <w:t>Teléfono</w:t>
            </w:r>
          </w:p>
        </w:tc>
        <w:tc>
          <w:tcPr>
            <w:tcW w:w="1200" w:type="dxa"/>
          </w:tcPr>
          <w:p w14:paraId="520EA49A" w14:textId="39B9ACDA" w:rsidR="088E44A0" w:rsidRDefault="088E44A0" w:rsidP="004ABD25">
            <w:pPr>
              <w:rPr>
                <w:rFonts w:ascii="Tahoma" w:eastAsia="Tahoma" w:hAnsi="Tahoma" w:cs="Tahoma"/>
              </w:rPr>
            </w:pPr>
            <w:proofErr w:type="spellStart"/>
            <w:r w:rsidRPr="004ABD25">
              <w:rPr>
                <w:rFonts w:ascii="Tahoma" w:eastAsia="Tahoma" w:hAnsi="Tahoma" w:cs="Tahoma"/>
              </w:rPr>
              <w:t>Cantida</w:t>
            </w:r>
            <w:proofErr w:type="spellEnd"/>
          </w:p>
          <w:p w14:paraId="3D7D1B01" w14:textId="6E425222" w:rsidR="088E44A0" w:rsidRDefault="088E44A0" w:rsidP="004ABD25">
            <w:pPr>
              <w:rPr>
                <w:rFonts w:ascii="Tahoma" w:eastAsia="Tahoma" w:hAnsi="Tahoma" w:cs="Tahoma"/>
              </w:rPr>
            </w:pPr>
            <w:r w:rsidRPr="004ABD25">
              <w:rPr>
                <w:rFonts w:ascii="Tahoma" w:eastAsia="Tahoma" w:hAnsi="Tahoma" w:cs="Tahoma"/>
              </w:rPr>
              <w:t>metas</w:t>
            </w:r>
          </w:p>
        </w:tc>
        <w:tc>
          <w:tcPr>
            <w:tcW w:w="2175" w:type="dxa"/>
          </w:tcPr>
          <w:p w14:paraId="70399F88" w14:textId="06FA9E9C" w:rsidR="088E44A0" w:rsidRDefault="088E44A0" w:rsidP="004ABD25">
            <w:pPr>
              <w:rPr>
                <w:rFonts w:ascii="Tahoma" w:eastAsia="Tahoma" w:hAnsi="Tahoma" w:cs="Tahoma"/>
              </w:rPr>
            </w:pPr>
            <w:proofErr w:type="spellStart"/>
            <w:r w:rsidRPr="004ABD25">
              <w:rPr>
                <w:rFonts w:ascii="Tahoma" w:eastAsia="Tahoma" w:hAnsi="Tahoma" w:cs="Tahoma"/>
              </w:rPr>
              <w:t>Fecha_nacimiento</w:t>
            </w:r>
            <w:proofErr w:type="spellEnd"/>
          </w:p>
        </w:tc>
      </w:tr>
      <w:tr w:rsidR="004ABD25" w14:paraId="3B9F333D" w14:textId="77777777" w:rsidTr="004ABD25">
        <w:tc>
          <w:tcPr>
            <w:tcW w:w="1065" w:type="dxa"/>
          </w:tcPr>
          <w:p w14:paraId="48D6590B" w14:textId="406E6E92" w:rsidR="004ABD25" w:rsidRDefault="004ABD25" w:rsidP="004ABD25">
            <w:pPr>
              <w:rPr>
                <w:rFonts w:ascii="Tahoma" w:eastAsia="Tahoma" w:hAnsi="Tahoma" w:cs="Tahoma"/>
              </w:rPr>
            </w:pPr>
          </w:p>
        </w:tc>
        <w:tc>
          <w:tcPr>
            <w:tcW w:w="975" w:type="dxa"/>
          </w:tcPr>
          <w:p w14:paraId="25250A3C" w14:textId="406E6E92" w:rsidR="004ABD25" w:rsidRDefault="004ABD25" w:rsidP="004ABD25">
            <w:pPr>
              <w:rPr>
                <w:rFonts w:ascii="Tahoma" w:eastAsia="Tahoma" w:hAnsi="Tahoma" w:cs="Tahoma"/>
              </w:rPr>
            </w:pPr>
          </w:p>
        </w:tc>
        <w:tc>
          <w:tcPr>
            <w:tcW w:w="1740" w:type="dxa"/>
          </w:tcPr>
          <w:p w14:paraId="57AEBF75" w14:textId="406E6E92" w:rsidR="004ABD25" w:rsidRDefault="004ABD25" w:rsidP="004ABD25">
            <w:pPr>
              <w:rPr>
                <w:rFonts w:ascii="Tahoma" w:eastAsia="Tahoma" w:hAnsi="Tahoma" w:cs="Tahoma"/>
              </w:rPr>
            </w:pPr>
          </w:p>
        </w:tc>
        <w:tc>
          <w:tcPr>
            <w:tcW w:w="1260" w:type="dxa"/>
          </w:tcPr>
          <w:p w14:paraId="5EB57658" w14:textId="406E6E92" w:rsidR="004ABD25" w:rsidRDefault="004ABD25" w:rsidP="004ABD25">
            <w:pPr>
              <w:rPr>
                <w:rFonts w:ascii="Tahoma" w:eastAsia="Tahoma" w:hAnsi="Tahoma" w:cs="Tahoma"/>
              </w:rPr>
            </w:pPr>
          </w:p>
        </w:tc>
        <w:tc>
          <w:tcPr>
            <w:tcW w:w="1200" w:type="dxa"/>
          </w:tcPr>
          <w:p w14:paraId="1FA50E2E" w14:textId="406E6E92" w:rsidR="004ABD25" w:rsidRDefault="004ABD25" w:rsidP="004ABD25">
            <w:pPr>
              <w:rPr>
                <w:rFonts w:ascii="Tahoma" w:eastAsia="Tahoma" w:hAnsi="Tahoma" w:cs="Tahoma"/>
              </w:rPr>
            </w:pPr>
          </w:p>
        </w:tc>
        <w:tc>
          <w:tcPr>
            <w:tcW w:w="2175" w:type="dxa"/>
          </w:tcPr>
          <w:p w14:paraId="684B9E52" w14:textId="406E6E92" w:rsidR="004ABD25" w:rsidRDefault="004ABD25" w:rsidP="004ABD25">
            <w:pPr>
              <w:rPr>
                <w:rFonts w:ascii="Tahoma" w:eastAsia="Tahoma" w:hAnsi="Tahoma" w:cs="Tahoma"/>
              </w:rPr>
            </w:pPr>
          </w:p>
        </w:tc>
      </w:tr>
    </w:tbl>
    <w:p w14:paraId="6E136FF6" w14:textId="4803C05D" w:rsidR="004ABD25" w:rsidRDefault="004ABD25" w:rsidP="004ABD25">
      <w:pPr>
        <w:ind w:firstLine="360"/>
        <w:jc w:val="both"/>
        <w:rPr>
          <w:rFonts w:ascii="Tahoma" w:eastAsia="Tahoma" w:hAnsi="Tahoma" w:cs="Tahoma"/>
        </w:rPr>
      </w:pPr>
    </w:p>
    <w:p w14:paraId="202639E9" w14:textId="51DB7EF7" w:rsidR="004ABD25" w:rsidRDefault="004ABD25" w:rsidP="004ABD25">
      <w:pPr>
        <w:ind w:firstLine="360"/>
        <w:jc w:val="both"/>
        <w:rPr>
          <w:rFonts w:ascii="Tahoma" w:eastAsia="Tahoma" w:hAnsi="Tahoma" w:cs="Tahoma"/>
        </w:rPr>
      </w:pPr>
    </w:p>
    <w:p w14:paraId="35DE6B5B" w14:textId="5DC4872B" w:rsidR="3DB2076A" w:rsidRPr="007577C1" w:rsidRDefault="3DB2076A" w:rsidP="004ABD25">
      <w:pPr>
        <w:ind w:firstLine="360"/>
        <w:jc w:val="both"/>
        <w:rPr>
          <w:rFonts w:ascii="Tahoma" w:eastAsia="Tahoma" w:hAnsi="Tahoma" w:cs="Tahoma"/>
          <w:b/>
          <w:bCs/>
        </w:rPr>
      </w:pPr>
      <w:r w:rsidRPr="004ABD25">
        <w:rPr>
          <w:rFonts w:ascii="Tahoma" w:eastAsia="Tahoma" w:hAnsi="Tahoma" w:cs="Tahoma"/>
          <w:b/>
          <w:bCs/>
          <w:lang w:val="es"/>
        </w:rPr>
        <w:t xml:space="preserve">Nombre: </w:t>
      </w:r>
      <w:r w:rsidRPr="004ABD25">
        <w:rPr>
          <w:rFonts w:ascii="Tahoma" w:eastAsia="Tahoma" w:hAnsi="Tahoma" w:cs="Tahoma"/>
          <w:b/>
          <w:bCs/>
        </w:rPr>
        <w:t>Consultar usuarios</w:t>
      </w:r>
    </w:p>
    <w:p w14:paraId="1D793F22" w14:textId="30E1F11F" w:rsidR="3DB2076A" w:rsidRPr="007577C1" w:rsidRDefault="3DB2076A" w:rsidP="004ABD25">
      <w:pPr>
        <w:ind w:firstLine="360"/>
        <w:jc w:val="both"/>
        <w:rPr>
          <w:rFonts w:ascii="Tahoma" w:eastAsia="Tahoma" w:hAnsi="Tahoma" w:cs="Tahoma"/>
          <w:lang w:val="es"/>
        </w:rPr>
      </w:pPr>
      <w:r w:rsidRPr="004ABD25">
        <w:rPr>
          <w:rFonts w:ascii="Tahoma" w:eastAsia="Tahoma" w:hAnsi="Tahoma" w:cs="Tahoma"/>
          <w:b/>
          <w:bCs/>
          <w:lang w:val="es"/>
        </w:rPr>
        <w:t>Descripción:</w:t>
      </w:r>
      <w:r w:rsidRPr="004ABD25">
        <w:rPr>
          <w:rFonts w:ascii="Tahoma" w:eastAsia="Tahoma" w:hAnsi="Tahoma" w:cs="Tahoma"/>
          <w:lang w:val="es"/>
        </w:rPr>
        <w:t xml:space="preserve"> Este proceso le permite al administrador ver los usuarios y la información de estos.</w:t>
      </w:r>
    </w:p>
    <w:p w14:paraId="43C30FD9" w14:textId="22C60CF6" w:rsidR="3DB2076A" w:rsidRPr="007577C1" w:rsidRDefault="1CB4ED3D" w:rsidP="004ABD25">
      <w:pPr>
        <w:ind w:firstLine="360"/>
        <w:jc w:val="both"/>
        <w:rPr>
          <w:rFonts w:ascii="Tahoma" w:eastAsia="Tahoma" w:hAnsi="Tahoma" w:cs="Tahoma"/>
          <w:b/>
          <w:bCs/>
          <w:lang w:val="es"/>
        </w:rPr>
      </w:pPr>
      <w:r w:rsidRPr="004ABD25">
        <w:rPr>
          <w:rFonts w:ascii="Tahoma" w:eastAsia="Tahoma" w:hAnsi="Tahoma" w:cs="Tahoma"/>
          <w:b/>
          <w:bCs/>
          <w:lang w:val="es"/>
        </w:rPr>
        <w:t xml:space="preserve">Nota: </w:t>
      </w:r>
      <w:r w:rsidR="5C369152" w:rsidRPr="004ABD25">
        <w:rPr>
          <w:rFonts w:ascii="Tahoma" w:eastAsia="Tahoma" w:hAnsi="Tahoma" w:cs="Tahoma"/>
          <w:lang w:val="es"/>
        </w:rPr>
        <w:t>Validación</w:t>
      </w:r>
      <w:r w:rsidR="43A006DB" w:rsidRPr="004ABD25">
        <w:rPr>
          <w:rFonts w:ascii="Tahoma" w:eastAsia="Tahoma" w:hAnsi="Tahoma" w:cs="Tahoma"/>
          <w:lang w:val="es"/>
        </w:rPr>
        <w:t xml:space="preserve"> de nombre bien escrito</w:t>
      </w:r>
    </w:p>
    <w:p w14:paraId="7F51DC62" w14:textId="63D9D443" w:rsidR="3DB2076A" w:rsidRPr="007577C1" w:rsidRDefault="3DB2076A" w:rsidP="004ABD25">
      <w:pPr>
        <w:ind w:firstLine="360"/>
        <w:jc w:val="both"/>
        <w:rPr>
          <w:rFonts w:ascii="Tahoma" w:eastAsia="Tahoma" w:hAnsi="Tahoma" w:cs="Tahoma"/>
          <w:lang w:val="es"/>
        </w:rPr>
      </w:pPr>
      <w:r w:rsidRPr="004ABD25">
        <w:rPr>
          <w:rFonts w:ascii="Tahoma" w:eastAsia="Tahoma" w:hAnsi="Tahoma" w:cs="Tahoma"/>
          <w:b/>
          <w:bCs/>
          <w:lang w:val="es"/>
        </w:rPr>
        <w:t xml:space="preserve">Entrada: </w:t>
      </w:r>
      <w:r w:rsidRPr="004ABD25">
        <w:rPr>
          <w:rFonts w:ascii="Tahoma" w:eastAsia="Tahoma" w:hAnsi="Tahoma" w:cs="Tahoma"/>
          <w:lang w:val="es"/>
        </w:rPr>
        <w:t>No hay entradas.</w:t>
      </w:r>
    </w:p>
    <w:p w14:paraId="3C166B16" w14:textId="6A5B1AB0" w:rsidR="3DB2076A" w:rsidRPr="007577C1" w:rsidRDefault="1CB4ED3D" w:rsidP="004ABD25">
      <w:pPr>
        <w:ind w:firstLine="360"/>
        <w:jc w:val="both"/>
        <w:rPr>
          <w:rFonts w:ascii="Tahoma" w:eastAsia="Tahoma" w:hAnsi="Tahoma" w:cs="Tahoma"/>
          <w:lang w:val="es"/>
        </w:rPr>
      </w:pPr>
      <w:r w:rsidRPr="004ABD25">
        <w:rPr>
          <w:rFonts w:ascii="Tahoma" w:eastAsia="Tahoma" w:hAnsi="Tahoma" w:cs="Tahoma"/>
          <w:b/>
          <w:bCs/>
          <w:lang w:val="es"/>
        </w:rPr>
        <w:t>Salida:</w:t>
      </w:r>
      <w:r w:rsidRPr="004ABD25">
        <w:rPr>
          <w:rFonts w:ascii="Tahoma" w:eastAsia="Tahoma" w:hAnsi="Tahoma" w:cs="Tahoma"/>
          <w:lang w:val="es"/>
        </w:rPr>
        <w:t xml:space="preserve"> </w:t>
      </w:r>
      <w:r w:rsidR="1FCADFFA" w:rsidRPr="004ABD25">
        <w:rPr>
          <w:rFonts w:ascii="Tahoma" w:eastAsia="Tahoma" w:hAnsi="Tahoma" w:cs="Tahoma"/>
          <w:lang w:val="es"/>
        </w:rPr>
        <w:t>Lista de todos los usuarios</w:t>
      </w:r>
    </w:p>
    <w:tbl>
      <w:tblPr>
        <w:tblStyle w:val="Tablaconcuadrcula"/>
        <w:tblW w:w="0" w:type="auto"/>
        <w:tblLayout w:type="fixed"/>
        <w:tblLook w:val="06A0" w:firstRow="1" w:lastRow="0" w:firstColumn="1" w:lastColumn="0" w:noHBand="1" w:noVBand="1"/>
      </w:tblPr>
      <w:tblGrid>
        <w:gridCol w:w="4148"/>
        <w:gridCol w:w="4148"/>
      </w:tblGrid>
      <w:tr w:rsidR="004ABD25" w14:paraId="66289D79" w14:textId="77777777" w:rsidTr="004ABD25">
        <w:tc>
          <w:tcPr>
            <w:tcW w:w="8296" w:type="dxa"/>
            <w:gridSpan w:val="2"/>
          </w:tcPr>
          <w:p w14:paraId="3F58C106" w14:textId="7C0FB087" w:rsidR="1FCADFFA" w:rsidRDefault="1FCADFFA" w:rsidP="004ABD25">
            <w:pPr>
              <w:ind w:firstLine="360"/>
              <w:jc w:val="center"/>
              <w:rPr>
                <w:rFonts w:ascii="Tahoma" w:eastAsia="Tahoma" w:hAnsi="Tahoma" w:cs="Tahoma"/>
                <w:b/>
                <w:bCs/>
                <w:lang w:val="es"/>
              </w:rPr>
            </w:pPr>
            <w:r w:rsidRPr="004ABD25">
              <w:rPr>
                <w:rFonts w:ascii="Tahoma" w:eastAsia="Tahoma" w:hAnsi="Tahoma" w:cs="Tahoma"/>
                <w:b/>
                <w:bCs/>
                <w:lang w:val="es"/>
              </w:rPr>
              <w:t>Lista de todos los usuarios.</w:t>
            </w:r>
          </w:p>
        </w:tc>
      </w:tr>
      <w:tr w:rsidR="004ABD25" w14:paraId="1617FCD5" w14:textId="77777777" w:rsidTr="004ABD25">
        <w:tc>
          <w:tcPr>
            <w:tcW w:w="4148" w:type="dxa"/>
          </w:tcPr>
          <w:p w14:paraId="7D0C7411" w14:textId="1CCCE351" w:rsidR="1FCADFFA" w:rsidRDefault="1FCADFFA" w:rsidP="004ABD25">
            <w:pPr>
              <w:rPr>
                <w:rFonts w:ascii="Tahoma" w:eastAsia="Tahoma" w:hAnsi="Tahoma" w:cs="Tahoma"/>
                <w:lang w:val="es"/>
              </w:rPr>
            </w:pPr>
            <w:proofErr w:type="spellStart"/>
            <w:r w:rsidRPr="004ABD25">
              <w:rPr>
                <w:rFonts w:ascii="Tahoma" w:eastAsia="Tahoma" w:hAnsi="Tahoma" w:cs="Tahoma"/>
                <w:lang w:val="es"/>
              </w:rPr>
              <w:t>Id_usuario</w:t>
            </w:r>
            <w:proofErr w:type="spellEnd"/>
          </w:p>
        </w:tc>
        <w:tc>
          <w:tcPr>
            <w:tcW w:w="4148" w:type="dxa"/>
          </w:tcPr>
          <w:p w14:paraId="2AD3BEB1" w14:textId="60758E30" w:rsidR="1FCADFFA" w:rsidRDefault="1FCADFFA" w:rsidP="004ABD25">
            <w:pPr>
              <w:rPr>
                <w:rFonts w:ascii="Tahoma" w:eastAsia="Tahoma" w:hAnsi="Tahoma" w:cs="Tahoma"/>
                <w:lang w:val="es"/>
              </w:rPr>
            </w:pPr>
            <w:r w:rsidRPr="004ABD25">
              <w:rPr>
                <w:rFonts w:ascii="Tahoma" w:eastAsia="Tahoma" w:hAnsi="Tahoma" w:cs="Tahoma"/>
                <w:lang w:val="es"/>
              </w:rPr>
              <w:t>Nombre</w:t>
            </w:r>
          </w:p>
        </w:tc>
      </w:tr>
      <w:tr w:rsidR="004ABD25" w14:paraId="2A6D1EB5" w14:textId="77777777" w:rsidTr="004ABD25">
        <w:tc>
          <w:tcPr>
            <w:tcW w:w="4148" w:type="dxa"/>
          </w:tcPr>
          <w:p w14:paraId="2C6147F8" w14:textId="7A80BD77" w:rsidR="004ABD25" w:rsidRDefault="004ABD25" w:rsidP="004ABD25">
            <w:pPr>
              <w:rPr>
                <w:rFonts w:ascii="Tahoma" w:eastAsia="Tahoma" w:hAnsi="Tahoma" w:cs="Tahoma"/>
                <w:lang w:val="es"/>
              </w:rPr>
            </w:pPr>
          </w:p>
        </w:tc>
        <w:tc>
          <w:tcPr>
            <w:tcW w:w="4148" w:type="dxa"/>
          </w:tcPr>
          <w:p w14:paraId="77A26EE2" w14:textId="7A80BD77" w:rsidR="004ABD25" w:rsidRDefault="004ABD25" w:rsidP="004ABD25">
            <w:pPr>
              <w:rPr>
                <w:rFonts w:ascii="Tahoma" w:eastAsia="Tahoma" w:hAnsi="Tahoma" w:cs="Tahoma"/>
                <w:lang w:val="es"/>
              </w:rPr>
            </w:pPr>
          </w:p>
        </w:tc>
      </w:tr>
    </w:tbl>
    <w:p w14:paraId="2B48B830" w14:textId="66E8C781" w:rsidR="3DB2076A" w:rsidRPr="007577C1" w:rsidRDefault="1CB4ED3D" w:rsidP="004ABD25">
      <w:pPr>
        <w:spacing w:line="257" w:lineRule="auto"/>
        <w:jc w:val="both"/>
        <w:rPr>
          <w:rFonts w:ascii="Tahoma" w:eastAsia="Tahoma" w:hAnsi="Tahoma" w:cs="Tahoma"/>
        </w:rPr>
      </w:pPr>
      <w:r w:rsidRPr="004ABD25">
        <w:rPr>
          <w:rFonts w:ascii="Tahoma" w:eastAsia="Tahoma" w:hAnsi="Tahoma" w:cs="Tahoma"/>
        </w:rPr>
        <w:t xml:space="preserve"> </w:t>
      </w:r>
    </w:p>
    <w:p w14:paraId="74EA44C7" w14:textId="46A2FE95" w:rsidR="3DB2076A" w:rsidRPr="007577C1" w:rsidRDefault="3DB2076A" w:rsidP="004ABD25">
      <w:pPr>
        <w:ind w:firstLine="360"/>
        <w:jc w:val="both"/>
        <w:rPr>
          <w:rFonts w:ascii="Tahoma" w:eastAsia="Tahoma" w:hAnsi="Tahoma" w:cs="Tahoma"/>
          <w:b/>
          <w:bCs/>
        </w:rPr>
      </w:pPr>
      <w:r w:rsidRPr="004ABD25">
        <w:rPr>
          <w:rFonts w:ascii="Tahoma" w:eastAsia="Tahoma" w:hAnsi="Tahoma" w:cs="Tahoma"/>
          <w:b/>
          <w:bCs/>
          <w:lang w:val="es"/>
        </w:rPr>
        <w:t xml:space="preserve">Nombre: </w:t>
      </w:r>
      <w:r w:rsidRPr="004ABD25">
        <w:rPr>
          <w:rFonts w:ascii="Tahoma" w:eastAsia="Tahoma" w:hAnsi="Tahoma" w:cs="Tahoma"/>
          <w:b/>
          <w:bCs/>
        </w:rPr>
        <w:t>Eliminar sugerencia</w:t>
      </w:r>
    </w:p>
    <w:p w14:paraId="750FED27" w14:textId="56373AF7" w:rsidR="3DB2076A" w:rsidRPr="007577C1" w:rsidRDefault="3DB2076A" w:rsidP="004ABD25">
      <w:pPr>
        <w:ind w:firstLine="360"/>
        <w:jc w:val="both"/>
        <w:rPr>
          <w:rFonts w:ascii="Tahoma" w:eastAsia="Tahoma" w:hAnsi="Tahoma" w:cs="Tahoma"/>
          <w:lang w:val="es"/>
        </w:rPr>
      </w:pPr>
      <w:r w:rsidRPr="004ABD25">
        <w:rPr>
          <w:rFonts w:ascii="Tahoma" w:eastAsia="Tahoma" w:hAnsi="Tahoma" w:cs="Tahoma"/>
          <w:b/>
          <w:bCs/>
          <w:lang w:val="es"/>
        </w:rPr>
        <w:t>Descripción:</w:t>
      </w:r>
      <w:r w:rsidRPr="004ABD25">
        <w:rPr>
          <w:rFonts w:ascii="Tahoma" w:eastAsia="Tahoma" w:hAnsi="Tahoma" w:cs="Tahoma"/>
          <w:lang w:val="es"/>
        </w:rPr>
        <w:t xml:space="preserve"> Este proceso le permite al usuario eliminar una receta de la lista de recetas sugeridas en caso de que a él no le guste.</w:t>
      </w:r>
    </w:p>
    <w:p w14:paraId="633BCE08" w14:textId="77B9BF39" w:rsidR="3DB2076A" w:rsidRPr="007577C1" w:rsidRDefault="1CB4ED3D" w:rsidP="004ABD25">
      <w:pPr>
        <w:ind w:firstLine="360"/>
        <w:jc w:val="both"/>
        <w:rPr>
          <w:rFonts w:ascii="Tahoma" w:eastAsia="Tahoma" w:hAnsi="Tahoma" w:cs="Tahoma"/>
          <w:lang w:val="es"/>
        </w:rPr>
      </w:pPr>
      <w:r w:rsidRPr="004ABD25">
        <w:rPr>
          <w:rFonts w:ascii="Tahoma" w:eastAsia="Tahoma" w:hAnsi="Tahoma" w:cs="Tahoma"/>
          <w:b/>
          <w:bCs/>
          <w:lang w:val="es"/>
        </w:rPr>
        <w:t xml:space="preserve">Nota: </w:t>
      </w:r>
      <w:r w:rsidRPr="004ABD25">
        <w:rPr>
          <w:rFonts w:ascii="Tahoma" w:eastAsia="Tahoma" w:hAnsi="Tahoma" w:cs="Tahoma"/>
          <w:lang w:val="es"/>
        </w:rPr>
        <w:t>Recetas similares a la ya eliminada tendrán menos tendencia a mostrarse</w:t>
      </w:r>
      <w:r w:rsidR="706005D9" w:rsidRPr="004ABD25">
        <w:rPr>
          <w:rFonts w:ascii="Tahoma" w:eastAsia="Tahoma" w:hAnsi="Tahoma" w:cs="Tahoma"/>
          <w:lang w:val="es"/>
        </w:rPr>
        <w:t>.</w:t>
      </w:r>
    </w:p>
    <w:p w14:paraId="7CEAA122" w14:textId="18CF3F0B" w:rsidR="3DB2076A" w:rsidRPr="007577C1" w:rsidRDefault="1CB4ED3D" w:rsidP="004ABD25">
      <w:pPr>
        <w:ind w:firstLine="360"/>
        <w:jc w:val="both"/>
        <w:rPr>
          <w:rFonts w:ascii="Tahoma" w:eastAsia="Tahoma" w:hAnsi="Tahoma" w:cs="Tahoma"/>
          <w:b/>
          <w:bCs/>
          <w:lang w:val="es"/>
        </w:rPr>
      </w:pPr>
      <w:r w:rsidRPr="004ABD25">
        <w:rPr>
          <w:rFonts w:ascii="Tahoma" w:eastAsia="Tahoma" w:hAnsi="Tahoma" w:cs="Tahoma"/>
          <w:b/>
          <w:bCs/>
          <w:lang w:val="es"/>
        </w:rPr>
        <w:t xml:space="preserve">Entrada: </w:t>
      </w:r>
      <w:proofErr w:type="spellStart"/>
      <w:r w:rsidR="11959EF6" w:rsidRPr="004ABD25">
        <w:rPr>
          <w:rFonts w:ascii="Tahoma" w:eastAsia="Tahoma" w:hAnsi="Tahoma" w:cs="Tahoma"/>
          <w:b/>
          <w:bCs/>
          <w:lang w:val="es"/>
        </w:rPr>
        <w:t>id_receta</w:t>
      </w:r>
      <w:proofErr w:type="spellEnd"/>
    </w:p>
    <w:p w14:paraId="350A55C1" w14:textId="3D4E6F1F" w:rsidR="47616FC1" w:rsidRPr="007577C1" w:rsidRDefault="1CB4ED3D" w:rsidP="004ABD25">
      <w:pPr>
        <w:ind w:firstLine="360"/>
        <w:jc w:val="both"/>
        <w:rPr>
          <w:rFonts w:ascii="Tahoma" w:eastAsia="Tahoma" w:hAnsi="Tahoma" w:cs="Tahoma"/>
          <w:lang w:val="es"/>
        </w:rPr>
      </w:pPr>
      <w:r w:rsidRPr="004ABD25">
        <w:rPr>
          <w:rFonts w:ascii="Tahoma" w:eastAsia="Tahoma" w:hAnsi="Tahoma" w:cs="Tahoma"/>
          <w:b/>
          <w:bCs/>
          <w:lang w:val="es"/>
        </w:rPr>
        <w:t>Salida:</w:t>
      </w:r>
      <w:r w:rsidRPr="004ABD25">
        <w:rPr>
          <w:rFonts w:ascii="Tahoma" w:eastAsia="Tahoma" w:hAnsi="Tahoma" w:cs="Tahoma"/>
          <w:lang w:val="es"/>
        </w:rPr>
        <w:t xml:space="preserve"> Lista de recetas sugeridas sin la receta eliminada, “¿Está seguro que desea eliminar la receta?”</w:t>
      </w:r>
    </w:p>
    <w:tbl>
      <w:tblPr>
        <w:tblStyle w:val="Tablaconcuadrcula"/>
        <w:tblW w:w="0" w:type="auto"/>
        <w:tblInd w:w="360" w:type="dxa"/>
        <w:tblLook w:val="06A0" w:firstRow="1" w:lastRow="0" w:firstColumn="1" w:lastColumn="0" w:noHBand="1" w:noVBand="1"/>
      </w:tblPr>
      <w:tblGrid>
        <w:gridCol w:w="2645"/>
        <w:gridCol w:w="2645"/>
        <w:gridCol w:w="2645"/>
      </w:tblGrid>
      <w:tr w:rsidR="004ABD25" w14:paraId="085A8D82" w14:textId="77777777" w:rsidTr="004ABD25">
        <w:tc>
          <w:tcPr>
            <w:tcW w:w="2645" w:type="dxa"/>
          </w:tcPr>
          <w:p w14:paraId="6B4C48F3" w14:textId="084BB1CD" w:rsidR="004ABD25" w:rsidRDefault="004ABD25" w:rsidP="004ABD25">
            <w:pPr>
              <w:rPr>
                <w:rFonts w:ascii="Tahoma" w:eastAsia="Tahoma" w:hAnsi="Tahoma" w:cs="Tahoma"/>
                <w:lang w:val="es-EC"/>
              </w:rPr>
            </w:pPr>
            <w:proofErr w:type="spellStart"/>
            <w:r w:rsidRPr="004ABD25">
              <w:rPr>
                <w:rFonts w:ascii="Tahoma" w:eastAsia="Tahoma" w:hAnsi="Tahoma" w:cs="Tahoma"/>
                <w:lang w:val="es-EC"/>
              </w:rPr>
              <w:t>Nom_receta</w:t>
            </w:r>
            <w:proofErr w:type="spellEnd"/>
          </w:p>
        </w:tc>
        <w:tc>
          <w:tcPr>
            <w:tcW w:w="2645" w:type="dxa"/>
          </w:tcPr>
          <w:p w14:paraId="28F9690D" w14:textId="528FE738" w:rsidR="004ABD25" w:rsidRDefault="004ABD25" w:rsidP="004ABD25">
            <w:pPr>
              <w:rPr>
                <w:rFonts w:ascii="Tahoma" w:eastAsia="Tahoma" w:hAnsi="Tahoma" w:cs="Tahoma"/>
                <w:lang w:val="es-EC"/>
              </w:rPr>
            </w:pPr>
            <w:proofErr w:type="spellStart"/>
            <w:r w:rsidRPr="004ABD25">
              <w:rPr>
                <w:rFonts w:ascii="Tahoma" w:eastAsia="Tahoma" w:hAnsi="Tahoma" w:cs="Tahoma"/>
                <w:lang w:val="es-EC"/>
              </w:rPr>
              <w:t>Cant_calorias</w:t>
            </w:r>
            <w:proofErr w:type="spellEnd"/>
          </w:p>
        </w:tc>
        <w:tc>
          <w:tcPr>
            <w:tcW w:w="2645" w:type="dxa"/>
          </w:tcPr>
          <w:p w14:paraId="4092DAF9" w14:textId="7DB543AE" w:rsidR="004ABD25" w:rsidRDefault="004ABD25" w:rsidP="004ABD25">
            <w:pPr>
              <w:rPr>
                <w:rFonts w:ascii="Tahoma" w:eastAsia="Tahoma" w:hAnsi="Tahoma" w:cs="Tahoma"/>
                <w:lang w:val="es-EC"/>
              </w:rPr>
            </w:pPr>
            <w:r w:rsidRPr="004ABD25">
              <w:rPr>
                <w:rFonts w:ascii="Tahoma" w:eastAsia="Tahoma" w:hAnsi="Tahoma" w:cs="Tahoma"/>
                <w:lang w:val="es-EC"/>
              </w:rPr>
              <w:t>Ingredientes</w:t>
            </w:r>
          </w:p>
        </w:tc>
      </w:tr>
      <w:tr w:rsidR="004ABD25" w14:paraId="3C40A1A6" w14:textId="77777777" w:rsidTr="004ABD25">
        <w:tc>
          <w:tcPr>
            <w:tcW w:w="2645" w:type="dxa"/>
          </w:tcPr>
          <w:p w14:paraId="47761578" w14:textId="68001C4E" w:rsidR="004ABD25" w:rsidRDefault="004ABD25" w:rsidP="004ABD25">
            <w:pPr>
              <w:rPr>
                <w:rFonts w:ascii="Tahoma" w:eastAsia="Tahoma" w:hAnsi="Tahoma" w:cs="Tahoma"/>
                <w:lang w:val="es-EC"/>
              </w:rPr>
            </w:pPr>
          </w:p>
        </w:tc>
        <w:tc>
          <w:tcPr>
            <w:tcW w:w="2645" w:type="dxa"/>
          </w:tcPr>
          <w:p w14:paraId="66476822" w14:textId="6366EBFE" w:rsidR="004ABD25" w:rsidRDefault="004ABD25" w:rsidP="004ABD25">
            <w:pPr>
              <w:rPr>
                <w:rFonts w:ascii="Tahoma" w:eastAsia="Tahoma" w:hAnsi="Tahoma" w:cs="Tahoma"/>
                <w:lang w:val="es-EC"/>
              </w:rPr>
            </w:pPr>
          </w:p>
        </w:tc>
        <w:tc>
          <w:tcPr>
            <w:tcW w:w="2645" w:type="dxa"/>
          </w:tcPr>
          <w:p w14:paraId="2A25CF1C" w14:textId="76C0B3B0" w:rsidR="004ABD25" w:rsidRDefault="004ABD25" w:rsidP="004ABD25">
            <w:pPr>
              <w:rPr>
                <w:rFonts w:ascii="Tahoma" w:eastAsia="Tahoma" w:hAnsi="Tahoma" w:cs="Tahoma"/>
                <w:lang w:val="es-EC"/>
              </w:rPr>
            </w:pPr>
          </w:p>
        </w:tc>
      </w:tr>
    </w:tbl>
    <w:p w14:paraId="58BC5BA7" w14:textId="122F2E72" w:rsidR="06E5EEC4" w:rsidRDefault="06E5EEC4" w:rsidP="004ABD25">
      <w:pPr>
        <w:ind w:firstLine="360"/>
        <w:rPr>
          <w:rFonts w:ascii="Tahoma" w:eastAsia="Tahoma" w:hAnsi="Tahoma" w:cs="Tahoma"/>
        </w:rPr>
      </w:pPr>
    </w:p>
    <w:p w14:paraId="077CBAF2" w14:textId="3FA3BF2F" w:rsidR="004ABD25" w:rsidRDefault="004ABD25" w:rsidP="004ABD25">
      <w:pPr>
        <w:ind w:firstLine="360"/>
        <w:rPr>
          <w:rFonts w:ascii="Tahoma" w:eastAsia="Tahoma" w:hAnsi="Tahoma" w:cs="Tahoma"/>
        </w:rPr>
      </w:pPr>
    </w:p>
    <w:p w14:paraId="533967D0" w14:textId="6B0A558A" w:rsidR="5DB074CF" w:rsidRDefault="5DB074CF" w:rsidP="004ABD25">
      <w:pPr>
        <w:ind w:firstLine="360"/>
        <w:jc w:val="both"/>
        <w:rPr>
          <w:rFonts w:ascii="Tahoma" w:eastAsia="Tahoma" w:hAnsi="Tahoma" w:cs="Tahoma"/>
          <w:b/>
          <w:bCs/>
        </w:rPr>
      </w:pPr>
      <w:r w:rsidRPr="004ABD25">
        <w:rPr>
          <w:rFonts w:ascii="Tahoma" w:eastAsia="Tahoma" w:hAnsi="Tahoma" w:cs="Tahoma"/>
          <w:b/>
          <w:bCs/>
          <w:lang w:val="es"/>
        </w:rPr>
        <w:t xml:space="preserve">Nombre: </w:t>
      </w:r>
      <w:r w:rsidRPr="004ABD25">
        <w:rPr>
          <w:rFonts w:ascii="Tahoma" w:eastAsia="Tahoma" w:hAnsi="Tahoma" w:cs="Tahoma"/>
          <w:b/>
          <w:bCs/>
        </w:rPr>
        <w:t>Agregar rating a receta</w:t>
      </w:r>
    </w:p>
    <w:p w14:paraId="734C35AB" w14:textId="44DAA588" w:rsidR="5DB074CF" w:rsidRDefault="5DB074CF" w:rsidP="004ABD25">
      <w:pPr>
        <w:ind w:firstLine="360"/>
        <w:jc w:val="both"/>
        <w:rPr>
          <w:rFonts w:ascii="Tahoma" w:eastAsia="Tahoma" w:hAnsi="Tahoma" w:cs="Tahoma"/>
          <w:lang w:val="es"/>
        </w:rPr>
      </w:pPr>
      <w:r w:rsidRPr="004ABD25">
        <w:rPr>
          <w:rFonts w:ascii="Tahoma" w:eastAsia="Tahoma" w:hAnsi="Tahoma" w:cs="Tahoma"/>
          <w:b/>
          <w:bCs/>
          <w:lang w:val="es"/>
        </w:rPr>
        <w:t>Descripción:</w:t>
      </w:r>
      <w:r w:rsidRPr="004ABD25">
        <w:rPr>
          <w:rFonts w:ascii="Tahoma" w:eastAsia="Tahoma" w:hAnsi="Tahoma" w:cs="Tahoma"/>
          <w:lang w:val="es"/>
        </w:rPr>
        <w:t xml:space="preserve"> Este proceso le permite al usuario calificar del 1 al 5, siendo 1 la menor calificación, una receta.</w:t>
      </w:r>
    </w:p>
    <w:p w14:paraId="7476613C" w14:textId="6CF0503C" w:rsidR="5DB074CF" w:rsidRDefault="5DB074CF" w:rsidP="004ABD25">
      <w:pPr>
        <w:ind w:firstLine="360"/>
        <w:jc w:val="both"/>
        <w:rPr>
          <w:rFonts w:ascii="Tahoma" w:eastAsia="Tahoma" w:hAnsi="Tahoma" w:cs="Tahoma"/>
          <w:b/>
          <w:bCs/>
          <w:lang w:val="es"/>
        </w:rPr>
      </w:pPr>
      <w:r w:rsidRPr="004ABD25">
        <w:rPr>
          <w:rFonts w:ascii="Tahoma" w:eastAsia="Tahoma" w:hAnsi="Tahoma" w:cs="Tahoma"/>
          <w:b/>
          <w:bCs/>
          <w:lang w:val="es"/>
        </w:rPr>
        <w:t xml:space="preserve">Nota: </w:t>
      </w:r>
      <w:r w:rsidR="34E74F4D" w:rsidRPr="004ABD25">
        <w:rPr>
          <w:rFonts w:ascii="Tahoma" w:eastAsia="Tahoma" w:hAnsi="Tahoma" w:cs="Tahoma"/>
          <w:lang w:val="es"/>
        </w:rPr>
        <w:t>Se puede volver a calificar una receta cuantas veces quiera.</w:t>
      </w:r>
    </w:p>
    <w:p w14:paraId="0FB67956" w14:textId="5DDCA06C" w:rsidR="5DB074CF" w:rsidRDefault="5DB074CF" w:rsidP="004ABD25">
      <w:pPr>
        <w:ind w:firstLine="360"/>
        <w:jc w:val="both"/>
        <w:rPr>
          <w:rFonts w:ascii="Tahoma" w:eastAsia="Tahoma" w:hAnsi="Tahoma" w:cs="Tahoma"/>
          <w:b/>
          <w:bCs/>
          <w:lang w:val="es"/>
        </w:rPr>
      </w:pPr>
      <w:r w:rsidRPr="004ABD25">
        <w:rPr>
          <w:rFonts w:ascii="Tahoma" w:eastAsia="Tahoma" w:hAnsi="Tahoma" w:cs="Tahoma"/>
          <w:b/>
          <w:bCs/>
          <w:lang w:val="es"/>
        </w:rPr>
        <w:t xml:space="preserve">Entrada: </w:t>
      </w:r>
      <w:proofErr w:type="spellStart"/>
      <w:r w:rsidRPr="004ABD25">
        <w:rPr>
          <w:rFonts w:ascii="Tahoma" w:eastAsia="Tahoma" w:hAnsi="Tahoma" w:cs="Tahoma"/>
          <w:lang w:val="es"/>
        </w:rPr>
        <w:t>id_receta</w:t>
      </w:r>
      <w:proofErr w:type="spellEnd"/>
      <w:r w:rsidR="01DE6A67" w:rsidRPr="004ABD25">
        <w:rPr>
          <w:rFonts w:ascii="Tahoma" w:eastAsia="Tahoma" w:hAnsi="Tahoma" w:cs="Tahoma"/>
          <w:lang w:val="es"/>
        </w:rPr>
        <w:t>, calificación</w:t>
      </w:r>
    </w:p>
    <w:p w14:paraId="2F58007F" w14:textId="35F40092" w:rsidR="5DB074CF" w:rsidRDefault="5DB074CF" w:rsidP="004ABD25">
      <w:pPr>
        <w:ind w:firstLine="360"/>
        <w:jc w:val="both"/>
        <w:rPr>
          <w:rFonts w:ascii="Tahoma" w:eastAsia="Tahoma" w:hAnsi="Tahoma" w:cs="Tahoma"/>
          <w:lang w:val="es"/>
        </w:rPr>
      </w:pPr>
      <w:r w:rsidRPr="004ABD25">
        <w:rPr>
          <w:rFonts w:ascii="Tahoma" w:eastAsia="Tahoma" w:hAnsi="Tahoma" w:cs="Tahoma"/>
          <w:b/>
          <w:bCs/>
          <w:lang w:val="es"/>
        </w:rPr>
        <w:t>Salida:</w:t>
      </w:r>
      <w:r w:rsidRPr="004ABD25">
        <w:rPr>
          <w:rFonts w:ascii="Tahoma" w:eastAsia="Tahoma" w:hAnsi="Tahoma" w:cs="Tahoma"/>
          <w:lang w:val="es"/>
        </w:rPr>
        <w:t xml:space="preserve"> </w:t>
      </w:r>
      <w:r w:rsidR="49D01430" w:rsidRPr="004ABD25">
        <w:rPr>
          <w:rFonts w:ascii="Tahoma" w:eastAsia="Tahoma" w:hAnsi="Tahoma" w:cs="Tahoma"/>
          <w:lang w:val="es"/>
        </w:rPr>
        <w:t>La receta con la calificación puesta por el usuario.</w:t>
      </w:r>
    </w:p>
    <w:p w14:paraId="020381F2" w14:textId="65086C86" w:rsidR="004ABD25" w:rsidRDefault="004ABD25" w:rsidP="004ABD25">
      <w:pPr>
        <w:ind w:firstLine="360"/>
        <w:jc w:val="both"/>
        <w:rPr>
          <w:rFonts w:ascii="Tahoma" w:eastAsia="Tahoma" w:hAnsi="Tahoma" w:cs="Tahoma"/>
          <w:lang w:val="es"/>
        </w:rPr>
      </w:pPr>
    </w:p>
    <w:p w14:paraId="2DA5F8D4" w14:textId="5C990D21" w:rsidR="49D01430" w:rsidRDefault="49D01430" w:rsidP="004ABD25">
      <w:pPr>
        <w:ind w:firstLine="360"/>
        <w:jc w:val="both"/>
        <w:rPr>
          <w:rFonts w:ascii="Tahoma" w:eastAsia="Tahoma" w:hAnsi="Tahoma" w:cs="Tahoma"/>
          <w:b/>
          <w:bCs/>
        </w:rPr>
      </w:pPr>
      <w:r w:rsidRPr="004ABD25">
        <w:rPr>
          <w:rFonts w:ascii="Tahoma" w:eastAsia="Tahoma" w:hAnsi="Tahoma" w:cs="Tahoma"/>
          <w:b/>
          <w:bCs/>
          <w:lang w:val="es"/>
        </w:rPr>
        <w:t xml:space="preserve">Nombre: </w:t>
      </w:r>
      <w:r w:rsidRPr="004ABD25">
        <w:rPr>
          <w:rFonts w:ascii="Tahoma" w:eastAsia="Tahoma" w:hAnsi="Tahoma" w:cs="Tahoma"/>
          <w:b/>
          <w:bCs/>
        </w:rPr>
        <w:t>Verificar meta</w:t>
      </w:r>
    </w:p>
    <w:p w14:paraId="5DD5975B" w14:textId="439B189F" w:rsidR="49D01430" w:rsidRDefault="49D01430" w:rsidP="004ABD25">
      <w:pPr>
        <w:ind w:firstLine="360"/>
        <w:jc w:val="both"/>
        <w:rPr>
          <w:rFonts w:ascii="Tahoma" w:eastAsia="Tahoma" w:hAnsi="Tahoma" w:cs="Tahoma"/>
          <w:lang w:val="es"/>
        </w:rPr>
      </w:pPr>
      <w:r w:rsidRPr="004ABD25">
        <w:rPr>
          <w:rFonts w:ascii="Tahoma" w:eastAsia="Tahoma" w:hAnsi="Tahoma" w:cs="Tahoma"/>
          <w:b/>
          <w:bCs/>
          <w:lang w:val="es"/>
        </w:rPr>
        <w:t>Descripción:</w:t>
      </w:r>
      <w:r w:rsidRPr="004ABD25">
        <w:rPr>
          <w:rFonts w:ascii="Tahoma" w:eastAsia="Tahoma" w:hAnsi="Tahoma" w:cs="Tahoma"/>
          <w:lang w:val="es"/>
        </w:rPr>
        <w:t xml:space="preserve"> Este proceso le permite al usuario marcar una meta semanal como cumplida o no cumplida.</w:t>
      </w:r>
    </w:p>
    <w:p w14:paraId="76EF1042" w14:textId="4C606440" w:rsidR="49D01430" w:rsidRDefault="49D01430" w:rsidP="004ABD25">
      <w:pPr>
        <w:ind w:firstLine="360"/>
        <w:jc w:val="both"/>
        <w:rPr>
          <w:rFonts w:ascii="Tahoma" w:eastAsia="Tahoma" w:hAnsi="Tahoma" w:cs="Tahoma"/>
          <w:lang w:val="es"/>
        </w:rPr>
      </w:pPr>
      <w:r w:rsidRPr="004ABD25">
        <w:rPr>
          <w:rFonts w:ascii="Tahoma" w:eastAsia="Tahoma" w:hAnsi="Tahoma" w:cs="Tahoma"/>
          <w:b/>
          <w:bCs/>
          <w:lang w:val="es"/>
        </w:rPr>
        <w:t xml:space="preserve">Nota: </w:t>
      </w:r>
      <w:r w:rsidRPr="004ABD25">
        <w:rPr>
          <w:rFonts w:ascii="Tahoma" w:eastAsia="Tahoma" w:hAnsi="Tahoma" w:cs="Tahoma"/>
          <w:lang w:val="es"/>
        </w:rPr>
        <w:t>Una vez marcada como cumplida o no cumplida no se podrá cambiar a otro estado.</w:t>
      </w:r>
    </w:p>
    <w:p w14:paraId="006981BB" w14:textId="3589643B" w:rsidR="49D01430" w:rsidRDefault="49D01430" w:rsidP="004ABD25">
      <w:pPr>
        <w:ind w:firstLine="360"/>
        <w:jc w:val="both"/>
        <w:rPr>
          <w:rFonts w:ascii="Tahoma" w:eastAsia="Tahoma" w:hAnsi="Tahoma" w:cs="Tahoma"/>
          <w:b/>
          <w:bCs/>
          <w:lang w:val="es"/>
        </w:rPr>
      </w:pPr>
      <w:r w:rsidRPr="004ABD25">
        <w:rPr>
          <w:rFonts w:ascii="Tahoma" w:eastAsia="Tahoma" w:hAnsi="Tahoma" w:cs="Tahoma"/>
          <w:b/>
          <w:bCs/>
          <w:lang w:val="es"/>
        </w:rPr>
        <w:t xml:space="preserve">Entrada: </w:t>
      </w:r>
      <w:commentRangeStart w:id="27"/>
      <w:r w:rsidR="73FAFD28" w:rsidRPr="004ABD25">
        <w:rPr>
          <w:rFonts w:ascii="Tahoma" w:eastAsia="Tahoma" w:hAnsi="Tahoma" w:cs="Tahoma"/>
          <w:lang w:val="es"/>
        </w:rPr>
        <w:t>meta</w:t>
      </w:r>
      <w:commentRangeEnd w:id="27"/>
      <w:r w:rsidR="00E2136C">
        <w:rPr>
          <w:rStyle w:val="Refdecomentario"/>
        </w:rPr>
        <w:commentReference w:id="27"/>
      </w:r>
      <w:r w:rsidR="73FAFD28" w:rsidRPr="004ABD25">
        <w:rPr>
          <w:rFonts w:ascii="Tahoma" w:eastAsia="Tahoma" w:hAnsi="Tahoma" w:cs="Tahoma"/>
          <w:lang w:val="es"/>
        </w:rPr>
        <w:t>, cumplido/no cumplido</w:t>
      </w:r>
    </w:p>
    <w:p w14:paraId="74D947CE" w14:textId="7A766729" w:rsidR="49D01430" w:rsidRDefault="49D01430" w:rsidP="004ABD25">
      <w:pPr>
        <w:ind w:firstLine="360"/>
        <w:jc w:val="both"/>
        <w:rPr>
          <w:rFonts w:ascii="Tahoma" w:eastAsia="Tahoma" w:hAnsi="Tahoma" w:cs="Tahoma"/>
          <w:lang w:val="es"/>
        </w:rPr>
      </w:pPr>
      <w:r w:rsidRPr="004ABD25">
        <w:rPr>
          <w:rFonts w:ascii="Tahoma" w:eastAsia="Tahoma" w:hAnsi="Tahoma" w:cs="Tahoma"/>
          <w:b/>
          <w:bCs/>
          <w:lang w:val="es"/>
        </w:rPr>
        <w:t>Salida:</w:t>
      </w:r>
      <w:r w:rsidRPr="004ABD25">
        <w:rPr>
          <w:rFonts w:ascii="Tahoma" w:eastAsia="Tahoma" w:hAnsi="Tahoma" w:cs="Tahoma"/>
          <w:lang w:val="es"/>
        </w:rPr>
        <w:t xml:space="preserve"> </w:t>
      </w:r>
      <w:r w:rsidR="199F2464" w:rsidRPr="004ABD25">
        <w:rPr>
          <w:rFonts w:ascii="Tahoma" w:eastAsia="Tahoma" w:hAnsi="Tahoma" w:cs="Tahoma"/>
          <w:lang w:val="es"/>
        </w:rPr>
        <w:t>Meta con un visto en caso de haberse cumplido o una X en caso de no cumplirse la meta.</w:t>
      </w:r>
    </w:p>
    <w:p w14:paraId="227BB107" w14:textId="275F2607" w:rsidR="004ABD25" w:rsidRDefault="004ABD25" w:rsidP="004ABD25">
      <w:pPr>
        <w:ind w:firstLine="360"/>
        <w:jc w:val="both"/>
        <w:rPr>
          <w:rFonts w:ascii="Tahoma" w:eastAsia="Tahoma" w:hAnsi="Tahoma" w:cs="Tahoma"/>
          <w:lang w:val="es"/>
        </w:rPr>
      </w:pPr>
    </w:p>
    <w:p w14:paraId="3939538C" w14:textId="348EAB97" w:rsidR="004ABD25" w:rsidRDefault="004ABD25" w:rsidP="004ABD25">
      <w:pPr>
        <w:spacing w:line="257" w:lineRule="auto"/>
        <w:ind w:left="360"/>
        <w:jc w:val="both"/>
        <w:rPr>
          <w:rFonts w:ascii="Tahoma" w:eastAsia="Tahoma" w:hAnsi="Tahoma" w:cs="Tahoma"/>
          <w:lang w:val="es-EC"/>
        </w:rPr>
      </w:pPr>
    </w:p>
    <w:p w14:paraId="072A83FC" w14:textId="028C6FB5" w:rsidR="004ABD25" w:rsidRDefault="004ABD25" w:rsidP="004ABD25">
      <w:pPr>
        <w:ind w:firstLine="360"/>
        <w:rPr>
          <w:rFonts w:ascii="Tahoma" w:eastAsia="Tahoma" w:hAnsi="Tahoma" w:cs="Tahoma"/>
        </w:rPr>
      </w:pPr>
    </w:p>
    <w:p w14:paraId="73C5AE3F" w14:textId="4EA0BB1B" w:rsidR="621CBF43" w:rsidRDefault="621CBF43" w:rsidP="621CBF43">
      <w:pPr>
        <w:rPr>
          <w:rFonts w:ascii="Tahoma" w:eastAsia="Tahoma" w:hAnsi="Tahoma" w:cs="Tahoma"/>
          <w:lang w:val="es"/>
        </w:rPr>
      </w:pPr>
    </w:p>
    <w:p w14:paraId="5D3E1114" w14:textId="77777777" w:rsidR="00A24441" w:rsidRDefault="00A24441" w:rsidP="004ABD25">
      <w:pPr>
        <w:rPr>
          <w:rFonts w:ascii="Tahoma" w:eastAsia="Tahoma" w:hAnsi="Tahoma" w:cs="Tahoma"/>
          <w:sz w:val="20"/>
          <w:szCs w:val="20"/>
        </w:rPr>
      </w:pPr>
    </w:p>
    <w:p w14:paraId="31220F66" w14:textId="77777777" w:rsidR="00A24441" w:rsidRDefault="00A24441" w:rsidP="004ABD25">
      <w:pPr>
        <w:pStyle w:val="Ttulo3"/>
        <w:pBdr>
          <w:top w:val="none" w:sz="0" w:space="0" w:color="auto"/>
          <w:left w:val="none" w:sz="0" w:space="0" w:color="auto"/>
          <w:bottom w:val="none" w:sz="0" w:space="0" w:color="auto"/>
          <w:right w:val="none" w:sz="0" w:space="0" w:color="auto"/>
        </w:pBdr>
        <w:rPr>
          <w:rFonts w:eastAsia="Tahoma"/>
          <w:sz w:val="16"/>
          <w:szCs w:val="16"/>
        </w:rPr>
      </w:pPr>
      <w:bookmarkStart w:id="28" w:name="_Toc73716948"/>
      <w:commentRangeStart w:id="29"/>
      <w:r w:rsidRPr="004ABD25">
        <w:rPr>
          <w:rFonts w:eastAsia="Tahoma"/>
          <w:sz w:val="16"/>
          <w:szCs w:val="16"/>
        </w:rPr>
        <w:t>Etapa de Desarrollo: Análisis del Sistema</w:t>
      </w:r>
      <w:bookmarkEnd w:id="28"/>
      <w:commentRangeEnd w:id="29"/>
      <w:r w:rsidR="00E2136C">
        <w:rPr>
          <w:rStyle w:val="Refdecomentario"/>
          <w:rFonts w:ascii="Times New Roman" w:hAnsi="Times New Roman" w:cs="Times New Roman"/>
          <w:b w:val="0"/>
          <w:bCs w:val="0"/>
        </w:rPr>
        <w:commentReference w:id="29"/>
      </w:r>
    </w:p>
    <w:p w14:paraId="02B57B73" w14:textId="77777777" w:rsidR="00A24441" w:rsidRDefault="00A24441" w:rsidP="004ABD25">
      <w:pPr>
        <w:rPr>
          <w:rFonts w:ascii="Tahoma" w:eastAsia="Tahoma" w:hAnsi="Tahoma" w:cs="Tahoma"/>
          <w:sz w:val="20"/>
          <w:szCs w:val="20"/>
        </w:rPr>
      </w:pPr>
    </w:p>
    <w:p w14:paraId="074D9185" w14:textId="77777777" w:rsidR="00A24441" w:rsidRDefault="00A24441" w:rsidP="004ABD25">
      <w:pPr>
        <w:rPr>
          <w:rFonts w:ascii="Tahoma" w:eastAsia="Tahoma" w:hAnsi="Tahoma" w:cs="Tahoma"/>
          <w:sz w:val="20"/>
          <w:szCs w:val="20"/>
        </w:rPr>
      </w:pPr>
    </w:p>
    <w:p w14:paraId="45D44B46" w14:textId="77777777" w:rsidR="00A24441" w:rsidRDefault="00A24441" w:rsidP="004ABD25">
      <w:pPr>
        <w:pStyle w:val="Ttulo1"/>
        <w:rPr>
          <w:rFonts w:eastAsia="Tahoma"/>
        </w:rPr>
      </w:pPr>
      <w:bookmarkStart w:id="30" w:name="_Toc73716949"/>
      <w:r w:rsidRPr="004ABD25">
        <w:rPr>
          <w:rFonts w:eastAsia="Tahoma"/>
        </w:rPr>
        <w:t>Modelo Conceptual</w:t>
      </w:r>
      <w:bookmarkEnd w:id="30"/>
    </w:p>
    <w:p w14:paraId="7C58907D" w14:textId="68C7CA4F" w:rsidR="00A24441" w:rsidRDefault="44CB1F91" w:rsidP="004ABD25">
      <w:pPr>
        <w:rPr>
          <w:rFonts w:ascii="Tahoma" w:eastAsia="Tahoma" w:hAnsi="Tahoma" w:cs="Tahoma"/>
        </w:rPr>
      </w:pPr>
      <w:r>
        <w:rPr>
          <w:noProof/>
        </w:rPr>
        <w:drawing>
          <wp:inline distT="0" distB="0" distL="0" distR="0" wp14:anchorId="3E69A57C" wp14:editId="4E7C85C8">
            <wp:extent cx="4975164" cy="5838824"/>
            <wp:effectExtent l="0" t="0" r="0" b="0"/>
            <wp:docPr id="1909168711" name="Picture 1909168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9168711"/>
                    <pic:cNvPicPr/>
                  </pic:nvPicPr>
                  <pic:blipFill>
                    <a:blip r:embed="rId13">
                      <a:extLst>
                        <a:ext uri="{28A0092B-C50C-407E-A947-70E740481C1C}">
                          <a14:useLocalDpi xmlns:a14="http://schemas.microsoft.com/office/drawing/2010/main" val="0"/>
                        </a:ext>
                      </a:extLst>
                    </a:blip>
                    <a:stretch>
                      <a:fillRect/>
                    </a:stretch>
                  </pic:blipFill>
                  <pic:spPr>
                    <a:xfrm>
                      <a:off x="0" y="0"/>
                      <a:ext cx="4975164" cy="5838824"/>
                    </a:xfrm>
                    <a:prstGeom prst="rect">
                      <a:avLst/>
                    </a:prstGeom>
                  </pic:spPr>
                </pic:pic>
              </a:graphicData>
            </a:graphic>
          </wp:inline>
        </w:drawing>
      </w:r>
    </w:p>
    <w:p w14:paraId="1BD6BF5C" w14:textId="59EA5DDF" w:rsidR="00A24441" w:rsidRDefault="00A24441" w:rsidP="004ABD25">
      <w:pPr>
        <w:pStyle w:val="Ttulo3"/>
        <w:pBdr>
          <w:top w:val="none" w:sz="0" w:space="0" w:color="auto"/>
          <w:left w:val="none" w:sz="0" w:space="0" w:color="auto"/>
          <w:bottom w:val="none" w:sz="0" w:space="0" w:color="auto"/>
          <w:right w:val="none" w:sz="0" w:space="0" w:color="auto"/>
        </w:pBdr>
        <w:rPr>
          <w:rFonts w:eastAsia="Tahoma"/>
          <w:sz w:val="16"/>
          <w:szCs w:val="16"/>
        </w:rPr>
      </w:pPr>
      <w:bookmarkStart w:id="31" w:name="_Toc73716950"/>
      <w:commentRangeStart w:id="32"/>
      <w:r w:rsidRPr="004ABD25">
        <w:rPr>
          <w:rFonts w:eastAsia="Tahoma"/>
          <w:sz w:val="16"/>
          <w:szCs w:val="16"/>
        </w:rPr>
        <w:t>Etapa de Desarrollo: Diseño del Sistema</w:t>
      </w:r>
      <w:bookmarkEnd w:id="31"/>
      <w:commentRangeEnd w:id="32"/>
      <w:r w:rsidR="00E2136C">
        <w:rPr>
          <w:rStyle w:val="Refdecomentario"/>
          <w:rFonts w:ascii="Times New Roman" w:hAnsi="Times New Roman" w:cs="Times New Roman"/>
          <w:b w:val="0"/>
          <w:bCs w:val="0"/>
        </w:rPr>
        <w:commentReference w:id="32"/>
      </w:r>
    </w:p>
    <w:p w14:paraId="3D645E93" w14:textId="6EFAAAE2" w:rsidR="00A24441" w:rsidRDefault="00A24441" w:rsidP="004ABD25">
      <w:pPr>
        <w:rPr>
          <w:rFonts w:ascii="Tahoma" w:eastAsia="Tahoma" w:hAnsi="Tahoma" w:cs="Tahoma"/>
          <w:sz w:val="20"/>
          <w:szCs w:val="20"/>
        </w:rPr>
      </w:pPr>
    </w:p>
    <w:p w14:paraId="217A8B67" w14:textId="7542A616" w:rsidR="007A2F42" w:rsidRDefault="007A2F42" w:rsidP="004ABD25">
      <w:pPr>
        <w:rPr>
          <w:rFonts w:ascii="Tahoma" w:eastAsia="Tahoma" w:hAnsi="Tahoma" w:cs="Tahoma"/>
          <w:sz w:val="20"/>
          <w:szCs w:val="20"/>
        </w:rPr>
      </w:pPr>
    </w:p>
    <w:p w14:paraId="18EA98A0" w14:textId="7AEDE4B3" w:rsidR="007A2F42" w:rsidRDefault="007A2F42" w:rsidP="004ABD25">
      <w:pPr>
        <w:rPr>
          <w:rFonts w:ascii="Tahoma" w:eastAsia="Tahoma" w:hAnsi="Tahoma" w:cs="Tahoma"/>
          <w:sz w:val="20"/>
          <w:szCs w:val="20"/>
        </w:rPr>
      </w:pPr>
    </w:p>
    <w:p w14:paraId="136B982C" w14:textId="21B98E41" w:rsidR="007A2F42" w:rsidRDefault="007A2F42" w:rsidP="004ABD25">
      <w:pPr>
        <w:rPr>
          <w:rFonts w:ascii="Tahoma" w:eastAsia="Tahoma" w:hAnsi="Tahoma" w:cs="Tahoma"/>
          <w:sz w:val="20"/>
          <w:szCs w:val="20"/>
        </w:rPr>
      </w:pPr>
    </w:p>
    <w:p w14:paraId="669304EA" w14:textId="313072C7" w:rsidR="007A2F42" w:rsidRDefault="007A2F42" w:rsidP="004ABD25">
      <w:pPr>
        <w:rPr>
          <w:rFonts w:ascii="Tahoma" w:eastAsia="Tahoma" w:hAnsi="Tahoma" w:cs="Tahoma"/>
          <w:sz w:val="20"/>
          <w:szCs w:val="20"/>
        </w:rPr>
      </w:pPr>
    </w:p>
    <w:p w14:paraId="2AB01A1B" w14:textId="77777777" w:rsidR="007A2F42" w:rsidRDefault="007A2F42" w:rsidP="004ABD25">
      <w:pPr>
        <w:rPr>
          <w:rFonts w:ascii="Tahoma" w:eastAsia="Tahoma" w:hAnsi="Tahoma" w:cs="Tahoma"/>
          <w:sz w:val="20"/>
          <w:szCs w:val="20"/>
        </w:rPr>
      </w:pPr>
    </w:p>
    <w:p w14:paraId="4E8CF901" w14:textId="77777777" w:rsidR="00A24441" w:rsidRDefault="00A24441" w:rsidP="004ABD25">
      <w:pPr>
        <w:rPr>
          <w:rFonts w:ascii="Tahoma" w:eastAsia="Tahoma" w:hAnsi="Tahoma" w:cs="Tahoma"/>
          <w:sz w:val="20"/>
          <w:szCs w:val="20"/>
        </w:rPr>
      </w:pPr>
    </w:p>
    <w:p w14:paraId="11397FC5" w14:textId="77777777" w:rsidR="00A24441" w:rsidRDefault="00A24441" w:rsidP="004ABD25">
      <w:pPr>
        <w:pStyle w:val="Ttulo1"/>
        <w:rPr>
          <w:rFonts w:eastAsia="Tahoma"/>
        </w:rPr>
      </w:pPr>
      <w:bookmarkStart w:id="33" w:name="_Toc73716952"/>
      <w:r w:rsidRPr="004ABD25">
        <w:rPr>
          <w:rFonts w:eastAsia="Tahoma"/>
        </w:rPr>
        <w:lastRenderedPageBreak/>
        <w:t>Modelo Lógico</w:t>
      </w:r>
      <w:bookmarkEnd w:id="33"/>
    </w:p>
    <w:p w14:paraId="65E76B53" w14:textId="77777777" w:rsidR="00A24441" w:rsidRDefault="00A24441" w:rsidP="004ABD25">
      <w:pPr>
        <w:rPr>
          <w:rFonts w:ascii="Tahoma" w:eastAsia="Tahoma" w:hAnsi="Tahoma" w:cs="Tahoma"/>
          <w:sz w:val="20"/>
          <w:szCs w:val="20"/>
        </w:rPr>
      </w:pPr>
    </w:p>
    <w:p w14:paraId="7A0D4948" w14:textId="77777777" w:rsidR="00A24441" w:rsidRDefault="00A24441" w:rsidP="004ABD25">
      <w:pPr>
        <w:rPr>
          <w:rFonts w:ascii="Tahoma" w:eastAsia="Tahoma" w:hAnsi="Tahoma" w:cs="Tahoma"/>
          <w:sz w:val="20"/>
          <w:szCs w:val="20"/>
        </w:rPr>
      </w:pPr>
    </w:p>
    <w:p w14:paraId="6AC15234" w14:textId="7B88A65D" w:rsidR="00A24441" w:rsidRDefault="007A2F42" w:rsidP="004ABD25">
      <w:pPr>
        <w:rPr>
          <w:rFonts w:ascii="Tahoma" w:eastAsia="Tahoma" w:hAnsi="Tahoma" w:cs="Tahoma"/>
          <w:sz w:val="20"/>
          <w:szCs w:val="20"/>
        </w:rPr>
      </w:pPr>
      <w:commentRangeStart w:id="34"/>
      <w:r>
        <w:rPr>
          <w:noProof/>
        </w:rPr>
        <w:drawing>
          <wp:anchor distT="0" distB="0" distL="114300" distR="114300" simplePos="0" relativeHeight="251659264" behindDoc="1" locked="0" layoutInCell="1" allowOverlap="1" wp14:anchorId="3F74FC4A" wp14:editId="446334EC">
            <wp:simplePos x="0" y="0"/>
            <wp:positionH relativeFrom="margin">
              <wp:align>right</wp:align>
            </wp:positionH>
            <wp:positionV relativeFrom="page">
              <wp:posOffset>2082800</wp:posOffset>
            </wp:positionV>
            <wp:extent cx="5276850" cy="4401185"/>
            <wp:effectExtent l="0" t="0" r="0" b="0"/>
            <wp:wrapTight wrapText="bothSides">
              <wp:wrapPolygon edited="0">
                <wp:start x="0" y="0"/>
                <wp:lineTo x="0" y="21503"/>
                <wp:lineTo x="21522" y="21503"/>
                <wp:lineTo x="21522" y="0"/>
                <wp:lineTo x="0" y="0"/>
              </wp:wrapPolygon>
            </wp:wrapTight>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l="24922" t="18835" r="25716" b="7963"/>
                    <a:stretch/>
                  </pic:blipFill>
                  <pic:spPr bwMode="auto">
                    <a:xfrm>
                      <a:off x="0" y="0"/>
                      <a:ext cx="5276850" cy="44011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24441" w:rsidRPr="004ABD25">
        <w:rPr>
          <w:rFonts w:ascii="Tahoma" w:eastAsia="Tahoma" w:hAnsi="Tahoma" w:cs="Tahoma"/>
          <w:sz w:val="20"/>
          <w:szCs w:val="20"/>
        </w:rPr>
        <w:t>Presentación del modelo Lógico(diagrama)</w:t>
      </w:r>
      <w:commentRangeEnd w:id="34"/>
      <w:r w:rsidR="00E2136C">
        <w:rPr>
          <w:rStyle w:val="Refdecomentario"/>
        </w:rPr>
        <w:commentReference w:id="34"/>
      </w:r>
    </w:p>
    <w:p w14:paraId="157B8942" w14:textId="17BAFD00" w:rsidR="00A24441" w:rsidRDefault="00A24441" w:rsidP="004ABD25">
      <w:pPr>
        <w:pStyle w:val="Ttulo3"/>
        <w:pBdr>
          <w:top w:val="none" w:sz="0" w:space="0" w:color="auto"/>
          <w:left w:val="none" w:sz="0" w:space="0" w:color="auto"/>
          <w:bottom w:val="none" w:sz="0" w:space="0" w:color="auto"/>
          <w:right w:val="none" w:sz="0" w:space="0" w:color="auto"/>
        </w:pBdr>
        <w:rPr>
          <w:rFonts w:eastAsia="Tahoma"/>
          <w:sz w:val="16"/>
          <w:szCs w:val="16"/>
        </w:rPr>
      </w:pPr>
    </w:p>
    <w:p w14:paraId="3F4D5FD3" w14:textId="77777777" w:rsidR="00A24441" w:rsidRDefault="00A24441" w:rsidP="004ABD25">
      <w:pPr>
        <w:rPr>
          <w:rFonts w:ascii="Tahoma" w:eastAsia="Tahoma" w:hAnsi="Tahoma" w:cs="Tahoma"/>
          <w:sz w:val="20"/>
          <w:szCs w:val="20"/>
        </w:rPr>
      </w:pPr>
    </w:p>
    <w:p w14:paraId="615BF756" w14:textId="0342F25D" w:rsidR="00A24441" w:rsidRDefault="00A24441" w:rsidP="004ABD25">
      <w:pPr>
        <w:pStyle w:val="Ttulo1"/>
        <w:rPr>
          <w:rFonts w:eastAsia="Tahoma"/>
        </w:rPr>
      </w:pPr>
    </w:p>
    <w:p w14:paraId="202C960E" w14:textId="79886AD0" w:rsidR="00A24441" w:rsidRPr="0075162A" w:rsidRDefault="0075162A" w:rsidP="004ABD25">
      <w:pPr>
        <w:rPr>
          <w:rFonts w:ascii="Tahoma" w:eastAsia="Tahoma" w:hAnsi="Tahoma" w:cs="Tahoma"/>
          <w:b/>
          <w:szCs w:val="20"/>
        </w:rPr>
      </w:pPr>
      <w:r w:rsidRPr="0075162A">
        <w:rPr>
          <w:rFonts w:ascii="Tahoma" w:eastAsia="Tahoma" w:hAnsi="Tahoma" w:cs="Tahoma"/>
          <w:b/>
          <w:szCs w:val="20"/>
        </w:rPr>
        <w:t>Calificación (</w:t>
      </w:r>
      <w:r>
        <w:rPr>
          <w:rFonts w:ascii="Tahoma" w:eastAsia="Tahoma" w:hAnsi="Tahoma" w:cs="Tahoma"/>
          <w:b/>
          <w:szCs w:val="20"/>
        </w:rPr>
        <w:t>17.5</w:t>
      </w:r>
      <w:r w:rsidRPr="0075162A">
        <w:rPr>
          <w:rFonts w:ascii="Tahoma" w:eastAsia="Tahoma" w:hAnsi="Tahoma" w:cs="Tahoma"/>
          <w:b/>
          <w:szCs w:val="20"/>
        </w:rPr>
        <w:t>/25)</w:t>
      </w:r>
    </w:p>
    <w:p w14:paraId="279E76E6" w14:textId="77777777" w:rsidR="0075162A" w:rsidRDefault="0075162A" w:rsidP="004ABD25">
      <w:pPr>
        <w:rPr>
          <w:rFonts w:ascii="Tahoma" w:eastAsia="Tahoma" w:hAnsi="Tahoma" w:cs="Tahoma"/>
          <w:sz w:val="20"/>
          <w:szCs w:val="20"/>
        </w:rPr>
      </w:pPr>
    </w:p>
    <w:p w14:paraId="5458A298" w14:textId="77777777" w:rsidR="0075162A" w:rsidRPr="0075162A" w:rsidRDefault="0075162A" w:rsidP="0075162A">
      <w:pPr>
        <w:rPr>
          <w:rFonts w:ascii="Tahoma" w:eastAsia="Tahoma" w:hAnsi="Tahoma" w:cs="Tahoma"/>
          <w:b/>
          <w:color w:val="0070C0"/>
          <w:sz w:val="20"/>
          <w:szCs w:val="20"/>
        </w:rPr>
      </w:pPr>
      <w:r w:rsidRPr="0075162A">
        <w:rPr>
          <w:rFonts w:ascii="Tahoma" w:eastAsia="Tahoma" w:hAnsi="Tahoma" w:cs="Tahoma"/>
          <w:color w:val="0070C0"/>
          <w:sz w:val="20"/>
          <w:szCs w:val="20"/>
        </w:rPr>
        <w:t xml:space="preserve">Descripción general </w:t>
      </w:r>
      <w:r w:rsidRPr="0075162A">
        <w:rPr>
          <w:rFonts w:ascii="Tahoma" w:eastAsia="Tahoma" w:hAnsi="Tahoma" w:cs="Tahoma"/>
          <w:b/>
          <w:color w:val="0070C0"/>
          <w:sz w:val="20"/>
          <w:szCs w:val="20"/>
        </w:rPr>
        <w:t>(2/3)</w:t>
      </w:r>
    </w:p>
    <w:p w14:paraId="676274E9" w14:textId="77777777" w:rsidR="0075162A" w:rsidRPr="0075162A" w:rsidRDefault="0075162A" w:rsidP="0075162A">
      <w:pPr>
        <w:rPr>
          <w:rFonts w:ascii="Tahoma" w:eastAsia="Tahoma" w:hAnsi="Tahoma" w:cs="Tahoma"/>
          <w:color w:val="0070C0"/>
          <w:sz w:val="20"/>
          <w:szCs w:val="20"/>
        </w:rPr>
      </w:pPr>
      <w:r w:rsidRPr="0075162A">
        <w:rPr>
          <w:rFonts w:ascii="Tahoma" w:eastAsia="Tahoma" w:hAnsi="Tahoma" w:cs="Tahoma"/>
          <w:color w:val="0070C0"/>
          <w:sz w:val="20"/>
          <w:szCs w:val="20"/>
        </w:rPr>
        <w:t xml:space="preserve">Procesos </w:t>
      </w:r>
      <w:r w:rsidRPr="0075162A">
        <w:rPr>
          <w:rFonts w:ascii="Tahoma" w:eastAsia="Tahoma" w:hAnsi="Tahoma" w:cs="Tahoma"/>
          <w:b/>
          <w:color w:val="0070C0"/>
          <w:sz w:val="20"/>
          <w:szCs w:val="20"/>
        </w:rPr>
        <w:t>(3/5)</w:t>
      </w:r>
    </w:p>
    <w:p w14:paraId="472C0ABA" w14:textId="77777777" w:rsidR="0075162A" w:rsidRPr="0075162A" w:rsidRDefault="0075162A" w:rsidP="0075162A">
      <w:pPr>
        <w:rPr>
          <w:rFonts w:ascii="Tahoma" w:eastAsia="Tahoma" w:hAnsi="Tahoma" w:cs="Tahoma"/>
          <w:color w:val="0070C0"/>
          <w:sz w:val="20"/>
          <w:szCs w:val="20"/>
        </w:rPr>
      </w:pPr>
      <w:r w:rsidRPr="0075162A">
        <w:rPr>
          <w:rFonts w:ascii="Tahoma" w:eastAsia="Tahoma" w:hAnsi="Tahoma" w:cs="Tahoma"/>
          <w:color w:val="0070C0"/>
          <w:sz w:val="20"/>
          <w:szCs w:val="20"/>
        </w:rPr>
        <w:t xml:space="preserve">Modelo conceptual </w:t>
      </w:r>
      <w:r w:rsidRPr="0075162A">
        <w:rPr>
          <w:rFonts w:ascii="Tahoma" w:eastAsia="Tahoma" w:hAnsi="Tahoma" w:cs="Tahoma"/>
          <w:b/>
          <w:color w:val="0070C0"/>
          <w:sz w:val="20"/>
          <w:szCs w:val="20"/>
        </w:rPr>
        <w:t>(4/4)</w:t>
      </w:r>
    </w:p>
    <w:p w14:paraId="7FA4539D" w14:textId="77777777" w:rsidR="0075162A" w:rsidRPr="0075162A" w:rsidRDefault="0075162A" w:rsidP="0075162A">
      <w:pPr>
        <w:rPr>
          <w:rFonts w:ascii="Tahoma" w:eastAsia="Tahoma" w:hAnsi="Tahoma" w:cs="Tahoma"/>
          <w:color w:val="0070C0"/>
          <w:sz w:val="20"/>
          <w:szCs w:val="20"/>
        </w:rPr>
      </w:pPr>
      <w:r w:rsidRPr="0075162A">
        <w:rPr>
          <w:rFonts w:ascii="Tahoma" w:eastAsia="Tahoma" w:hAnsi="Tahoma" w:cs="Tahoma"/>
          <w:color w:val="0070C0"/>
          <w:sz w:val="20"/>
          <w:szCs w:val="20"/>
        </w:rPr>
        <w:t xml:space="preserve">Modelo lógico </w:t>
      </w:r>
      <w:r w:rsidRPr="0075162A">
        <w:rPr>
          <w:rFonts w:ascii="Tahoma" w:eastAsia="Tahoma" w:hAnsi="Tahoma" w:cs="Tahoma"/>
          <w:b/>
          <w:color w:val="0070C0"/>
          <w:sz w:val="20"/>
          <w:szCs w:val="20"/>
        </w:rPr>
        <w:t>(7/7)</w:t>
      </w:r>
    </w:p>
    <w:p w14:paraId="5E28AA44" w14:textId="77777777" w:rsidR="0075162A" w:rsidRPr="0075162A" w:rsidRDefault="0075162A" w:rsidP="0075162A">
      <w:pPr>
        <w:rPr>
          <w:rFonts w:ascii="Tahoma" w:eastAsia="Tahoma" w:hAnsi="Tahoma" w:cs="Tahoma"/>
          <w:color w:val="0070C0"/>
          <w:sz w:val="20"/>
          <w:szCs w:val="20"/>
        </w:rPr>
      </w:pPr>
      <w:r w:rsidRPr="0075162A">
        <w:rPr>
          <w:rFonts w:ascii="Tahoma" w:eastAsia="Tahoma" w:hAnsi="Tahoma" w:cs="Tahoma"/>
          <w:color w:val="0070C0"/>
          <w:sz w:val="20"/>
          <w:szCs w:val="20"/>
        </w:rPr>
        <w:t xml:space="preserve">Diccionario de datos </w:t>
      </w:r>
      <w:r w:rsidRPr="0075162A">
        <w:rPr>
          <w:rFonts w:ascii="Tahoma" w:eastAsia="Tahoma" w:hAnsi="Tahoma" w:cs="Tahoma"/>
          <w:b/>
          <w:color w:val="0070C0"/>
          <w:sz w:val="20"/>
          <w:szCs w:val="20"/>
        </w:rPr>
        <w:t>(0/3)</w:t>
      </w:r>
    </w:p>
    <w:p w14:paraId="5918D2D6" w14:textId="77777777" w:rsidR="0075162A" w:rsidRPr="0075162A" w:rsidRDefault="0075162A" w:rsidP="0075162A">
      <w:pPr>
        <w:rPr>
          <w:rFonts w:ascii="Tahoma" w:eastAsia="Tahoma" w:hAnsi="Tahoma" w:cs="Tahoma"/>
          <w:color w:val="0070C0"/>
          <w:sz w:val="20"/>
          <w:szCs w:val="20"/>
        </w:rPr>
      </w:pPr>
      <w:r w:rsidRPr="0075162A">
        <w:rPr>
          <w:rFonts w:ascii="Tahoma" w:eastAsia="Tahoma" w:hAnsi="Tahoma" w:cs="Tahoma"/>
          <w:color w:val="0070C0"/>
          <w:sz w:val="20"/>
          <w:szCs w:val="20"/>
        </w:rPr>
        <w:t xml:space="preserve">Redacción y ortografía </w:t>
      </w:r>
      <w:r w:rsidRPr="0075162A">
        <w:rPr>
          <w:rFonts w:ascii="Tahoma" w:eastAsia="Tahoma" w:hAnsi="Tahoma" w:cs="Tahoma"/>
          <w:b/>
          <w:color w:val="0070C0"/>
          <w:sz w:val="20"/>
          <w:szCs w:val="20"/>
        </w:rPr>
        <w:t>(1.5/3)</w:t>
      </w:r>
    </w:p>
    <w:p w14:paraId="285D374E" w14:textId="77777777" w:rsidR="0075162A" w:rsidRPr="0075162A" w:rsidRDefault="0075162A" w:rsidP="0075162A">
      <w:pPr>
        <w:rPr>
          <w:rFonts w:ascii="Tahoma" w:eastAsia="Tahoma" w:hAnsi="Tahoma" w:cs="Tahoma"/>
          <w:color w:val="0070C0"/>
          <w:sz w:val="20"/>
          <w:szCs w:val="20"/>
        </w:rPr>
      </w:pPr>
    </w:p>
    <w:p w14:paraId="23112359" w14:textId="0AD912E0" w:rsidR="0075162A" w:rsidRPr="00DD49EC" w:rsidRDefault="0075162A" w:rsidP="0075162A">
      <w:pPr>
        <w:rPr>
          <w:rFonts w:ascii="Tahoma" w:eastAsia="Tahoma" w:hAnsi="Tahoma" w:cs="Tahoma"/>
          <w:color w:val="0070C0"/>
          <w:sz w:val="20"/>
          <w:szCs w:val="20"/>
        </w:rPr>
      </w:pPr>
      <w:r w:rsidRPr="00DD49EC">
        <w:rPr>
          <w:rFonts w:ascii="Tahoma" w:eastAsia="Tahoma" w:hAnsi="Tahoma" w:cs="Tahoma"/>
          <w:color w:val="0070C0"/>
          <w:sz w:val="20"/>
          <w:szCs w:val="20"/>
        </w:rPr>
        <w:t>Recordar que la documentación es un trabajo formal. Por ende, debe preocuparse también de cómo lo presentan.</w:t>
      </w:r>
    </w:p>
    <w:p w14:paraId="6385E42C" w14:textId="77777777" w:rsidR="0075162A" w:rsidRPr="00DD49EC" w:rsidRDefault="0075162A" w:rsidP="0075162A">
      <w:pPr>
        <w:pStyle w:val="Prrafodelista"/>
        <w:numPr>
          <w:ilvl w:val="0"/>
          <w:numId w:val="16"/>
        </w:numPr>
        <w:rPr>
          <w:rFonts w:ascii="Tahoma" w:eastAsia="Tahoma" w:hAnsi="Tahoma" w:cs="Tahoma"/>
          <w:color w:val="0070C0"/>
          <w:sz w:val="20"/>
          <w:szCs w:val="20"/>
        </w:rPr>
      </w:pPr>
      <w:r w:rsidRPr="00DD49EC">
        <w:rPr>
          <w:rFonts w:ascii="Tahoma" w:eastAsia="Tahoma" w:hAnsi="Tahoma" w:cs="Tahoma"/>
          <w:color w:val="0070C0"/>
          <w:sz w:val="20"/>
          <w:szCs w:val="20"/>
        </w:rPr>
        <w:t>Tienen diferentes fuentes de letras.</w:t>
      </w:r>
    </w:p>
    <w:p w14:paraId="546488DC" w14:textId="02B932D7" w:rsidR="00107CB7" w:rsidRPr="00DD49EC" w:rsidRDefault="0075162A" w:rsidP="00107CB7">
      <w:pPr>
        <w:pStyle w:val="Prrafodelista"/>
        <w:numPr>
          <w:ilvl w:val="0"/>
          <w:numId w:val="16"/>
        </w:numPr>
        <w:rPr>
          <w:rFonts w:ascii="Tahoma" w:eastAsia="Tahoma" w:hAnsi="Tahoma" w:cs="Tahoma"/>
          <w:color w:val="0070C0"/>
          <w:sz w:val="20"/>
          <w:szCs w:val="20"/>
        </w:rPr>
      </w:pPr>
      <w:r w:rsidRPr="00DD49EC">
        <w:rPr>
          <w:rFonts w:ascii="Tahoma" w:eastAsia="Tahoma" w:hAnsi="Tahoma" w:cs="Tahoma"/>
          <w:color w:val="0070C0"/>
          <w:sz w:val="20"/>
          <w:szCs w:val="20"/>
        </w:rPr>
        <w:t>No se ha establecido un tamaño de letra para títulos, encabezado y texto.</w:t>
      </w:r>
    </w:p>
    <w:p w14:paraId="7075FECB" w14:textId="77777777" w:rsidR="0075162A" w:rsidRPr="00DD49EC" w:rsidRDefault="0075162A" w:rsidP="0075162A">
      <w:pPr>
        <w:rPr>
          <w:rFonts w:ascii="Tahoma" w:eastAsia="Tahoma" w:hAnsi="Tahoma" w:cs="Tahoma"/>
          <w:color w:val="0070C0"/>
          <w:sz w:val="20"/>
          <w:szCs w:val="20"/>
        </w:rPr>
      </w:pPr>
    </w:p>
    <w:p w14:paraId="6211B48C" w14:textId="6608C64A" w:rsidR="0075162A" w:rsidRPr="00DD49EC" w:rsidRDefault="0075162A" w:rsidP="0075162A">
      <w:pPr>
        <w:rPr>
          <w:rFonts w:ascii="Tahoma" w:eastAsia="Tahoma" w:hAnsi="Tahoma" w:cs="Tahoma"/>
          <w:b/>
          <w:color w:val="0070C0"/>
          <w:sz w:val="20"/>
          <w:szCs w:val="20"/>
        </w:rPr>
      </w:pPr>
      <w:r w:rsidRPr="00DD49EC">
        <w:rPr>
          <w:rFonts w:ascii="Tahoma" w:eastAsia="Tahoma" w:hAnsi="Tahoma" w:cs="Tahoma"/>
          <w:b/>
          <w:color w:val="0070C0"/>
          <w:sz w:val="20"/>
          <w:szCs w:val="20"/>
        </w:rPr>
        <w:t>No está el diccionario de datos.</w:t>
      </w:r>
    </w:p>
    <w:p w14:paraId="79ABE922" w14:textId="4ECA36D2" w:rsidR="00107CB7" w:rsidRDefault="00107CB7" w:rsidP="0075162A">
      <w:pPr>
        <w:rPr>
          <w:rFonts w:ascii="Tahoma" w:eastAsia="Tahoma" w:hAnsi="Tahoma" w:cs="Tahoma"/>
          <w:sz w:val="20"/>
          <w:szCs w:val="20"/>
        </w:rPr>
      </w:pPr>
    </w:p>
    <w:p w14:paraId="3EA5F5C0" w14:textId="1146FFE5" w:rsidR="00107CB7" w:rsidRDefault="00107CB7" w:rsidP="0075162A">
      <w:pPr>
        <w:rPr>
          <w:rFonts w:ascii="Tahoma" w:eastAsia="Tahoma" w:hAnsi="Tahoma" w:cs="Tahoma"/>
          <w:sz w:val="20"/>
          <w:szCs w:val="20"/>
        </w:rPr>
      </w:pPr>
    </w:p>
    <w:p w14:paraId="6BD3B35B" w14:textId="77777777" w:rsidR="00107CB7" w:rsidRPr="0075162A" w:rsidRDefault="00107CB7" w:rsidP="0075162A">
      <w:pPr>
        <w:rPr>
          <w:rFonts w:ascii="Tahoma" w:eastAsia="Tahoma" w:hAnsi="Tahoma" w:cs="Tahoma"/>
          <w:sz w:val="20"/>
          <w:szCs w:val="20"/>
        </w:rPr>
      </w:pPr>
    </w:p>
    <w:p w14:paraId="5D189523" w14:textId="034056BF" w:rsidR="00107CB7" w:rsidRPr="00DD49EC" w:rsidRDefault="00107CB7" w:rsidP="00107CB7">
      <w:pPr>
        <w:rPr>
          <w:rFonts w:ascii="Tahoma" w:eastAsia="Tahoma" w:hAnsi="Tahoma" w:cs="Tahoma"/>
          <w:color w:val="FF0000"/>
          <w:sz w:val="20"/>
          <w:szCs w:val="20"/>
        </w:rPr>
      </w:pPr>
      <w:r w:rsidRPr="00DD49EC">
        <w:rPr>
          <w:rFonts w:ascii="Tahoma" w:eastAsia="Tahoma" w:hAnsi="Tahoma" w:cs="Tahoma"/>
          <w:color w:val="FF0000"/>
          <w:sz w:val="20"/>
          <w:szCs w:val="20"/>
        </w:rPr>
        <w:t>Por favor, tener en cuenta estos cambios</w:t>
      </w:r>
      <w:r w:rsidRPr="00DD49EC">
        <w:rPr>
          <w:rFonts w:ascii="Tahoma" w:eastAsia="Tahoma" w:hAnsi="Tahoma" w:cs="Tahoma"/>
          <w:color w:val="FF0000"/>
          <w:sz w:val="20"/>
          <w:szCs w:val="20"/>
        </w:rPr>
        <w:t xml:space="preserve"> del Modelo lógico</w:t>
      </w:r>
      <w:r w:rsidRPr="00DD49EC">
        <w:rPr>
          <w:rFonts w:ascii="Tahoma" w:eastAsia="Tahoma" w:hAnsi="Tahoma" w:cs="Tahoma"/>
          <w:color w:val="FF0000"/>
          <w:sz w:val="20"/>
          <w:szCs w:val="20"/>
        </w:rPr>
        <w:t>. Los necesitarán para crear correctamente su base de datos.</w:t>
      </w:r>
    </w:p>
    <w:p w14:paraId="131E3AAE" w14:textId="77777777" w:rsidR="00107CB7" w:rsidRPr="00107CB7" w:rsidRDefault="00107CB7" w:rsidP="00107CB7">
      <w:pPr>
        <w:rPr>
          <w:rFonts w:ascii="Tahoma" w:eastAsia="Tahoma" w:hAnsi="Tahoma" w:cs="Tahoma"/>
          <w:sz w:val="20"/>
          <w:szCs w:val="20"/>
        </w:rPr>
      </w:pPr>
    </w:p>
    <w:p w14:paraId="09BDEC52" w14:textId="6C5BE8EF" w:rsidR="00107CB7" w:rsidRPr="00107CB7" w:rsidRDefault="00107CB7" w:rsidP="00107CB7">
      <w:pPr>
        <w:rPr>
          <w:rFonts w:ascii="Tahoma" w:eastAsia="Tahoma" w:hAnsi="Tahoma" w:cs="Tahoma"/>
          <w:b/>
          <w:sz w:val="20"/>
          <w:szCs w:val="20"/>
        </w:rPr>
      </w:pPr>
      <w:r w:rsidRPr="00107CB7">
        <w:rPr>
          <w:rFonts w:ascii="Tahoma" w:eastAsia="Tahoma" w:hAnsi="Tahoma" w:cs="Tahoma"/>
          <w:b/>
          <w:sz w:val="20"/>
          <w:szCs w:val="20"/>
        </w:rPr>
        <w:t>Modelo lógico</w:t>
      </w:r>
      <w:r>
        <w:rPr>
          <w:rFonts w:ascii="Tahoma" w:eastAsia="Tahoma" w:hAnsi="Tahoma" w:cs="Tahoma"/>
          <w:b/>
          <w:sz w:val="20"/>
          <w:szCs w:val="20"/>
        </w:rPr>
        <w:t xml:space="preserve"> (11/15)</w:t>
      </w:r>
    </w:p>
    <w:p w14:paraId="561FC7BA" w14:textId="0C477CC2" w:rsidR="00107CB7" w:rsidRDefault="00107CB7" w:rsidP="00107CB7">
      <w:pPr>
        <w:rPr>
          <w:rFonts w:ascii="Tahoma" w:eastAsia="Tahoma" w:hAnsi="Tahoma" w:cs="Tahoma"/>
          <w:b/>
          <w:color w:val="0070C0"/>
          <w:sz w:val="20"/>
          <w:szCs w:val="20"/>
        </w:rPr>
      </w:pPr>
      <w:r w:rsidRPr="00107CB7">
        <w:rPr>
          <w:rFonts w:ascii="Tahoma" w:eastAsia="Tahoma" w:hAnsi="Tahoma" w:cs="Tahoma"/>
          <w:b/>
          <w:color w:val="0070C0"/>
          <w:sz w:val="20"/>
          <w:szCs w:val="20"/>
        </w:rPr>
        <w:t>T</w:t>
      </w:r>
      <w:r w:rsidRPr="00107CB7">
        <w:rPr>
          <w:rFonts w:ascii="Tahoma" w:eastAsia="Tahoma" w:hAnsi="Tahoma" w:cs="Tahoma"/>
          <w:b/>
          <w:color w:val="0070C0"/>
          <w:sz w:val="20"/>
          <w:szCs w:val="20"/>
        </w:rPr>
        <w:t>ablas (6/8)</w:t>
      </w:r>
    </w:p>
    <w:p w14:paraId="2D89C5F7" w14:textId="77777777" w:rsidR="00DD49EC" w:rsidRPr="00107CB7" w:rsidRDefault="00DD49EC" w:rsidP="00107CB7">
      <w:pPr>
        <w:rPr>
          <w:rFonts w:ascii="Tahoma" w:eastAsia="Tahoma" w:hAnsi="Tahoma" w:cs="Tahoma"/>
          <w:b/>
          <w:color w:val="0070C0"/>
          <w:sz w:val="20"/>
          <w:szCs w:val="20"/>
        </w:rPr>
      </w:pPr>
      <w:bookmarkStart w:id="35" w:name="_GoBack"/>
      <w:bookmarkEnd w:id="35"/>
    </w:p>
    <w:p w14:paraId="1C3DFE6B" w14:textId="77777777" w:rsidR="00107CB7" w:rsidRPr="00107CB7" w:rsidRDefault="00107CB7" w:rsidP="00107CB7">
      <w:pPr>
        <w:rPr>
          <w:rFonts w:ascii="Tahoma" w:eastAsia="Tahoma" w:hAnsi="Tahoma" w:cs="Tahoma"/>
          <w:color w:val="0070C0"/>
          <w:sz w:val="20"/>
          <w:szCs w:val="20"/>
        </w:rPr>
      </w:pPr>
      <w:r w:rsidRPr="00107CB7">
        <w:rPr>
          <w:rFonts w:ascii="Tahoma" w:eastAsia="Tahoma" w:hAnsi="Tahoma" w:cs="Tahoma"/>
          <w:color w:val="0070C0"/>
          <w:sz w:val="20"/>
          <w:szCs w:val="20"/>
        </w:rPr>
        <w:t>*El nombre de cada tabla debe estar unido.</w:t>
      </w:r>
    </w:p>
    <w:p w14:paraId="11560C2A" w14:textId="77777777" w:rsidR="00107CB7" w:rsidRPr="00107CB7" w:rsidRDefault="00107CB7" w:rsidP="00107CB7">
      <w:pPr>
        <w:rPr>
          <w:rFonts w:ascii="Tahoma" w:eastAsia="Tahoma" w:hAnsi="Tahoma" w:cs="Tahoma"/>
          <w:color w:val="0070C0"/>
          <w:sz w:val="20"/>
          <w:szCs w:val="20"/>
          <w:u w:val="single"/>
        </w:rPr>
      </w:pPr>
      <w:r w:rsidRPr="00107CB7">
        <w:rPr>
          <w:rFonts w:ascii="Tahoma" w:eastAsia="Tahoma" w:hAnsi="Tahoma" w:cs="Tahoma"/>
          <w:color w:val="0070C0"/>
          <w:sz w:val="20"/>
          <w:szCs w:val="20"/>
        </w:rPr>
        <w:t>*No hay referencia a "Recetas Favoritas"</w:t>
      </w:r>
    </w:p>
    <w:p w14:paraId="2D1D7110" w14:textId="59E2D7DE" w:rsidR="00107CB7" w:rsidRPr="00107CB7" w:rsidRDefault="00107CB7" w:rsidP="00107CB7">
      <w:pPr>
        <w:rPr>
          <w:rFonts w:ascii="Tahoma" w:eastAsia="Tahoma" w:hAnsi="Tahoma" w:cs="Tahoma"/>
          <w:color w:val="0070C0"/>
          <w:sz w:val="20"/>
          <w:szCs w:val="20"/>
        </w:rPr>
      </w:pPr>
      <w:r w:rsidRPr="00107CB7">
        <w:rPr>
          <w:rFonts w:ascii="Tahoma" w:eastAsia="Tahoma" w:hAnsi="Tahoma" w:cs="Tahoma"/>
          <w:color w:val="0070C0"/>
          <w:sz w:val="20"/>
          <w:szCs w:val="20"/>
        </w:rPr>
        <w:t xml:space="preserve">*Resumen Semanal contiene atributos derivados, por </w:t>
      </w:r>
      <w:r w:rsidR="00DD49EC" w:rsidRPr="00107CB7">
        <w:rPr>
          <w:rFonts w:ascii="Tahoma" w:eastAsia="Tahoma" w:hAnsi="Tahoma" w:cs="Tahoma"/>
          <w:color w:val="0070C0"/>
          <w:sz w:val="20"/>
          <w:szCs w:val="20"/>
        </w:rPr>
        <w:t>ende,</w:t>
      </w:r>
      <w:r w:rsidRPr="00107CB7">
        <w:rPr>
          <w:rFonts w:ascii="Tahoma" w:eastAsia="Tahoma" w:hAnsi="Tahoma" w:cs="Tahoma"/>
          <w:color w:val="0070C0"/>
          <w:sz w:val="20"/>
          <w:szCs w:val="20"/>
        </w:rPr>
        <w:t xml:space="preserve"> sus atributos relevantes se podrían eliminar con la 1FN.</w:t>
      </w:r>
    </w:p>
    <w:p w14:paraId="5D87496E" w14:textId="77777777" w:rsidR="00107CB7" w:rsidRPr="00107CB7" w:rsidRDefault="00107CB7" w:rsidP="00107CB7">
      <w:pPr>
        <w:rPr>
          <w:rFonts w:ascii="Tahoma" w:eastAsia="Tahoma" w:hAnsi="Tahoma" w:cs="Tahoma"/>
          <w:color w:val="0070C0"/>
          <w:sz w:val="20"/>
          <w:szCs w:val="20"/>
        </w:rPr>
      </w:pPr>
      <w:r w:rsidRPr="00107CB7">
        <w:rPr>
          <w:rFonts w:ascii="Tahoma" w:eastAsia="Tahoma" w:hAnsi="Tahoma" w:cs="Tahoma"/>
          <w:color w:val="0070C0"/>
          <w:sz w:val="20"/>
          <w:szCs w:val="20"/>
        </w:rPr>
        <w:t xml:space="preserve">*El atributo enfermedades de la tabla Usuario es </w:t>
      </w:r>
      <w:proofErr w:type="spellStart"/>
      <w:r w:rsidRPr="00107CB7">
        <w:rPr>
          <w:rFonts w:ascii="Tahoma" w:eastAsia="Tahoma" w:hAnsi="Tahoma" w:cs="Tahoma"/>
          <w:color w:val="0070C0"/>
          <w:sz w:val="20"/>
          <w:szCs w:val="20"/>
        </w:rPr>
        <w:t>multivaluado</w:t>
      </w:r>
      <w:proofErr w:type="spellEnd"/>
      <w:r w:rsidRPr="00107CB7">
        <w:rPr>
          <w:rFonts w:ascii="Tahoma" w:eastAsia="Tahoma" w:hAnsi="Tahoma" w:cs="Tahoma"/>
          <w:color w:val="0070C0"/>
          <w:sz w:val="20"/>
          <w:szCs w:val="20"/>
        </w:rPr>
        <w:t xml:space="preserve"> por 1FN pasa a crearse una nueva tabla.</w:t>
      </w:r>
    </w:p>
    <w:p w14:paraId="2A18D9E7" w14:textId="77777777" w:rsidR="00107CB7" w:rsidRPr="00107CB7" w:rsidRDefault="00107CB7" w:rsidP="00107CB7">
      <w:pPr>
        <w:rPr>
          <w:rFonts w:ascii="Tahoma" w:eastAsia="Tahoma" w:hAnsi="Tahoma" w:cs="Tahoma"/>
          <w:color w:val="0070C0"/>
          <w:sz w:val="20"/>
          <w:szCs w:val="20"/>
        </w:rPr>
      </w:pPr>
      <w:r w:rsidRPr="00107CB7">
        <w:rPr>
          <w:rFonts w:ascii="Tahoma" w:eastAsia="Tahoma" w:hAnsi="Tahoma" w:cs="Tahoma"/>
          <w:color w:val="0070C0"/>
          <w:sz w:val="20"/>
          <w:szCs w:val="20"/>
        </w:rPr>
        <w:t>*El atributo ingredientes debe ser borrado, porque ya se creó su propia tabla.</w:t>
      </w:r>
    </w:p>
    <w:p w14:paraId="166C3DB3" w14:textId="77777777" w:rsidR="00107CB7" w:rsidRPr="00107CB7" w:rsidRDefault="00107CB7" w:rsidP="00107CB7">
      <w:pPr>
        <w:rPr>
          <w:rFonts w:ascii="Tahoma" w:eastAsia="Tahoma" w:hAnsi="Tahoma" w:cs="Tahoma"/>
          <w:color w:val="0070C0"/>
          <w:sz w:val="20"/>
          <w:szCs w:val="20"/>
        </w:rPr>
      </w:pPr>
      <w:r w:rsidRPr="00107CB7">
        <w:rPr>
          <w:rFonts w:ascii="Tahoma" w:eastAsia="Tahoma" w:hAnsi="Tahoma" w:cs="Tahoma"/>
          <w:color w:val="0070C0"/>
          <w:sz w:val="20"/>
          <w:szCs w:val="20"/>
        </w:rPr>
        <w:t xml:space="preserve">*El atributo </w:t>
      </w:r>
      <w:proofErr w:type="spellStart"/>
      <w:r w:rsidRPr="00107CB7">
        <w:rPr>
          <w:rFonts w:ascii="Tahoma" w:eastAsia="Tahoma" w:hAnsi="Tahoma" w:cs="Tahoma"/>
          <w:color w:val="0070C0"/>
          <w:sz w:val="20"/>
          <w:szCs w:val="20"/>
        </w:rPr>
        <w:t>informacion_nutricional</w:t>
      </w:r>
      <w:proofErr w:type="spellEnd"/>
      <w:r w:rsidRPr="00107CB7">
        <w:rPr>
          <w:rFonts w:ascii="Tahoma" w:eastAsia="Tahoma" w:hAnsi="Tahoma" w:cs="Tahoma"/>
          <w:color w:val="0070C0"/>
          <w:sz w:val="20"/>
          <w:szCs w:val="20"/>
        </w:rPr>
        <w:t xml:space="preserve"> de la tabla Receta, ¿qué contiene exactamente? Es por esta razón que el diccionario de datos es importante.</w:t>
      </w:r>
    </w:p>
    <w:p w14:paraId="5187BA24" w14:textId="77777777" w:rsidR="00107CB7" w:rsidRPr="00107CB7" w:rsidRDefault="00107CB7" w:rsidP="00107CB7">
      <w:pPr>
        <w:rPr>
          <w:rFonts w:ascii="Tahoma" w:eastAsia="Tahoma" w:hAnsi="Tahoma" w:cs="Tahoma"/>
          <w:color w:val="0070C0"/>
          <w:sz w:val="20"/>
          <w:szCs w:val="20"/>
        </w:rPr>
      </w:pPr>
    </w:p>
    <w:p w14:paraId="5EFCE72B" w14:textId="4C6E7FDC" w:rsidR="00107CB7" w:rsidRPr="00107CB7" w:rsidRDefault="00107CB7" w:rsidP="00107CB7">
      <w:pPr>
        <w:rPr>
          <w:rFonts w:ascii="Tahoma" w:eastAsia="Tahoma" w:hAnsi="Tahoma" w:cs="Tahoma"/>
          <w:b/>
          <w:color w:val="0070C0"/>
          <w:sz w:val="20"/>
          <w:szCs w:val="20"/>
        </w:rPr>
      </w:pPr>
      <w:r>
        <w:rPr>
          <w:rFonts w:ascii="Tahoma" w:eastAsia="Tahoma" w:hAnsi="Tahoma" w:cs="Tahoma"/>
          <w:b/>
          <w:color w:val="0070C0"/>
          <w:sz w:val="20"/>
          <w:szCs w:val="20"/>
        </w:rPr>
        <w:t>Relaciones (2/3)</w:t>
      </w:r>
    </w:p>
    <w:p w14:paraId="273D52A3" w14:textId="77777777" w:rsidR="00107CB7" w:rsidRPr="00107CB7" w:rsidRDefault="00107CB7" w:rsidP="00107CB7">
      <w:pPr>
        <w:rPr>
          <w:rFonts w:ascii="Tahoma" w:eastAsia="Tahoma" w:hAnsi="Tahoma" w:cs="Tahoma"/>
          <w:color w:val="0070C0"/>
          <w:sz w:val="20"/>
          <w:szCs w:val="20"/>
        </w:rPr>
      </w:pPr>
    </w:p>
    <w:p w14:paraId="7697EDE9" w14:textId="77777777" w:rsidR="00107CB7" w:rsidRPr="00107CB7" w:rsidRDefault="00107CB7" w:rsidP="00107CB7">
      <w:pPr>
        <w:rPr>
          <w:rFonts w:ascii="Tahoma" w:eastAsia="Tahoma" w:hAnsi="Tahoma" w:cs="Tahoma"/>
          <w:color w:val="0070C0"/>
          <w:sz w:val="20"/>
          <w:szCs w:val="20"/>
        </w:rPr>
      </w:pPr>
      <w:r w:rsidRPr="00107CB7">
        <w:rPr>
          <w:rFonts w:ascii="Tahoma" w:eastAsia="Tahoma" w:hAnsi="Tahoma" w:cs="Tahoma"/>
          <w:color w:val="0070C0"/>
          <w:sz w:val="20"/>
          <w:szCs w:val="20"/>
        </w:rPr>
        <w:t>*Meta y Receta se podría relacionar con Tablero Semanal directamente, porque es lo que se requiere. En el Tablero debería estar cada receta y la meta asignada a esa semana.</w:t>
      </w:r>
    </w:p>
    <w:p w14:paraId="3D8EF469" w14:textId="77777777" w:rsidR="00107CB7" w:rsidRPr="00107CB7" w:rsidRDefault="00107CB7" w:rsidP="00107CB7">
      <w:pPr>
        <w:rPr>
          <w:rFonts w:ascii="Tahoma" w:eastAsia="Tahoma" w:hAnsi="Tahoma" w:cs="Tahoma"/>
          <w:color w:val="0070C0"/>
          <w:sz w:val="20"/>
          <w:szCs w:val="20"/>
        </w:rPr>
      </w:pPr>
    </w:p>
    <w:p w14:paraId="30434839" w14:textId="051FDF3C" w:rsidR="00107CB7" w:rsidRPr="00107CB7" w:rsidRDefault="00107CB7" w:rsidP="00107CB7">
      <w:pPr>
        <w:rPr>
          <w:rFonts w:ascii="Tahoma" w:eastAsia="Tahoma" w:hAnsi="Tahoma" w:cs="Tahoma"/>
          <w:color w:val="0070C0"/>
          <w:sz w:val="20"/>
          <w:szCs w:val="20"/>
        </w:rPr>
      </w:pPr>
      <w:r w:rsidRPr="00107CB7">
        <w:rPr>
          <w:rFonts w:ascii="Tahoma" w:eastAsia="Tahoma" w:hAnsi="Tahoma" w:cs="Tahoma"/>
          <w:color w:val="0070C0"/>
          <w:sz w:val="20"/>
          <w:szCs w:val="20"/>
        </w:rPr>
        <w:t xml:space="preserve">*La relación entre Usuario y Receta podría indicar las Recetas favoritas, sin </w:t>
      </w:r>
      <w:r w:rsidR="00DD49EC" w:rsidRPr="00107CB7">
        <w:rPr>
          <w:rFonts w:ascii="Tahoma" w:eastAsia="Tahoma" w:hAnsi="Tahoma" w:cs="Tahoma"/>
          <w:color w:val="0070C0"/>
          <w:sz w:val="20"/>
          <w:szCs w:val="20"/>
        </w:rPr>
        <w:t>embargo,</w:t>
      </w:r>
      <w:r w:rsidRPr="00107CB7">
        <w:rPr>
          <w:rFonts w:ascii="Tahoma" w:eastAsia="Tahoma" w:hAnsi="Tahoma" w:cs="Tahoma"/>
          <w:color w:val="0070C0"/>
          <w:sz w:val="20"/>
          <w:szCs w:val="20"/>
        </w:rPr>
        <w:t xml:space="preserve"> se debería reconsiderar la </w:t>
      </w:r>
      <w:proofErr w:type="spellStart"/>
      <w:r w:rsidRPr="00107CB7">
        <w:rPr>
          <w:rFonts w:ascii="Tahoma" w:eastAsia="Tahoma" w:hAnsi="Tahoma" w:cs="Tahoma"/>
          <w:color w:val="0070C0"/>
          <w:sz w:val="20"/>
          <w:szCs w:val="20"/>
        </w:rPr>
        <w:t>cardinalidad</w:t>
      </w:r>
      <w:proofErr w:type="spellEnd"/>
      <w:r w:rsidRPr="00107CB7">
        <w:rPr>
          <w:rFonts w:ascii="Tahoma" w:eastAsia="Tahoma" w:hAnsi="Tahoma" w:cs="Tahoma"/>
          <w:color w:val="0070C0"/>
          <w:sz w:val="20"/>
          <w:szCs w:val="20"/>
        </w:rPr>
        <w:t xml:space="preserve">. En la sección de </w:t>
      </w:r>
      <w:proofErr w:type="spellStart"/>
      <w:r w:rsidRPr="00107CB7">
        <w:rPr>
          <w:rFonts w:ascii="Tahoma" w:eastAsia="Tahoma" w:hAnsi="Tahoma" w:cs="Tahoma"/>
          <w:color w:val="0070C0"/>
          <w:sz w:val="20"/>
          <w:szCs w:val="20"/>
        </w:rPr>
        <w:t>Cardinalidades</w:t>
      </w:r>
      <w:proofErr w:type="spellEnd"/>
      <w:r w:rsidRPr="00107CB7">
        <w:rPr>
          <w:rFonts w:ascii="Tahoma" w:eastAsia="Tahoma" w:hAnsi="Tahoma" w:cs="Tahoma"/>
          <w:color w:val="0070C0"/>
          <w:sz w:val="20"/>
          <w:szCs w:val="20"/>
        </w:rPr>
        <w:t xml:space="preserve"> les pongo eso. </w:t>
      </w:r>
    </w:p>
    <w:p w14:paraId="203671A6" w14:textId="77777777" w:rsidR="00107CB7" w:rsidRPr="00107CB7" w:rsidRDefault="00107CB7" w:rsidP="00107CB7">
      <w:pPr>
        <w:rPr>
          <w:rFonts w:ascii="Tahoma" w:eastAsia="Tahoma" w:hAnsi="Tahoma" w:cs="Tahoma"/>
          <w:color w:val="0070C0"/>
          <w:sz w:val="20"/>
          <w:szCs w:val="20"/>
        </w:rPr>
      </w:pPr>
    </w:p>
    <w:p w14:paraId="63B2B6F5" w14:textId="77777777" w:rsidR="00107CB7" w:rsidRPr="00107CB7" w:rsidRDefault="00107CB7" w:rsidP="00107CB7">
      <w:pPr>
        <w:rPr>
          <w:rFonts w:ascii="Tahoma" w:eastAsia="Tahoma" w:hAnsi="Tahoma" w:cs="Tahoma"/>
          <w:color w:val="0070C0"/>
          <w:sz w:val="20"/>
          <w:szCs w:val="20"/>
        </w:rPr>
      </w:pPr>
    </w:p>
    <w:p w14:paraId="5A21C40C" w14:textId="4FA3B09E" w:rsidR="00107CB7" w:rsidRPr="00107CB7" w:rsidRDefault="00107CB7" w:rsidP="00107CB7">
      <w:pPr>
        <w:rPr>
          <w:rFonts w:ascii="Tahoma" w:eastAsia="Tahoma" w:hAnsi="Tahoma" w:cs="Tahoma"/>
          <w:b/>
          <w:color w:val="0070C0"/>
          <w:sz w:val="20"/>
          <w:szCs w:val="20"/>
        </w:rPr>
      </w:pPr>
      <w:proofErr w:type="spellStart"/>
      <w:r w:rsidRPr="00107CB7">
        <w:rPr>
          <w:rFonts w:ascii="Tahoma" w:eastAsia="Tahoma" w:hAnsi="Tahoma" w:cs="Tahoma"/>
          <w:b/>
          <w:color w:val="0070C0"/>
          <w:sz w:val="20"/>
          <w:szCs w:val="20"/>
        </w:rPr>
        <w:t>Ca</w:t>
      </w:r>
      <w:r>
        <w:rPr>
          <w:rFonts w:ascii="Tahoma" w:eastAsia="Tahoma" w:hAnsi="Tahoma" w:cs="Tahoma"/>
          <w:b/>
          <w:color w:val="0070C0"/>
          <w:sz w:val="20"/>
          <w:szCs w:val="20"/>
        </w:rPr>
        <w:t>rdinalidades</w:t>
      </w:r>
      <w:proofErr w:type="spellEnd"/>
      <w:r>
        <w:rPr>
          <w:rFonts w:ascii="Tahoma" w:eastAsia="Tahoma" w:hAnsi="Tahoma" w:cs="Tahoma"/>
          <w:b/>
          <w:color w:val="0070C0"/>
          <w:sz w:val="20"/>
          <w:szCs w:val="20"/>
        </w:rPr>
        <w:t xml:space="preserve"> (3/4)</w:t>
      </w:r>
    </w:p>
    <w:p w14:paraId="5C6AE18A" w14:textId="77777777" w:rsidR="00107CB7" w:rsidRPr="00107CB7" w:rsidRDefault="00107CB7" w:rsidP="00107CB7">
      <w:pPr>
        <w:rPr>
          <w:rFonts w:ascii="Tahoma" w:eastAsia="Tahoma" w:hAnsi="Tahoma" w:cs="Tahoma"/>
          <w:color w:val="0070C0"/>
          <w:sz w:val="20"/>
          <w:szCs w:val="20"/>
        </w:rPr>
      </w:pPr>
    </w:p>
    <w:p w14:paraId="0B5B5B87" w14:textId="77777777" w:rsidR="00107CB7" w:rsidRPr="00107CB7" w:rsidRDefault="00107CB7" w:rsidP="00107CB7">
      <w:pPr>
        <w:rPr>
          <w:rFonts w:ascii="Tahoma" w:eastAsia="Tahoma" w:hAnsi="Tahoma" w:cs="Tahoma"/>
          <w:color w:val="0070C0"/>
          <w:sz w:val="20"/>
          <w:szCs w:val="20"/>
        </w:rPr>
      </w:pPr>
      <w:r w:rsidRPr="00107CB7">
        <w:rPr>
          <w:rFonts w:ascii="Tahoma" w:eastAsia="Tahoma" w:hAnsi="Tahoma" w:cs="Tahoma"/>
          <w:color w:val="0070C0"/>
          <w:sz w:val="20"/>
          <w:szCs w:val="20"/>
        </w:rPr>
        <w:t xml:space="preserve">*Meta (N) Mensaje (1) </w:t>
      </w:r>
      <w:proofErr w:type="gramStart"/>
      <w:r w:rsidRPr="00107CB7">
        <w:rPr>
          <w:rFonts w:ascii="Tahoma" w:eastAsia="Tahoma" w:hAnsi="Tahoma" w:cs="Tahoma"/>
          <w:color w:val="0070C0"/>
          <w:sz w:val="20"/>
          <w:szCs w:val="20"/>
        </w:rPr>
        <w:t>1:N.</w:t>
      </w:r>
      <w:proofErr w:type="gramEnd"/>
      <w:r w:rsidRPr="00107CB7">
        <w:rPr>
          <w:rFonts w:ascii="Tahoma" w:eastAsia="Tahoma" w:hAnsi="Tahoma" w:cs="Tahoma"/>
          <w:color w:val="0070C0"/>
          <w:sz w:val="20"/>
          <w:szCs w:val="20"/>
        </w:rPr>
        <w:t xml:space="preserve"> La FK debe ir en Meta.</w:t>
      </w:r>
    </w:p>
    <w:p w14:paraId="4AD30F34" w14:textId="77777777" w:rsidR="00107CB7" w:rsidRPr="00107CB7" w:rsidRDefault="00107CB7" w:rsidP="00107CB7">
      <w:pPr>
        <w:rPr>
          <w:rFonts w:ascii="Tahoma" w:eastAsia="Tahoma" w:hAnsi="Tahoma" w:cs="Tahoma"/>
          <w:color w:val="0070C0"/>
          <w:sz w:val="20"/>
          <w:szCs w:val="20"/>
        </w:rPr>
      </w:pPr>
    </w:p>
    <w:p w14:paraId="1DFB0A78" w14:textId="77777777" w:rsidR="00107CB7" w:rsidRPr="00107CB7" w:rsidRDefault="00107CB7" w:rsidP="00107CB7">
      <w:pPr>
        <w:rPr>
          <w:rFonts w:ascii="Tahoma" w:eastAsia="Tahoma" w:hAnsi="Tahoma" w:cs="Tahoma"/>
          <w:color w:val="0070C0"/>
          <w:sz w:val="20"/>
          <w:szCs w:val="20"/>
        </w:rPr>
      </w:pPr>
      <w:r w:rsidRPr="00107CB7">
        <w:rPr>
          <w:rFonts w:ascii="Tahoma" w:eastAsia="Tahoma" w:hAnsi="Tahoma" w:cs="Tahoma"/>
          <w:color w:val="0070C0"/>
          <w:sz w:val="20"/>
          <w:szCs w:val="20"/>
        </w:rPr>
        <w:t xml:space="preserve">*Usuario (N) Receta(N) </w:t>
      </w:r>
      <w:proofErr w:type="gramStart"/>
      <w:r w:rsidRPr="00107CB7">
        <w:rPr>
          <w:rFonts w:ascii="Tahoma" w:eastAsia="Tahoma" w:hAnsi="Tahoma" w:cs="Tahoma"/>
          <w:color w:val="0070C0"/>
          <w:sz w:val="20"/>
          <w:szCs w:val="20"/>
        </w:rPr>
        <w:t>N:N.</w:t>
      </w:r>
      <w:proofErr w:type="gramEnd"/>
      <w:r w:rsidRPr="00107CB7">
        <w:rPr>
          <w:rFonts w:ascii="Tahoma" w:eastAsia="Tahoma" w:hAnsi="Tahoma" w:cs="Tahoma"/>
          <w:color w:val="0070C0"/>
          <w:sz w:val="20"/>
          <w:szCs w:val="20"/>
        </w:rPr>
        <w:t xml:space="preserve"> La </w:t>
      </w:r>
      <w:proofErr w:type="spellStart"/>
      <w:r w:rsidRPr="00107CB7">
        <w:rPr>
          <w:rFonts w:ascii="Tahoma" w:eastAsia="Tahoma" w:hAnsi="Tahoma" w:cs="Tahoma"/>
          <w:color w:val="0070C0"/>
          <w:sz w:val="20"/>
          <w:szCs w:val="20"/>
        </w:rPr>
        <w:t>FK's</w:t>
      </w:r>
      <w:proofErr w:type="spellEnd"/>
      <w:r w:rsidRPr="00107CB7">
        <w:rPr>
          <w:rFonts w:ascii="Tahoma" w:eastAsia="Tahoma" w:hAnsi="Tahoma" w:cs="Tahoma"/>
          <w:color w:val="0070C0"/>
          <w:sz w:val="20"/>
          <w:szCs w:val="20"/>
        </w:rPr>
        <w:t xml:space="preserve"> deben estar en una nueva tabla, justamente la que se podría llamar </w:t>
      </w:r>
      <w:proofErr w:type="spellStart"/>
      <w:r w:rsidRPr="00107CB7">
        <w:rPr>
          <w:rFonts w:ascii="Tahoma" w:eastAsia="Tahoma" w:hAnsi="Tahoma" w:cs="Tahoma"/>
          <w:color w:val="0070C0"/>
          <w:sz w:val="20"/>
          <w:szCs w:val="20"/>
        </w:rPr>
        <w:t>RecetasFavoritas</w:t>
      </w:r>
      <w:proofErr w:type="spellEnd"/>
      <w:r w:rsidRPr="00107CB7">
        <w:rPr>
          <w:rFonts w:ascii="Tahoma" w:eastAsia="Tahoma" w:hAnsi="Tahoma" w:cs="Tahoma"/>
          <w:color w:val="0070C0"/>
          <w:sz w:val="20"/>
          <w:szCs w:val="20"/>
        </w:rPr>
        <w:t>.</w:t>
      </w:r>
    </w:p>
    <w:p w14:paraId="42CD697F" w14:textId="77777777" w:rsidR="00107CB7" w:rsidRPr="00107CB7" w:rsidRDefault="00107CB7" w:rsidP="00107CB7">
      <w:pPr>
        <w:rPr>
          <w:rFonts w:ascii="Tahoma" w:eastAsia="Tahoma" w:hAnsi="Tahoma" w:cs="Tahoma"/>
          <w:color w:val="0070C0"/>
          <w:sz w:val="20"/>
          <w:szCs w:val="20"/>
        </w:rPr>
      </w:pPr>
    </w:p>
    <w:p w14:paraId="5D55070D" w14:textId="77777777" w:rsidR="00107CB7" w:rsidRPr="00107CB7" w:rsidRDefault="00107CB7" w:rsidP="00107CB7">
      <w:pPr>
        <w:rPr>
          <w:rFonts w:ascii="Tahoma" w:eastAsia="Tahoma" w:hAnsi="Tahoma" w:cs="Tahoma"/>
          <w:color w:val="0070C0"/>
          <w:sz w:val="20"/>
          <w:szCs w:val="20"/>
        </w:rPr>
      </w:pPr>
      <w:r w:rsidRPr="00107CB7">
        <w:rPr>
          <w:rFonts w:ascii="Tahoma" w:eastAsia="Tahoma" w:hAnsi="Tahoma" w:cs="Tahoma"/>
          <w:color w:val="0070C0"/>
          <w:sz w:val="20"/>
          <w:szCs w:val="20"/>
        </w:rPr>
        <w:t xml:space="preserve">*Ingrediente (N) Receta (N) </w:t>
      </w:r>
      <w:proofErr w:type="gramStart"/>
      <w:r w:rsidRPr="00107CB7">
        <w:rPr>
          <w:rFonts w:ascii="Tahoma" w:eastAsia="Tahoma" w:hAnsi="Tahoma" w:cs="Tahoma"/>
          <w:color w:val="0070C0"/>
          <w:sz w:val="20"/>
          <w:szCs w:val="20"/>
        </w:rPr>
        <w:t>N:N</w:t>
      </w:r>
      <w:proofErr w:type="gramEnd"/>
      <w:r w:rsidRPr="00107CB7">
        <w:rPr>
          <w:rFonts w:ascii="Tahoma" w:eastAsia="Tahoma" w:hAnsi="Tahoma" w:cs="Tahoma"/>
          <w:color w:val="0070C0"/>
          <w:sz w:val="20"/>
          <w:szCs w:val="20"/>
        </w:rPr>
        <w:t xml:space="preserve"> La </w:t>
      </w:r>
      <w:proofErr w:type="spellStart"/>
      <w:r w:rsidRPr="00107CB7">
        <w:rPr>
          <w:rFonts w:ascii="Tahoma" w:eastAsia="Tahoma" w:hAnsi="Tahoma" w:cs="Tahoma"/>
          <w:color w:val="0070C0"/>
          <w:sz w:val="20"/>
          <w:szCs w:val="20"/>
        </w:rPr>
        <w:t>FK's</w:t>
      </w:r>
      <w:proofErr w:type="spellEnd"/>
      <w:r w:rsidRPr="00107CB7">
        <w:rPr>
          <w:rFonts w:ascii="Tahoma" w:eastAsia="Tahoma" w:hAnsi="Tahoma" w:cs="Tahoma"/>
          <w:color w:val="0070C0"/>
          <w:sz w:val="20"/>
          <w:szCs w:val="20"/>
        </w:rPr>
        <w:t xml:space="preserve"> deben estar en una nueva tabla, se podría llamar </w:t>
      </w:r>
      <w:proofErr w:type="spellStart"/>
      <w:r w:rsidRPr="00107CB7">
        <w:rPr>
          <w:rFonts w:ascii="Tahoma" w:eastAsia="Tahoma" w:hAnsi="Tahoma" w:cs="Tahoma"/>
          <w:color w:val="0070C0"/>
          <w:sz w:val="20"/>
          <w:szCs w:val="20"/>
        </w:rPr>
        <w:t>IngredienteReceta</w:t>
      </w:r>
      <w:proofErr w:type="spellEnd"/>
      <w:r w:rsidRPr="00107CB7">
        <w:rPr>
          <w:rFonts w:ascii="Tahoma" w:eastAsia="Tahoma" w:hAnsi="Tahoma" w:cs="Tahoma"/>
          <w:color w:val="0070C0"/>
          <w:sz w:val="20"/>
          <w:szCs w:val="20"/>
        </w:rPr>
        <w:t>.</w:t>
      </w:r>
    </w:p>
    <w:p w14:paraId="21FC565D" w14:textId="77777777" w:rsidR="00107CB7" w:rsidRPr="00107CB7" w:rsidRDefault="00107CB7" w:rsidP="00107CB7">
      <w:pPr>
        <w:rPr>
          <w:rFonts w:ascii="Tahoma" w:eastAsia="Tahoma" w:hAnsi="Tahoma" w:cs="Tahoma"/>
          <w:sz w:val="20"/>
          <w:szCs w:val="20"/>
        </w:rPr>
      </w:pPr>
    </w:p>
    <w:p w14:paraId="688A030D" w14:textId="77777777" w:rsidR="00107CB7" w:rsidRPr="00107CB7" w:rsidRDefault="00107CB7" w:rsidP="00107CB7">
      <w:pPr>
        <w:rPr>
          <w:rFonts w:ascii="Tahoma" w:eastAsia="Tahoma" w:hAnsi="Tahoma" w:cs="Tahoma"/>
          <w:sz w:val="20"/>
          <w:szCs w:val="20"/>
        </w:rPr>
      </w:pPr>
    </w:p>
    <w:p w14:paraId="11A3FEB0" w14:textId="77777777" w:rsidR="00107CB7" w:rsidRPr="00107CB7" w:rsidRDefault="00107CB7" w:rsidP="00107CB7">
      <w:pPr>
        <w:rPr>
          <w:rFonts w:ascii="Tahoma" w:eastAsia="Tahoma" w:hAnsi="Tahoma" w:cs="Tahoma"/>
          <w:b/>
          <w:sz w:val="20"/>
          <w:szCs w:val="20"/>
        </w:rPr>
      </w:pPr>
      <w:r w:rsidRPr="00107CB7">
        <w:rPr>
          <w:rFonts w:ascii="Tahoma" w:eastAsia="Tahoma" w:hAnsi="Tahoma" w:cs="Tahoma"/>
          <w:b/>
          <w:sz w:val="20"/>
          <w:szCs w:val="20"/>
        </w:rPr>
        <w:t>Recomendaciones generales:</w:t>
      </w:r>
    </w:p>
    <w:p w14:paraId="5B6E6E2B" w14:textId="77777777" w:rsidR="00107CB7" w:rsidRPr="00DD49EC" w:rsidRDefault="00107CB7" w:rsidP="00107CB7">
      <w:pPr>
        <w:rPr>
          <w:rFonts w:ascii="Tahoma" w:eastAsia="Tahoma" w:hAnsi="Tahoma" w:cs="Tahoma"/>
          <w:color w:val="0070C0"/>
          <w:sz w:val="20"/>
          <w:szCs w:val="20"/>
        </w:rPr>
      </w:pPr>
      <w:r w:rsidRPr="00DD49EC">
        <w:rPr>
          <w:rFonts w:ascii="Tahoma" w:eastAsia="Tahoma" w:hAnsi="Tahoma" w:cs="Tahoma"/>
          <w:color w:val="0070C0"/>
          <w:sz w:val="20"/>
          <w:szCs w:val="20"/>
        </w:rPr>
        <w:t>*Escribir los nombres de atributos en minúscula unidos y sin tilde. Si el nombre contiene más de dos palabras pueden empezar la siguiente palabra con mayúscula (</w:t>
      </w:r>
      <w:proofErr w:type="spellStart"/>
      <w:r w:rsidRPr="00DD49EC">
        <w:rPr>
          <w:rFonts w:ascii="Tahoma" w:eastAsia="Tahoma" w:hAnsi="Tahoma" w:cs="Tahoma"/>
          <w:color w:val="0070C0"/>
          <w:sz w:val="20"/>
          <w:szCs w:val="20"/>
        </w:rPr>
        <w:t>fechaNac</w:t>
      </w:r>
      <w:proofErr w:type="spellEnd"/>
      <w:r w:rsidRPr="00DD49EC">
        <w:rPr>
          <w:rFonts w:ascii="Tahoma" w:eastAsia="Tahoma" w:hAnsi="Tahoma" w:cs="Tahoma"/>
          <w:color w:val="0070C0"/>
          <w:sz w:val="20"/>
          <w:szCs w:val="20"/>
        </w:rPr>
        <w:t xml:space="preserve">)o separarlo con un </w:t>
      </w:r>
      <w:proofErr w:type="spellStart"/>
      <w:r w:rsidRPr="00DD49EC">
        <w:rPr>
          <w:rFonts w:ascii="Tahoma" w:eastAsia="Tahoma" w:hAnsi="Tahoma" w:cs="Tahoma"/>
          <w:color w:val="0070C0"/>
          <w:sz w:val="20"/>
          <w:szCs w:val="20"/>
        </w:rPr>
        <w:t>subguión</w:t>
      </w:r>
      <w:proofErr w:type="spellEnd"/>
      <w:r w:rsidRPr="00DD49EC">
        <w:rPr>
          <w:rFonts w:ascii="Tahoma" w:eastAsia="Tahoma" w:hAnsi="Tahoma" w:cs="Tahoma"/>
          <w:color w:val="0070C0"/>
          <w:sz w:val="20"/>
          <w:szCs w:val="20"/>
        </w:rPr>
        <w:t xml:space="preserve"> (</w:t>
      </w:r>
      <w:proofErr w:type="spellStart"/>
      <w:r w:rsidRPr="00DD49EC">
        <w:rPr>
          <w:rFonts w:ascii="Tahoma" w:eastAsia="Tahoma" w:hAnsi="Tahoma" w:cs="Tahoma"/>
          <w:color w:val="0070C0"/>
          <w:sz w:val="20"/>
          <w:szCs w:val="20"/>
        </w:rPr>
        <w:t>fecha_nac</w:t>
      </w:r>
      <w:proofErr w:type="spellEnd"/>
      <w:r w:rsidRPr="00DD49EC">
        <w:rPr>
          <w:rFonts w:ascii="Tahoma" w:eastAsia="Tahoma" w:hAnsi="Tahoma" w:cs="Tahoma"/>
          <w:color w:val="0070C0"/>
          <w:sz w:val="20"/>
          <w:szCs w:val="20"/>
        </w:rPr>
        <w:t>).</w:t>
      </w:r>
    </w:p>
    <w:p w14:paraId="69855B91" w14:textId="34EB7D55" w:rsidR="00A24441" w:rsidRPr="00DD49EC" w:rsidRDefault="00107CB7" w:rsidP="00107CB7">
      <w:pPr>
        <w:rPr>
          <w:rFonts w:ascii="Tahoma" w:eastAsia="Tahoma" w:hAnsi="Tahoma" w:cs="Tahoma"/>
          <w:color w:val="0070C0"/>
          <w:sz w:val="20"/>
          <w:szCs w:val="20"/>
        </w:rPr>
      </w:pPr>
      <w:r w:rsidRPr="00DD49EC">
        <w:rPr>
          <w:rFonts w:ascii="Tahoma" w:eastAsia="Tahoma" w:hAnsi="Tahoma" w:cs="Tahoma"/>
          <w:color w:val="0070C0"/>
          <w:sz w:val="20"/>
          <w:szCs w:val="20"/>
        </w:rPr>
        <w:t xml:space="preserve">*Escribir los nombres de tablas lo mismo que los </w:t>
      </w:r>
      <w:r w:rsidR="00DD49EC" w:rsidRPr="00DD49EC">
        <w:rPr>
          <w:rFonts w:ascii="Tahoma" w:eastAsia="Tahoma" w:hAnsi="Tahoma" w:cs="Tahoma"/>
          <w:color w:val="0070C0"/>
          <w:sz w:val="20"/>
          <w:szCs w:val="20"/>
        </w:rPr>
        <w:t>atributos,</w:t>
      </w:r>
      <w:r w:rsidRPr="00DD49EC">
        <w:rPr>
          <w:rFonts w:ascii="Tahoma" w:eastAsia="Tahoma" w:hAnsi="Tahoma" w:cs="Tahoma"/>
          <w:color w:val="0070C0"/>
          <w:sz w:val="20"/>
          <w:szCs w:val="20"/>
        </w:rPr>
        <w:t xml:space="preserve"> pero estas sí empiezan con mayúsculas.</w:t>
      </w:r>
    </w:p>
    <w:p w14:paraId="61C51705" w14:textId="4DEFC2F6" w:rsidR="00A24441" w:rsidRDefault="00A24441" w:rsidP="004ABD25">
      <w:pPr>
        <w:rPr>
          <w:rFonts w:ascii="Tahoma" w:eastAsia="Tahoma" w:hAnsi="Tahoma" w:cs="Tahoma"/>
          <w:sz w:val="20"/>
          <w:szCs w:val="20"/>
        </w:rPr>
      </w:pPr>
    </w:p>
    <w:sectPr w:rsidR="00A24441">
      <w:headerReference w:type="default" r:id="rId15"/>
      <w:footerReference w:type="default" r:id="rId16"/>
      <w:pgSz w:w="11906" w:h="16838"/>
      <w:pgMar w:top="1440" w:right="1800" w:bottom="1079" w:left="180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 w:author="Administrador" w:date="2021-07-14T09:29:00Z" w:initials="A">
    <w:p w14:paraId="46EB1558" w14:textId="77777777" w:rsidR="004F11C8" w:rsidRDefault="004F11C8">
      <w:pPr>
        <w:pStyle w:val="Textocomentario"/>
      </w:pPr>
      <w:r>
        <w:rPr>
          <w:rStyle w:val="Refdecomentario"/>
        </w:rPr>
        <w:annotationRef/>
      </w:r>
      <w:r>
        <w:t>No puntos. “…alergias para solucionar/cubrir la necesidad del cliente…”.</w:t>
      </w:r>
    </w:p>
    <w:p w14:paraId="02363C24" w14:textId="4CF76878" w:rsidR="004F11C8" w:rsidRDefault="004F11C8">
      <w:pPr>
        <w:pStyle w:val="Textocomentario"/>
      </w:pPr>
      <w:r>
        <w:t xml:space="preserve">-Joel </w:t>
      </w:r>
      <w:proofErr w:type="spellStart"/>
      <w:r>
        <w:t>Choez</w:t>
      </w:r>
      <w:proofErr w:type="spellEnd"/>
      <w:r>
        <w:t>.</w:t>
      </w:r>
    </w:p>
  </w:comment>
  <w:comment w:id="8" w:author="Administrador" w:date="2021-07-14T09:31:00Z" w:initials="A">
    <w:p w14:paraId="2BE5C0CD" w14:textId="5ADE7339" w:rsidR="004F11C8" w:rsidRDefault="004F11C8">
      <w:pPr>
        <w:pStyle w:val="Textocomentario"/>
      </w:pPr>
      <w:r>
        <w:rPr>
          <w:rStyle w:val="Refdecomentario"/>
        </w:rPr>
        <w:annotationRef/>
      </w:r>
      <w:r>
        <w:t>“diversas tablas”. Una base de datos es lo que ustedes están haciendo y contiene todo lo que mencionaron.</w:t>
      </w:r>
    </w:p>
    <w:p w14:paraId="2560A429" w14:textId="23A3E59D" w:rsidR="004F11C8" w:rsidRDefault="004F11C8">
      <w:pPr>
        <w:pStyle w:val="Textocomentario"/>
      </w:pPr>
      <w:r>
        <w:t xml:space="preserve">-Joel </w:t>
      </w:r>
      <w:proofErr w:type="spellStart"/>
      <w:r>
        <w:t>Choez</w:t>
      </w:r>
      <w:proofErr w:type="spellEnd"/>
    </w:p>
  </w:comment>
  <w:comment w:id="9" w:author="Administrador" w:date="2021-07-14T09:36:00Z" w:initials="A">
    <w:p w14:paraId="415D1A50" w14:textId="77777777" w:rsidR="004F11C8" w:rsidRDefault="004F11C8">
      <w:pPr>
        <w:pStyle w:val="Textocomentario"/>
      </w:pPr>
      <w:r>
        <w:rPr>
          <w:rStyle w:val="Refdecomentario"/>
        </w:rPr>
        <w:annotationRef/>
      </w:r>
      <w:r>
        <w:t>contará.</w:t>
      </w:r>
    </w:p>
    <w:p w14:paraId="5EA74719" w14:textId="3319EB24" w:rsidR="004F11C8" w:rsidRDefault="004F11C8">
      <w:pPr>
        <w:pStyle w:val="Textocomentario"/>
      </w:pPr>
      <w:r>
        <w:t xml:space="preserve">-Joel </w:t>
      </w:r>
      <w:proofErr w:type="spellStart"/>
      <w:r>
        <w:t>Choez</w:t>
      </w:r>
      <w:proofErr w:type="spellEnd"/>
    </w:p>
  </w:comment>
  <w:comment w:id="10" w:author="Administrador" w:date="2021-07-14T09:40:00Z" w:initials="A">
    <w:p w14:paraId="6D99377E" w14:textId="035E5789" w:rsidR="009661EF" w:rsidRDefault="009661EF">
      <w:pPr>
        <w:pStyle w:val="Textocomentario"/>
      </w:pPr>
      <w:r>
        <w:rPr>
          <w:rStyle w:val="Refdecomentario"/>
        </w:rPr>
        <w:annotationRef/>
      </w:r>
      <w:r>
        <w:t>Faltó detallar más las entradas. Explica lo que hace, pero no con qué información.</w:t>
      </w:r>
    </w:p>
    <w:p w14:paraId="4904F0FA" w14:textId="27743822" w:rsidR="009661EF" w:rsidRDefault="009661EF">
      <w:pPr>
        <w:pStyle w:val="Textocomentario"/>
      </w:pPr>
      <w:r>
        <w:t xml:space="preserve">-Joel </w:t>
      </w:r>
      <w:proofErr w:type="spellStart"/>
      <w:r>
        <w:t>Choez</w:t>
      </w:r>
      <w:proofErr w:type="spellEnd"/>
    </w:p>
  </w:comment>
  <w:comment w:id="11" w:author="Administrador" w:date="2021-07-14T09:49:00Z" w:initials="A">
    <w:p w14:paraId="0F20BD6E" w14:textId="77777777" w:rsidR="009661EF" w:rsidRDefault="009661EF">
      <w:pPr>
        <w:pStyle w:val="Textocomentario"/>
      </w:pPr>
      <w:r>
        <w:rPr>
          <w:rStyle w:val="Refdecomentario"/>
        </w:rPr>
        <w:annotationRef/>
      </w:r>
      <w:r>
        <w:t>Borrar esto.</w:t>
      </w:r>
    </w:p>
    <w:p w14:paraId="55114831" w14:textId="3F879BEF" w:rsidR="009661EF" w:rsidRDefault="009661EF">
      <w:pPr>
        <w:pStyle w:val="Textocomentario"/>
      </w:pPr>
      <w:r>
        <w:t xml:space="preserve">-Joel </w:t>
      </w:r>
      <w:proofErr w:type="spellStart"/>
      <w:r>
        <w:t>Choez</w:t>
      </w:r>
      <w:proofErr w:type="spellEnd"/>
    </w:p>
  </w:comment>
  <w:comment w:id="13" w:author="Administrador" w:date="2021-07-14T09:52:00Z" w:initials="A">
    <w:p w14:paraId="4F7C469D" w14:textId="77777777" w:rsidR="00544334" w:rsidRDefault="00544334">
      <w:pPr>
        <w:pStyle w:val="Textocomentario"/>
      </w:pPr>
      <w:r>
        <w:rPr>
          <w:rStyle w:val="Refdecomentario"/>
        </w:rPr>
        <w:annotationRef/>
      </w:r>
      <w:r>
        <w:t>Ahí encerrado en el círculo. Es una documentación formal, tener en cuenta la presentación.</w:t>
      </w:r>
    </w:p>
    <w:p w14:paraId="5296C99E" w14:textId="7BCB9513" w:rsidR="00544334" w:rsidRDefault="00544334">
      <w:pPr>
        <w:pStyle w:val="Textocomentario"/>
      </w:pPr>
      <w:r>
        <w:t xml:space="preserve">-Joel </w:t>
      </w:r>
      <w:proofErr w:type="spellStart"/>
      <w:r>
        <w:t>Choez</w:t>
      </w:r>
      <w:proofErr w:type="spellEnd"/>
      <w:r>
        <w:t>.</w:t>
      </w:r>
    </w:p>
  </w:comment>
  <w:comment w:id="14" w:author="Administrador" w:date="2021-07-14T10:02:00Z" w:initials="A">
    <w:p w14:paraId="3068B6BF" w14:textId="77777777" w:rsidR="006A7F5C" w:rsidRDefault="006A7F5C">
      <w:pPr>
        <w:pStyle w:val="Textocomentario"/>
      </w:pPr>
      <w:r>
        <w:rPr>
          <w:rStyle w:val="Refdecomentario"/>
        </w:rPr>
        <w:annotationRef/>
      </w:r>
      <w:r>
        <w:t>Debe ser un atributo “simple” que identifique a esos ingredientes, como su nombre o el id.</w:t>
      </w:r>
    </w:p>
    <w:p w14:paraId="05B0895F" w14:textId="565AC9F6" w:rsidR="006A7F5C" w:rsidRDefault="006A7F5C">
      <w:pPr>
        <w:pStyle w:val="Textocomentario"/>
      </w:pPr>
      <w:r>
        <w:t xml:space="preserve">-Joel </w:t>
      </w:r>
      <w:proofErr w:type="spellStart"/>
      <w:r>
        <w:t>Choez</w:t>
      </w:r>
      <w:proofErr w:type="spellEnd"/>
      <w:r>
        <w:t>.</w:t>
      </w:r>
    </w:p>
  </w:comment>
  <w:comment w:id="15" w:author="Administrador" w:date="2021-07-14T10:04:00Z" w:initials="A">
    <w:p w14:paraId="697DEC8E" w14:textId="77777777" w:rsidR="006A7F5C" w:rsidRDefault="006A7F5C">
      <w:pPr>
        <w:pStyle w:val="Textocomentario"/>
      </w:pPr>
      <w:r>
        <w:rPr>
          <w:rStyle w:val="Refdecomentario"/>
        </w:rPr>
        <w:annotationRef/>
      </w:r>
      <w:r>
        <w:t>1. Aunque la tabla Receta cuente con 50 por defecto, eso no aparece mágicamente, debe ser ingresado.</w:t>
      </w:r>
    </w:p>
    <w:p w14:paraId="7A77253D" w14:textId="77777777" w:rsidR="006A7F5C" w:rsidRDefault="006A7F5C">
      <w:pPr>
        <w:pStyle w:val="Textocomentario"/>
      </w:pPr>
      <w:r>
        <w:t>2. Además de esas 50 deberían poder agregar una nueva.</w:t>
      </w:r>
    </w:p>
    <w:p w14:paraId="09CDA1C4" w14:textId="0D8FC959" w:rsidR="006A7F5C" w:rsidRDefault="006A7F5C">
      <w:pPr>
        <w:pStyle w:val="Textocomentario"/>
      </w:pPr>
      <w:r>
        <w:t>La pregunta es ¿qué atributos necesitan para ese ingreso?</w:t>
      </w:r>
    </w:p>
    <w:p w14:paraId="602C1C25" w14:textId="7AEFF6AB" w:rsidR="00B1271F" w:rsidRDefault="00B1271F">
      <w:pPr>
        <w:pStyle w:val="Textocomentario"/>
      </w:pPr>
      <w:r>
        <w:t xml:space="preserve">-Joel </w:t>
      </w:r>
      <w:proofErr w:type="spellStart"/>
      <w:r>
        <w:t>Choez</w:t>
      </w:r>
      <w:proofErr w:type="spellEnd"/>
    </w:p>
  </w:comment>
  <w:comment w:id="16" w:author="Administrador" w:date="2021-07-14T10:15:00Z" w:initials="A">
    <w:p w14:paraId="2BD3042B" w14:textId="44D052CD" w:rsidR="00B1271F" w:rsidRDefault="00B1271F">
      <w:pPr>
        <w:pStyle w:val="Textocomentario"/>
      </w:pPr>
      <w:r>
        <w:rPr>
          <w:rStyle w:val="Refdecomentario"/>
        </w:rPr>
        <w:annotationRef/>
      </w:r>
      <w:r>
        <w:t>Esto suena más a Editar menú semanal. Porque editar recetas sería trabajar dentro de esa receta, pero en la Nota dice que es sólo seleccionar OTRA receta no editarla.</w:t>
      </w:r>
    </w:p>
    <w:p w14:paraId="07055F76" w14:textId="5F29CC74" w:rsidR="00B1271F" w:rsidRDefault="00B1271F">
      <w:pPr>
        <w:pStyle w:val="Textocomentario"/>
      </w:pPr>
      <w:r>
        <w:t xml:space="preserve">-Joel </w:t>
      </w:r>
      <w:proofErr w:type="spellStart"/>
      <w:r>
        <w:t>Choez</w:t>
      </w:r>
      <w:proofErr w:type="spellEnd"/>
    </w:p>
  </w:comment>
  <w:comment w:id="17" w:author="Administrador" w:date="2021-07-14T10:25:00Z" w:initials="A">
    <w:p w14:paraId="28297AB5" w14:textId="77777777" w:rsidR="000F3AC7" w:rsidRDefault="000F3AC7">
      <w:pPr>
        <w:pStyle w:val="Textocomentario"/>
      </w:pPr>
      <w:r>
        <w:rPr>
          <w:rStyle w:val="Refdecomentario"/>
        </w:rPr>
        <w:annotationRef/>
      </w:r>
      <w:r>
        <w:t>Al parecer sí este proceso es “Editar menú semanal”. Faltaría el proceso “Editar receta” donde específicamente pueda editar información de los atributos de esa receta.</w:t>
      </w:r>
    </w:p>
    <w:p w14:paraId="0ECD2B87" w14:textId="5BB89DF1" w:rsidR="000F3AC7" w:rsidRDefault="000F3AC7">
      <w:pPr>
        <w:pStyle w:val="Textocomentario"/>
      </w:pPr>
      <w:r>
        <w:t xml:space="preserve">-Joel </w:t>
      </w:r>
      <w:proofErr w:type="spellStart"/>
      <w:r>
        <w:t>Choez</w:t>
      </w:r>
      <w:proofErr w:type="spellEnd"/>
      <w:r>
        <w:t>.</w:t>
      </w:r>
    </w:p>
  </w:comment>
  <w:comment w:id="18" w:author="Administrador" w:date="2021-07-14T10:28:00Z" w:initials="A">
    <w:p w14:paraId="1B9CEF88" w14:textId="77777777" w:rsidR="000F3AC7" w:rsidRDefault="000F3AC7">
      <w:pPr>
        <w:pStyle w:val="Textocomentario"/>
      </w:pPr>
      <w:r>
        <w:rPr>
          <w:rStyle w:val="Refdecomentario"/>
        </w:rPr>
        <w:annotationRef/>
      </w:r>
      <w:r>
        <w:t>Receta.</w:t>
      </w:r>
    </w:p>
    <w:p w14:paraId="08080C2D" w14:textId="275E13CC" w:rsidR="000F3AC7" w:rsidRDefault="000F3AC7">
      <w:pPr>
        <w:pStyle w:val="Textocomentario"/>
      </w:pPr>
      <w:r>
        <w:t xml:space="preserve">-Joel </w:t>
      </w:r>
      <w:proofErr w:type="spellStart"/>
      <w:r>
        <w:t>Choez</w:t>
      </w:r>
      <w:proofErr w:type="spellEnd"/>
    </w:p>
  </w:comment>
  <w:comment w:id="19" w:author="Administrador" w:date="2021-07-14T10:28:00Z" w:initials="A">
    <w:p w14:paraId="0DB2FADB" w14:textId="77777777" w:rsidR="000F3AC7" w:rsidRDefault="000F3AC7">
      <w:pPr>
        <w:pStyle w:val="Textocomentario"/>
      </w:pPr>
      <w:r>
        <w:t>¿</w:t>
      </w:r>
      <w:r>
        <w:rPr>
          <w:rStyle w:val="Refdecomentario"/>
        </w:rPr>
        <w:annotationRef/>
      </w:r>
      <w:r>
        <w:t>Será o consiste?</w:t>
      </w:r>
    </w:p>
    <w:p w14:paraId="279BD641" w14:textId="2E968616" w:rsidR="000F3AC7" w:rsidRDefault="000F3AC7">
      <w:pPr>
        <w:pStyle w:val="Textocomentario"/>
      </w:pPr>
      <w:r>
        <w:t xml:space="preserve">-Joel </w:t>
      </w:r>
      <w:proofErr w:type="spellStart"/>
      <w:r>
        <w:t>Choez</w:t>
      </w:r>
      <w:proofErr w:type="spellEnd"/>
      <w:r>
        <w:t>.</w:t>
      </w:r>
    </w:p>
  </w:comment>
  <w:comment w:id="20" w:author="Administrador" w:date="2021-07-14T10:37:00Z" w:initials="A">
    <w:p w14:paraId="1AD3F42C" w14:textId="77777777" w:rsidR="00085710" w:rsidRDefault="00085710">
      <w:pPr>
        <w:pStyle w:val="Textocomentario"/>
      </w:pPr>
      <w:r>
        <w:rPr>
          <w:rStyle w:val="Refdecomentario"/>
        </w:rPr>
        <w:annotationRef/>
      </w:r>
      <w:r>
        <w:t>El id.</w:t>
      </w:r>
    </w:p>
    <w:p w14:paraId="421034A9" w14:textId="15F7D069" w:rsidR="00085710" w:rsidRDefault="00085710">
      <w:pPr>
        <w:pStyle w:val="Textocomentario"/>
      </w:pPr>
      <w:r>
        <w:t xml:space="preserve">-Joel </w:t>
      </w:r>
      <w:proofErr w:type="spellStart"/>
      <w:r>
        <w:t>Choez</w:t>
      </w:r>
      <w:proofErr w:type="spellEnd"/>
    </w:p>
  </w:comment>
  <w:comment w:id="21" w:author="Administrador" w:date="2021-07-14T10:38:00Z" w:initials="A">
    <w:p w14:paraId="3D65C58F" w14:textId="77777777" w:rsidR="00085710" w:rsidRDefault="00085710">
      <w:pPr>
        <w:pStyle w:val="Textocomentario"/>
      </w:pPr>
      <w:r>
        <w:rPr>
          <w:rStyle w:val="Refdecomentario"/>
        </w:rPr>
        <w:annotationRef/>
      </w:r>
      <w:r>
        <w:t>Proceso aparte.</w:t>
      </w:r>
    </w:p>
    <w:p w14:paraId="785DBF5B" w14:textId="14B26CE9" w:rsidR="00085710" w:rsidRDefault="00085710">
      <w:pPr>
        <w:pStyle w:val="Textocomentario"/>
      </w:pPr>
      <w:r>
        <w:t xml:space="preserve">-Joel </w:t>
      </w:r>
      <w:proofErr w:type="spellStart"/>
      <w:r>
        <w:t>Choez</w:t>
      </w:r>
      <w:proofErr w:type="spellEnd"/>
    </w:p>
  </w:comment>
  <w:comment w:id="22" w:author="Administrador" w:date="2021-07-14T10:40:00Z" w:initials="A">
    <w:p w14:paraId="66124D0C" w14:textId="77777777" w:rsidR="00085710" w:rsidRDefault="00085710">
      <w:pPr>
        <w:pStyle w:val="Textocomentario"/>
      </w:pPr>
      <w:r>
        <w:rPr>
          <w:rStyle w:val="Refdecomentario"/>
        </w:rPr>
        <w:annotationRef/>
      </w:r>
      <w:r>
        <w:t>Esto debería estar en el proceso Guardar recetas favoritas.</w:t>
      </w:r>
    </w:p>
    <w:p w14:paraId="6EF2D801" w14:textId="1F59DC60" w:rsidR="00085710" w:rsidRDefault="00085710">
      <w:pPr>
        <w:pStyle w:val="Textocomentario"/>
      </w:pPr>
      <w:r>
        <w:t xml:space="preserve">-Joel </w:t>
      </w:r>
      <w:proofErr w:type="spellStart"/>
      <w:r>
        <w:t>Choez</w:t>
      </w:r>
      <w:proofErr w:type="spellEnd"/>
    </w:p>
  </w:comment>
  <w:comment w:id="23" w:author="Administrador" w:date="2021-07-14T10:43:00Z" w:initials="A">
    <w:p w14:paraId="08E91E8C" w14:textId="6F78735E" w:rsidR="00085710" w:rsidRDefault="00085710">
      <w:pPr>
        <w:pStyle w:val="Textocomentario"/>
      </w:pPr>
      <w:r>
        <w:rPr>
          <w:rStyle w:val="Refdecomentario"/>
        </w:rPr>
        <w:annotationRef/>
      </w:r>
      <w:r>
        <w:t>De aquí es que debería sacar las recetas para la edición del menú semanal.</w:t>
      </w:r>
    </w:p>
    <w:p w14:paraId="7AEED1BC" w14:textId="618A9766" w:rsidR="00085710" w:rsidRDefault="00085710">
      <w:pPr>
        <w:pStyle w:val="Textocomentario"/>
      </w:pPr>
      <w:r>
        <w:t xml:space="preserve">-Joel </w:t>
      </w:r>
      <w:proofErr w:type="spellStart"/>
      <w:r>
        <w:t>Choez</w:t>
      </w:r>
      <w:proofErr w:type="spellEnd"/>
    </w:p>
  </w:comment>
  <w:comment w:id="24" w:author="Administrador" w:date="2021-07-14T10:41:00Z" w:initials="A">
    <w:p w14:paraId="412D518D" w14:textId="77777777" w:rsidR="00085710" w:rsidRDefault="00085710">
      <w:pPr>
        <w:pStyle w:val="Textocomentario"/>
      </w:pPr>
      <w:r>
        <w:rPr>
          <w:rStyle w:val="Refdecomentario"/>
        </w:rPr>
        <w:annotationRef/>
      </w:r>
      <w:r>
        <w:t>Se las muestra.</w:t>
      </w:r>
    </w:p>
    <w:p w14:paraId="1C1EED8B" w14:textId="7155DAFA" w:rsidR="00085710" w:rsidRDefault="00085710">
      <w:pPr>
        <w:pStyle w:val="Textocomentario"/>
      </w:pPr>
      <w:r>
        <w:t xml:space="preserve">-Joel </w:t>
      </w:r>
      <w:proofErr w:type="spellStart"/>
      <w:r>
        <w:t>Choez</w:t>
      </w:r>
      <w:proofErr w:type="spellEnd"/>
      <w:r>
        <w:t>.</w:t>
      </w:r>
    </w:p>
  </w:comment>
  <w:comment w:id="25" w:author="Administrador" w:date="2021-07-14T10:41:00Z" w:initials="A">
    <w:p w14:paraId="711CE502" w14:textId="77777777" w:rsidR="00085710" w:rsidRDefault="00085710">
      <w:pPr>
        <w:pStyle w:val="Textocomentario"/>
      </w:pPr>
      <w:r>
        <w:rPr>
          <w:rStyle w:val="Refdecomentario"/>
        </w:rPr>
        <w:annotationRef/>
      </w:r>
      <w:r>
        <w:t>Id.</w:t>
      </w:r>
    </w:p>
    <w:p w14:paraId="71A1F81B" w14:textId="5AF8F023" w:rsidR="00085710" w:rsidRDefault="00085710">
      <w:pPr>
        <w:pStyle w:val="Textocomentario"/>
      </w:pPr>
      <w:r>
        <w:t xml:space="preserve">-Joel </w:t>
      </w:r>
      <w:proofErr w:type="spellStart"/>
      <w:r>
        <w:t>Choez</w:t>
      </w:r>
      <w:proofErr w:type="spellEnd"/>
    </w:p>
  </w:comment>
  <w:comment w:id="26" w:author="Administrador" w:date="2021-07-14T10:45:00Z" w:initials="A">
    <w:p w14:paraId="57E57264" w14:textId="77777777" w:rsidR="00E2136C" w:rsidRDefault="00E2136C">
      <w:pPr>
        <w:pStyle w:val="Textocomentario"/>
      </w:pPr>
      <w:r>
        <w:rPr>
          <w:rStyle w:val="Refdecomentario"/>
        </w:rPr>
        <w:annotationRef/>
      </w:r>
      <w:r>
        <w:t>Consultar perfil de usuario podría ser mejor, ya que este proceso tiende a confundirse con el “Consultar usuario”.</w:t>
      </w:r>
    </w:p>
    <w:p w14:paraId="2937431F" w14:textId="099006E3" w:rsidR="00E2136C" w:rsidRDefault="00E2136C">
      <w:pPr>
        <w:pStyle w:val="Textocomentario"/>
      </w:pPr>
      <w:r>
        <w:t xml:space="preserve">-Joel </w:t>
      </w:r>
      <w:proofErr w:type="spellStart"/>
      <w:r>
        <w:t>Choez</w:t>
      </w:r>
      <w:proofErr w:type="spellEnd"/>
    </w:p>
  </w:comment>
  <w:comment w:id="27" w:author="Administrador" w:date="2021-07-14T10:46:00Z" w:initials="A">
    <w:p w14:paraId="309AD75D" w14:textId="77777777" w:rsidR="00E2136C" w:rsidRDefault="00E2136C">
      <w:pPr>
        <w:pStyle w:val="Textocomentario"/>
      </w:pPr>
      <w:r>
        <w:rPr>
          <w:rStyle w:val="Refdecomentario"/>
        </w:rPr>
        <w:annotationRef/>
      </w:r>
      <w:r>
        <w:t>Id.</w:t>
      </w:r>
    </w:p>
    <w:p w14:paraId="4DEF111D" w14:textId="24A962A0" w:rsidR="00E2136C" w:rsidRDefault="00E2136C">
      <w:pPr>
        <w:pStyle w:val="Textocomentario"/>
      </w:pPr>
      <w:r>
        <w:t xml:space="preserve">-Joel </w:t>
      </w:r>
      <w:proofErr w:type="spellStart"/>
      <w:r>
        <w:t>Choez</w:t>
      </w:r>
      <w:proofErr w:type="spellEnd"/>
    </w:p>
  </w:comment>
  <w:comment w:id="29" w:author="Administrador" w:date="2021-07-14T10:55:00Z" w:initials="A">
    <w:p w14:paraId="3A79877F" w14:textId="77777777" w:rsidR="00E2136C" w:rsidRDefault="00E2136C">
      <w:pPr>
        <w:pStyle w:val="Textocomentario"/>
      </w:pPr>
      <w:r>
        <w:rPr>
          <w:rStyle w:val="Refdecomentario"/>
        </w:rPr>
        <w:annotationRef/>
      </w:r>
      <w:r>
        <w:t>Borrar.</w:t>
      </w:r>
    </w:p>
    <w:p w14:paraId="1E5778E4" w14:textId="13EC17D3" w:rsidR="00E2136C" w:rsidRDefault="00E2136C">
      <w:pPr>
        <w:pStyle w:val="Textocomentario"/>
      </w:pPr>
      <w:r>
        <w:t xml:space="preserve">-Joel </w:t>
      </w:r>
      <w:proofErr w:type="spellStart"/>
      <w:r>
        <w:t>Choez</w:t>
      </w:r>
      <w:proofErr w:type="spellEnd"/>
    </w:p>
  </w:comment>
  <w:comment w:id="32" w:author="Administrador" w:date="2021-07-14T10:56:00Z" w:initials="A">
    <w:p w14:paraId="59470AFB" w14:textId="77777777" w:rsidR="00E2136C" w:rsidRDefault="00E2136C">
      <w:pPr>
        <w:pStyle w:val="Textocomentario"/>
      </w:pPr>
      <w:r>
        <w:rPr>
          <w:rStyle w:val="Refdecomentario"/>
        </w:rPr>
        <w:annotationRef/>
      </w:r>
      <w:r>
        <w:t>Borrar.</w:t>
      </w:r>
    </w:p>
    <w:p w14:paraId="55F976D8" w14:textId="65C12661" w:rsidR="00E2136C" w:rsidRDefault="00E2136C">
      <w:pPr>
        <w:pStyle w:val="Textocomentario"/>
      </w:pPr>
      <w:r>
        <w:t xml:space="preserve">-Joel </w:t>
      </w:r>
      <w:proofErr w:type="spellStart"/>
      <w:r>
        <w:t>Choez</w:t>
      </w:r>
      <w:proofErr w:type="spellEnd"/>
    </w:p>
  </w:comment>
  <w:comment w:id="34" w:author="Administrador" w:date="2021-07-14T10:56:00Z" w:initials="A">
    <w:p w14:paraId="3D030400" w14:textId="77777777" w:rsidR="00E2136C" w:rsidRDefault="00E2136C">
      <w:pPr>
        <w:pStyle w:val="Textocomentario"/>
      </w:pPr>
      <w:r>
        <w:rPr>
          <w:rStyle w:val="Refdecomentario"/>
        </w:rPr>
        <w:annotationRef/>
      </w:r>
      <w:r>
        <w:t>Se puede borrar. Con que hayan puesto Modelo lógico se entiende.</w:t>
      </w:r>
    </w:p>
    <w:p w14:paraId="5307D664" w14:textId="24D5590C" w:rsidR="00E2136C" w:rsidRDefault="00E2136C">
      <w:pPr>
        <w:pStyle w:val="Textocomentario"/>
      </w:pPr>
      <w:r>
        <w:t xml:space="preserve">-Joel </w:t>
      </w:r>
      <w:proofErr w:type="spellStart"/>
      <w:r>
        <w:t>Choez</w:t>
      </w:r>
      <w:proofErr w:type="spellEnd"/>
      <w:r>
        <w:t>.</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2363C24" w15:done="0"/>
  <w15:commentEx w15:paraId="2560A429" w15:done="0"/>
  <w15:commentEx w15:paraId="5EA74719" w15:done="0"/>
  <w15:commentEx w15:paraId="4904F0FA" w15:done="0"/>
  <w15:commentEx w15:paraId="55114831" w15:done="0"/>
  <w15:commentEx w15:paraId="5296C99E" w15:done="0"/>
  <w15:commentEx w15:paraId="05B0895F" w15:done="0"/>
  <w15:commentEx w15:paraId="602C1C25" w15:done="0"/>
  <w15:commentEx w15:paraId="07055F76" w15:done="0"/>
  <w15:commentEx w15:paraId="0ECD2B87" w15:done="0"/>
  <w15:commentEx w15:paraId="08080C2D" w15:done="0"/>
  <w15:commentEx w15:paraId="279BD641" w15:done="0"/>
  <w15:commentEx w15:paraId="421034A9" w15:done="0"/>
  <w15:commentEx w15:paraId="785DBF5B" w15:done="0"/>
  <w15:commentEx w15:paraId="6EF2D801" w15:done="0"/>
  <w15:commentEx w15:paraId="7AEED1BC" w15:done="0"/>
  <w15:commentEx w15:paraId="1C1EED8B" w15:done="0"/>
  <w15:commentEx w15:paraId="71A1F81B" w15:done="0"/>
  <w15:commentEx w15:paraId="2937431F" w15:done="0"/>
  <w15:commentEx w15:paraId="4DEF111D" w15:done="0"/>
  <w15:commentEx w15:paraId="1E5778E4" w15:done="0"/>
  <w15:commentEx w15:paraId="55F976D8" w15:done="0"/>
  <w15:commentEx w15:paraId="5307D664"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6DC709E" w14:textId="77777777" w:rsidR="00B45B5A" w:rsidRDefault="00B45B5A">
      <w:r>
        <w:separator/>
      </w:r>
    </w:p>
  </w:endnote>
  <w:endnote w:type="continuationSeparator" w:id="0">
    <w:p w14:paraId="0DCB45AC" w14:textId="77777777" w:rsidR="00B45B5A" w:rsidRDefault="00B45B5A">
      <w:r>
        <w:continuationSeparator/>
      </w:r>
    </w:p>
  </w:endnote>
  <w:endnote w:type="continuationNotice" w:id="1">
    <w:p w14:paraId="124C72C8" w14:textId="77777777" w:rsidR="00B45B5A" w:rsidRDefault="00B45B5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tarSymbol">
    <w:altName w:val="Calibri"/>
    <w:charset w:val="00"/>
    <w:family w:val="auto"/>
    <w:pitch w:val="default"/>
  </w:font>
  <w:font w:name="Webdings">
    <w:panose1 w:val="05030102010509060703"/>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3428"/>
      <w:gridCol w:w="4868"/>
    </w:tblGrid>
    <w:tr w:rsidR="002E6AA2" w14:paraId="0ED34D09" w14:textId="77777777">
      <w:tc>
        <w:tcPr>
          <w:tcW w:w="3490" w:type="dxa"/>
        </w:tcPr>
        <w:p w14:paraId="2480879A" w14:textId="77777777" w:rsidR="002E6AA2" w:rsidRDefault="002E6AA2">
          <w:pPr>
            <w:pStyle w:val="Piedepgina"/>
            <w:rPr>
              <w:rFonts w:ascii="Tahoma" w:hAnsi="Tahoma" w:cs="Tahoma"/>
              <w:sz w:val="16"/>
            </w:rPr>
          </w:pPr>
          <w:r>
            <w:rPr>
              <w:rFonts w:ascii="Tahoma" w:hAnsi="Tahoma" w:cs="Tahoma"/>
              <w:b/>
              <w:bCs/>
              <w:sz w:val="16"/>
            </w:rPr>
            <w:t>Materia:</w:t>
          </w:r>
          <w:r>
            <w:rPr>
              <w:rFonts w:ascii="Tahoma" w:hAnsi="Tahoma" w:cs="Tahoma"/>
              <w:sz w:val="16"/>
            </w:rPr>
            <w:t xml:space="preserve"> Sistemas de Bases de Datos 1</w:t>
          </w:r>
        </w:p>
      </w:tc>
      <w:tc>
        <w:tcPr>
          <w:tcW w:w="4956" w:type="dxa"/>
        </w:tcPr>
        <w:p w14:paraId="71DEE3BA" w14:textId="77777777" w:rsidR="002E6AA2" w:rsidRDefault="002E6AA2">
          <w:pPr>
            <w:pStyle w:val="Piedepgina"/>
            <w:rPr>
              <w:rFonts w:ascii="Tahoma" w:hAnsi="Tahoma" w:cs="Tahoma"/>
              <w:b/>
              <w:bCs/>
              <w:sz w:val="16"/>
            </w:rPr>
          </w:pPr>
          <w:r>
            <w:rPr>
              <w:rFonts w:ascii="Tahoma" w:hAnsi="Tahoma" w:cs="Tahoma"/>
              <w:b/>
              <w:bCs/>
              <w:sz w:val="16"/>
            </w:rPr>
            <w:t>Facultad de Ingeniería en Electricidad y Computación</w:t>
          </w:r>
        </w:p>
      </w:tc>
    </w:tr>
    <w:tr w:rsidR="002E6AA2" w14:paraId="4AD04CFF" w14:textId="77777777">
      <w:tc>
        <w:tcPr>
          <w:tcW w:w="3490" w:type="dxa"/>
        </w:tcPr>
        <w:p w14:paraId="5B3F0C7D" w14:textId="77777777" w:rsidR="002E6AA2" w:rsidRPr="004643C3" w:rsidRDefault="002E6AA2" w:rsidP="004643C3">
          <w:pPr>
            <w:pStyle w:val="Piedepgina"/>
            <w:rPr>
              <w:rFonts w:ascii="Tahoma" w:hAnsi="Tahoma" w:cs="Tahoma"/>
              <w:sz w:val="16"/>
              <w:lang w:val="es-ES_tradnl"/>
            </w:rPr>
          </w:pPr>
          <w:r>
            <w:rPr>
              <w:rFonts w:ascii="Tahoma" w:hAnsi="Tahoma" w:cs="Tahoma"/>
              <w:b/>
              <w:bCs/>
              <w:sz w:val="16"/>
            </w:rPr>
            <w:t>Profesor:</w:t>
          </w:r>
          <w:r>
            <w:rPr>
              <w:rFonts w:ascii="Tahoma" w:hAnsi="Tahoma" w:cs="Tahoma"/>
              <w:sz w:val="16"/>
            </w:rPr>
            <w:t xml:space="preserve"> Ing. </w:t>
          </w:r>
          <w:r w:rsidR="00883DAF">
            <w:rPr>
              <w:rFonts w:ascii="Tahoma" w:hAnsi="Tahoma" w:cs="Tahoma"/>
              <w:sz w:val="16"/>
            </w:rPr>
            <w:t xml:space="preserve">Vanessa </w:t>
          </w:r>
          <w:proofErr w:type="spellStart"/>
          <w:r w:rsidR="004643C3">
            <w:rPr>
              <w:rFonts w:ascii="Tahoma" w:hAnsi="Tahoma" w:cs="Tahoma"/>
              <w:sz w:val="16"/>
            </w:rPr>
            <w:t>Echeverr</w:t>
          </w:r>
          <w:r w:rsidR="004643C3">
            <w:rPr>
              <w:rFonts w:ascii="Tahoma" w:hAnsi="Tahoma" w:cs="Tahoma"/>
              <w:sz w:val="16"/>
              <w:lang w:val="es-ES_tradnl"/>
            </w:rPr>
            <w:t>ía</w:t>
          </w:r>
          <w:proofErr w:type="spellEnd"/>
          <w:r w:rsidR="004643C3">
            <w:rPr>
              <w:rFonts w:ascii="Tahoma" w:hAnsi="Tahoma" w:cs="Tahoma"/>
              <w:sz w:val="16"/>
              <w:lang w:val="es-ES_tradnl"/>
            </w:rPr>
            <w:t xml:space="preserve"> Barzola</w:t>
          </w:r>
        </w:p>
      </w:tc>
      <w:tc>
        <w:tcPr>
          <w:tcW w:w="4956" w:type="dxa"/>
        </w:tcPr>
        <w:p w14:paraId="1CCEF66C" w14:textId="77777777" w:rsidR="002E6AA2" w:rsidRDefault="002E6AA2">
          <w:pPr>
            <w:pStyle w:val="Piedepgina"/>
            <w:rPr>
              <w:rFonts w:ascii="Tahoma" w:hAnsi="Tahoma" w:cs="Tahoma"/>
              <w:b/>
              <w:bCs/>
              <w:sz w:val="16"/>
            </w:rPr>
          </w:pPr>
          <w:r>
            <w:rPr>
              <w:rFonts w:ascii="Tahoma" w:hAnsi="Tahoma" w:cs="Tahoma"/>
              <w:b/>
              <w:bCs/>
              <w:sz w:val="16"/>
            </w:rPr>
            <w:t>ESCUELA SUPERIOR POLITÉCNICA DEL LITORAL</w:t>
          </w:r>
        </w:p>
      </w:tc>
    </w:tr>
    <w:tr w:rsidR="002E6AA2" w14:paraId="79B21068" w14:textId="77777777">
      <w:tc>
        <w:tcPr>
          <w:tcW w:w="3490" w:type="dxa"/>
        </w:tcPr>
        <w:p w14:paraId="3426C295" w14:textId="77777777" w:rsidR="002E6AA2" w:rsidRDefault="002E6AA2">
          <w:pPr>
            <w:pStyle w:val="Piedepgina"/>
            <w:rPr>
              <w:rFonts w:ascii="Tahoma" w:hAnsi="Tahoma" w:cs="Tahoma"/>
              <w:sz w:val="16"/>
            </w:rPr>
          </w:pPr>
          <w:proofErr w:type="spellStart"/>
          <w:r>
            <w:rPr>
              <w:rFonts w:ascii="Tahoma" w:hAnsi="Tahoma" w:cs="Tahoma"/>
              <w:b/>
              <w:bCs/>
              <w:sz w:val="16"/>
            </w:rPr>
            <w:t>Ultima</w:t>
          </w:r>
          <w:proofErr w:type="spellEnd"/>
          <w:r>
            <w:rPr>
              <w:rFonts w:ascii="Tahoma" w:hAnsi="Tahoma" w:cs="Tahoma"/>
              <w:b/>
              <w:bCs/>
              <w:sz w:val="16"/>
            </w:rPr>
            <w:t xml:space="preserve"> Revisión:</w:t>
          </w:r>
          <w:r>
            <w:rPr>
              <w:rFonts w:ascii="Tahoma" w:hAnsi="Tahoma" w:cs="Tahoma"/>
              <w:sz w:val="16"/>
            </w:rPr>
            <w:t xml:space="preserve"> Fecha</w:t>
          </w:r>
        </w:p>
      </w:tc>
      <w:tc>
        <w:tcPr>
          <w:tcW w:w="4956" w:type="dxa"/>
        </w:tcPr>
        <w:p w14:paraId="4E038FD7" w14:textId="0FB07B6D" w:rsidR="002E6AA2" w:rsidRDefault="002E6AA2">
          <w:pPr>
            <w:pStyle w:val="Piedepgina"/>
            <w:jc w:val="right"/>
            <w:rPr>
              <w:rFonts w:ascii="Tahoma" w:hAnsi="Tahoma" w:cs="Tahoma"/>
              <w:b/>
              <w:bCs/>
              <w:sz w:val="16"/>
            </w:rPr>
          </w:pPr>
          <w:r>
            <w:rPr>
              <w:rStyle w:val="Nmerodepgina"/>
              <w:rFonts w:ascii="Tahoma" w:hAnsi="Tahoma" w:cs="Tahoma"/>
              <w:b/>
              <w:bCs/>
              <w:sz w:val="16"/>
            </w:rPr>
            <w:t xml:space="preserve">Pág. </w:t>
          </w:r>
          <w:r>
            <w:rPr>
              <w:rStyle w:val="Nmerodepgina"/>
              <w:rFonts w:ascii="Tahoma" w:hAnsi="Tahoma" w:cs="Tahoma"/>
              <w:b/>
              <w:bCs/>
              <w:sz w:val="16"/>
            </w:rPr>
            <w:fldChar w:fldCharType="begin"/>
          </w:r>
          <w:r>
            <w:rPr>
              <w:rStyle w:val="Nmerodepgina"/>
              <w:rFonts w:ascii="Tahoma" w:hAnsi="Tahoma" w:cs="Tahoma"/>
              <w:b/>
              <w:bCs/>
              <w:sz w:val="16"/>
            </w:rPr>
            <w:instrText xml:space="preserve"> PAGE </w:instrText>
          </w:r>
          <w:r>
            <w:rPr>
              <w:rStyle w:val="Nmerodepgina"/>
              <w:rFonts w:ascii="Tahoma" w:hAnsi="Tahoma" w:cs="Tahoma"/>
              <w:b/>
              <w:bCs/>
              <w:sz w:val="16"/>
            </w:rPr>
            <w:fldChar w:fldCharType="separate"/>
          </w:r>
          <w:r w:rsidR="00DD49EC">
            <w:rPr>
              <w:rStyle w:val="Nmerodepgina"/>
              <w:rFonts w:ascii="Tahoma" w:hAnsi="Tahoma" w:cs="Tahoma"/>
              <w:b/>
              <w:bCs/>
              <w:noProof/>
              <w:sz w:val="16"/>
            </w:rPr>
            <w:t>11</w:t>
          </w:r>
          <w:r>
            <w:rPr>
              <w:rStyle w:val="Nmerodepgina"/>
              <w:rFonts w:ascii="Tahoma" w:hAnsi="Tahoma" w:cs="Tahoma"/>
              <w:b/>
              <w:bCs/>
              <w:sz w:val="16"/>
            </w:rPr>
            <w:fldChar w:fldCharType="end"/>
          </w:r>
          <w:r>
            <w:rPr>
              <w:rStyle w:val="Nmerodepgina"/>
              <w:rFonts w:ascii="Tahoma" w:hAnsi="Tahoma" w:cs="Tahoma"/>
              <w:b/>
              <w:bCs/>
              <w:sz w:val="16"/>
            </w:rPr>
            <w:t xml:space="preserve"> de </w:t>
          </w:r>
          <w:r>
            <w:rPr>
              <w:rStyle w:val="Nmerodepgina"/>
              <w:rFonts w:ascii="Tahoma" w:hAnsi="Tahoma" w:cs="Tahoma"/>
              <w:b/>
              <w:bCs/>
              <w:sz w:val="16"/>
            </w:rPr>
            <w:fldChar w:fldCharType="begin"/>
          </w:r>
          <w:r>
            <w:rPr>
              <w:rStyle w:val="Nmerodepgina"/>
              <w:rFonts w:ascii="Tahoma" w:hAnsi="Tahoma" w:cs="Tahoma"/>
              <w:b/>
              <w:bCs/>
              <w:sz w:val="16"/>
            </w:rPr>
            <w:instrText xml:space="preserve"> NUMPAGES </w:instrText>
          </w:r>
          <w:r>
            <w:rPr>
              <w:rStyle w:val="Nmerodepgina"/>
              <w:rFonts w:ascii="Tahoma" w:hAnsi="Tahoma" w:cs="Tahoma"/>
              <w:b/>
              <w:bCs/>
              <w:sz w:val="16"/>
            </w:rPr>
            <w:fldChar w:fldCharType="separate"/>
          </w:r>
          <w:r w:rsidR="00DD49EC">
            <w:rPr>
              <w:rStyle w:val="Nmerodepgina"/>
              <w:rFonts w:ascii="Tahoma" w:hAnsi="Tahoma" w:cs="Tahoma"/>
              <w:b/>
              <w:bCs/>
              <w:noProof/>
              <w:sz w:val="16"/>
            </w:rPr>
            <w:t>12</w:t>
          </w:r>
          <w:r>
            <w:rPr>
              <w:rStyle w:val="Nmerodepgina"/>
              <w:rFonts w:ascii="Tahoma" w:hAnsi="Tahoma" w:cs="Tahoma"/>
              <w:b/>
              <w:bCs/>
              <w:sz w:val="16"/>
            </w:rPr>
            <w:fldChar w:fldCharType="end"/>
          </w:r>
        </w:p>
      </w:tc>
    </w:tr>
  </w:tbl>
  <w:p w14:paraId="3F2C55CD" w14:textId="77777777" w:rsidR="002E6AA2" w:rsidRDefault="002E6AA2">
    <w:pPr>
      <w:pStyle w:val="Piedepgina"/>
      <w:rPr>
        <w:sz w:val="16"/>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F34912" w14:textId="77777777" w:rsidR="00B45B5A" w:rsidRDefault="00B45B5A">
      <w:r>
        <w:separator/>
      </w:r>
    </w:p>
  </w:footnote>
  <w:footnote w:type="continuationSeparator" w:id="0">
    <w:p w14:paraId="631C4BCA" w14:textId="77777777" w:rsidR="00B45B5A" w:rsidRDefault="00B45B5A">
      <w:r>
        <w:continuationSeparator/>
      </w:r>
    </w:p>
  </w:footnote>
  <w:footnote w:type="continuationNotice" w:id="1">
    <w:p w14:paraId="0B25F46A" w14:textId="77777777" w:rsidR="00B45B5A" w:rsidRDefault="00B45B5A"/>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CellMar>
        <w:left w:w="70" w:type="dxa"/>
        <w:right w:w="70" w:type="dxa"/>
      </w:tblCellMar>
      <w:tblLook w:val="0000" w:firstRow="0" w:lastRow="0" w:firstColumn="0" w:lastColumn="0" w:noHBand="0" w:noVBand="0"/>
    </w:tblPr>
    <w:tblGrid>
      <w:gridCol w:w="4156"/>
      <w:gridCol w:w="4150"/>
    </w:tblGrid>
    <w:tr w:rsidR="002E6AA2" w14:paraId="0B61E9C1" w14:textId="77777777" w:rsidTr="003B59D2">
      <w:trPr>
        <w:gridAfter w:val="1"/>
        <w:wAfter w:w="4150" w:type="dxa"/>
      </w:trPr>
      <w:tc>
        <w:tcPr>
          <w:tcW w:w="4156" w:type="dxa"/>
        </w:tcPr>
        <w:p w14:paraId="521FE0B5" w14:textId="15333779" w:rsidR="002E6AA2" w:rsidRDefault="00726A62">
          <w:pPr>
            <w:pStyle w:val="Encabezado"/>
            <w:jc w:val="right"/>
            <w:rPr>
              <w:rFonts w:ascii="Tahoma" w:hAnsi="Tahoma" w:cs="Tahoma"/>
              <w:sz w:val="16"/>
            </w:rPr>
          </w:pPr>
          <w:r>
            <w:rPr>
              <w:rFonts w:ascii="Tahoma" w:hAnsi="Tahoma" w:cs="Tahoma"/>
              <w:sz w:val="16"/>
            </w:rPr>
            <w:t xml:space="preserve">App </w:t>
          </w:r>
          <w:proofErr w:type="spellStart"/>
          <w:r w:rsidR="00C80506">
            <w:rPr>
              <w:rFonts w:ascii="Tahoma" w:hAnsi="Tahoma" w:cs="Tahoma"/>
              <w:sz w:val="16"/>
            </w:rPr>
            <w:t>Nutrifit</w:t>
          </w:r>
          <w:proofErr w:type="spellEnd"/>
          <w:r w:rsidR="00C80506">
            <w:rPr>
              <w:rFonts w:ascii="Tahoma" w:hAnsi="Tahoma" w:cs="Tahoma"/>
              <w:sz w:val="16"/>
            </w:rPr>
            <w:t xml:space="preserve"> </w:t>
          </w:r>
        </w:p>
        <w:p w14:paraId="68E3D154" w14:textId="77777777" w:rsidR="00C80506" w:rsidRDefault="00C80506">
          <w:pPr>
            <w:pStyle w:val="Encabezado"/>
            <w:jc w:val="right"/>
            <w:rPr>
              <w:rFonts w:ascii="Tahoma" w:hAnsi="Tahoma" w:cs="Tahoma"/>
              <w:sz w:val="16"/>
            </w:rPr>
          </w:pPr>
        </w:p>
        <w:p w14:paraId="2BFC5BFE" w14:textId="77777777" w:rsidR="002E6AA2" w:rsidRDefault="002E6AA2">
          <w:pPr>
            <w:pStyle w:val="Encabezado"/>
            <w:jc w:val="right"/>
            <w:rPr>
              <w:rFonts w:ascii="Tahoma" w:hAnsi="Tahoma" w:cs="Tahoma"/>
              <w:sz w:val="16"/>
            </w:rPr>
          </w:pPr>
        </w:p>
      </w:tc>
    </w:tr>
    <w:tr w:rsidR="004A4BF8" w14:paraId="02392880" w14:textId="77777777" w:rsidTr="003B59D2">
      <w:tc>
        <w:tcPr>
          <w:tcW w:w="4156" w:type="dxa"/>
          <w:gridSpan w:val="2"/>
        </w:tcPr>
        <w:p w14:paraId="197D97E7" w14:textId="77777777" w:rsidR="004A4BF8" w:rsidRDefault="004A4BF8">
          <w:pPr>
            <w:pStyle w:val="Encabezado"/>
            <w:jc w:val="right"/>
            <w:rPr>
              <w:rFonts w:ascii="Tahoma" w:hAnsi="Tahoma" w:cs="Tahoma"/>
              <w:noProof/>
              <w:sz w:val="16"/>
            </w:rPr>
          </w:pPr>
        </w:p>
      </w:tc>
    </w:tr>
  </w:tbl>
  <w:p w14:paraId="465159B8" w14:textId="0EF04824" w:rsidR="002E6AA2" w:rsidRDefault="004A4BF8">
    <w:pPr>
      <w:pStyle w:val="Encabezado"/>
      <w:jc w:val="right"/>
    </w:pPr>
    <w:r>
      <w:rPr>
        <w:rFonts w:ascii="Tahoma" w:hAnsi="Tahoma" w:cs="Tahoma"/>
        <w:noProof/>
        <w:sz w:val="16"/>
      </w:rPr>
      <w:drawing>
        <wp:anchor distT="0" distB="0" distL="114300" distR="114300" simplePos="0" relativeHeight="251658240" behindDoc="0" locked="0" layoutInCell="1" allowOverlap="1" wp14:anchorId="62EA613D" wp14:editId="375B34E3">
          <wp:simplePos x="0" y="0"/>
          <wp:positionH relativeFrom="margin">
            <wp:posOffset>-440579</wp:posOffset>
          </wp:positionH>
          <wp:positionV relativeFrom="margin">
            <wp:posOffset>-694000</wp:posOffset>
          </wp:positionV>
          <wp:extent cx="2097646" cy="468962"/>
          <wp:effectExtent l="0" t="0" r="0" b="762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97646" cy="468962"/>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A7B6A18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multilevel"/>
    <w:tmpl w:val="00000001"/>
    <w:lvl w:ilvl="0">
      <w:start w:val="1"/>
      <w:numFmt w:val="bullet"/>
      <w:lvlText w:val="●"/>
      <w:lvlJc w:val="left"/>
      <w:pPr>
        <w:tabs>
          <w:tab w:val="num" w:pos="283"/>
        </w:tabs>
        <w:ind w:left="283" w:hanging="283"/>
      </w:pPr>
      <w:rPr>
        <w:rFonts w:ascii="StarSymbol" w:hAnsi="StarSymbol" w:cs="StarSymbol"/>
        <w:sz w:val="18"/>
        <w:szCs w:val="18"/>
      </w:rPr>
    </w:lvl>
    <w:lvl w:ilvl="1">
      <w:start w:val="1"/>
      <w:numFmt w:val="bullet"/>
      <w:lvlText w:val="●"/>
      <w:lvlJc w:val="left"/>
      <w:pPr>
        <w:tabs>
          <w:tab w:val="num" w:pos="567"/>
        </w:tabs>
        <w:ind w:left="567" w:hanging="283"/>
      </w:pPr>
      <w:rPr>
        <w:rFonts w:ascii="StarSymbol" w:hAnsi="StarSymbol" w:cs="StarSymbol"/>
        <w:sz w:val="18"/>
        <w:szCs w:val="18"/>
      </w:rPr>
    </w:lvl>
    <w:lvl w:ilvl="2">
      <w:start w:val="1"/>
      <w:numFmt w:val="bullet"/>
      <w:lvlText w:val="●"/>
      <w:lvlJc w:val="left"/>
      <w:pPr>
        <w:tabs>
          <w:tab w:val="num" w:pos="850"/>
        </w:tabs>
        <w:ind w:left="850" w:hanging="283"/>
      </w:pPr>
      <w:rPr>
        <w:rFonts w:ascii="StarSymbol" w:hAnsi="StarSymbol" w:cs="StarSymbol"/>
        <w:sz w:val="18"/>
        <w:szCs w:val="18"/>
      </w:rPr>
    </w:lvl>
    <w:lvl w:ilvl="3">
      <w:start w:val="1"/>
      <w:numFmt w:val="bullet"/>
      <w:lvlText w:val="●"/>
      <w:lvlJc w:val="left"/>
      <w:pPr>
        <w:tabs>
          <w:tab w:val="num" w:pos="1134"/>
        </w:tabs>
        <w:ind w:left="1134" w:hanging="283"/>
      </w:pPr>
      <w:rPr>
        <w:rFonts w:ascii="StarSymbol" w:hAnsi="StarSymbol" w:cs="StarSymbol"/>
        <w:sz w:val="18"/>
        <w:szCs w:val="18"/>
      </w:rPr>
    </w:lvl>
    <w:lvl w:ilvl="4">
      <w:start w:val="1"/>
      <w:numFmt w:val="bullet"/>
      <w:lvlText w:val="●"/>
      <w:lvlJc w:val="left"/>
      <w:pPr>
        <w:tabs>
          <w:tab w:val="num" w:pos="1417"/>
        </w:tabs>
        <w:ind w:left="1417" w:hanging="283"/>
      </w:pPr>
      <w:rPr>
        <w:rFonts w:ascii="StarSymbol" w:hAnsi="StarSymbol" w:cs="StarSymbol"/>
        <w:sz w:val="18"/>
        <w:szCs w:val="18"/>
      </w:rPr>
    </w:lvl>
    <w:lvl w:ilvl="5">
      <w:start w:val="1"/>
      <w:numFmt w:val="bullet"/>
      <w:lvlText w:val="●"/>
      <w:lvlJc w:val="left"/>
      <w:pPr>
        <w:tabs>
          <w:tab w:val="num" w:pos="1701"/>
        </w:tabs>
        <w:ind w:left="1701" w:hanging="283"/>
      </w:pPr>
      <w:rPr>
        <w:rFonts w:ascii="StarSymbol" w:hAnsi="StarSymbol" w:cs="StarSymbol"/>
        <w:sz w:val="18"/>
        <w:szCs w:val="18"/>
      </w:rPr>
    </w:lvl>
    <w:lvl w:ilvl="6">
      <w:start w:val="1"/>
      <w:numFmt w:val="bullet"/>
      <w:lvlText w:val="●"/>
      <w:lvlJc w:val="left"/>
      <w:pPr>
        <w:tabs>
          <w:tab w:val="num" w:pos="1984"/>
        </w:tabs>
        <w:ind w:left="1984" w:hanging="283"/>
      </w:pPr>
      <w:rPr>
        <w:rFonts w:ascii="StarSymbol" w:hAnsi="StarSymbol" w:cs="StarSymbol"/>
        <w:sz w:val="18"/>
        <w:szCs w:val="18"/>
      </w:rPr>
    </w:lvl>
    <w:lvl w:ilvl="7">
      <w:start w:val="1"/>
      <w:numFmt w:val="bullet"/>
      <w:lvlText w:val="●"/>
      <w:lvlJc w:val="left"/>
      <w:pPr>
        <w:tabs>
          <w:tab w:val="num" w:pos="2268"/>
        </w:tabs>
        <w:ind w:left="2268" w:hanging="283"/>
      </w:pPr>
      <w:rPr>
        <w:rFonts w:ascii="StarSymbol" w:hAnsi="StarSymbol" w:cs="StarSymbol"/>
        <w:sz w:val="18"/>
        <w:szCs w:val="18"/>
      </w:rPr>
    </w:lvl>
    <w:lvl w:ilvl="8">
      <w:start w:val="1"/>
      <w:numFmt w:val="bullet"/>
      <w:lvlText w:val="●"/>
      <w:lvlJc w:val="left"/>
      <w:pPr>
        <w:tabs>
          <w:tab w:val="num" w:pos="2551"/>
        </w:tabs>
        <w:ind w:left="2551" w:hanging="283"/>
      </w:pPr>
      <w:rPr>
        <w:rFonts w:ascii="StarSymbol" w:hAnsi="StarSymbol" w:cs="StarSymbol"/>
        <w:sz w:val="18"/>
        <w:szCs w:val="18"/>
      </w:rPr>
    </w:lvl>
  </w:abstractNum>
  <w:abstractNum w:abstractNumId="2" w15:restartNumberingAfterBreak="0">
    <w:nsid w:val="025B0A82"/>
    <w:multiLevelType w:val="hybridMultilevel"/>
    <w:tmpl w:val="FFFFFFFF"/>
    <w:lvl w:ilvl="0" w:tplc="A1C0CACC">
      <w:start w:val="1"/>
      <w:numFmt w:val="bullet"/>
      <w:lvlText w:val=""/>
      <w:lvlJc w:val="left"/>
      <w:pPr>
        <w:ind w:left="720" w:hanging="360"/>
      </w:pPr>
      <w:rPr>
        <w:rFonts w:ascii="Symbol" w:hAnsi="Symbol" w:hint="default"/>
      </w:rPr>
    </w:lvl>
    <w:lvl w:ilvl="1" w:tplc="6E9E2FC6">
      <w:start w:val="1"/>
      <w:numFmt w:val="bullet"/>
      <w:lvlText w:val="o"/>
      <w:lvlJc w:val="left"/>
      <w:pPr>
        <w:ind w:left="1440" w:hanging="360"/>
      </w:pPr>
      <w:rPr>
        <w:rFonts w:ascii="Courier New" w:hAnsi="Courier New" w:hint="default"/>
      </w:rPr>
    </w:lvl>
    <w:lvl w:ilvl="2" w:tplc="36C8FA34">
      <w:start w:val="1"/>
      <w:numFmt w:val="bullet"/>
      <w:lvlText w:val=""/>
      <w:lvlJc w:val="left"/>
      <w:pPr>
        <w:ind w:left="2160" w:hanging="360"/>
      </w:pPr>
      <w:rPr>
        <w:rFonts w:ascii="Wingdings" w:hAnsi="Wingdings" w:hint="default"/>
      </w:rPr>
    </w:lvl>
    <w:lvl w:ilvl="3" w:tplc="3BA0C710">
      <w:start w:val="1"/>
      <w:numFmt w:val="bullet"/>
      <w:lvlText w:val=""/>
      <w:lvlJc w:val="left"/>
      <w:pPr>
        <w:ind w:left="2880" w:hanging="360"/>
      </w:pPr>
      <w:rPr>
        <w:rFonts w:ascii="Symbol" w:hAnsi="Symbol" w:hint="default"/>
      </w:rPr>
    </w:lvl>
    <w:lvl w:ilvl="4" w:tplc="30B05AAA">
      <w:start w:val="1"/>
      <w:numFmt w:val="bullet"/>
      <w:lvlText w:val="o"/>
      <w:lvlJc w:val="left"/>
      <w:pPr>
        <w:ind w:left="3600" w:hanging="360"/>
      </w:pPr>
      <w:rPr>
        <w:rFonts w:ascii="Courier New" w:hAnsi="Courier New" w:hint="default"/>
      </w:rPr>
    </w:lvl>
    <w:lvl w:ilvl="5" w:tplc="9C306594">
      <w:start w:val="1"/>
      <w:numFmt w:val="bullet"/>
      <w:lvlText w:val=""/>
      <w:lvlJc w:val="left"/>
      <w:pPr>
        <w:ind w:left="4320" w:hanging="360"/>
      </w:pPr>
      <w:rPr>
        <w:rFonts w:ascii="Wingdings" w:hAnsi="Wingdings" w:hint="default"/>
      </w:rPr>
    </w:lvl>
    <w:lvl w:ilvl="6" w:tplc="56F0B424">
      <w:start w:val="1"/>
      <w:numFmt w:val="bullet"/>
      <w:lvlText w:val=""/>
      <w:lvlJc w:val="left"/>
      <w:pPr>
        <w:ind w:left="5040" w:hanging="360"/>
      </w:pPr>
      <w:rPr>
        <w:rFonts w:ascii="Symbol" w:hAnsi="Symbol" w:hint="default"/>
      </w:rPr>
    </w:lvl>
    <w:lvl w:ilvl="7" w:tplc="67406790">
      <w:start w:val="1"/>
      <w:numFmt w:val="bullet"/>
      <w:lvlText w:val="o"/>
      <w:lvlJc w:val="left"/>
      <w:pPr>
        <w:ind w:left="5760" w:hanging="360"/>
      </w:pPr>
      <w:rPr>
        <w:rFonts w:ascii="Courier New" w:hAnsi="Courier New" w:hint="default"/>
      </w:rPr>
    </w:lvl>
    <w:lvl w:ilvl="8" w:tplc="5756E6F8">
      <w:start w:val="1"/>
      <w:numFmt w:val="bullet"/>
      <w:lvlText w:val=""/>
      <w:lvlJc w:val="left"/>
      <w:pPr>
        <w:ind w:left="6480" w:hanging="360"/>
      </w:pPr>
      <w:rPr>
        <w:rFonts w:ascii="Wingdings" w:hAnsi="Wingdings" w:hint="default"/>
      </w:rPr>
    </w:lvl>
  </w:abstractNum>
  <w:abstractNum w:abstractNumId="3" w15:restartNumberingAfterBreak="0">
    <w:nsid w:val="05387703"/>
    <w:multiLevelType w:val="hybridMultilevel"/>
    <w:tmpl w:val="FFFFFFFF"/>
    <w:lvl w:ilvl="0" w:tplc="16BED8B8">
      <w:start w:val="1"/>
      <w:numFmt w:val="bullet"/>
      <w:lvlText w:val=""/>
      <w:lvlJc w:val="left"/>
      <w:pPr>
        <w:ind w:left="720" w:hanging="360"/>
      </w:pPr>
      <w:rPr>
        <w:rFonts w:ascii="Symbol" w:hAnsi="Symbol" w:hint="default"/>
      </w:rPr>
    </w:lvl>
    <w:lvl w:ilvl="1" w:tplc="BE207A42">
      <w:start w:val="1"/>
      <w:numFmt w:val="bullet"/>
      <w:lvlText w:val="o"/>
      <w:lvlJc w:val="left"/>
      <w:pPr>
        <w:ind w:left="1440" w:hanging="360"/>
      </w:pPr>
      <w:rPr>
        <w:rFonts w:ascii="Courier New" w:hAnsi="Courier New" w:hint="default"/>
      </w:rPr>
    </w:lvl>
    <w:lvl w:ilvl="2" w:tplc="A890051C">
      <w:start w:val="1"/>
      <w:numFmt w:val="bullet"/>
      <w:lvlText w:val=""/>
      <w:lvlJc w:val="left"/>
      <w:pPr>
        <w:ind w:left="2160" w:hanging="360"/>
      </w:pPr>
      <w:rPr>
        <w:rFonts w:ascii="Wingdings" w:hAnsi="Wingdings" w:hint="default"/>
      </w:rPr>
    </w:lvl>
    <w:lvl w:ilvl="3" w:tplc="8182EE8A">
      <w:start w:val="1"/>
      <w:numFmt w:val="bullet"/>
      <w:lvlText w:val=""/>
      <w:lvlJc w:val="left"/>
      <w:pPr>
        <w:ind w:left="2880" w:hanging="360"/>
      </w:pPr>
      <w:rPr>
        <w:rFonts w:ascii="Symbol" w:hAnsi="Symbol" w:hint="default"/>
      </w:rPr>
    </w:lvl>
    <w:lvl w:ilvl="4" w:tplc="E2149D30">
      <w:start w:val="1"/>
      <w:numFmt w:val="bullet"/>
      <w:lvlText w:val="o"/>
      <w:lvlJc w:val="left"/>
      <w:pPr>
        <w:ind w:left="3600" w:hanging="360"/>
      </w:pPr>
      <w:rPr>
        <w:rFonts w:ascii="Courier New" w:hAnsi="Courier New" w:hint="default"/>
      </w:rPr>
    </w:lvl>
    <w:lvl w:ilvl="5" w:tplc="E410C636">
      <w:start w:val="1"/>
      <w:numFmt w:val="bullet"/>
      <w:lvlText w:val=""/>
      <w:lvlJc w:val="left"/>
      <w:pPr>
        <w:ind w:left="4320" w:hanging="360"/>
      </w:pPr>
      <w:rPr>
        <w:rFonts w:ascii="Wingdings" w:hAnsi="Wingdings" w:hint="default"/>
      </w:rPr>
    </w:lvl>
    <w:lvl w:ilvl="6" w:tplc="B8AAEE1A">
      <w:start w:val="1"/>
      <w:numFmt w:val="bullet"/>
      <w:lvlText w:val=""/>
      <w:lvlJc w:val="left"/>
      <w:pPr>
        <w:ind w:left="5040" w:hanging="360"/>
      </w:pPr>
      <w:rPr>
        <w:rFonts w:ascii="Symbol" w:hAnsi="Symbol" w:hint="default"/>
      </w:rPr>
    </w:lvl>
    <w:lvl w:ilvl="7" w:tplc="024C81CC">
      <w:start w:val="1"/>
      <w:numFmt w:val="bullet"/>
      <w:lvlText w:val="o"/>
      <w:lvlJc w:val="left"/>
      <w:pPr>
        <w:ind w:left="5760" w:hanging="360"/>
      </w:pPr>
      <w:rPr>
        <w:rFonts w:ascii="Courier New" w:hAnsi="Courier New" w:hint="default"/>
      </w:rPr>
    </w:lvl>
    <w:lvl w:ilvl="8" w:tplc="DFAAF804">
      <w:start w:val="1"/>
      <w:numFmt w:val="bullet"/>
      <w:lvlText w:val=""/>
      <w:lvlJc w:val="left"/>
      <w:pPr>
        <w:ind w:left="6480" w:hanging="360"/>
      </w:pPr>
      <w:rPr>
        <w:rFonts w:ascii="Wingdings" w:hAnsi="Wingdings" w:hint="default"/>
      </w:rPr>
    </w:lvl>
  </w:abstractNum>
  <w:abstractNum w:abstractNumId="4" w15:restartNumberingAfterBreak="0">
    <w:nsid w:val="222A51A9"/>
    <w:multiLevelType w:val="hybridMultilevel"/>
    <w:tmpl w:val="EC30AD0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25FA3212"/>
    <w:multiLevelType w:val="hybridMultilevel"/>
    <w:tmpl w:val="FFFFFFFF"/>
    <w:lvl w:ilvl="0" w:tplc="260E345A">
      <w:start w:val="1"/>
      <w:numFmt w:val="bullet"/>
      <w:lvlText w:val=""/>
      <w:lvlJc w:val="left"/>
      <w:pPr>
        <w:ind w:left="720" w:hanging="360"/>
      </w:pPr>
      <w:rPr>
        <w:rFonts w:ascii="Symbol" w:hAnsi="Symbol" w:hint="default"/>
      </w:rPr>
    </w:lvl>
    <w:lvl w:ilvl="1" w:tplc="DFB82D78">
      <w:start w:val="1"/>
      <w:numFmt w:val="bullet"/>
      <w:lvlText w:val="o"/>
      <w:lvlJc w:val="left"/>
      <w:pPr>
        <w:ind w:left="1440" w:hanging="360"/>
      </w:pPr>
      <w:rPr>
        <w:rFonts w:ascii="Courier New" w:hAnsi="Courier New" w:hint="default"/>
      </w:rPr>
    </w:lvl>
    <w:lvl w:ilvl="2" w:tplc="D5C68BE8">
      <w:start w:val="1"/>
      <w:numFmt w:val="bullet"/>
      <w:lvlText w:val=""/>
      <w:lvlJc w:val="left"/>
      <w:pPr>
        <w:ind w:left="2160" w:hanging="360"/>
      </w:pPr>
      <w:rPr>
        <w:rFonts w:ascii="Wingdings" w:hAnsi="Wingdings" w:hint="default"/>
      </w:rPr>
    </w:lvl>
    <w:lvl w:ilvl="3" w:tplc="ABE4F45E">
      <w:start w:val="1"/>
      <w:numFmt w:val="bullet"/>
      <w:lvlText w:val=""/>
      <w:lvlJc w:val="left"/>
      <w:pPr>
        <w:ind w:left="2880" w:hanging="360"/>
      </w:pPr>
      <w:rPr>
        <w:rFonts w:ascii="Symbol" w:hAnsi="Symbol" w:hint="default"/>
      </w:rPr>
    </w:lvl>
    <w:lvl w:ilvl="4" w:tplc="5E3ECF3A">
      <w:start w:val="1"/>
      <w:numFmt w:val="bullet"/>
      <w:lvlText w:val="o"/>
      <w:lvlJc w:val="left"/>
      <w:pPr>
        <w:ind w:left="3600" w:hanging="360"/>
      </w:pPr>
      <w:rPr>
        <w:rFonts w:ascii="Courier New" w:hAnsi="Courier New" w:hint="default"/>
      </w:rPr>
    </w:lvl>
    <w:lvl w:ilvl="5" w:tplc="734A55FE">
      <w:start w:val="1"/>
      <w:numFmt w:val="bullet"/>
      <w:lvlText w:val=""/>
      <w:lvlJc w:val="left"/>
      <w:pPr>
        <w:ind w:left="4320" w:hanging="360"/>
      </w:pPr>
      <w:rPr>
        <w:rFonts w:ascii="Wingdings" w:hAnsi="Wingdings" w:hint="default"/>
      </w:rPr>
    </w:lvl>
    <w:lvl w:ilvl="6" w:tplc="53705A82">
      <w:start w:val="1"/>
      <w:numFmt w:val="bullet"/>
      <w:lvlText w:val=""/>
      <w:lvlJc w:val="left"/>
      <w:pPr>
        <w:ind w:left="5040" w:hanging="360"/>
      </w:pPr>
      <w:rPr>
        <w:rFonts w:ascii="Symbol" w:hAnsi="Symbol" w:hint="default"/>
      </w:rPr>
    </w:lvl>
    <w:lvl w:ilvl="7" w:tplc="84F4E800">
      <w:start w:val="1"/>
      <w:numFmt w:val="bullet"/>
      <w:lvlText w:val="o"/>
      <w:lvlJc w:val="left"/>
      <w:pPr>
        <w:ind w:left="5760" w:hanging="360"/>
      </w:pPr>
      <w:rPr>
        <w:rFonts w:ascii="Courier New" w:hAnsi="Courier New" w:hint="default"/>
      </w:rPr>
    </w:lvl>
    <w:lvl w:ilvl="8" w:tplc="E0BE6B68">
      <w:start w:val="1"/>
      <w:numFmt w:val="bullet"/>
      <w:lvlText w:val=""/>
      <w:lvlJc w:val="left"/>
      <w:pPr>
        <w:ind w:left="6480" w:hanging="360"/>
      </w:pPr>
      <w:rPr>
        <w:rFonts w:ascii="Wingdings" w:hAnsi="Wingdings" w:hint="default"/>
      </w:rPr>
    </w:lvl>
  </w:abstractNum>
  <w:abstractNum w:abstractNumId="6" w15:restartNumberingAfterBreak="0">
    <w:nsid w:val="28E51904"/>
    <w:multiLevelType w:val="hybridMultilevel"/>
    <w:tmpl w:val="B6D6E55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DE97D34"/>
    <w:multiLevelType w:val="hybridMultilevel"/>
    <w:tmpl w:val="FFFFFFFF"/>
    <w:lvl w:ilvl="0" w:tplc="19A8C910">
      <w:start w:val="1"/>
      <w:numFmt w:val="bullet"/>
      <w:lvlText w:val=""/>
      <w:lvlJc w:val="left"/>
      <w:pPr>
        <w:ind w:left="720" w:hanging="360"/>
      </w:pPr>
      <w:rPr>
        <w:rFonts w:ascii="Symbol" w:hAnsi="Symbol" w:hint="default"/>
      </w:rPr>
    </w:lvl>
    <w:lvl w:ilvl="1" w:tplc="2520C384">
      <w:start w:val="1"/>
      <w:numFmt w:val="bullet"/>
      <w:lvlText w:val="o"/>
      <w:lvlJc w:val="left"/>
      <w:pPr>
        <w:ind w:left="1440" w:hanging="360"/>
      </w:pPr>
      <w:rPr>
        <w:rFonts w:ascii="Courier New" w:hAnsi="Courier New" w:hint="default"/>
      </w:rPr>
    </w:lvl>
    <w:lvl w:ilvl="2" w:tplc="4096114C">
      <w:start w:val="1"/>
      <w:numFmt w:val="bullet"/>
      <w:lvlText w:val=""/>
      <w:lvlJc w:val="left"/>
      <w:pPr>
        <w:ind w:left="2160" w:hanging="360"/>
      </w:pPr>
      <w:rPr>
        <w:rFonts w:ascii="Wingdings" w:hAnsi="Wingdings" w:hint="default"/>
      </w:rPr>
    </w:lvl>
    <w:lvl w:ilvl="3" w:tplc="F8C44476">
      <w:start w:val="1"/>
      <w:numFmt w:val="bullet"/>
      <w:lvlText w:val=""/>
      <w:lvlJc w:val="left"/>
      <w:pPr>
        <w:ind w:left="2880" w:hanging="360"/>
      </w:pPr>
      <w:rPr>
        <w:rFonts w:ascii="Symbol" w:hAnsi="Symbol" w:hint="default"/>
      </w:rPr>
    </w:lvl>
    <w:lvl w:ilvl="4" w:tplc="DCE4D54E">
      <w:start w:val="1"/>
      <w:numFmt w:val="bullet"/>
      <w:lvlText w:val="o"/>
      <w:lvlJc w:val="left"/>
      <w:pPr>
        <w:ind w:left="3600" w:hanging="360"/>
      </w:pPr>
      <w:rPr>
        <w:rFonts w:ascii="Courier New" w:hAnsi="Courier New" w:hint="default"/>
      </w:rPr>
    </w:lvl>
    <w:lvl w:ilvl="5" w:tplc="B9DE1E2C">
      <w:start w:val="1"/>
      <w:numFmt w:val="bullet"/>
      <w:lvlText w:val=""/>
      <w:lvlJc w:val="left"/>
      <w:pPr>
        <w:ind w:left="4320" w:hanging="360"/>
      </w:pPr>
      <w:rPr>
        <w:rFonts w:ascii="Wingdings" w:hAnsi="Wingdings" w:hint="default"/>
      </w:rPr>
    </w:lvl>
    <w:lvl w:ilvl="6" w:tplc="FEE8CD4C">
      <w:start w:val="1"/>
      <w:numFmt w:val="bullet"/>
      <w:lvlText w:val=""/>
      <w:lvlJc w:val="left"/>
      <w:pPr>
        <w:ind w:left="5040" w:hanging="360"/>
      </w:pPr>
      <w:rPr>
        <w:rFonts w:ascii="Symbol" w:hAnsi="Symbol" w:hint="default"/>
      </w:rPr>
    </w:lvl>
    <w:lvl w:ilvl="7" w:tplc="52D2D9AC">
      <w:start w:val="1"/>
      <w:numFmt w:val="bullet"/>
      <w:lvlText w:val="o"/>
      <w:lvlJc w:val="left"/>
      <w:pPr>
        <w:ind w:left="5760" w:hanging="360"/>
      </w:pPr>
      <w:rPr>
        <w:rFonts w:ascii="Courier New" w:hAnsi="Courier New" w:hint="default"/>
      </w:rPr>
    </w:lvl>
    <w:lvl w:ilvl="8" w:tplc="1728BC0E">
      <w:start w:val="1"/>
      <w:numFmt w:val="bullet"/>
      <w:lvlText w:val=""/>
      <w:lvlJc w:val="left"/>
      <w:pPr>
        <w:ind w:left="6480" w:hanging="360"/>
      </w:pPr>
      <w:rPr>
        <w:rFonts w:ascii="Wingdings" w:hAnsi="Wingdings" w:hint="default"/>
      </w:rPr>
    </w:lvl>
  </w:abstractNum>
  <w:abstractNum w:abstractNumId="8" w15:restartNumberingAfterBreak="0">
    <w:nsid w:val="344E62CF"/>
    <w:multiLevelType w:val="hybridMultilevel"/>
    <w:tmpl w:val="0CF221D2"/>
    <w:lvl w:ilvl="0" w:tplc="0C0A000F">
      <w:start w:val="1"/>
      <w:numFmt w:val="decimal"/>
      <w:lvlText w:val="%1."/>
      <w:lvlJc w:val="left"/>
      <w:pPr>
        <w:tabs>
          <w:tab w:val="num" w:pos="360"/>
        </w:tabs>
        <w:ind w:left="360" w:hanging="360"/>
      </w:pPr>
    </w:lvl>
    <w:lvl w:ilvl="1" w:tplc="04090001">
      <w:start w:val="1"/>
      <w:numFmt w:val="bullet"/>
      <w:lvlText w:val=""/>
      <w:lvlJc w:val="left"/>
      <w:pPr>
        <w:tabs>
          <w:tab w:val="num" w:pos="1080"/>
        </w:tabs>
        <w:ind w:left="1080" w:hanging="360"/>
      </w:pPr>
      <w:rPr>
        <w:rFonts w:ascii="Symbol" w:hAnsi="Symbol" w:hint="default"/>
      </w:rPr>
    </w:lvl>
    <w:lvl w:ilvl="2" w:tplc="0C0A001B" w:tentative="1">
      <w:start w:val="1"/>
      <w:numFmt w:val="lowerRoman"/>
      <w:lvlText w:val="%3."/>
      <w:lvlJc w:val="right"/>
      <w:pPr>
        <w:tabs>
          <w:tab w:val="num" w:pos="1800"/>
        </w:tabs>
        <w:ind w:left="1800" w:hanging="180"/>
      </w:pPr>
    </w:lvl>
    <w:lvl w:ilvl="3" w:tplc="0C0A000F" w:tentative="1">
      <w:start w:val="1"/>
      <w:numFmt w:val="decimal"/>
      <w:lvlText w:val="%4."/>
      <w:lvlJc w:val="left"/>
      <w:pPr>
        <w:tabs>
          <w:tab w:val="num" w:pos="2520"/>
        </w:tabs>
        <w:ind w:left="2520" w:hanging="360"/>
      </w:pPr>
    </w:lvl>
    <w:lvl w:ilvl="4" w:tplc="0C0A0019" w:tentative="1">
      <w:start w:val="1"/>
      <w:numFmt w:val="lowerLetter"/>
      <w:lvlText w:val="%5."/>
      <w:lvlJc w:val="left"/>
      <w:pPr>
        <w:tabs>
          <w:tab w:val="num" w:pos="3240"/>
        </w:tabs>
        <w:ind w:left="3240" w:hanging="360"/>
      </w:pPr>
    </w:lvl>
    <w:lvl w:ilvl="5" w:tplc="0C0A001B" w:tentative="1">
      <w:start w:val="1"/>
      <w:numFmt w:val="lowerRoman"/>
      <w:lvlText w:val="%6."/>
      <w:lvlJc w:val="right"/>
      <w:pPr>
        <w:tabs>
          <w:tab w:val="num" w:pos="3960"/>
        </w:tabs>
        <w:ind w:left="3960" w:hanging="180"/>
      </w:pPr>
    </w:lvl>
    <w:lvl w:ilvl="6" w:tplc="0C0A000F" w:tentative="1">
      <w:start w:val="1"/>
      <w:numFmt w:val="decimal"/>
      <w:lvlText w:val="%7."/>
      <w:lvlJc w:val="left"/>
      <w:pPr>
        <w:tabs>
          <w:tab w:val="num" w:pos="4680"/>
        </w:tabs>
        <w:ind w:left="4680" w:hanging="360"/>
      </w:pPr>
    </w:lvl>
    <w:lvl w:ilvl="7" w:tplc="0C0A0019" w:tentative="1">
      <w:start w:val="1"/>
      <w:numFmt w:val="lowerLetter"/>
      <w:lvlText w:val="%8."/>
      <w:lvlJc w:val="left"/>
      <w:pPr>
        <w:tabs>
          <w:tab w:val="num" w:pos="5400"/>
        </w:tabs>
        <w:ind w:left="5400" w:hanging="360"/>
      </w:pPr>
    </w:lvl>
    <w:lvl w:ilvl="8" w:tplc="0C0A001B" w:tentative="1">
      <w:start w:val="1"/>
      <w:numFmt w:val="lowerRoman"/>
      <w:lvlText w:val="%9."/>
      <w:lvlJc w:val="right"/>
      <w:pPr>
        <w:tabs>
          <w:tab w:val="num" w:pos="6120"/>
        </w:tabs>
        <w:ind w:left="6120" w:hanging="180"/>
      </w:pPr>
    </w:lvl>
  </w:abstractNum>
  <w:abstractNum w:abstractNumId="9" w15:restartNumberingAfterBreak="0">
    <w:nsid w:val="39AE0593"/>
    <w:multiLevelType w:val="hybridMultilevel"/>
    <w:tmpl w:val="FFFFFFFF"/>
    <w:lvl w:ilvl="0" w:tplc="EA681BD8">
      <w:start w:val="1"/>
      <w:numFmt w:val="bullet"/>
      <w:lvlText w:val=""/>
      <w:lvlJc w:val="left"/>
      <w:pPr>
        <w:ind w:left="720" w:hanging="360"/>
      </w:pPr>
      <w:rPr>
        <w:rFonts w:ascii="Symbol" w:hAnsi="Symbol" w:hint="default"/>
      </w:rPr>
    </w:lvl>
    <w:lvl w:ilvl="1" w:tplc="7F6E073A">
      <w:start w:val="1"/>
      <w:numFmt w:val="bullet"/>
      <w:lvlText w:val="o"/>
      <w:lvlJc w:val="left"/>
      <w:pPr>
        <w:ind w:left="1440" w:hanging="360"/>
      </w:pPr>
      <w:rPr>
        <w:rFonts w:ascii="Courier New" w:hAnsi="Courier New" w:hint="default"/>
      </w:rPr>
    </w:lvl>
    <w:lvl w:ilvl="2" w:tplc="78B2C592">
      <w:start w:val="1"/>
      <w:numFmt w:val="bullet"/>
      <w:lvlText w:val=""/>
      <w:lvlJc w:val="left"/>
      <w:pPr>
        <w:ind w:left="2160" w:hanging="360"/>
      </w:pPr>
      <w:rPr>
        <w:rFonts w:ascii="Wingdings" w:hAnsi="Wingdings" w:hint="default"/>
      </w:rPr>
    </w:lvl>
    <w:lvl w:ilvl="3" w:tplc="F2DA36DA">
      <w:start w:val="1"/>
      <w:numFmt w:val="bullet"/>
      <w:lvlText w:val=""/>
      <w:lvlJc w:val="left"/>
      <w:pPr>
        <w:ind w:left="2880" w:hanging="360"/>
      </w:pPr>
      <w:rPr>
        <w:rFonts w:ascii="Symbol" w:hAnsi="Symbol" w:hint="default"/>
      </w:rPr>
    </w:lvl>
    <w:lvl w:ilvl="4" w:tplc="A5A8CEB6">
      <w:start w:val="1"/>
      <w:numFmt w:val="bullet"/>
      <w:lvlText w:val="o"/>
      <w:lvlJc w:val="left"/>
      <w:pPr>
        <w:ind w:left="3600" w:hanging="360"/>
      </w:pPr>
      <w:rPr>
        <w:rFonts w:ascii="Courier New" w:hAnsi="Courier New" w:hint="default"/>
      </w:rPr>
    </w:lvl>
    <w:lvl w:ilvl="5" w:tplc="D60AB93A">
      <w:start w:val="1"/>
      <w:numFmt w:val="bullet"/>
      <w:lvlText w:val=""/>
      <w:lvlJc w:val="left"/>
      <w:pPr>
        <w:ind w:left="4320" w:hanging="360"/>
      </w:pPr>
      <w:rPr>
        <w:rFonts w:ascii="Wingdings" w:hAnsi="Wingdings" w:hint="default"/>
      </w:rPr>
    </w:lvl>
    <w:lvl w:ilvl="6" w:tplc="956CD57E">
      <w:start w:val="1"/>
      <w:numFmt w:val="bullet"/>
      <w:lvlText w:val=""/>
      <w:lvlJc w:val="left"/>
      <w:pPr>
        <w:ind w:left="5040" w:hanging="360"/>
      </w:pPr>
      <w:rPr>
        <w:rFonts w:ascii="Symbol" w:hAnsi="Symbol" w:hint="default"/>
      </w:rPr>
    </w:lvl>
    <w:lvl w:ilvl="7" w:tplc="E31C30DC">
      <w:start w:val="1"/>
      <w:numFmt w:val="bullet"/>
      <w:lvlText w:val="o"/>
      <w:lvlJc w:val="left"/>
      <w:pPr>
        <w:ind w:left="5760" w:hanging="360"/>
      </w:pPr>
      <w:rPr>
        <w:rFonts w:ascii="Courier New" w:hAnsi="Courier New" w:hint="default"/>
      </w:rPr>
    </w:lvl>
    <w:lvl w:ilvl="8" w:tplc="C0040E72">
      <w:start w:val="1"/>
      <w:numFmt w:val="bullet"/>
      <w:lvlText w:val=""/>
      <w:lvlJc w:val="left"/>
      <w:pPr>
        <w:ind w:left="6480" w:hanging="360"/>
      </w:pPr>
      <w:rPr>
        <w:rFonts w:ascii="Wingdings" w:hAnsi="Wingdings" w:hint="default"/>
      </w:rPr>
    </w:lvl>
  </w:abstractNum>
  <w:abstractNum w:abstractNumId="10" w15:restartNumberingAfterBreak="0">
    <w:nsid w:val="3C0F4701"/>
    <w:multiLevelType w:val="hybridMultilevel"/>
    <w:tmpl w:val="FFFFFFFF"/>
    <w:lvl w:ilvl="0" w:tplc="86E808A0">
      <w:start w:val="1"/>
      <w:numFmt w:val="bullet"/>
      <w:lvlText w:val=""/>
      <w:lvlJc w:val="left"/>
      <w:pPr>
        <w:ind w:left="720" w:hanging="360"/>
      </w:pPr>
      <w:rPr>
        <w:rFonts w:ascii="Symbol" w:hAnsi="Symbol" w:hint="default"/>
      </w:rPr>
    </w:lvl>
    <w:lvl w:ilvl="1" w:tplc="38BC1802">
      <w:start w:val="1"/>
      <w:numFmt w:val="bullet"/>
      <w:lvlText w:val="o"/>
      <w:lvlJc w:val="left"/>
      <w:pPr>
        <w:ind w:left="1440" w:hanging="360"/>
      </w:pPr>
      <w:rPr>
        <w:rFonts w:ascii="Courier New" w:hAnsi="Courier New" w:hint="default"/>
      </w:rPr>
    </w:lvl>
    <w:lvl w:ilvl="2" w:tplc="6BF652E0">
      <w:start w:val="1"/>
      <w:numFmt w:val="bullet"/>
      <w:lvlText w:val=""/>
      <w:lvlJc w:val="left"/>
      <w:pPr>
        <w:ind w:left="2160" w:hanging="360"/>
      </w:pPr>
      <w:rPr>
        <w:rFonts w:ascii="Wingdings" w:hAnsi="Wingdings" w:hint="default"/>
      </w:rPr>
    </w:lvl>
    <w:lvl w:ilvl="3" w:tplc="B0E4C3EA">
      <w:start w:val="1"/>
      <w:numFmt w:val="bullet"/>
      <w:lvlText w:val=""/>
      <w:lvlJc w:val="left"/>
      <w:pPr>
        <w:ind w:left="2880" w:hanging="360"/>
      </w:pPr>
      <w:rPr>
        <w:rFonts w:ascii="Symbol" w:hAnsi="Symbol" w:hint="default"/>
      </w:rPr>
    </w:lvl>
    <w:lvl w:ilvl="4" w:tplc="81C28916">
      <w:start w:val="1"/>
      <w:numFmt w:val="bullet"/>
      <w:lvlText w:val="o"/>
      <w:lvlJc w:val="left"/>
      <w:pPr>
        <w:ind w:left="3600" w:hanging="360"/>
      </w:pPr>
      <w:rPr>
        <w:rFonts w:ascii="Courier New" w:hAnsi="Courier New" w:hint="default"/>
      </w:rPr>
    </w:lvl>
    <w:lvl w:ilvl="5" w:tplc="719A7FA6">
      <w:start w:val="1"/>
      <w:numFmt w:val="bullet"/>
      <w:lvlText w:val=""/>
      <w:lvlJc w:val="left"/>
      <w:pPr>
        <w:ind w:left="4320" w:hanging="360"/>
      </w:pPr>
      <w:rPr>
        <w:rFonts w:ascii="Wingdings" w:hAnsi="Wingdings" w:hint="default"/>
      </w:rPr>
    </w:lvl>
    <w:lvl w:ilvl="6" w:tplc="6448B61E">
      <w:start w:val="1"/>
      <w:numFmt w:val="bullet"/>
      <w:lvlText w:val=""/>
      <w:lvlJc w:val="left"/>
      <w:pPr>
        <w:ind w:left="5040" w:hanging="360"/>
      </w:pPr>
      <w:rPr>
        <w:rFonts w:ascii="Symbol" w:hAnsi="Symbol" w:hint="default"/>
      </w:rPr>
    </w:lvl>
    <w:lvl w:ilvl="7" w:tplc="17FA3766">
      <w:start w:val="1"/>
      <w:numFmt w:val="bullet"/>
      <w:lvlText w:val="o"/>
      <w:lvlJc w:val="left"/>
      <w:pPr>
        <w:ind w:left="5760" w:hanging="360"/>
      </w:pPr>
      <w:rPr>
        <w:rFonts w:ascii="Courier New" w:hAnsi="Courier New" w:hint="default"/>
      </w:rPr>
    </w:lvl>
    <w:lvl w:ilvl="8" w:tplc="8BF602C2">
      <w:start w:val="1"/>
      <w:numFmt w:val="bullet"/>
      <w:lvlText w:val=""/>
      <w:lvlJc w:val="left"/>
      <w:pPr>
        <w:ind w:left="6480" w:hanging="360"/>
      </w:pPr>
      <w:rPr>
        <w:rFonts w:ascii="Wingdings" w:hAnsi="Wingdings" w:hint="default"/>
      </w:rPr>
    </w:lvl>
  </w:abstractNum>
  <w:abstractNum w:abstractNumId="11" w15:restartNumberingAfterBreak="0">
    <w:nsid w:val="3CBF2216"/>
    <w:multiLevelType w:val="hybridMultilevel"/>
    <w:tmpl w:val="B5784550"/>
    <w:lvl w:ilvl="0" w:tplc="E9C849E2">
      <w:start w:val="1"/>
      <w:numFmt w:val="bullet"/>
      <w:lvlText w:val=""/>
      <w:lvlJc w:val="left"/>
      <w:pPr>
        <w:tabs>
          <w:tab w:val="num" w:pos="360"/>
        </w:tabs>
        <w:ind w:left="360" w:hanging="360"/>
      </w:pPr>
      <w:rPr>
        <w:rFonts w:ascii="Webdings" w:hAnsi="Webdings" w:hint="default"/>
      </w:rPr>
    </w:lvl>
    <w:lvl w:ilvl="1" w:tplc="0C0A0003" w:tentative="1">
      <w:start w:val="1"/>
      <w:numFmt w:val="bullet"/>
      <w:lvlText w:val="o"/>
      <w:lvlJc w:val="left"/>
      <w:pPr>
        <w:tabs>
          <w:tab w:val="num" w:pos="-1080"/>
        </w:tabs>
        <w:ind w:left="-1080" w:hanging="360"/>
      </w:pPr>
      <w:rPr>
        <w:rFonts w:ascii="Courier New" w:hAnsi="Courier New" w:hint="default"/>
      </w:rPr>
    </w:lvl>
    <w:lvl w:ilvl="2" w:tplc="0C0A0005" w:tentative="1">
      <w:start w:val="1"/>
      <w:numFmt w:val="bullet"/>
      <w:lvlText w:val=""/>
      <w:lvlJc w:val="left"/>
      <w:pPr>
        <w:tabs>
          <w:tab w:val="num" w:pos="-360"/>
        </w:tabs>
        <w:ind w:left="-360" w:hanging="360"/>
      </w:pPr>
      <w:rPr>
        <w:rFonts w:ascii="Wingdings" w:hAnsi="Wingdings" w:hint="default"/>
      </w:rPr>
    </w:lvl>
    <w:lvl w:ilvl="3" w:tplc="0C0A0001" w:tentative="1">
      <w:start w:val="1"/>
      <w:numFmt w:val="bullet"/>
      <w:lvlText w:val=""/>
      <w:lvlJc w:val="left"/>
      <w:pPr>
        <w:tabs>
          <w:tab w:val="num" w:pos="360"/>
        </w:tabs>
        <w:ind w:left="360" w:hanging="360"/>
      </w:pPr>
      <w:rPr>
        <w:rFonts w:ascii="Symbol" w:hAnsi="Symbol" w:hint="default"/>
      </w:rPr>
    </w:lvl>
    <w:lvl w:ilvl="4" w:tplc="0C0A0003" w:tentative="1">
      <w:start w:val="1"/>
      <w:numFmt w:val="bullet"/>
      <w:lvlText w:val="o"/>
      <w:lvlJc w:val="left"/>
      <w:pPr>
        <w:tabs>
          <w:tab w:val="num" w:pos="1080"/>
        </w:tabs>
        <w:ind w:left="1080" w:hanging="360"/>
      </w:pPr>
      <w:rPr>
        <w:rFonts w:ascii="Courier New" w:hAnsi="Courier New" w:hint="default"/>
      </w:rPr>
    </w:lvl>
    <w:lvl w:ilvl="5" w:tplc="0C0A0005" w:tentative="1">
      <w:start w:val="1"/>
      <w:numFmt w:val="bullet"/>
      <w:lvlText w:val=""/>
      <w:lvlJc w:val="left"/>
      <w:pPr>
        <w:tabs>
          <w:tab w:val="num" w:pos="1800"/>
        </w:tabs>
        <w:ind w:left="1800" w:hanging="360"/>
      </w:pPr>
      <w:rPr>
        <w:rFonts w:ascii="Wingdings" w:hAnsi="Wingdings" w:hint="default"/>
      </w:rPr>
    </w:lvl>
    <w:lvl w:ilvl="6" w:tplc="0C0A0001" w:tentative="1">
      <w:start w:val="1"/>
      <w:numFmt w:val="bullet"/>
      <w:lvlText w:val=""/>
      <w:lvlJc w:val="left"/>
      <w:pPr>
        <w:tabs>
          <w:tab w:val="num" w:pos="2520"/>
        </w:tabs>
        <w:ind w:left="2520" w:hanging="360"/>
      </w:pPr>
      <w:rPr>
        <w:rFonts w:ascii="Symbol" w:hAnsi="Symbol" w:hint="default"/>
      </w:rPr>
    </w:lvl>
    <w:lvl w:ilvl="7" w:tplc="0C0A0003" w:tentative="1">
      <w:start w:val="1"/>
      <w:numFmt w:val="bullet"/>
      <w:lvlText w:val="o"/>
      <w:lvlJc w:val="left"/>
      <w:pPr>
        <w:tabs>
          <w:tab w:val="num" w:pos="3240"/>
        </w:tabs>
        <w:ind w:left="3240" w:hanging="360"/>
      </w:pPr>
      <w:rPr>
        <w:rFonts w:ascii="Courier New" w:hAnsi="Courier New" w:hint="default"/>
      </w:rPr>
    </w:lvl>
    <w:lvl w:ilvl="8" w:tplc="0C0A0005" w:tentative="1">
      <w:start w:val="1"/>
      <w:numFmt w:val="bullet"/>
      <w:lvlText w:val=""/>
      <w:lvlJc w:val="left"/>
      <w:pPr>
        <w:tabs>
          <w:tab w:val="num" w:pos="3960"/>
        </w:tabs>
        <w:ind w:left="3960" w:hanging="360"/>
      </w:pPr>
      <w:rPr>
        <w:rFonts w:ascii="Wingdings" w:hAnsi="Wingdings" w:hint="default"/>
      </w:rPr>
    </w:lvl>
  </w:abstractNum>
  <w:abstractNum w:abstractNumId="12" w15:restartNumberingAfterBreak="0">
    <w:nsid w:val="58516238"/>
    <w:multiLevelType w:val="hybridMultilevel"/>
    <w:tmpl w:val="FFFFFFFF"/>
    <w:lvl w:ilvl="0" w:tplc="AE50DD44">
      <w:start w:val="1"/>
      <w:numFmt w:val="bullet"/>
      <w:lvlText w:val=""/>
      <w:lvlJc w:val="left"/>
      <w:pPr>
        <w:ind w:left="720" w:hanging="360"/>
      </w:pPr>
      <w:rPr>
        <w:rFonts w:ascii="Symbol" w:hAnsi="Symbol" w:hint="default"/>
      </w:rPr>
    </w:lvl>
    <w:lvl w:ilvl="1" w:tplc="390E34D2">
      <w:start w:val="1"/>
      <w:numFmt w:val="bullet"/>
      <w:lvlText w:val="o"/>
      <w:lvlJc w:val="left"/>
      <w:pPr>
        <w:ind w:left="1440" w:hanging="360"/>
      </w:pPr>
      <w:rPr>
        <w:rFonts w:ascii="Courier New" w:hAnsi="Courier New" w:hint="default"/>
      </w:rPr>
    </w:lvl>
    <w:lvl w:ilvl="2" w:tplc="B778095C">
      <w:start w:val="1"/>
      <w:numFmt w:val="bullet"/>
      <w:lvlText w:val=""/>
      <w:lvlJc w:val="left"/>
      <w:pPr>
        <w:ind w:left="2160" w:hanging="360"/>
      </w:pPr>
      <w:rPr>
        <w:rFonts w:ascii="Wingdings" w:hAnsi="Wingdings" w:hint="default"/>
      </w:rPr>
    </w:lvl>
    <w:lvl w:ilvl="3" w:tplc="5DCE0558">
      <w:start w:val="1"/>
      <w:numFmt w:val="bullet"/>
      <w:lvlText w:val=""/>
      <w:lvlJc w:val="left"/>
      <w:pPr>
        <w:ind w:left="2880" w:hanging="360"/>
      </w:pPr>
      <w:rPr>
        <w:rFonts w:ascii="Symbol" w:hAnsi="Symbol" w:hint="default"/>
      </w:rPr>
    </w:lvl>
    <w:lvl w:ilvl="4" w:tplc="5FC46716">
      <w:start w:val="1"/>
      <w:numFmt w:val="bullet"/>
      <w:lvlText w:val="o"/>
      <w:lvlJc w:val="left"/>
      <w:pPr>
        <w:ind w:left="3600" w:hanging="360"/>
      </w:pPr>
      <w:rPr>
        <w:rFonts w:ascii="Courier New" w:hAnsi="Courier New" w:hint="default"/>
      </w:rPr>
    </w:lvl>
    <w:lvl w:ilvl="5" w:tplc="3A44C7CE">
      <w:start w:val="1"/>
      <w:numFmt w:val="bullet"/>
      <w:lvlText w:val=""/>
      <w:lvlJc w:val="left"/>
      <w:pPr>
        <w:ind w:left="4320" w:hanging="360"/>
      </w:pPr>
      <w:rPr>
        <w:rFonts w:ascii="Wingdings" w:hAnsi="Wingdings" w:hint="default"/>
      </w:rPr>
    </w:lvl>
    <w:lvl w:ilvl="6" w:tplc="E2A692D0">
      <w:start w:val="1"/>
      <w:numFmt w:val="bullet"/>
      <w:lvlText w:val=""/>
      <w:lvlJc w:val="left"/>
      <w:pPr>
        <w:ind w:left="5040" w:hanging="360"/>
      </w:pPr>
      <w:rPr>
        <w:rFonts w:ascii="Symbol" w:hAnsi="Symbol" w:hint="default"/>
      </w:rPr>
    </w:lvl>
    <w:lvl w:ilvl="7" w:tplc="A6D84402">
      <w:start w:val="1"/>
      <w:numFmt w:val="bullet"/>
      <w:lvlText w:val="o"/>
      <w:lvlJc w:val="left"/>
      <w:pPr>
        <w:ind w:left="5760" w:hanging="360"/>
      </w:pPr>
      <w:rPr>
        <w:rFonts w:ascii="Courier New" w:hAnsi="Courier New" w:hint="default"/>
      </w:rPr>
    </w:lvl>
    <w:lvl w:ilvl="8" w:tplc="5DAC2582">
      <w:start w:val="1"/>
      <w:numFmt w:val="bullet"/>
      <w:lvlText w:val=""/>
      <w:lvlJc w:val="left"/>
      <w:pPr>
        <w:ind w:left="6480" w:hanging="360"/>
      </w:pPr>
      <w:rPr>
        <w:rFonts w:ascii="Wingdings" w:hAnsi="Wingdings" w:hint="default"/>
      </w:rPr>
    </w:lvl>
  </w:abstractNum>
  <w:abstractNum w:abstractNumId="13" w15:restartNumberingAfterBreak="0">
    <w:nsid w:val="5D2A5318"/>
    <w:multiLevelType w:val="hybridMultilevel"/>
    <w:tmpl w:val="F0D4BBCE"/>
    <w:lvl w:ilvl="0" w:tplc="6C0ED61E">
      <w:start w:val="2021"/>
      <w:numFmt w:val="bullet"/>
      <w:lvlText w:val="-"/>
      <w:lvlJc w:val="left"/>
      <w:pPr>
        <w:ind w:left="1060" w:hanging="360"/>
      </w:pPr>
      <w:rPr>
        <w:rFonts w:ascii="Tahoma" w:eastAsia="Times New Roman" w:hAnsi="Tahoma" w:cs="Tahoma" w:hint="default"/>
      </w:rPr>
    </w:lvl>
    <w:lvl w:ilvl="1" w:tplc="08090003" w:tentative="1">
      <w:start w:val="1"/>
      <w:numFmt w:val="bullet"/>
      <w:lvlText w:val="o"/>
      <w:lvlJc w:val="left"/>
      <w:pPr>
        <w:ind w:left="1780" w:hanging="360"/>
      </w:pPr>
      <w:rPr>
        <w:rFonts w:ascii="Courier New" w:hAnsi="Courier New" w:cs="Courier New" w:hint="default"/>
      </w:rPr>
    </w:lvl>
    <w:lvl w:ilvl="2" w:tplc="08090005" w:tentative="1">
      <w:start w:val="1"/>
      <w:numFmt w:val="bullet"/>
      <w:lvlText w:val=""/>
      <w:lvlJc w:val="left"/>
      <w:pPr>
        <w:ind w:left="2500" w:hanging="360"/>
      </w:pPr>
      <w:rPr>
        <w:rFonts w:ascii="Wingdings" w:hAnsi="Wingdings" w:hint="default"/>
      </w:rPr>
    </w:lvl>
    <w:lvl w:ilvl="3" w:tplc="08090001" w:tentative="1">
      <w:start w:val="1"/>
      <w:numFmt w:val="bullet"/>
      <w:lvlText w:val=""/>
      <w:lvlJc w:val="left"/>
      <w:pPr>
        <w:ind w:left="3220" w:hanging="360"/>
      </w:pPr>
      <w:rPr>
        <w:rFonts w:ascii="Symbol" w:hAnsi="Symbol" w:hint="default"/>
      </w:rPr>
    </w:lvl>
    <w:lvl w:ilvl="4" w:tplc="08090003" w:tentative="1">
      <w:start w:val="1"/>
      <w:numFmt w:val="bullet"/>
      <w:lvlText w:val="o"/>
      <w:lvlJc w:val="left"/>
      <w:pPr>
        <w:ind w:left="3940" w:hanging="360"/>
      </w:pPr>
      <w:rPr>
        <w:rFonts w:ascii="Courier New" w:hAnsi="Courier New" w:cs="Courier New" w:hint="default"/>
      </w:rPr>
    </w:lvl>
    <w:lvl w:ilvl="5" w:tplc="08090005" w:tentative="1">
      <w:start w:val="1"/>
      <w:numFmt w:val="bullet"/>
      <w:lvlText w:val=""/>
      <w:lvlJc w:val="left"/>
      <w:pPr>
        <w:ind w:left="4660" w:hanging="360"/>
      </w:pPr>
      <w:rPr>
        <w:rFonts w:ascii="Wingdings" w:hAnsi="Wingdings" w:hint="default"/>
      </w:rPr>
    </w:lvl>
    <w:lvl w:ilvl="6" w:tplc="08090001" w:tentative="1">
      <w:start w:val="1"/>
      <w:numFmt w:val="bullet"/>
      <w:lvlText w:val=""/>
      <w:lvlJc w:val="left"/>
      <w:pPr>
        <w:ind w:left="5380" w:hanging="360"/>
      </w:pPr>
      <w:rPr>
        <w:rFonts w:ascii="Symbol" w:hAnsi="Symbol" w:hint="default"/>
      </w:rPr>
    </w:lvl>
    <w:lvl w:ilvl="7" w:tplc="08090003" w:tentative="1">
      <w:start w:val="1"/>
      <w:numFmt w:val="bullet"/>
      <w:lvlText w:val="o"/>
      <w:lvlJc w:val="left"/>
      <w:pPr>
        <w:ind w:left="6100" w:hanging="360"/>
      </w:pPr>
      <w:rPr>
        <w:rFonts w:ascii="Courier New" w:hAnsi="Courier New" w:cs="Courier New" w:hint="default"/>
      </w:rPr>
    </w:lvl>
    <w:lvl w:ilvl="8" w:tplc="08090005" w:tentative="1">
      <w:start w:val="1"/>
      <w:numFmt w:val="bullet"/>
      <w:lvlText w:val=""/>
      <w:lvlJc w:val="left"/>
      <w:pPr>
        <w:ind w:left="6820" w:hanging="360"/>
      </w:pPr>
      <w:rPr>
        <w:rFonts w:ascii="Wingdings" w:hAnsi="Wingdings" w:hint="default"/>
      </w:rPr>
    </w:lvl>
  </w:abstractNum>
  <w:abstractNum w:abstractNumId="14" w15:restartNumberingAfterBreak="0">
    <w:nsid w:val="6F5267F0"/>
    <w:multiLevelType w:val="hybridMultilevel"/>
    <w:tmpl w:val="6F266F4A"/>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738A4A57"/>
    <w:multiLevelType w:val="hybridMultilevel"/>
    <w:tmpl w:val="FFFFFFFF"/>
    <w:lvl w:ilvl="0" w:tplc="763E8F4A">
      <w:start w:val="1"/>
      <w:numFmt w:val="bullet"/>
      <w:lvlText w:val=""/>
      <w:lvlJc w:val="left"/>
      <w:pPr>
        <w:ind w:left="720" w:hanging="360"/>
      </w:pPr>
      <w:rPr>
        <w:rFonts w:ascii="Symbol" w:hAnsi="Symbol" w:hint="default"/>
      </w:rPr>
    </w:lvl>
    <w:lvl w:ilvl="1" w:tplc="9A1E18F4">
      <w:start w:val="1"/>
      <w:numFmt w:val="bullet"/>
      <w:lvlText w:val="o"/>
      <w:lvlJc w:val="left"/>
      <w:pPr>
        <w:ind w:left="1440" w:hanging="360"/>
      </w:pPr>
      <w:rPr>
        <w:rFonts w:ascii="Courier New" w:hAnsi="Courier New" w:hint="default"/>
      </w:rPr>
    </w:lvl>
    <w:lvl w:ilvl="2" w:tplc="A470F460">
      <w:start w:val="1"/>
      <w:numFmt w:val="bullet"/>
      <w:lvlText w:val=""/>
      <w:lvlJc w:val="left"/>
      <w:pPr>
        <w:ind w:left="2160" w:hanging="360"/>
      </w:pPr>
      <w:rPr>
        <w:rFonts w:ascii="Wingdings" w:hAnsi="Wingdings" w:hint="default"/>
      </w:rPr>
    </w:lvl>
    <w:lvl w:ilvl="3" w:tplc="AF4A408E">
      <w:start w:val="1"/>
      <w:numFmt w:val="bullet"/>
      <w:lvlText w:val=""/>
      <w:lvlJc w:val="left"/>
      <w:pPr>
        <w:ind w:left="2880" w:hanging="360"/>
      </w:pPr>
      <w:rPr>
        <w:rFonts w:ascii="Symbol" w:hAnsi="Symbol" w:hint="default"/>
      </w:rPr>
    </w:lvl>
    <w:lvl w:ilvl="4" w:tplc="DE76DF28">
      <w:start w:val="1"/>
      <w:numFmt w:val="bullet"/>
      <w:lvlText w:val="o"/>
      <w:lvlJc w:val="left"/>
      <w:pPr>
        <w:ind w:left="3600" w:hanging="360"/>
      </w:pPr>
      <w:rPr>
        <w:rFonts w:ascii="Courier New" w:hAnsi="Courier New" w:hint="default"/>
      </w:rPr>
    </w:lvl>
    <w:lvl w:ilvl="5" w:tplc="87B01318">
      <w:start w:val="1"/>
      <w:numFmt w:val="bullet"/>
      <w:lvlText w:val=""/>
      <w:lvlJc w:val="left"/>
      <w:pPr>
        <w:ind w:left="4320" w:hanging="360"/>
      </w:pPr>
      <w:rPr>
        <w:rFonts w:ascii="Wingdings" w:hAnsi="Wingdings" w:hint="default"/>
      </w:rPr>
    </w:lvl>
    <w:lvl w:ilvl="6" w:tplc="CACA43F0">
      <w:start w:val="1"/>
      <w:numFmt w:val="bullet"/>
      <w:lvlText w:val=""/>
      <w:lvlJc w:val="left"/>
      <w:pPr>
        <w:ind w:left="5040" w:hanging="360"/>
      </w:pPr>
      <w:rPr>
        <w:rFonts w:ascii="Symbol" w:hAnsi="Symbol" w:hint="default"/>
      </w:rPr>
    </w:lvl>
    <w:lvl w:ilvl="7" w:tplc="A008D87E">
      <w:start w:val="1"/>
      <w:numFmt w:val="bullet"/>
      <w:lvlText w:val="o"/>
      <w:lvlJc w:val="left"/>
      <w:pPr>
        <w:ind w:left="5760" w:hanging="360"/>
      </w:pPr>
      <w:rPr>
        <w:rFonts w:ascii="Courier New" w:hAnsi="Courier New" w:hint="default"/>
      </w:rPr>
    </w:lvl>
    <w:lvl w:ilvl="8" w:tplc="EB304F44">
      <w:start w:val="1"/>
      <w:numFmt w:val="bullet"/>
      <w:lvlText w:val=""/>
      <w:lvlJc w:val="left"/>
      <w:pPr>
        <w:ind w:left="6480" w:hanging="360"/>
      </w:pPr>
      <w:rPr>
        <w:rFonts w:ascii="Wingdings" w:hAnsi="Wingdings" w:hint="default"/>
      </w:rPr>
    </w:lvl>
  </w:abstractNum>
  <w:num w:numId="1">
    <w:abstractNumId w:val="7"/>
  </w:num>
  <w:num w:numId="2">
    <w:abstractNumId w:val="2"/>
  </w:num>
  <w:num w:numId="3">
    <w:abstractNumId w:val="11"/>
  </w:num>
  <w:num w:numId="4">
    <w:abstractNumId w:val="8"/>
  </w:num>
  <w:num w:numId="5">
    <w:abstractNumId w:val="1"/>
  </w:num>
  <w:num w:numId="6">
    <w:abstractNumId w:val="6"/>
  </w:num>
  <w:num w:numId="7">
    <w:abstractNumId w:val="14"/>
  </w:num>
  <w:num w:numId="8">
    <w:abstractNumId w:val="0"/>
  </w:num>
  <w:num w:numId="9">
    <w:abstractNumId w:val="13"/>
  </w:num>
  <w:num w:numId="10">
    <w:abstractNumId w:val="5"/>
  </w:num>
  <w:num w:numId="11">
    <w:abstractNumId w:val="3"/>
  </w:num>
  <w:num w:numId="12">
    <w:abstractNumId w:val="15"/>
  </w:num>
  <w:num w:numId="13">
    <w:abstractNumId w:val="10"/>
  </w:num>
  <w:num w:numId="14">
    <w:abstractNumId w:val="12"/>
  </w:num>
  <w:num w:numId="15">
    <w:abstractNumId w:val="9"/>
  </w:num>
  <w:num w:numId="16">
    <w:abstractNumId w:val="4"/>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dministrador">
    <w15:presenceInfo w15:providerId="Windows Live" w15:userId="a8a3e7046c3453a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3MTE1NDMytTAzMjJR0lEKTi0uzszPAykwrgUAZ1+rmSwAAAA="/>
  </w:docVars>
  <w:rsids>
    <w:rsidRoot w:val="00246356"/>
    <w:rsid w:val="00007749"/>
    <w:rsid w:val="00011C79"/>
    <w:rsid w:val="00014B71"/>
    <w:rsid w:val="00016516"/>
    <w:rsid w:val="0002182F"/>
    <w:rsid w:val="00024F31"/>
    <w:rsid w:val="00026A24"/>
    <w:rsid w:val="00030969"/>
    <w:rsid w:val="00031CAA"/>
    <w:rsid w:val="0003241C"/>
    <w:rsid w:val="00035E95"/>
    <w:rsid w:val="000377B1"/>
    <w:rsid w:val="00037C00"/>
    <w:rsid w:val="0004141D"/>
    <w:rsid w:val="000427EE"/>
    <w:rsid w:val="000443BD"/>
    <w:rsid w:val="000444E4"/>
    <w:rsid w:val="00045342"/>
    <w:rsid w:val="0004761A"/>
    <w:rsid w:val="00054195"/>
    <w:rsid w:val="00062E94"/>
    <w:rsid w:val="00064973"/>
    <w:rsid w:val="000654CF"/>
    <w:rsid w:val="00065E45"/>
    <w:rsid w:val="00065FD8"/>
    <w:rsid w:val="00072A84"/>
    <w:rsid w:val="000748D9"/>
    <w:rsid w:val="00075211"/>
    <w:rsid w:val="000765A7"/>
    <w:rsid w:val="000765B4"/>
    <w:rsid w:val="00077231"/>
    <w:rsid w:val="00080131"/>
    <w:rsid w:val="00084BBC"/>
    <w:rsid w:val="00085710"/>
    <w:rsid w:val="0008654D"/>
    <w:rsid w:val="00092B7A"/>
    <w:rsid w:val="00093C32"/>
    <w:rsid w:val="00094675"/>
    <w:rsid w:val="0009525A"/>
    <w:rsid w:val="000969D2"/>
    <w:rsid w:val="000A1819"/>
    <w:rsid w:val="000A1A16"/>
    <w:rsid w:val="000A28E3"/>
    <w:rsid w:val="000A53DE"/>
    <w:rsid w:val="000A7B15"/>
    <w:rsid w:val="000B35A2"/>
    <w:rsid w:val="000B371C"/>
    <w:rsid w:val="000B54BA"/>
    <w:rsid w:val="000C141A"/>
    <w:rsid w:val="000C160C"/>
    <w:rsid w:val="000C4F8F"/>
    <w:rsid w:val="000C5DBA"/>
    <w:rsid w:val="000C6654"/>
    <w:rsid w:val="000D0D51"/>
    <w:rsid w:val="000D17C5"/>
    <w:rsid w:val="000D28E0"/>
    <w:rsid w:val="000D342F"/>
    <w:rsid w:val="000D49DA"/>
    <w:rsid w:val="000D57CC"/>
    <w:rsid w:val="000D5D6C"/>
    <w:rsid w:val="000E02CA"/>
    <w:rsid w:val="000E0F0B"/>
    <w:rsid w:val="000E2554"/>
    <w:rsid w:val="000E4DB6"/>
    <w:rsid w:val="000E4EB0"/>
    <w:rsid w:val="000E52C3"/>
    <w:rsid w:val="000E539A"/>
    <w:rsid w:val="000E67E6"/>
    <w:rsid w:val="000E7DC5"/>
    <w:rsid w:val="000F1F90"/>
    <w:rsid w:val="000F3160"/>
    <w:rsid w:val="000F3A8A"/>
    <w:rsid w:val="000F3AC7"/>
    <w:rsid w:val="000F75ED"/>
    <w:rsid w:val="001009F9"/>
    <w:rsid w:val="00101348"/>
    <w:rsid w:val="0010356F"/>
    <w:rsid w:val="00103852"/>
    <w:rsid w:val="00104394"/>
    <w:rsid w:val="0010602A"/>
    <w:rsid w:val="00107CB7"/>
    <w:rsid w:val="00111A50"/>
    <w:rsid w:val="001121AC"/>
    <w:rsid w:val="00114362"/>
    <w:rsid w:val="0011661C"/>
    <w:rsid w:val="0011682E"/>
    <w:rsid w:val="00117D71"/>
    <w:rsid w:val="00117E38"/>
    <w:rsid w:val="00122DB5"/>
    <w:rsid w:val="00126D91"/>
    <w:rsid w:val="00127EDB"/>
    <w:rsid w:val="00140F18"/>
    <w:rsid w:val="0014649A"/>
    <w:rsid w:val="0015113E"/>
    <w:rsid w:val="00152EF3"/>
    <w:rsid w:val="00152F75"/>
    <w:rsid w:val="00154282"/>
    <w:rsid w:val="00154F54"/>
    <w:rsid w:val="00154FF1"/>
    <w:rsid w:val="00160CFC"/>
    <w:rsid w:val="00167C3F"/>
    <w:rsid w:val="00172AC9"/>
    <w:rsid w:val="001746FF"/>
    <w:rsid w:val="00174759"/>
    <w:rsid w:val="001770F6"/>
    <w:rsid w:val="001771F4"/>
    <w:rsid w:val="0018341F"/>
    <w:rsid w:val="00183E51"/>
    <w:rsid w:val="001840BC"/>
    <w:rsid w:val="00184552"/>
    <w:rsid w:val="001919F6"/>
    <w:rsid w:val="00191A3C"/>
    <w:rsid w:val="00192DC6"/>
    <w:rsid w:val="00193817"/>
    <w:rsid w:val="00193A84"/>
    <w:rsid w:val="00193F20"/>
    <w:rsid w:val="0019467C"/>
    <w:rsid w:val="00197118"/>
    <w:rsid w:val="00197E15"/>
    <w:rsid w:val="001A3E13"/>
    <w:rsid w:val="001B0B2E"/>
    <w:rsid w:val="001B26AE"/>
    <w:rsid w:val="001B3A47"/>
    <w:rsid w:val="001B5C0B"/>
    <w:rsid w:val="001B6B81"/>
    <w:rsid w:val="001C1247"/>
    <w:rsid w:val="001C22D3"/>
    <w:rsid w:val="001C3CBB"/>
    <w:rsid w:val="001C3E0F"/>
    <w:rsid w:val="001C744D"/>
    <w:rsid w:val="001C7BE7"/>
    <w:rsid w:val="001D08C1"/>
    <w:rsid w:val="001D608B"/>
    <w:rsid w:val="001E05BE"/>
    <w:rsid w:val="001E0A15"/>
    <w:rsid w:val="001E21EA"/>
    <w:rsid w:val="001E24E3"/>
    <w:rsid w:val="001E501C"/>
    <w:rsid w:val="001E58DA"/>
    <w:rsid w:val="001E6A9F"/>
    <w:rsid w:val="001E789D"/>
    <w:rsid w:val="001F1FBA"/>
    <w:rsid w:val="001F2945"/>
    <w:rsid w:val="001F3D47"/>
    <w:rsid w:val="00200288"/>
    <w:rsid w:val="002004E1"/>
    <w:rsid w:val="002018A4"/>
    <w:rsid w:val="00205109"/>
    <w:rsid w:val="00207027"/>
    <w:rsid w:val="00211B72"/>
    <w:rsid w:val="00211D79"/>
    <w:rsid w:val="00214203"/>
    <w:rsid w:val="0022027A"/>
    <w:rsid w:val="00220AA0"/>
    <w:rsid w:val="00220CF1"/>
    <w:rsid w:val="00220E3E"/>
    <w:rsid w:val="0022325A"/>
    <w:rsid w:val="002259C9"/>
    <w:rsid w:val="0023229B"/>
    <w:rsid w:val="0023475B"/>
    <w:rsid w:val="00237D58"/>
    <w:rsid w:val="00240A27"/>
    <w:rsid w:val="00242618"/>
    <w:rsid w:val="00242C07"/>
    <w:rsid w:val="00243C98"/>
    <w:rsid w:val="00244729"/>
    <w:rsid w:val="00246356"/>
    <w:rsid w:val="00246DCB"/>
    <w:rsid w:val="00247458"/>
    <w:rsid w:val="002501D6"/>
    <w:rsid w:val="002516FC"/>
    <w:rsid w:val="00251847"/>
    <w:rsid w:val="00252036"/>
    <w:rsid w:val="00252E8F"/>
    <w:rsid w:val="00255825"/>
    <w:rsid w:val="00260FBC"/>
    <w:rsid w:val="0026542F"/>
    <w:rsid w:val="002654A2"/>
    <w:rsid w:val="00266065"/>
    <w:rsid w:val="00267139"/>
    <w:rsid w:val="002733C6"/>
    <w:rsid w:val="002812C6"/>
    <w:rsid w:val="0028200E"/>
    <w:rsid w:val="00284715"/>
    <w:rsid w:val="00284AD2"/>
    <w:rsid w:val="002900CC"/>
    <w:rsid w:val="00290C29"/>
    <w:rsid w:val="00292D5F"/>
    <w:rsid w:val="00294291"/>
    <w:rsid w:val="00294E77"/>
    <w:rsid w:val="00295862"/>
    <w:rsid w:val="00297839"/>
    <w:rsid w:val="002A0079"/>
    <w:rsid w:val="002A2115"/>
    <w:rsid w:val="002A3265"/>
    <w:rsid w:val="002A724F"/>
    <w:rsid w:val="002A7660"/>
    <w:rsid w:val="002A7A08"/>
    <w:rsid w:val="002B1AF1"/>
    <w:rsid w:val="002B2B0C"/>
    <w:rsid w:val="002B2C0E"/>
    <w:rsid w:val="002B433B"/>
    <w:rsid w:val="002C31CF"/>
    <w:rsid w:val="002C541F"/>
    <w:rsid w:val="002C5C8B"/>
    <w:rsid w:val="002C635B"/>
    <w:rsid w:val="002C6FC7"/>
    <w:rsid w:val="002D50BE"/>
    <w:rsid w:val="002E0CE7"/>
    <w:rsid w:val="002E1D20"/>
    <w:rsid w:val="002E6AA2"/>
    <w:rsid w:val="002E6F3B"/>
    <w:rsid w:val="002F2BF5"/>
    <w:rsid w:val="002F41E8"/>
    <w:rsid w:val="002F6A53"/>
    <w:rsid w:val="002F776A"/>
    <w:rsid w:val="00300D84"/>
    <w:rsid w:val="00306AF0"/>
    <w:rsid w:val="00312BA9"/>
    <w:rsid w:val="00313DAE"/>
    <w:rsid w:val="0031423D"/>
    <w:rsid w:val="00320217"/>
    <w:rsid w:val="00320D66"/>
    <w:rsid w:val="00324235"/>
    <w:rsid w:val="00324C5B"/>
    <w:rsid w:val="00331A86"/>
    <w:rsid w:val="00332E9E"/>
    <w:rsid w:val="00335F04"/>
    <w:rsid w:val="00341A93"/>
    <w:rsid w:val="00354308"/>
    <w:rsid w:val="00360BA0"/>
    <w:rsid w:val="00366665"/>
    <w:rsid w:val="00366D80"/>
    <w:rsid w:val="00371642"/>
    <w:rsid w:val="00371F1D"/>
    <w:rsid w:val="00372B31"/>
    <w:rsid w:val="00372C2C"/>
    <w:rsid w:val="0038759E"/>
    <w:rsid w:val="00392B60"/>
    <w:rsid w:val="0039357B"/>
    <w:rsid w:val="0039494D"/>
    <w:rsid w:val="003A3ADB"/>
    <w:rsid w:val="003B0241"/>
    <w:rsid w:val="003B59D2"/>
    <w:rsid w:val="003C05F5"/>
    <w:rsid w:val="003C29D8"/>
    <w:rsid w:val="003C3F8B"/>
    <w:rsid w:val="003C4BF4"/>
    <w:rsid w:val="003C51FB"/>
    <w:rsid w:val="003D1016"/>
    <w:rsid w:val="003D1E22"/>
    <w:rsid w:val="003D5F11"/>
    <w:rsid w:val="003D6156"/>
    <w:rsid w:val="003E3966"/>
    <w:rsid w:val="003E51E3"/>
    <w:rsid w:val="003E6132"/>
    <w:rsid w:val="003F13F4"/>
    <w:rsid w:val="003F2D58"/>
    <w:rsid w:val="003F6A9D"/>
    <w:rsid w:val="003F6B0F"/>
    <w:rsid w:val="0040181C"/>
    <w:rsid w:val="004039BF"/>
    <w:rsid w:val="0040440D"/>
    <w:rsid w:val="00404DC5"/>
    <w:rsid w:val="00420D04"/>
    <w:rsid w:val="00420DB0"/>
    <w:rsid w:val="00421414"/>
    <w:rsid w:val="00421FFF"/>
    <w:rsid w:val="004273F2"/>
    <w:rsid w:val="004313A0"/>
    <w:rsid w:val="004317C8"/>
    <w:rsid w:val="0043577C"/>
    <w:rsid w:val="00435BE8"/>
    <w:rsid w:val="004374C2"/>
    <w:rsid w:val="00441A51"/>
    <w:rsid w:val="00441B59"/>
    <w:rsid w:val="00442E3C"/>
    <w:rsid w:val="00444AA5"/>
    <w:rsid w:val="004472CF"/>
    <w:rsid w:val="004503E5"/>
    <w:rsid w:val="004541C0"/>
    <w:rsid w:val="0045497B"/>
    <w:rsid w:val="00456E7B"/>
    <w:rsid w:val="0046358D"/>
    <w:rsid w:val="004643C3"/>
    <w:rsid w:val="00466974"/>
    <w:rsid w:val="00466A46"/>
    <w:rsid w:val="004709FA"/>
    <w:rsid w:val="00474DCF"/>
    <w:rsid w:val="00474FC2"/>
    <w:rsid w:val="0047653C"/>
    <w:rsid w:val="0047678D"/>
    <w:rsid w:val="004804F5"/>
    <w:rsid w:val="004840E0"/>
    <w:rsid w:val="00484CD4"/>
    <w:rsid w:val="00486DEE"/>
    <w:rsid w:val="0048757D"/>
    <w:rsid w:val="00487FBC"/>
    <w:rsid w:val="004902BA"/>
    <w:rsid w:val="00492C7E"/>
    <w:rsid w:val="00493AF2"/>
    <w:rsid w:val="0049617F"/>
    <w:rsid w:val="00497D21"/>
    <w:rsid w:val="004A001D"/>
    <w:rsid w:val="004A4225"/>
    <w:rsid w:val="004A4BF8"/>
    <w:rsid w:val="004ABD25"/>
    <w:rsid w:val="004B26B2"/>
    <w:rsid w:val="004B3166"/>
    <w:rsid w:val="004B5017"/>
    <w:rsid w:val="004C0241"/>
    <w:rsid w:val="004C0A81"/>
    <w:rsid w:val="004C4A49"/>
    <w:rsid w:val="004D2521"/>
    <w:rsid w:val="004D25F7"/>
    <w:rsid w:val="004D2783"/>
    <w:rsid w:val="004D440A"/>
    <w:rsid w:val="004D4AEC"/>
    <w:rsid w:val="004D6A95"/>
    <w:rsid w:val="004D7805"/>
    <w:rsid w:val="004E37E1"/>
    <w:rsid w:val="004E6253"/>
    <w:rsid w:val="004E7457"/>
    <w:rsid w:val="004F11C8"/>
    <w:rsid w:val="004F13C4"/>
    <w:rsid w:val="005012DB"/>
    <w:rsid w:val="00502EB0"/>
    <w:rsid w:val="005078F3"/>
    <w:rsid w:val="00510DE1"/>
    <w:rsid w:val="00513F13"/>
    <w:rsid w:val="005140BA"/>
    <w:rsid w:val="005218F2"/>
    <w:rsid w:val="005224D2"/>
    <w:rsid w:val="00525164"/>
    <w:rsid w:val="00532642"/>
    <w:rsid w:val="00535DA6"/>
    <w:rsid w:val="005367C7"/>
    <w:rsid w:val="00543AE2"/>
    <w:rsid w:val="00544158"/>
    <w:rsid w:val="00544334"/>
    <w:rsid w:val="00545862"/>
    <w:rsid w:val="005465E0"/>
    <w:rsid w:val="00547F70"/>
    <w:rsid w:val="0055111E"/>
    <w:rsid w:val="0055128D"/>
    <w:rsid w:val="00552DB5"/>
    <w:rsid w:val="00552DCF"/>
    <w:rsid w:val="00553331"/>
    <w:rsid w:val="0055506E"/>
    <w:rsid w:val="00555CD8"/>
    <w:rsid w:val="0056109D"/>
    <w:rsid w:val="00566E89"/>
    <w:rsid w:val="005674A2"/>
    <w:rsid w:val="005742A4"/>
    <w:rsid w:val="00576413"/>
    <w:rsid w:val="0058079A"/>
    <w:rsid w:val="00587227"/>
    <w:rsid w:val="00587EB6"/>
    <w:rsid w:val="00591624"/>
    <w:rsid w:val="00591749"/>
    <w:rsid w:val="00594981"/>
    <w:rsid w:val="00595898"/>
    <w:rsid w:val="005966D6"/>
    <w:rsid w:val="00596A7F"/>
    <w:rsid w:val="005A04B9"/>
    <w:rsid w:val="005A15EF"/>
    <w:rsid w:val="005A55EF"/>
    <w:rsid w:val="005B1A62"/>
    <w:rsid w:val="005B275D"/>
    <w:rsid w:val="005B419F"/>
    <w:rsid w:val="005B5F1B"/>
    <w:rsid w:val="005B6021"/>
    <w:rsid w:val="005B6A2F"/>
    <w:rsid w:val="005C1040"/>
    <w:rsid w:val="005C3198"/>
    <w:rsid w:val="005D04A1"/>
    <w:rsid w:val="005D1A8B"/>
    <w:rsid w:val="005D39F0"/>
    <w:rsid w:val="005D582C"/>
    <w:rsid w:val="005D66A0"/>
    <w:rsid w:val="005D7C19"/>
    <w:rsid w:val="005D7D01"/>
    <w:rsid w:val="005D7DAF"/>
    <w:rsid w:val="005E257D"/>
    <w:rsid w:val="005E2CF3"/>
    <w:rsid w:val="005E440E"/>
    <w:rsid w:val="005E4461"/>
    <w:rsid w:val="005E4637"/>
    <w:rsid w:val="005E4A17"/>
    <w:rsid w:val="005E595F"/>
    <w:rsid w:val="005F09A0"/>
    <w:rsid w:val="005F306E"/>
    <w:rsid w:val="005F6DC0"/>
    <w:rsid w:val="006000D4"/>
    <w:rsid w:val="00600109"/>
    <w:rsid w:val="006025C0"/>
    <w:rsid w:val="00602D9D"/>
    <w:rsid w:val="00603846"/>
    <w:rsid w:val="006067D1"/>
    <w:rsid w:val="006078DC"/>
    <w:rsid w:val="0061026C"/>
    <w:rsid w:val="006114F5"/>
    <w:rsid w:val="00612850"/>
    <w:rsid w:val="00614048"/>
    <w:rsid w:val="00622B53"/>
    <w:rsid w:val="00622FF8"/>
    <w:rsid w:val="00624E9D"/>
    <w:rsid w:val="00636C66"/>
    <w:rsid w:val="00641FB0"/>
    <w:rsid w:val="00642327"/>
    <w:rsid w:val="0064279A"/>
    <w:rsid w:val="0064335B"/>
    <w:rsid w:val="006466F6"/>
    <w:rsid w:val="00647279"/>
    <w:rsid w:val="00650989"/>
    <w:rsid w:val="006528C4"/>
    <w:rsid w:val="00653E50"/>
    <w:rsid w:val="00654BA6"/>
    <w:rsid w:val="00660620"/>
    <w:rsid w:val="00663584"/>
    <w:rsid w:val="00666BC8"/>
    <w:rsid w:val="00667BCF"/>
    <w:rsid w:val="0067045A"/>
    <w:rsid w:val="0067287B"/>
    <w:rsid w:val="00677D2D"/>
    <w:rsid w:val="006810AB"/>
    <w:rsid w:val="00682091"/>
    <w:rsid w:val="006826B6"/>
    <w:rsid w:val="00684934"/>
    <w:rsid w:val="00685599"/>
    <w:rsid w:val="00687E4F"/>
    <w:rsid w:val="0069091F"/>
    <w:rsid w:val="00691A9C"/>
    <w:rsid w:val="006924CC"/>
    <w:rsid w:val="006931B7"/>
    <w:rsid w:val="00693606"/>
    <w:rsid w:val="00694FDE"/>
    <w:rsid w:val="006954CB"/>
    <w:rsid w:val="006954F8"/>
    <w:rsid w:val="00695920"/>
    <w:rsid w:val="006A2708"/>
    <w:rsid w:val="006A4402"/>
    <w:rsid w:val="006A480B"/>
    <w:rsid w:val="006A4EBD"/>
    <w:rsid w:val="006A7F5C"/>
    <w:rsid w:val="006B0FBE"/>
    <w:rsid w:val="006B10D4"/>
    <w:rsid w:val="006B2AD4"/>
    <w:rsid w:val="006B6924"/>
    <w:rsid w:val="006C13A1"/>
    <w:rsid w:val="006C6AC9"/>
    <w:rsid w:val="006D02BC"/>
    <w:rsid w:val="006D1833"/>
    <w:rsid w:val="006D5714"/>
    <w:rsid w:val="006D7C2D"/>
    <w:rsid w:val="006E0D85"/>
    <w:rsid w:val="006E1DBF"/>
    <w:rsid w:val="006E27BB"/>
    <w:rsid w:val="006E4530"/>
    <w:rsid w:val="006E5C0F"/>
    <w:rsid w:val="006E7C6D"/>
    <w:rsid w:val="006F071D"/>
    <w:rsid w:val="006F0D80"/>
    <w:rsid w:val="006F13CC"/>
    <w:rsid w:val="00703638"/>
    <w:rsid w:val="00706D48"/>
    <w:rsid w:val="00706E16"/>
    <w:rsid w:val="00706F90"/>
    <w:rsid w:val="007077B6"/>
    <w:rsid w:val="00710F57"/>
    <w:rsid w:val="00711D22"/>
    <w:rsid w:val="00712C23"/>
    <w:rsid w:val="007145EC"/>
    <w:rsid w:val="00715350"/>
    <w:rsid w:val="00715810"/>
    <w:rsid w:val="00715E03"/>
    <w:rsid w:val="00716E3E"/>
    <w:rsid w:val="007170AF"/>
    <w:rsid w:val="00720536"/>
    <w:rsid w:val="0072057F"/>
    <w:rsid w:val="00725B66"/>
    <w:rsid w:val="0072684B"/>
    <w:rsid w:val="00726888"/>
    <w:rsid w:val="00726A62"/>
    <w:rsid w:val="0073204A"/>
    <w:rsid w:val="00732FFF"/>
    <w:rsid w:val="00734B81"/>
    <w:rsid w:val="00735BCE"/>
    <w:rsid w:val="007402EB"/>
    <w:rsid w:val="00741C8B"/>
    <w:rsid w:val="00744ECE"/>
    <w:rsid w:val="00745A8E"/>
    <w:rsid w:val="00746E2D"/>
    <w:rsid w:val="007501E7"/>
    <w:rsid w:val="007508AC"/>
    <w:rsid w:val="0075162A"/>
    <w:rsid w:val="00752AFD"/>
    <w:rsid w:val="00754884"/>
    <w:rsid w:val="007577C1"/>
    <w:rsid w:val="007579F6"/>
    <w:rsid w:val="007614F7"/>
    <w:rsid w:val="00762391"/>
    <w:rsid w:val="0076316A"/>
    <w:rsid w:val="0076382B"/>
    <w:rsid w:val="00763EDA"/>
    <w:rsid w:val="00765B05"/>
    <w:rsid w:val="00766CF1"/>
    <w:rsid w:val="007704CC"/>
    <w:rsid w:val="00771148"/>
    <w:rsid w:val="00775E22"/>
    <w:rsid w:val="00776895"/>
    <w:rsid w:val="00777412"/>
    <w:rsid w:val="00781C56"/>
    <w:rsid w:val="007835C8"/>
    <w:rsid w:val="00783C0B"/>
    <w:rsid w:val="00784B5B"/>
    <w:rsid w:val="0078551F"/>
    <w:rsid w:val="00786D2A"/>
    <w:rsid w:val="00786FEB"/>
    <w:rsid w:val="007873C0"/>
    <w:rsid w:val="0079339A"/>
    <w:rsid w:val="007A1B18"/>
    <w:rsid w:val="007A2F42"/>
    <w:rsid w:val="007B2565"/>
    <w:rsid w:val="007B7C94"/>
    <w:rsid w:val="007C021D"/>
    <w:rsid w:val="007C1395"/>
    <w:rsid w:val="007C14EB"/>
    <w:rsid w:val="007C2744"/>
    <w:rsid w:val="007C47EB"/>
    <w:rsid w:val="007C59B7"/>
    <w:rsid w:val="007D2DB0"/>
    <w:rsid w:val="007D3590"/>
    <w:rsid w:val="007D396B"/>
    <w:rsid w:val="007E3BBF"/>
    <w:rsid w:val="007E3FF8"/>
    <w:rsid w:val="007E407F"/>
    <w:rsid w:val="007E4460"/>
    <w:rsid w:val="007E5300"/>
    <w:rsid w:val="007E5CDE"/>
    <w:rsid w:val="007E63D8"/>
    <w:rsid w:val="007E7606"/>
    <w:rsid w:val="007F0CCB"/>
    <w:rsid w:val="007F2068"/>
    <w:rsid w:val="007F5247"/>
    <w:rsid w:val="0080215E"/>
    <w:rsid w:val="00803D8E"/>
    <w:rsid w:val="00804CFA"/>
    <w:rsid w:val="00805615"/>
    <w:rsid w:val="00810F91"/>
    <w:rsid w:val="00812CF1"/>
    <w:rsid w:val="00814B26"/>
    <w:rsid w:val="00816E41"/>
    <w:rsid w:val="0081754B"/>
    <w:rsid w:val="008266B4"/>
    <w:rsid w:val="00826719"/>
    <w:rsid w:val="00830D64"/>
    <w:rsid w:val="00833853"/>
    <w:rsid w:val="00836112"/>
    <w:rsid w:val="00836AF9"/>
    <w:rsid w:val="00837FAE"/>
    <w:rsid w:val="0084095C"/>
    <w:rsid w:val="00841111"/>
    <w:rsid w:val="0084236D"/>
    <w:rsid w:val="00846235"/>
    <w:rsid w:val="008510C5"/>
    <w:rsid w:val="0085232A"/>
    <w:rsid w:val="0085615A"/>
    <w:rsid w:val="008567A7"/>
    <w:rsid w:val="00857D3B"/>
    <w:rsid w:val="00863D43"/>
    <w:rsid w:val="00867B88"/>
    <w:rsid w:val="0087121E"/>
    <w:rsid w:val="008712E2"/>
    <w:rsid w:val="00871595"/>
    <w:rsid w:val="008720B5"/>
    <w:rsid w:val="008721F8"/>
    <w:rsid w:val="008804A1"/>
    <w:rsid w:val="008807A2"/>
    <w:rsid w:val="00880DA4"/>
    <w:rsid w:val="00883DAF"/>
    <w:rsid w:val="008841D3"/>
    <w:rsid w:val="008946BD"/>
    <w:rsid w:val="008A028C"/>
    <w:rsid w:val="008A0C23"/>
    <w:rsid w:val="008A2CB1"/>
    <w:rsid w:val="008A7011"/>
    <w:rsid w:val="008A74BF"/>
    <w:rsid w:val="008B1D73"/>
    <w:rsid w:val="008B3182"/>
    <w:rsid w:val="008B63DD"/>
    <w:rsid w:val="008B6C56"/>
    <w:rsid w:val="008C5E64"/>
    <w:rsid w:val="008C6B08"/>
    <w:rsid w:val="008D39A6"/>
    <w:rsid w:val="008D7602"/>
    <w:rsid w:val="008D79BC"/>
    <w:rsid w:val="008E147A"/>
    <w:rsid w:val="008E1BE1"/>
    <w:rsid w:val="008E2798"/>
    <w:rsid w:val="008E37EB"/>
    <w:rsid w:val="008F0C4E"/>
    <w:rsid w:val="008F5693"/>
    <w:rsid w:val="008F7326"/>
    <w:rsid w:val="008F74F3"/>
    <w:rsid w:val="00902596"/>
    <w:rsid w:val="009037EE"/>
    <w:rsid w:val="009042E1"/>
    <w:rsid w:val="00904866"/>
    <w:rsid w:val="009058B2"/>
    <w:rsid w:val="00905A8E"/>
    <w:rsid w:val="00910701"/>
    <w:rsid w:val="0091143E"/>
    <w:rsid w:val="0091512D"/>
    <w:rsid w:val="0091786A"/>
    <w:rsid w:val="00917E60"/>
    <w:rsid w:val="00921751"/>
    <w:rsid w:val="00921B10"/>
    <w:rsid w:val="00923D56"/>
    <w:rsid w:val="009244BC"/>
    <w:rsid w:val="00925AA5"/>
    <w:rsid w:val="00925E67"/>
    <w:rsid w:val="00927761"/>
    <w:rsid w:val="0092C018"/>
    <w:rsid w:val="00931A39"/>
    <w:rsid w:val="0093301B"/>
    <w:rsid w:val="00933167"/>
    <w:rsid w:val="009351D5"/>
    <w:rsid w:val="00937DF2"/>
    <w:rsid w:val="009414D5"/>
    <w:rsid w:val="00946CFA"/>
    <w:rsid w:val="009479C9"/>
    <w:rsid w:val="00950B1D"/>
    <w:rsid w:val="0095443F"/>
    <w:rsid w:val="00954CF7"/>
    <w:rsid w:val="00955F2F"/>
    <w:rsid w:val="00964020"/>
    <w:rsid w:val="0096597B"/>
    <w:rsid w:val="009661EF"/>
    <w:rsid w:val="0096688C"/>
    <w:rsid w:val="009668A6"/>
    <w:rsid w:val="00970972"/>
    <w:rsid w:val="00970F00"/>
    <w:rsid w:val="00971D09"/>
    <w:rsid w:val="00972BFB"/>
    <w:rsid w:val="00974BBF"/>
    <w:rsid w:val="009754D8"/>
    <w:rsid w:val="00975EE9"/>
    <w:rsid w:val="009768C2"/>
    <w:rsid w:val="009769A7"/>
    <w:rsid w:val="00977300"/>
    <w:rsid w:val="00981BAF"/>
    <w:rsid w:val="00983BE6"/>
    <w:rsid w:val="00983E7C"/>
    <w:rsid w:val="00984581"/>
    <w:rsid w:val="00986153"/>
    <w:rsid w:val="00987109"/>
    <w:rsid w:val="00990083"/>
    <w:rsid w:val="0099048B"/>
    <w:rsid w:val="009917EC"/>
    <w:rsid w:val="0099676B"/>
    <w:rsid w:val="009A7F22"/>
    <w:rsid w:val="009B008C"/>
    <w:rsid w:val="009B44A5"/>
    <w:rsid w:val="009B4608"/>
    <w:rsid w:val="009B5DB6"/>
    <w:rsid w:val="009B6C1C"/>
    <w:rsid w:val="009B6FEA"/>
    <w:rsid w:val="009C1682"/>
    <w:rsid w:val="009C2951"/>
    <w:rsid w:val="009C2F51"/>
    <w:rsid w:val="009C37D2"/>
    <w:rsid w:val="009C56CD"/>
    <w:rsid w:val="009C5BD1"/>
    <w:rsid w:val="009C5D49"/>
    <w:rsid w:val="009C5ECF"/>
    <w:rsid w:val="009C713B"/>
    <w:rsid w:val="009D2708"/>
    <w:rsid w:val="009D359A"/>
    <w:rsid w:val="009D3AE0"/>
    <w:rsid w:val="009D3CF8"/>
    <w:rsid w:val="009D4B5B"/>
    <w:rsid w:val="009E02FE"/>
    <w:rsid w:val="009E02FF"/>
    <w:rsid w:val="009E1D2F"/>
    <w:rsid w:val="009E458D"/>
    <w:rsid w:val="009E54A9"/>
    <w:rsid w:val="009E696D"/>
    <w:rsid w:val="009E6FB3"/>
    <w:rsid w:val="009F0D8B"/>
    <w:rsid w:val="009F412E"/>
    <w:rsid w:val="009F58A6"/>
    <w:rsid w:val="00A00BA9"/>
    <w:rsid w:val="00A041A5"/>
    <w:rsid w:val="00A06F56"/>
    <w:rsid w:val="00A07250"/>
    <w:rsid w:val="00A10009"/>
    <w:rsid w:val="00A103BB"/>
    <w:rsid w:val="00A11B27"/>
    <w:rsid w:val="00A11F5C"/>
    <w:rsid w:val="00A13CC8"/>
    <w:rsid w:val="00A1533F"/>
    <w:rsid w:val="00A17779"/>
    <w:rsid w:val="00A1F7D6"/>
    <w:rsid w:val="00A217E7"/>
    <w:rsid w:val="00A236FE"/>
    <w:rsid w:val="00A24441"/>
    <w:rsid w:val="00A25E2A"/>
    <w:rsid w:val="00A26291"/>
    <w:rsid w:val="00A26DC1"/>
    <w:rsid w:val="00A26E61"/>
    <w:rsid w:val="00A32915"/>
    <w:rsid w:val="00A32AB5"/>
    <w:rsid w:val="00A3323F"/>
    <w:rsid w:val="00A34683"/>
    <w:rsid w:val="00A3662A"/>
    <w:rsid w:val="00A4253F"/>
    <w:rsid w:val="00A430D3"/>
    <w:rsid w:val="00A43BF2"/>
    <w:rsid w:val="00A43FB6"/>
    <w:rsid w:val="00A46101"/>
    <w:rsid w:val="00A53CA7"/>
    <w:rsid w:val="00A5587A"/>
    <w:rsid w:val="00A56B93"/>
    <w:rsid w:val="00A61179"/>
    <w:rsid w:val="00A64F6B"/>
    <w:rsid w:val="00A6675D"/>
    <w:rsid w:val="00A7192A"/>
    <w:rsid w:val="00A72CCE"/>
    <w:rsid w:val="00A76379"/>
    <w:rsid w:val="00A77BE7"/>
    <w:rsid w:val="00A82448"/>
    <w:rsid w:val="00A824F9"/>
    <w:rsid w:val="00A84A79"/>
    <w:rsid w:val="00A86F29"/>
    <w:rsid w:val="00A92B09"/>
    <w:rsid w:val="00A94A6A"/>
    <w:rsid w:val="00AA0A69"/>
    <w:rsid w:val="00AA4B4C"/>
    <w:rsid w:val="00AA542C"/>
    <w:rsid w:val="00AA63EF"/>
    <w:rsid w:val="00AB2333"/>
    <w:rsid w:val="00AB2EC9"/>
    <w:rsid w:val="00AB3431"/>
    <w:rsid w:val="00AB3437"/>
    <w:rsid w:val="00AB659C"/>
    <w:rsid w:val="00AB664A"/>
    <w:rsid w:val="00AC0F4B"/>
    <w:rsid w:val="00AC1C36"/>
    <w:rsid w:val="00AC3144"/>
    <w:rsid w:val="00AC5E92"/>
    <w:rsid w:val="00AD04FC"/>
    <w:rsid w:val="00AD0547"/>
    <w:rsid w:val="00AD19DF"/>
    <w:rsid w:val="00AD3DBD"/>
    <w:rsid w:val="00AD4B4C"/>
    <w:rsid w:val="00AE1F2A"/>
    <w:rsid w:val="00AE28BB"/>
    <w:rsid w:val="00AE6449"/>
    <w:rsid w:val="00AE64E2"/>
    <w:rsid w:val="00AF1C3B"/>
    <w:rsid w:val="00AF4977"/>
    <w:rsid w:val="00B01B1C"/>
    <w:rsid w:val="00B02A68"/>
    <w:rsid w:val="00B03011"/>
    <w:rsid w:val="00B05768"/>
    <w:rsid w:val="00B06C87"/>
    <w:rsid w:val="00B07B10"/>
    <w:rsid w:val="00B07D2A"/>
    <w:rsid w:val="00B10BC3"/>
    <w:rsid w:val="00B11371"/>
    <w:rsid w:val="00B11B3C"/>
    <w:rsid w:val="00B12000"/>
    <w:rsid w:val="00B1271F"/>
    <w:rsid w:val="00B16987"/>
    <w:rsid w:val="00B200B9"/>
    <w:rsid w:val="00B20289"/>
    <w:rsid w:val="00B20391"/>
    <w:rsid w:val="00B21F77"/>
    <w:rsid w:val="00B22836"/>
    <w:rsid w:val="00B2335D"/>
    <w:rsid w:val="00B23AB7"/>
    <w:rsid w:val="00B2621C"/>
    <w:rsid w:val="00B2750B"/>
    <w:rsid w:val="00B30AE0"/>
    <w:rsid w:val="00B31398"/>
    <w:rsid w:val="00B32043"/>
    <w:rsid w:val="00B32972"/>
    <w:rsid w:val="00B32A75"/>
    <w:rsid w:val="00B34D38"/>
    <w:rsid w:val="00B34D9A"/>
    <w:rsid w:val="00B35E3D"/>
    <w:rsid w:val="00B425C0"/>
    <w:rsid w:val="00B44956"/>
    <w:rsid w:val="00B45B5A"/>
    <w:rsid w:val="00B52656"/>
    <w:rsid w:val="00B54CE8"/>
    <w:rsid w:val="00B550D5"/>
    <w:rsid w:val="00B55F10"/>
    <w:rsid w:val="00B6111E"/>
    <w:rsid w:val="00B64B85"/>
    <w:rsid w:val="00B65EF2"/>
    <w:rsid w:val="00B7051C"/>
    <w:rsid w:val="00B72C43"/>
    <w:rsid w:val="00B80D91"/>
    <w:rsid w:val="00B82F57"/>
    <w:rsid w:val="00B85074"/>
    <w:rsid w:val="00B85538"/>
    <w:rsid w:val="00B856DE"/>
    <w:rsid w:val="00B869F6"/>
    <w:rsid w:val="00B92B01"/>
    <w:rsid w:val="00B93392"/>
    <w:rsid w:val="00B95680"/>
    <w:rsid w:val="00B97499"/>
    <w:rsid w:val="00BA1DCA"/>
    <w:rsid w:val="00BA33E2"/>
    <w:rsid w:val="00BB1201"/>
    <w:rsid w:val="00BB59BE"/>
    <w:rsid w:val="00BB6BA2"/>
    <w:rsid w:val="00BC49A1"/>
    <w:rsid w:val="00BC4C1A"/>
    <w:rsid w:val="00BC7D1B"/>
    <w:rsid w:val="00BD3766"/>
    <w:rsid w:val="00BD62D8"/>
    <w:rsid w:val="00BE2ABF"/>
    <w:rsid w:val="00BE370B"/>
    <w:rsid w:val="00BE61C0"/>
    <w:rsid w:val="00BE69BA"/>
    <w:rsid w:val="00BE719A"/>
    <w:rsid w:val="00BF3D84"/>
    <w:rsid w:val="00BF5DD9"/>
    <w:rsid w:val="00BF654A"/>
    <w:rsid w:val="00C06276"/>
    <w:rsid w:val="00C1070C"/>
    <w:rsid w:val="00C119FB"/>
    <w:rsid w:val="00C138F0"/>
    <w:rsid w:val="00C162F7"/>
    <w:rsid w:val="00C16DAF"/>
    <w:rsid w:val="00C17BCA"/>
    <w:rsid w:val="00C30764"/>
    <w:rsid w:val="00C3120F"/>
    <w:rsid w:val="00C320D9"/>
    <w:rsid w:val="00C32642"/>
    <w:rsid w:val="00C328D3"/>
    <w:rsid w:val="00C3382C"/>
    <w:rsid w:val="00C35319"/>
    <w:rsid w:val="00C37EA1"/>
    <w:rsid w:val="00C40AA6"/>
    <w:rsid w:val="00C46FA1"/>
    <w:rsid w:val="00C4771A"/>
    <w:rsid w:val="00C5428F"/>
    <w:rsid w:val="00C6097F"/>
    <w:rsid w:val="00C6180A"/>
    <w:rsid w:val="00C63625"/>
    <w:rsid w:val="00C70619"/>
    <w:rsid w:val="00C73421"/>
    <w:rsid w:val="00C74F4C"/>
    <w:rsid w:val="00C7555F"/>
    <w:rsid w:val="00C75632"/>
    <w:rsid w:val="00C77FBA"/>
    <w:rsid w:val="00C80506"/>
    <w:rsid w:val="00C83F5F"/>
    <w:rsid w:val="00C8947B"/>
    <w:rsid w:val="00C91B8A"/>
    <w:rsid w:val="00C96E9B"/>
    <w:rsid w:val="00CA0172"/>
    <w:rsid w:val="00CA10E8"/>
    <w:rsid w:val="00CA1E21"/>
    <w:rsid w:val="00CA36B7"/>
    <w:rsid w:val="00CA37D9"/>
    <w:rsid w:val="00CA6C93"/>
    <w:rsid w:val="00CB09A2"/>
    <w:rsid w:val="00CB23F9"/>
    <w:rsid w:val="00CB4703"/>
    <w:rsid w:val="00CB5B84"/>
    <w:rsid w:val="00CB63D7"/>
    <w:rsid w:val="00CB6EFE"/>
    <w:rsid w:val="00CC2C23"/>
    <w:rsid w:val="00CC3BCE"/>
    <w:rsid w:val="00CC6369"/>
    <w:rsid w:val="00CD003B"/>
    <w:rsid w:val="00CD2F33"/>
    <w:rsid w:val="00CD33B4"/>
    <w:rsid w:val="00CD3704"/>
    <w:rsid w:val="00CD57E3"/>
    <w:rsid w:val="00CE12E5"/>
    <w:rsid w:val="00CE310D"/>
    <w:rsid w:val="00CE5EC8"/>
    <w:rsid w:val="00CF1176"/>
    <w:rsid w:val="00CF1491"/>
    <w:rsid w:val="00CF181D"/>
    <w:rsid w:val="00CF221F"/>
    <w:rsid w:val="00CF478A"/>
    <w:rsid w:val="00CF5957"/>
    <w:rsid w:val="00D00874"/>
    <w:rsid w:val="00D03CDB"/>
    <w:rsid w:val="00D05635"/>
    <w:rsid w:val="00D07A2D"/>
    <w:rsid w:val="00D100CF"/>
    <w:rsid w:val="00D10A04"/>
    <w:rsid w:val="00D11095"/>
    <w:rsid w:val="00D148AE"/>
    <w:rsid w:val="00D165EF"/>
    <w:rsid w:val="00D16DF4"/>
    <w:rsid w:val="00D2123E"/>
    <w:rsid w:val="00D23624"/>
    <w:rsid w:val="00D25F26"/>
    <w:rsid w:val="00D2762C"/>
    <w:rsid w:val="00D307DA"/>
    <w:rsid w:val="00D31CA8"/>
    <w:rsid w:val="00D343CC"/>
    <w:rsid w:val="00D4088F"/>
    <w:rsid w:val="00D44790"/>
    <w:rsid w:val="00D47CDD"/>
    <w:rsid w:val="00D50F5D"/>
    <w:rsid w:val="00D513BD"/>
    <w:rsid w:val="00D57272"/>
    <w:rsid w:val="00D60DD4"/>
    <w:rsid w:val="00D61F78"/>
    <w:rsid w:val="00D72110"/>
    <w:rsid w:val="00D731C3"/>
    <w:rsid w:val="00D73E93"/>
    <w:rsid w:val="00D74848"/>
    <w:rsid w:val="00D75550"/>
    <w:rsid w:val="00D75CB0"/>
    <w:rsid w:val="00D75E44"/>
    <w:rsid w:val="00D80425"/>
    <w:rsid w:val="00D86CDF"/>
    <w:rsid w:val="00D9245C"/>
    <w:rsid w:val="00D940F4"/>
    <w:rsid w:val="00D946AD"/>
    <w:rsid w:val="00D968C2"/>
    <w:rsid w:val="00D96A86"/>
    <w:rsid w:val="00D97764"/>
    <w:rsid w:val="00DA212D"/>
    <w:rsid w:val="00DA6D89"/>
    <w:rsid w:val="00DB035F"/>
    <w:rsid w:val="00DB1DF3"/>
    <w:rsid w:val="00DB2B1A"/>
    <w:rsid w:val="00DB47D2"/>
    <w:rsid w:val="00DB6ABB"/>
    <w:rsid w:val="00DB75A6"/>
    <w:rsid w:val="00DB7797"/>
    <w:rsid w:val="00DC4CE4"/>
    <w:rsid w:val="00DC5FDF"/>
    <w:rsid w:val="00DD49EC"/>
    <w:rsid w:val="00DD5156"/>
    <w:rsid w:val="00DD5BB2"/>
    <w:rsid w:val="00DD6BDA"/>
    <w:rsid w:val="00DD6CB3"/>
    <w:rsid w:val="00DD7A43"/>
    <w:rsid w:val="00DE04AB"/>
    <w:rsid w:val="00DE0A56"/>
    <w:rsid w:val="00DF11BD"/>
    <w:rsid w:val="00DF263C"/>
    <w:rsid w:val="00DF5638"/>
    <w:rsid w:val="00E02456"/>
    <w:rsid w:val="00E025FD"/>
    <w:rsid w:val="00E03821"/>
    <w:rsid w:val="00E07D73"/>
    <w:rsid w:val="00E07E5E"/>
    <w:rsid w:val="00E10FD6"/>
    <w:rsid w:val="00E1133A"/>
    <w:rsid w:val="00E1133B"/>
    <w:rsid w:val="00E118CF"/>
    <w:rsid w:val="00E12561"/>
    <w:rsid w:val="00E12F8C"/>
    <w:rsid w:val="00E2136C"/>
    <w:rsid w:val="00E215B6"/>
    <w:rsid w:val="00E22F63"/>
    <w:rsid w:val="00E25430"/>
    <w:rsid w:val="00E257F7"/>
    <w:rsid w:val="00E267C5"/>
    <w:rsid w:val="00E27604"/>
    <w:rsid w:val="00E40239"/>
    <w:rsid w:val="00E40C53"/>
    <w:rsid w:val="00E43280"/>
    <w:rsid w:val="00E45347"/>
    <w:rsid w:val="00E4602A"/>
    <w:rsid w:val="00E47E1C"/>
    <w:rsid w:val="00E5213D"/>
    <w:rsid w:val="00E528A0"/>
    <w:rsid w:val="00E542ED"/>
    <w:rsid w:val="00E549DD"/>
    <w:rsid w:val="00E56D8C"/>
    <w:rsid w:val="00E6064F"/>
    <w:rsid w:val="00E62C12"/>
    <w:rsid w:val="00E63605"/>
    <w:rsid w:val="00E65CFB"/>
    <w:rsid w:val="00E67563"/>
    <w:rsid w:val="00E725CD"/>
    <w:rsid w:val="00E73A5E"/>
    <w:rsid w:val="00E758F3"/>
    <w:rsid w:val="00E7659E"/>
    <w:rsid w:val="00E8047E"/>
    <w:rsid w:val="00E80798"/>
    <w:rsid w:val="00E91092"/>
    <w:rsid w:val="00E936E3"/>
    <w:rsid w:val="00E942EC"/>
    <w:rsid w:val="00E965EA"/>
    <w:rsid w:val="00E97736"/>
    <w:rsid w:val="00EA1C49"/>
    <w:rsid w:val="00EA1D64"/>
    <w:rsid w:val="00EA4677"/>
    <w:rsid w:val="00EA5841"/>
    <w:rsid w:val="00EA5DF8"/>
    <w:rsid w:val="00EB1E5A"/>
    <w:rsid w:val="00EB52CD"/>
    <w:rsid w:val="00EB782D"/>
    <w:rsid w:val="00EC10AF"/>
    <w:rsid w:val="00EC2C63"/>
    <w:rsid w:val="00EC36AE"/>
    <w:rsid w:val="00EC61AC"/>
    <w:rsid w:val="00EC7BA8"/>
    <w:rsid w:val="00ED260A"/>
    <w:rsid w:val="00ED39E0"/>
    <w:rsid w:val="00ED4463"/>
    <w:rsid w:val="00ED5B32"/>
    <w:rsid w:val="00ED7EC2"/>
    <w:rsid w:val="00EE0D12"/>
    <w:rsid w:val="00EE713B"/>
    <w:rsid w:val="00EF0A96"/>
    <w:rsid w:val="00EF193C"/>
    <w:rsid w:val="00EF61B7"/>
    <w:rsid w:val="00EF703D"/>
    <w:rsid w:val="00EF7C9F"/>
    <w:rsid w:val="00F00717"/>
    <w:rsid w:val="00F00AE4"/>
    <w:rsid w:val="00F0391A"/>
    <w:rsid w:val="00F04C78"/>
    <w:rsid w:val="00F10DD9"/>
    <w:rsid w:val="00F13ED9"/>
    <w:rsid w:val="00F1419D"/>
    <w:rsid w:val="00F14FEA"/>
    <w:rsid w:val="00F15576"/>
    <w:rsid w:val="00F155FA"/>
    <w:rsid w:val="00F17333"/>
    <w:rsid w:val="00F17EEC"/>
    <w:rsid w:val="00F2162E"/>
    <w:rsid w:val="00F23680"/>
    <w:rsid w:val="00F26906"/>
    <w:rsid w:val="00F32585"/>
    <w:rsid w:val="00F3327C"/>
    <w:rsid w:val="00F33F74"/>
    <w:rsid w:val="00F34EBC"/>
    <w:rsid w:val="00F36192"/>
    <w:rsid w:val="00F365C7"/>
    <w:rsid w:val="00F367D2"/>
    <w:rsid w:val="00F4186C"/>
    <w:rsid w:val="00F41ABE"/>
    <w:rsid w:val="00F425BC"/>
    <w:rsid w:val="00F42673"/>
    <w:rsid w:val="00F44832"/>
    <w:rsid w:val="00F4635D"/>
    <w:rsid w:val="00F532B4"/>
    <w:rsid w:val="00F53BB9"/>
    <w:rsid w:val="00F54B9C"/>
    <w:rsid w:val="00F54CE1"/>
    <w:rsid w:val="00F5580C"/>
    <w:rsid w:val="00F55EC7"/>
    <w:rsid w:val="00F6181C"/>
    <w:rsid w:val="00F624FD"/>
    <w:rsid w:val="00F62E64"/>
    <w:rsid w:val="00F7004D"/>
    <w:rsid w:val="00F70467"/>
    <w:rsid w:val="00F75C7A"/>
    <w:rsid w:val="00F77D38"/>
    <w:rsid w:val="00F77EF0"/>
    <w:rsid w:val="00F80D27"/>
    <w:rsid w:val="00F831AD"/>
    <w:rsid w:val="00F84684"/>
    <w:rsid w:val="00F87A30"/>
    <w:rsid w:val="00F942BE"/>
    <w:rsid w:val="00F95FE9"/>
    <w:rsid w:val="00F96CD1"/>
    <w:rsid w:val="00F970DE"/>
    <w:rsid w:val="00FA026A"/>
    <w:rsid w:val="00FA37DB"/>
    <w:rsid w:val="00FA446C"/>
    <w:rsid w:val="00FA627B"/>
    <w:rsid w:val="00FA7E00"/>
    <w:rsid w:val="00FB0828"/>
    <w:rsid w:val="00FB60AA"/>
    <w:rsid w:val="00FB6613"/>
    <w:rsid w:val="00FC0F79"/>
    <w:rsid w:val="00FC1C00"/>
    <w:rsid w:val="00FC653B"/>
    <w:rsid w:val="00FC70C1"/>
    <w:rsid w:val="00FD1B7C"/>
    <w:rsid w:val="00FD4556"/>
    <w:rsid w:val="00FD50DD"/>
    <w:rsid w:val="00FD6032"/>
    <w:rsid w:val="00FE0537"/>
    <w:rsid w:val="00FE0923"/>
    <w:rsid w:val="00FE2DAF"/>
    <w:rsid w:val="00FE30C8"/>
    <w:rsid w:val="00FE3616"/>
    <w:rsid w:val="00FE6398"/>
    <w:rsid w:val="00FE71BB"/>
    <w:rsid w:val="00FE737C"/>
    <w:rsid w:val="00FE79ED"/>
    <w:rsid w:val="00FF02D7"/>
    <w:rsid w:val="00FF0EDB"/>
    <w:rsid w:val="00FF3737"/>
    <w:rsid w:val="00FF4652"/>
    <w:rsid w:val="00FF668A"/>
    <w:rsid w:val="00FF675A"/>
    <w:rsid w:val="00FF7E36"/>
    <w:rsid w:val="010224D3"/>
    <w:rsid w:val="01106D0C"/>
    <w:rsid w:val="015799A2"/>
    <w:rsid w:val="019F012C"/>
    <w:rsid w:val="01CB9649"/>
    <w:rsid w:val="01DCB4D1"/>
    <w:rsid w:val="01DE6A67"/>
    <w:rsid w:val="01E01968"/>
    <w:rsid w:val="01E31B17"/>
    <w:rsid w:val="022D46F4"/>
    <w:rsid w:val="024A85F5"/>
    <w:rsid w:val="0274C0F0"/>
    <w:rsid w:val="02A8D859"/>
    <w:rsid w:val="03ABDBA8"/>
    <w:rsid w:val="03B4A401"/>
    <w:rsid w:val="03B9FA21"/>
    <w:rsid w:val="041B4063"/>
    <w:rsid w:val="044C1C98"/>
    <w:rsid w:val="04AAB254"/>
    <w:rsid w:val="04AE8725"/>
    <w:rsid w:val="04BA3510"/>
    <w:rsid w:val="0557ED2F"/>
    <w:rsid w:val="056C9781"/>
    <w:rsid w:val="057FBE3F"/>
    <w:rsid w:val="059A4C81"/>
    <w:rsid w:val="05B18E70"/>
    <w:rsid w:val="05B3FF0B"/>
    <w:rsid w:val="05D2315F"/>
    <w:rsid w:val="05D34D8B"/>
    <w:rsid w:val="0634F4BC"/>
    <w:rsid w:val="06444B92"/>
    <w:rsid w:val="067ABE5F"/>
    <w:rsid w:val="068D9344"/>
    <w:rsid w:val="06A6EA20"/>
    <w:rsid w:val="06D44723"/>
    <w:rsid w:val="06DE4A3A"/>
    <w:rsid w:val="06E5EEC4"/>
    <w:rsid w:val="06FF98E1"/>
    <w:rsid w:val="07092F71"/>
    <w:rsid w:val="072486AD"/>
    <w:rsid w:val="07579152"/>
    <w:rsid w:val="07749F0A"/>
    <w:rsid w:val="078CC61A"/>
    <w:rsid w:val="07F886D3"/>
    <w:rsid w:val="080763CA"/>
    <w:rsid w:val="083D29E8"/>
    <w:rsid w:val="0885B5E3"/>
    <w:rsid w:val="088E44A0"/>
    <w:rsid w:val="089B38FA"/>
    <w:rsid w:val="08C8729A"/>
    <w:rsid w:val="08CAAA00"/>
    <w:rsid w:val="08D09E4D"/>
    <w:rsid w:val="091EFBF8"/>
    <w:rsid w:val="09270717"/>
    <w:rsid w:val="095C1FC2"/>
    <w:rsid w:val="096E87CA"/>
    <w:rsid w:val="09957A91"/>
    <w:rsid w:val="09CEF137"/>
    <w:rsid w:val="09DA7180"/>
    <w:rsid w:val="0A364B19"/>
    <w:rsid w:val="0A9C32EA"/>
    <w:rsid w:val="0A9ED7D8"/>
    <w:rsid w:val="0AAA7531"/>
    <w:rsid w:val="0AEE174E"/>
    <w:rsid w:val="0B33AB81"/>
    <w:rsid w:val="0B4BD7BF"/>
    <w:rsid w:val="0B7A7B9C"/>
    <w:rsid w:val="0BA1C3F9"/>
    <w:rsid w:val="0BABA9BD"/>
    <w:rsid w:val="0BE294E1"/>
    <w:rsid w:val="0C191972"/>
    <w:rsid w:val="0C25BAD0"/>
    <w:rsid w:val="0C3416BF"/>
    <w:rsid w:val="0C453C21"/>
    <w:rsid w:val="0C4F5378"/>
    <w:rsid w:val="0C944AAA"/>
    <w:rsid w:val="0C985931"/>
    <w:rsid w:val="0D0D8265"/>
    <w:rsid w:val="0D325748"/>
    <w:rsid w:val="0D44201F"/>
    <w:rsid w:val="0D632AE7"/>
    <w:rsid w:val="0D648FFA"/>
    <w:rsid w:val="0D828F7C"/>
    <w:rsid w:val="0DBC08DD"/>
    <w:rsid w:val="0DC4DA55"/>
    <w:rsid w:val="0DF44CE9"/>
    <w:rsid w:val="0DFECA25"/>
    <w:rsid w:val="0E1F1305"/>
    <w:rsid w:val="0E2A5163"/>
    <w:rsid w:val="0E4BA00A"/>
    <w:rsid w:val="0E5F80EA"/>
    <w:rsid w:val="0E6AA6F5"/>
    <w:rsid w:val="0E752BDE"/>
    <w:rsid w:val="0E997DBC"/>
    <w:rsid w:val="0EBC7161"/>
    <w:rsid w:val="0ED6A667"/>
    <w:rsid w:val="0EDD15CC"/>
    <w:rsid w:val="0F13A9DE"/>
    <w:rsid w:val="0F47F2D6"/>
    <w:rsid w:val="0F677427"/>
    <w:rsid w:val="0F864B3C"/>
    <w:rsid w:val="0FDA64B7"/>
    <w:rsid w:val="0FF25CE6"/>
    <w:rsid w:val="102DDD12"/>
    <w:rsid w:val="1066229A"/>
    <w:rsid w:val="1073D456"/>
    <w:rsid w:val="10867B86"/>
    <w:rsid w:val="10964845"/>
    <w:rsid w:val="1097838C"/>
    <w:rsid w:val="10A826EB"/>
    <w:rsid w:val="10F5743A"/>
    <w:rsid w:val="10FD1D27"/>
    <w:rsid w:val="11083CB6"/>
    <w:rsid w:val="111BFB6D"/>
    <w:rsid w:val="111FC5E9"/>
    <w:rsid w:val="112A0DDD"/>
    <w:rsid w:val="114226D1"/>
    <w:rsid w:val="118C0FCD"/>
    <w:rsid w:val="11959EF6"/>
    <w:rsid w:val="11C53232"/>
    <w:rsid w:val="1203F88B"/>
    <w:rsid w:val="122379DC"/>
    <w:rsid w:val="1242FB2D"/>
    <w:rsid w:val="1255BBD1"/>
    <w:rsid w:val="12620A85"/>
    <w:rsid w:val="12977F0A"/>
    <w:rsid w:val="12D2925A"/>
    <w:rsid w:val="12E81964"/>
    <w:rsid w:val="1331B2C7"/>
    <w:rsid w:val="136BDAFE"/>
    <w:rsid w:val="136E4B99"/>
    <w:rsid w:val="138629D0"/>
    <w:rsid w:val="139FE3D3"/>
    <w:rsid w:val="13C243C8"/>
    <w:rsid w:val="13FB5882"/>
    <w:rsid w:val="1422C65E"/>
    <w:rsid w:val="143BE169"/>
    <w:rsid w:val="14958850"/>
    <w:rsid w:val="14AE47D3"/>
    <w:rsid w:val="14B6B753"/>
    <w:rsid w:val="14F46060"/>
    <w:rsid w:val="1514C71C"/>
    <w:rsid w:val="15257903"/>
    <w:rsid w:val="159A62CC"/>
    <w:rsid w:val="15B1B2C4"/>
    <w:rsid w:val="15D5329E"/>
    <w:rsid w:val="16117D82"/>
    <w:rsid w:val="1643BE45"/>
    <w:rsid w:val="166B6E68"/>
    <w:rsid w:val="167B3903"/>
    <w:rsid w:val="16EE51B0"/>
    <w:rsid w:val="17099187"/>
    <w:rsid w:val="170EE036"/>
    <w:rsid w:val="1710C103"/>
    <w:rsid w:val="171A2AF6"/>
    <w:rsid w:val="174320B4"/>
    <w:rsid w:val="177EFA48"/>
    <w:rsid w:val="17E48B07"/>
    <w:rsid w:val="180E5C42"/>
    <w:rsid w:val="18124E9F"/>
    <w:rsid w:val="1826A352"/>
    <w:rsid w:val="18392503"/>
    <w:rsid w:val="1845331C"/>
    <w:rsid w:val="18455093"/>
    <w:rsid w:val="18515141"/>
    <w:rsid w:val="1857458E"/>
    <w:rsid w:val="186D7CC6"/>
    <w:rsid w:val="1878DC70"/>
    <w:rsid w:val="188F899A"/>
    <w:rsid w:val="18B30440"/>
    <w:rsid w:val="18C0FA8D"/>
    <w:rsid w:val="190ABF05"/>
    <w:rsid w:val="194CC09C"/>
    <w:rsid w:val="198D943E"/>
    <w:rsid w:val="199F2464"/>
    <w:rsid w:val="19B9CCF3"/>
    <w:rsid w:val="19C1AA65"/>
    <w:rsid w:val="19C6AFE5"/>
    <w:rsid w:val="1A28E2B5"/>
    <w:rsid w:val="1AA07F0A"/>
    <w:rsid w:val="1AED4491"/>
    <w:rsid w:val="1AF0F07C"/>
    <w:rsid w:val="1AF4CC75"/>
    <w:rsid w:val="1BE39D7D"/>
    <w:rsid w:val="1C07FB44"/>
    <w:rsid w:val="1C1311B7"/>
    <w:rsid w:val="1C14C39C"/>
    <w:rsid w:val="1C400F39"/>
    <w:rsid w:val="1C70C9A2"/>
    <w:rsid w:val="1CB4ED3D"/>
    <w:rsid w:val="1CC12728"/>
    <w:rsid w:val="1CC4E19D"/>
    <w:rsid w:val="1CCEA359"/>
    <w:rsid w:val="1CEF7D4D"/>
    <w:rsid w:val="1D111C5B"/>
    <w:rsid w:val="1D11F72E"/>
    <w:rsid w:val="1D518D15"/>
    <w:rsid w:val="1D5A7AED"/>
    <w:rsid w:val="1D74EA5F"/>
    <w:rsid w:val="1DA4C83F"/>
    <w:rsid w:val="1DB43296"/>
    <w:rsid w:val="1DE7890C"/>
    <w:rsid w:val="1DECE89B"/>
    <w:rsid w:val="1DEF4E59"/>
    <w:rsid w:val="1DF6015C"/>
    <w:rsid w:val="1E16578E"/>
    <w:rsid w:val="1E3B2084"/>
    <w:rsid w:val="1E81F4CA"/>
    <w:rsid w:val="1EB15BA6"/>
    <w:rsid w:val="1ED19D1A"/>
    <w:rsid w:val="1F5C7733"/>
    <w:rsid w:val="1F5F7766"/>
    <w:rsid w:val="1F8B534A"/>
    <w:rsid w:val="1F9CA691"/>
    <w:rsid w:val="1FAD6A72"/>
    <w:rsid w:val="1FB33983"/>
    <w:rsid w:val="1FB40F9E"/>
    <w:rsid w:val="1FCADFFA"/>
    <w:rsid w:val="1FE7EE03"/>
    <w:rsid w:val="1FEE5D72"/>
    <w:rsid w:val="1FFD47BB"/>
    <w:rsid w:val="2018246E"/>
    <w:rsid w:val="203BD864"/>
    <w:rsid w:val="203DED20"/>
    <w:rsid w:val="2063FDC5"/>
    <w:rsid w:val="2080CF53"/>
    <w:rsid w:val="20B1316C"/>
    <w:rsid w:val="20C2ED07"/>
    <w:rsid w:val="215595A9"/>
    <w:rsid w:val="215EC3E8"/>
    <w:rsid w:val="2174D5A1"/>
    <w:rsid w:val="21A7AC9C"/>
    <w:rsid w:val="21CC24D2"/>
    <w:rsid w:val="2224C237"/>
    <w:rsid w:val="2240D39E"/>
    <w:rsid w:val="22591162"/>
    <w:rsid w:val="225BEC16"/>
    <w:rsid w:val="22622E1B"/>
    <w:rsid w:val="227D65A5"/>
    <w:rsid w:val="22C37E32"/>
    <w:rsid w:val="237353A7"/>
    <w:rsid w:val="2386C425"/>
    <w:rsid w:val="23917432"/>
    <w:rsid w:val="23C39120"/>
    <w:rsid w:val="241AAA82"/>
    <w:rsid w:val="2432E846"/>
    <w:rsid w:val="243C5DA2"/>
    <w:rsid w:val="247FBFEF"/>
    <w:rsid w:val="24A9AFA9"/>
    <w:rsid w:val="25544076"/>
    <w:rsid w:val="25713211"/>
    <w:rsid w:val="25A2A19E"/>
    <w:rsid w:val="25E5B638"/>
    <w:rsid w:val="26317655"/>
    <w:rsid w:val="265723C4"/>
    <w:rsid w:val="26A3497A"/>
    <w:rsid w:val="26A693B3"/>
    <w:rsid w:val="26AE4E68"/>
    <w:rsid w:val="26B1E4D5"/>
    <w:rsid w:val="26B5A37B"/>
    <w:rsid w:val="26CF4138"/>
    <w:rsid w:val="26DB4BEA"/>
    <w:rsid w:val="270EA260"/>
    <w:rsid w:val="27136A7C"/>
    <w:rsid w:val="272522DA"/>
    <w:rsid w:val="2725B957"/>
    <w:rsid w:val="272C3E2E"/>
    <w:rsid w:val="276C8EDB"/>
    <w:rsid w:val="276D566A"/>
    <w:rsid w:val="279E329F"/>
    <w:rsid w:val="27AD33DF"/>
    <w:rsid w:val="27CFCAD9"/>
    <w:rsid w:val="27ECC9C6"/>
    <w:rsid w:val="280C4B17"/>
    <w:rsid w:val="281EF57F"/>
    <w:rsid w:val="282FA861"/>
    <w:rsid w:val="284D1BFF"/>
    <w:rsid w:val="28C0EB52"/>
    <w:rsid w:val="29016ED0"/>
    <w:rsid w:val="29061512"/>
    <w:rsid w:val="2922B3CF"/>
    <w:rsid w:val="295D1BB9"/>
    <w:rsid w:val="296530D7"/>
    <w:rsid w:val="2982DF69"/>
    <w:rsid w:val="29949DA8"/>
    <w:rsid w:val="2A023BB8"/>
    <w:rsid w:val="2A070EAA"/>
    <w:rsid w:val="2A31D685"/>
    <w:rsid w:val="2A3A752C"/>
    <w:rsid w:val="2A51AEE8"/>
    <w:rsid w:val="2A6A18D2"/>
    <w:rsid w:val="2A7B9704"/>
    <w:rsid w:val="2A9432C7"/>
    <w:rsid w:val="2AA2D30A"/>
    <w:rsid w:val="2AF0DE87"/>
    <w:rsid w:val="2AFE1E4A"/>
    <w:rsid w:val="2B5979D1"/>
    <w:rsid w:val="2B84E3FF"/>
    <w:rsid w:val="2BA00DB6"/>
    <w:rsid w:val="2BC0ACAF"/>
    <w:rsid w:val="2BD31C2B"/>
    <w:rsid w:val="2C22B454"/>
    <w:rsid w:val="2C393FA9"/>
    <w:rsid w:val="2C614E19"/>
    <w:rsid w:val="2C7A647C"/>
    <w:rsid w:val="2CA7CF83"/>
    <w:rsid w:val="2CCAFCFA"/>
    <w:rsid w:val="2D090DD1"/>
    <w:rsid w:val="2D23E8E0"/>
    <w:rsid w:val="2D2D2DAB"/>
    <w:rsid w:val="2D2FF8B3"/>
    <w:rsid w:val="2D476386"/>
    <w:rsid w:val="2D68DFCF"/>
    <w:rsid w:val="2D886120"/>
    <w:rsid w:val="2DCB8FE8"/>
    <w:rsid w:val="2DD0AF54"/>
    <w:rsid w:val="2E1C0C89"/>
    <w:rsid w:val="2E7BB1D7"/>
    <w:rsid w:val="2EABA3B6"/>
    <w:rsid w:val="2EBCC22A"/>
    <w:rsid w:val="2ECF1BE3"/>
    <w:rsid w:val="2EF3DA00"/>
    <w:rsid w:val="2F0ABCED"/>
    <w:rsid w:val="2F147CEF"/>
    <w:rsid w:val="2F1D9827"/>
    <w:rsid w:val="2F92CBF3"/>
    <w:rsid w:val="2FA1697F"/>
    <w:rsid w:val="2FCC1EC6"/>
    <w:rsid w:val="2FCE22AA"/>
    <w:rsid w:val="2FD7C2E2"/>
    <w:rsid w:val="2FD9A2F3"/>
    <w:rsid w:val="305CE956"/>
    <w:rsid w:val="305F986C"/>
    <w:rsid w:val="3080C934"/>
    <w:rsid w:val="30BDA243"/>
    <w:rsid w:val="3116F05C"/>
    <w:rsid w:val="3150E02C"/>
    <w:rsid w:val="315378BB"/>
    <w:rsid w:val="317F96C4"/>
    <w:rsid w:val="31AC3A7E"/>
    <w:rsid w:val="31E5AD33"/>
    <w:rsid w:val="31F207C6"/>
    <w:rsid w:val="31F690B5"/>
    <w:rsid w:val="321CCFA1"/>
    <w:rsid w:val="325D41D4"/>
    <w:rsid w:val="32BA71A3"/>
    <w:rsid w:val="332E0E55"/>
    <w:rsid w:val="332FA1A9"/>
    <w:rsid w:val="336ABDAF"/>
    <w:rsid w:val="3378B2AA"/>
    <w:rsid w:val="33C5EA5D"/>
    <w:rsid w:val="341ADF9E"/>
    <w:rsid w:val="341E4478"/>
    <w:rsid w:val="34201578"/>
    <w:rsid w:val="343D1B8D"/>
    <w:rsid w:val="344E4485"/>
    <w:rsid w:val="3493E4CB"/>
    <w:rsid w:val="34A48EDA"/>
    <w:rsid w:val="34DD5350"/>
    <w:rsid w:val="34E74F4D"/>
    <w:rsid w:val="35174839"/>
    <w:rsid w:val="351806AF"/>
    <w:rsid w:val="353CBC5A"/>
    <w:rsid w:val="3582039E"/>
    <w:rsid w:val="35D98B92"/>
    <w:rsid w:val="36005392"/>
    <w:rsid w:val="3600B0E4"/>
    <w:rsid w:val="36196DAD"/>
    <w:rsid w:val="36405F3B"/>
    <w:rsid w:val="364E6D2F"/>
    <w:rsid w:val="36566A03"/>
    <w:rsid w:val="3660B6E9"/>
    <w:rsid w:val="366BE0CD"/>
    <w:rsid w:val="36921521"/>
    <w:rsid w:val="36FDC128"/>
    <w:rsid w:val="37C15B38"/>
    <w:rsid w:val="37DEFDF4"/>
    <w:rsid w:val="37F1FF76"/>
    <w:rsid w:val="380F3AD1"/>
    <w:rsid w:val="383936A4"/>
    <w:rsid w:val="3862CF4C"/>
    <w:rsid w:val="3886B196"/>
    <w:rsid w:val="38C28FC4"/>
    <w:rsid w:val="38CD3C1C"/>
    <w:rsid w:val="38CE7C91"/>
    <w:rsid w:val="3903669E"/>
    <w:rsid w:val="392591C0"/>
    <w:rsid w:val="39338420"/>
    <w:rsid w:val="39879771"/>
    <w:rsid w:val="39AA0F13"/>
    <w:rsid w:val="39CD4F0A"/>
    <w:rsid w:val="3A08F5EE"/>
    <w:rsid w:val="3A24686C"/>
    <w:rsid w:val="3A7AB612"/>
    <w:rsid w:val="3A8FBBA3"/>
    <w:rsid w:val="3B3EEF08"/>
    <w:rsid w:val="3B44E355"/>
    <w:rsid w:val="3B4ECD4C"/>
    <w:rsid w:val="3B50F428"/>
    <w:rsid w:val="3B991A23"/>
    <w:rsid w:val="3BA8E99C"/>
    <w:rsid w:val="3BA9BE7D"/>
    <w:rsid w:val="3BC93FCE"/>
    <w:rsid w:val="3BF12D7B"/>
    <w:rsid w:val="3BF578F9"/>
    <w:rsid w:val="3C04B75F"/>
    <w:rsid w:val="3C3B343F"/>
    <w:rsid w:val="3C5CD50C"/>
    <w:rsid w:val="3C7698FC"/>
    <w:rsid w:val="3C827D7B"/>
    <w:rsid w:val="3C87502A"/>
    <w:rsid w:val="3CFF38E8"/>
    <w:rsid w:val="3D1CC533"/>
    <w:rsid w:val="3D1EBA39"/>
    <w:rsid w:val="3DA7F089"/>
    <w:rsid w:val="3DB2076A"/>
    <w:rsid w:val="3DF17AFF"/>
    <w:rsid w:val="3E11EDE9"/>
    <w:rsid w:val="3E48CC32"/>
    <w:rsid w:val="3E541A90"/>
    <w:rsid w:val="3E5FAAEC"/>
    <w:rsid w:val="3E6A5C32"/>
    <w:rsid w:val="3EB61C4F"/>
    <w:rsid w:val="3EB823DA"/>
    <w:rsid w:val="3EF4EC63"/>
    <w:rsid w:val="3F0FD2FC"/>
    <w:rsid w:val="3F2C71B9"/>
    <w:rsid w:val="3F2F217C"/>
    <w:rsid w:val="3FB7002B"/>
    <w:rsid w:val="3FB98682"/>
    <w:rsid w:val="3FCD366B"/>
    <w:rsid w:val="3FE46CCC"/>
    <w:rsid w:val="4020B960"/>
    <w:rsid w:val="4029E79F"/>
    <w:rsid w:val="406F7A8A"/>
    <w:rsid w:val="4082C105"/>
    <w:rsid w:val="40AC90F4"/>
    <w:rsid w:val="40D7B689"/>
    <w:rsid w:val="41692C4B"/>
    <w:rsid w:val="41A9900F"/>
    <w:rsid w:val="422C723E"/>
    <w:rsid w:val="422EE2D9"/>
    <w:rsid w:val="423D0946"/>
    <w:rsid w:val="425C97E9"/>
    <w:rsid w:val="429E66AF"/>
    <w:rsid w:val="42A73E03"/>
    <w:rsid w:val="42B4F204"/>
    <w:rsid w:val="42BD6B6F"/>
    <w:rsid w:val="42BDE800"/>
    <w:rsid w:val="42CC70ED"/>
    <w:rsid w:val="43054F8A"/>
    <w:rsid w:val="43A006DB"/>
    <w:rsid w:val="43BC3AEA"/>
    <w:rsid w:val="43E67F90"/>
    <w:rsid w:val="44064922"/>
    <w:rsid w:val="4408B9BD"/>
    <w:rsid w:val="443C55C8"/>
    <w:rsid w:val="4481F4B9"/>
    <w:rsid w:val="44B0D9EF"/>
    <w:rsid w:val="44CB1F91"/>
    <w:rsid w:val="44D64F8D"/>
    <w:rsid w:val="44D72C2B"/>
    <w:rsid w:val="451E3AD9"/>
    <w:rsid w:val="45275611"/>
    <w:rsid w:val="453BD043"/>
    <w:rsid w:val="4592E9A5"/>
    <w:rsid w:val="45995AE7"/>
    <w:rsid w:val="45BA7797"/>
    <w:rsid w:val="45C869E4"/>
    <w:rsid w:val="45E360DD"/>
    <w:rsid w:val="45F35DB9"/>
    <w:rsid w:val="46521477"/>
    <w:rsid w:val="46695656"/>
    <w:rsid w:val="46AD7041"/>
    <w:rsid w:val="46D547F2"/>
    <w:rsid w:val="46DE2C69"/>
    <w:rsid w:val="46F8EEBF"/>
    <w:rsid w:val="4714DB1F"/>
    <w:rsid w:val="4759D20E"/>
    <w:rsid w:val="475E912D"/>
    <w:rsid w:val="47616FC1"/>
    <w:rsid w:val="4773FD0C"/>
    <w:rsid w:val="4783D8BC"/>
    <w:rsid w:val="4784FE4D"/>
    <w:rsid w:val="47A88C7A"/>
    <w:rsid w:val="47B38E75"/>
    <w:rsid w:val="47C9F53C"/>
    <w:rsid w:val="47D64E8C"/>
    <w:rsid w:val="47DAD901"/>
    <w:rsid w:val="47FBC5B0"/>
    <w:rsid w:val="47FDF4F2"/>
    <w:rsid w:val="48004E9F"/>
    <w:rsid w:val="480D378B"/>
    <w:rsid w:val="48780E04"/>
    <w:rsid w:val="488AAC46"/>
    <w:rsid w:val="488D3B72"/>
    <w:rsid w:val="48A863D7"/>
    <w:rsid w:val="48C3F01A"/>
    <w:rsid w:val="491256A1"/>
    <w:rsid w:val="4913B767"/>
    <w:rsid w:val="4928FFD2"/>
    <w:rsid w:val="4991D8C8"/>
    <w:rsid w:val="49B187BC"/>
    <w:rsid w:val="49C53483"/>
    <w:rsid w:val="49D01430"/>
    <w:rsid w:val="4A03FADC"/>
    <w:rsid w:val="4A21573F"/>
    <w:rsid w:val="4A611E09"/>
    <w:rsid w:val="4A7E5435"/>
    <w:rsid w:val="4AA02BB1"/>
    <w:rsid w:val="4ADFE9E1"/>
    <w:rsid w:val="4AE7E3BE"/>
    <w:rsid w:val="4AF048A6"/>
    <w:rsid w:val="4AFA4BC6"/>
    <w:rsid w:val="4B32CEFA"/>
    <w:rsid w:val="4B710B86"/>
    <w:rsid w:val="4B775274"/>
    <w:rsid w:val="4B9BCD6F"/>
    <w:rsid w:val="4BB60275"/>
    <w:rsid w:val="4BCDDF82"/>
    <w:rsid w:val="4C01D946"/>
    <w:rsid w:val="4C10C38F"/>
    <w:rsid w:val="4C3226A9"/>
    <w:rsid w:val="4C5384D7"/>
    <w:rsid w:val="4C582B19"/>
    <w:rsid w:val="4C769C95"/>
    <w:rsid w:val="4CFE6397"/>
    <w:rsid w:val="4D27067D"/>
    <w:rsid w:val="4D32E8FD"/>
    <w:rsid w:val="4D5924B1"/>
    <w:rsid w:val="4D687E3F"/>
    <w:rsid w:val="4DC051E3"/>
    <w:rsid w:val="4DC8583F"/>
    <w:rsid w:val="4DCB1922"/>
    <w:rsid w:val="4E6F2A81"/>
    <w:rsid w:val="4E8DDFCA"/>
    <w:rsid w:val="4E9CB2E1"/>
    <w:rsid w:val="4ED73E5C"/>
    <w:rsid w:val="4F0B3AD2"/>
    <w:rsid w:val="4F22BA23"/>
    <w:rsid w:val="4F326A55"/>
    <w:rsid w:val="4F427BF0"/>
    <w:rsid w:val="4F7A6079"/>
    <w:rsid w:val="4F84F0E6"/>
    <w:rsid w:val="4FA2B629"/>
    <w:rsid w:val="50057BF5"/>
    <w:rsid w:val="5012B3D8"/>
    <w:rsid w:val="501CCB72"/>
    <w:rsid w:val="5022DE2E"/>
    <w:rsid w:val="503C4CC3"/>
    <w:rsid w:val="503EE595"/>
    <w:rsid w:val="50490165"/>
    <w:rsid w:val="5075FEE7"/>
    <w:rsid w:val="5088CB96"/>
    <w:rsid w:val="50CFD9AC"/>
    <w:rsid w:val="50D64688"/>
    <w:rsid w:val="50F6D57D"/>
    <w:rsid w:val="5122C55B"/>
    <w:rsid w:val="5148ACF2"/>
    <w:rsid w:val="514EA13F"/>
    <w:rsid w:val="519B298A"/>
    <w:rsid w:val="51C18D99"/>
    <w:rsid w:val="5201E408"/>
    <w:rsid w:val="52138E28"/>
    <w:rsid w:val="5222D849"/>
    <w:rsid w:val="52327CCF"/>
    <w:rsid w:val="523D5DDC"/>
    <w:rsid w:val="5246CD0B"/>
    <w:rsid w:val="5286C0EF"/>
    <w:rsid w:val="52B650E1"/>
    <w:rsid w:val="535C58BF"/>
    <w:rsid w:val="535D5DFA"/>
    <w:rsid w:val="537CAEF1"/>
    <w:rsid w:val="53800AAF"/>
    <w:rsid w:val="53A47699"/>
    <w:rsid w:val="53AA931F"/>
    <w:rsid w:val="53B124C0"/>
    <w:rsid w:val="53FF2C56"/>
    <w:rsid w:val="541E04B6"/>
    <w:rsid w:val="54BC5F31"/>
    <w:rsid w:val="54D28C44"/>
    <w:rsid w:val="554550F0"/>
    <w:rsid w:val="555D38D8"/>
    <w:rsid w:val="5577ECA0"/>
    <w:rsid w:val="557B2FAE"/>
    <w:rsid w:val="558141DA"/>
    <w:rsid w:val="55BBFD44"/>
    <w:rsid w:val="55E62A97"/>
    <w:rsid w:val="55EA1B13"/>
    <w:rsid w:val="567D94A6"/>
    <w:rsid w:val="57180064"/>
    <w:rsid w:val="5737DA37"/>
    <w:rsid w:val="5754A959"/>
    <w:rsid w:val="576C490C"/>
    <w:rsid w:val="5772EA35"/>
    <w:rsid w:val="5796BA73"/>
    <w:rsid w:val="57A00FAD"/>
    <w:rsid w:val="57B0CB39"/>
    <w:rsid w:val="57C3F1F7"/>
    <w:rsid w:val="57CE25AE"/>
    <w:rsid w:val="5838A0C3"/>
    <w:rsid w:val="5862A9E8"/>
    <w:rsid w:val="5883F88F"/>
    <w:rsid w:val="588DF585"/>
    <w:rsid w:val="58A82499"/>
    <w:rsid w:val="58AFB5F5"/>
    <w:rsid w:val="58B4356C"/>
    <w:rsid w:val="58C85DE2"/>
    <w:rsid w:val="58DA0DF2"/>
    <w:rsid w:val="58DC2D6E"/>
    <w:rsid w:val="5919CF07"/>
    <w:rsid w:val="592AB012"/>
    <w:rsid w:val="593979C8"/>
    <w:rsid w:val="59652603"/>
    <w:rsid w:val="59759B4E"/>
    <w:rsid w:val="5AA1003D"/>
    <w:rsid w:val="5AC0FE1F"/>
    <w:rsid w:val="5AE2BC07"/>
    <w:rsid w:val="5B94EFB2"/>
    <w:rsid w:val="5B9CA78F"/>
    <w:rsid w:val="5BAACDFC"/>
    <w:rsid w:val="5BC9A511"/>
    <w:rsid w:val="5BDA169E"/>
    <w:rsid w:val="5BE48020"/>
    <w:rsid w:val="5BE50AFE"/>
    <w:rsid w:val="5BE9DDF0"/>
    <w:rsid w:val="5BF91DCF"/>
    <w:rsid w:val="5BFACC90"/>
    <w:rsid w:val="5C018A2B"/>
    <w:rsid w:val="5C20E577"/>
    <w:rsid w:val="5C369152"/>
    <w:rsid w:val="5C526AF4"/>
    <w:rsid w:val="5C77A7C7"/>
    <w:rsid w:val="5C8C2728"/>
    <w:rsid w:val="5CA97F29"/>
    <w:rsid w:val="5CD1E1A9"/>
    <w:rsid w:val="5CDCA3C9"/>
    <w:rsid w:val="5D1F6511"/>
    <w:rsid w:val="5D3C4917"/>
    <w:rsid w:val="5D4C5FFF"/>
    <w:rsid w:val="5D7CC8DF"/>
    <w:rsid w:val="5DAE3DCB"/>
    <w:rsid w:val="5DB074CF"/>
    <w:rsid w:val="5DCC2B85"/>
    <w:rsid w:val="5E08D0DA"/>
    <w:rsid w:val="5E1E9EA5"/>
    <w:rsid w:val="5E3F5ACB"/>
    <w:rsid w:val="5E91050F"/>
    <w:rsid w:val="5ECACF60"/>
    <w:rsid w:val="5EE4AD66"/>
    <w:rsid w:val="5EF4B44A"/>
    <w:rsid w:val="5F7AAF6D"/>
    <w:rsid w:val="5F8F8D8F"/>
    <w:rsid w:val="5FACFBF1"/>
    <w:rsid w:val="5FC5C028"/>
    <w:rsid w:val="5FD49382"/>
    <w:rsid w:val="6070D040"/>
    <w:rsid w:val="60F63D78"/>
    <w:rsid w:val="613B1ECC"/>
    <w:rsid w:val="61B1A548"/>
    <w:rsid w:val="61B3D392"/>
    <w:rsid w:val="621CBF43"/>
    <w:rsid w:val="6248B21E"/>
    <w:rsid w:val="624E32F9"/>
    <w:rsid w:val="6261E903"/>
    <w:rsid w:val="6268C3FA"/>
    <w:rsid w:val="62A590F5"/>
    <w:rsid w:val="62CB788C"/>
    <w:rsid w:val="62D3DD74"/>
    <w:rsid w:val="62F07199"/>
    <w:rsid w:val="62FA3188"/>
    <w:rsid w:val="631B1A57"/>
    <w:rsid w:val="631F4C72"/>
    <w:rsid w:val="6332A061"/>
    <w:rsid w:val="6345D1E5"/>
    <w:rsid w:val="634E28CC"/>
    <w:rsid w:val="6362E29B"/>
    <w:rsid w:val="636E2925"/>
    <w:rsid w:val="637BFDA6"/>
    <w:rsid w:val="6383C4B2"/>
    <w:rsid w:val="6392D911"/>
    <w:rsid w:val="6393A95B"/>
    <w:rsid w:val="63B54869"/>
    <w:rsid w:val="6411FB19"/>
    <w:rsid w:val="643636B9"/>
    <w:rsid w:val="643770B7"/>
    <w:rsid w:val="645959CB"/>
    <w:rsid w:val="646C33C9"/>
    <w:rsid w:val="647D8EAD"/>
    <w:rsid w:val="648C55AE"/>
    <w:rsid w:val="649A2D6A"/>
    <w:rsid w:val="64B54DC2"/>
    <w:rsid w:val="64BB6A48"/>
    <w:rsid w:val="64D4BCBD"/>
    <w:rsid w:val="64E1F865"/>
    <w:rsid w:val="65167DCB"/>
    <w:rsid w:val="6546E989"/>
    <w:rsid w:val="657893F8"/>
    <w:rsid w:val="65F07CB6"/>
    <w:rsid w:val="6628D51E"/>
    <w:rsid w:val="662F7F58"/>
    <w:rsid w:val="6673F9B6"/>
    <w:rsid w:val="667596BA"/>
    <w:rsid w:val="668B5BE6"/>
    <w:rsid w:val="66916859"/>
    <w:rsid w:val="66E5EE27"/>
    <w:rsid w:val="66EA295E"/>
    <w:rsid w:val="6702B60D"/>
    <w:rsid w:val="670E5B89"/>
    <w:rsid w:val="672C8345"/>
    <w:rsid w:val="674A1CE2"/>
    <w:rsid w:val="67585F29"/>
    <w:rsid w:val="67832704"/>
    <w:rsid w:val="679A1700"/>
    <w:rsid w:val="67AA325E"/>
    <w:rsid w:val="67AE74DF"/>
    <w:rsid w:val="685993B5"/>
    <w:rsid w:val="689465B8"/>
    <w:rsid w:val="68A0B6A3"/>
    <w:rsid w:val="68D3A4C8"/>
    <w:rsid w:val="691E9004"/>
    <w:rsid w:val="6923F3C6"/>
    <w:rsid w:val="694977EC"/>
    <w:rsid w:val="695CFDE8"/>
    <w:rsid w:val="69BB6C5D"/>
    <w:rsid w:val="69FC8499"/>
    <w:rsid w:val="69FF8648"/>
    <w:rsid w:val="6A2AF033"/>
    <w:rsid w:val="6A84A134"/>
    <w:rsid w:val="6AAFF3C5"/>
    <w:rsid w:val="6ABC65F5"/>
    <w:rsid w:val="6AC520FC"/>
    <w:rsid w:val="6AEBA141"/>
    <w:rsid w:val="6B2CEF08"/>
    <w:rsid w:val="6B418124"/>
    <w:rsid w:val="6B41C04C"/>
    <w:rsid w:val="6B47E76A"/>
    <w:rsid w:val="6B57CB55"/>
    <w:rsid w:val="6B66F6C2"/>
    <w:rsid w:val="6BA44481"/>
    <w:rsid w:val="6C11F945"/>
    <w:rsid w:val="6C155E1F"/>
    <w:rsid w:val="6C1F9B7B"/>
    <w:rsid w:val="6C7B15D9"/>
    <w:rsid w:val="6C9F886B"/>
    <w:rsid w:val="6CCF4B2E"/>
    <w:rsid w:val="6D31510B"/>
    <w:rsid w:val="6D5610E3"/>
    <w:rsid w:val="6D759234"/>
    <w:rsid w:val="6DB33410"/>
    <w:rsid w:val="6E04B96D"/>
    <w:rsid w:val="6E301410"/>
    <w:rsid w:val="6E39F9C5"/>
    <w:rsid w:val="6E425EAD"/>
    <w:rsid w:val="6E5F16AA"/>
    <w:rsid w:val="6EBE563E"/>
    <w:rsid w:val="6ED163D4"/>
    <w:rsid w:val="6ED89410"/>
    <w:rsid w:val="6EF0E525"/>
    <w:rsid w:val="6EF1480D"/>
    <w:rsid w:val="6F118814"/>
    <w:rsid w:val="6F293D68"/>
    <w:rsid w:val="6F435845"/>
    <w:rsid w:val="6F4FAE94"/>
    <w:rsid w:val="6F62D996"/>
    <w:rsid w:val="6F807C52"/>
    <w:rsid w:val="6FB11C17"/>
    <w:rsid w:val="6FD956F6"/>
    <w:rsid w:val="6FEDE912"/>
    <w:rsid w:val="6FFAE9E8"/>
    <w:rsid w:val="70466AF3"/>
    <w:rsid w:val="704D93C9"/>
    <w:rsid w:val="7052D34B"/>
    <w:rsid w:val="706005D9"/>
    <w:rsid w:val="7084FF04"/>
    <w:rsid w:val="709DBA51"/>
    <w:rsid w:val="70EB5EF8"/>
    <w:rsid w:val="711D2F29"/>
    <w:rsid w:val="718AF2FB"/>
    <w:rsid w:val="71A24A58"/>
    <w:rsid w:val="71AED502"/>
    <w:rsid w:val="71C14088"/>
    <w:rsid w:val="71D362FB"/>
    <w:rsid w:val="724601A8"/>
    <w:rsid w:val="72B3D2CC"/>
    <w:rsid w:val="72DD6BB7"/>
    <w:rsid w:val="732BBB8A"/>
    <w:rsid w:val="733889A8"/>
    <w:rsid w:val="73987A21"/>
    <w:rsid w:val="73BC084E"/>
    <w:rsid w:val="73D55B13"/>
    <w:rsid w:val="73E7ED51"/>
    <w:rsid w:val="73FAFD28"/>
    <w:rsid w:val="73FE397E"/>
    <w:rsid w:val="74136A7E"/>
    <w:rsid w:val="748A4519"/>
    <w:rsid w:val="74A0B746"/>
    <w:rsid w:val="74C62CE4"/>
    <w:rsid w:val="7512ABB7"/>
    <w:rsid w:val="751B66BE"/>
    <w:rsid w:val="751FDDE5"/>
    <w:rsid w:val="75322D08"/>
    <w:rsid w:val="754681BB"/>
    <w:rsid w:val="7559FC50"/>
    <w:rsid w:val="7598060E"/>
    <w:rsid w:val="75CF7E12"/>
    <w:rsid w:val="760F6EA0"/>
    <w:rsid w:val="76651721"/>
    <w:rsid w:val="766C4BE3"/>
    <w:rsid w:val="767DCF01"/>
    <w:rsid w:val="76A3DADE"/>
    <w:rsid w:val="76CEC4F8"/>
    <w:rsid w:val="7703C47A"/>
    <w:rsid w:val="770C03EC"/>
    <w:rsid w:val="777DC58C"/>
    <w:rsid w:val="7784875A"/>
    <w:rsid w:val="77A2B66D"/>
    <w:rsid w:val="77B2ADDA"/>
    <w:rsid w:val="77BD917C"/>
    <w:rsid w:val="77D2EDE1"/>
    <w:rsid w:val="780D7919"/>
    <w:rsid w:val="78209378"/>
    <w:rsid w:val="7824A24B"/>
    <w:rsid w:val="78533956"/>
    <w:rsid w:val="78B09DDC"/>
    <w:rsid w:val="78B9DFB7"/>
    <w:rsid w:val="78E1ED8C"/>
    <w:rsid w:val="792FDBAD"/>
    <w:rsid w:val="79501ACB"/>
    <w:rsid w:val="7958C72A"/>
    <w:rsid w:val="7985BB90"/>
    <w:rsid w:val="79D3CDB7"/>
    <w:rsid w:val="7A0E0313"/>
    <w:rsid w:val="7A1902D0"/>
    <w:rsid w:val="7A242790"/>
    <w:rsid w:val="7A2CD777"/>
    <w:rsid w:val="7A63B025"/>
    <w:rsid w:val="7A788169"/>
    <w:rsid w:val="7AC44186"/>
    <w:rsid w:val="7AD851C7"/>
    <w:rsid w:val="7ADBA96D"/>
    <w:rsid w:val="7AEC092E"/>
    <w:rsid w:val="7AF243A0"/>
    <w:rsid w:val="7B2FDEC2"/>
    <w:rsid w:val="7B457E82"/>
    <w:rsid w:val="7B9117A7"/>
    <w:rsid w:val="7BFA3AA0"/>
    <w:rsid w:val="7C064B73"/>
    <w:rsid w:val="7C2C23F9"/>
    <w:rsid w:val="7C393D42"/>
    <w:rsid w:val="7C4733C4"/>
    <w:rsid w:val="7C584C9A"/>
    <w:rsid w:val="7C61237B"/>
    <w:rsid w:val="7C7DB7A0"/>
    <w:rsid w:val="7C897ABB"/>
    <w:rsid w:val="7CAB31B3"/>
    <w:rsid w:val="7CC7B155"/>
    <w:rsid w:val="7CEFAC11"/>
    <w:rsid w:val="7D5C28C6"/>
    <w:rsid w:val="7D908B12"/>
    <w:rsid w:val="7DB86749"/>
    <w:rsid w:val="7DED9E88"/>
    <w:rsid w:val="7E296F7D"/>
    <w:rsid w:val="7E45F8A3"/>
    <w:rsid w:val="7E57991C"/>
    <w:rsid w:val="7E7C129B"/>
    <w:rsid w:val="7EB5C8F2"/>
    <w:rsid w:val="7EEEBD96"/>
    <w:rsid w:val="7F06FB5A"/>
    <w:rsid w:val="7F284DEE"/>
    <w:rsid w:val="7F4BF28C"/>
    <w:rsid w:val="7F66BBD2"/>
    <w:rsid w:val="7F89D390"/>
    <w:rsid w:val="7FC5BDCF"/>
    <w:rsid w:val="7FC9BDCE"/>
    <w:rsid w:val="7FEB0C75"/>
    <w:rsid w:val="7FFB953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9B28DEE"/>
  <w14:defaultImageDpi w14:val="300"/>
  <w15:chartTrackingRefBased/>
  <w15:docId w15:val="{20B7CB8E-124C-45D2-A65B-B7962A7D2E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058B2"/>
    <w:rPr>
      <w:sz w:val="24"/>
      <w:szCs w:val="24"/>
      <w:lang w:val="es-ES" w:eastAsia="es-ES"/>
    </w:rPr>
  </w:style>
  <w:style w:type="paragraph" w:styleId="Ttulo1">
    <w:name w:val="heading 1"/>
    <w:basedOn w:val="Normal"/>
    <w:next w:val="Normal"/>
    <w:qFormat/>
    <w:pPr>
      <w:keepNext/>
      <w:outlineLvl w:val="0"/>
    </w:pPr>
    <w:rPr>
      <w:rFonts w:ascii="Tahoma" w:hAnsi="Tahoma" w:cs="Tahoma"/>
      <w:b/>
      <w:bCs/>
    </w:rPr>
  </w:style>
  <w:style w:type="paragraph" w:styleId="Ttulo2">
    <w:name w:val="heading 2"/>
    <w:basedOn w:val="Normal"/>
    <w:next w:val="Normal"/>
    <w:qFormat/>
    <w:pPr>
      <w:keepNext/>
      <w:outlineLvl w:val="1"/>
    </w:pPr>
    <w:rPr>
      <w:rFonts w:ascii="Tahoma" w:hAnsi="Tahoma" w:cs="Tahoma"/>
      <w:b/>
      <w:bCs/>
      <w:sz w:val="20"/>
    </w:rPr>
  </w:style>
  <w:style w:type="paragraph" w:styleId="Ttulo3">
    <w:name w:val="heading 3"/>
    <w:basedOn w:val="Normal"/>
    <w:next w:val="Normal"/>
    <w:qFormat/>
    <w:pPr>
      <w:keepNext/>
      <w:pBdr>
        <w:top w:val="single" w:sz="4" w:space="1" w:color="auto"/>
        <w:left w:val="single" w:sz="4" w:space="4" w:color="auto"/>
        <w:bottom w:val="single" w:sz="4" w:space="1" w:color="auto"/>
        <w:right w:val="single" w:sz="4" w:space="4" w:color="auto"/>
      </w:pBdr>
      <w:jc w:val="right"/>
      <w:outlineLvl w:val="2"/>
    </w:pPr>
    <w:rPr>
      <w:rFonts w:ascii="Tahoma" w:hAnsi="Tahoma" w:cs="Tahoma"/>
      <w:b/>
      <w:bCs/>
      <w:sz w:val="20"/>
    </w:rPr>
  </w:style>
  <w:style w:type="paragraph" w:styleId="Ttulo4">
    <w:name w:val="heading 4"/>
    <w:basedOn w:val="Normal"/>
    <w:next w:val="Normal"/>
    <w:qFormat/>
    <w:pPr>
      <w:keepNext/>
      <w:pBdr>
        <w:top w:val="single" w:sz="4" w:space="1" w:color="auto"/>
        <w:left w:val="single" w:sz="4" w:space="4" w:color="auto"/>
        <w:bottom w:val="single" w:sz="4" w:space="1" w:color="auto"/>
        <w:right w:val="single" w:sz="4" w:space="4" w:color="auto"/>
      </w:pBdr>
      <w:jc w:val="right"/>
      <w:outlineLvl w:val="3"/>
    </w:pPr>
    <w:rPr>
      <w:rFonts w:ascii="Tahoma" w:hAnsi="Tahoma" w:cs="Tahoma"/>
      <w:b/>
      <w:bCs/>
      <w:sz w:val="16"/>
    </w:rPr>
  </w:style>
  <w:style w:type="paragraph" w:styleId="Ttulo5">
    <w:name w:val="heading 5"/>
    <w:basedOn w:val="Normal"/>
    <w:next w:val="Normal"/>
    <w:qFormat/>
    <w:pPr>
      <w:keepNext/>
      <w:jc w:val="right"/>
      <w:outlineLvl w:val="4"/>
    </w:pPr>
    <w:rPr>
      <w:rFonts w:ascii="Tahoma" w:hAnsi="Tahoma" w:cs="Tahoma"/>
      <w:b/>
      <w:b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tulo">
    <w:name w:val="Title"/>
    <w:basedOn w:val="Normal"/>
    <w:qFormat/>
    <w:pPr>
      <w:jc w:val="center"/>
    </w:pPr>
    <w:rPr>
      <w:rFonts w:ascii="Tahoma" w:hAnsi="Tahoma" w:cs="Tahoma"/>
      <w:b/>
      <w:bCs/>
      <w:sz w:val="28"/>
    </w:rPr>
  </w:style>
  <w:style w:type="paragraph" w:styleId="Subttulo">
    <w:name w:val="Subtitle"/>
    <w:basedOn w:val="Normal"/>
    <w:qFormat/>
    <w:rPr>
      <w:rFonts w:ascii="Tahoma" w:hAnsi="Tahoma" w:cs="Tahoma"/>
      <w:b/>
      <w:bCs/>
    </w:rPr>
  </w:style>
  <w:style w:type="paragraph" w:styleId="Textoindependiente">
    <w:name w:val="Body Text"/>
    <w:basedOn w:val="Normal"/>
    <w:pPr>
      <w:pBdr>
        <w:top w:val="single" w:sz="4" w:space="1" w:color="auto"/>
        <w:left w:val="single" w:sz="4" w:space="4" w:color="auto"/>
        <w:bottom w:val="single" w:sz="4" w:space="1" w:color="auto"/>
        <w:right w:val="single" w:sz="4" w:space="4" w:color="auto"/>
      </w:pBdr>
    </w:pPr>
    <w:rPr>
      <w:rFonts w:ascii="Tahoma" w:hAnsi="Tahoma" w:cs="Tahoma"/>
      <w:i/>
      <w:iCs/>
      <w:sz w:val="20"/>
    </w:rPr>
  </w:style>
  <w:style w:type="paragraph" w:styleId="Encabezado">
    <w:name w:val="header"/>
    <w:basedOn w:val="Normal"/>
    <w:pPr>
      <w:tabs>
        <w:tab w:val="center" w:pos="4153"/>
        <w:tab w:val="right" w:pos="8306"/>
      </w:tabs>
    </w:pPr>
  </w:style>
  <w:style w:type="paragraph" w:styleId="Piedepgina">
    <w:name w:val="footer"/>
    <w:basedOn w:val="Normal"/>
    <w:pPr>
      <w:tabs>
        <w:tab w:val="center" w:pos="4153"/>
        <w:tab w:val="right" w:pos="8306"/>
      </w:tabs>
    </w:pPr>
  </w:style>
  <w:style w:type="character" w:styleId="Nmerodepgina">
    <w:name w:val="page number"/>
    <w:basedOn w:val="Fuentedeprrafopredeter"/>
  </w:style>
  <w:style w:type="paragraph" w:styleId="ndice1">
    <w:name w:val="index 1"/>
    <w:basedOn w:val="Normal"/>
    <w:next w:val="Normal"/>
    <w:autoRedefine/>
    <w:semiHidden/>
    <w:pPr>
      <w:ind w:left="240" w:hanging="240"/>
    </w:pPr>
  </w:style>
  <w:style w:type="paragraph" w:styleId="ndice2">
    <w:name w:val="index 2"/>
    <w:basedOn w:val="Normal"/>
    <w:next w:val="Normal"/>
    <w:autoRedefine/>
    <w:semiHidden/>
    <w:pPr>
      <w:ind w:left="480" w:hanging="240"/>
    </w:pPr>
  </w:style>
  <w:style w:type="paragraph" w:styleId="ndice3">
    <w:name w:val="index 3"/>
    <w:basedOn w:val="Normal"/>
    <w:next w:val="Normal"/>
    <w:autoRedefine/>
    <w:semiHidden/>
    <w:pPr>
      <w:ind w:left="720" w:hanging="240"/>
    </w:pPr>
  </w:style>
  <w:style w:type="paragraph" w:styleId="ndice4">
    <w:name w:val="index 4"/>
    <w:basedOn w:val="Normal"/>
    <w:next w:val="Normal"/>
    <w:autoRedefine/>
    <w:semiHidden/>
    <w:pPr>
      <w:ind w:left="960" w:hanging="240"/>
    </w:pPr>
  </w:style>
  <w:style w:type="paragraph" w:styleId="ndice5">
    <w:name w:val="index 5"/>
    <w:basedOn w:val="Normal"/>
    <w:next w:val="Normal"/>
    <w:autoRedefine/>
    <w:semiHidden/>
    <w:pPr>
      <w:ind w:left="1200" w:hanging="240"/>
    </w:pPr>
  </w:style>
  <w:style w:type="paragraph" w:styleId="ndice6">
    <w:name w:val="index 6"/>
    <w:basedOn w:val="Normal"/>
    <w:next w:val="Normal"/>
    <w:autoRedefine/>
    <w:semiHidden/>
    <w:pPr>
      <w:ind w:left="1440" w:hanging="240"/>
    </w:pPr>
  </w:style>
  <w:style w:type="paragraph" w:styleId="ndice7">
    <w:name w:val="index 7"/>
    <w:basedOn w:val="Normal"/>
    <w:next w:val="Normal"/>
    <w:autoRedefine/>
    <w:semiHidden/>
    <w:pPr>
      <w:ind w:left="1680" w:hanging="240"/>
    </w:pPr>
  </w:style>
  <w:style w:type="paragraph" w:styleId="ndice8">
    <w:name w:val="index 8"/>
    <w:basedOn w:val="Normal"/>
    <w:next w:val="Normal"/>
    <w:autoRedefine/>
    <w:semiHidden/>
    <w:pPr>
      <w:ind w:left="1920" w:hanging="240"/>
    </w:pPr>
  </w:style>
  <w:style w:type="paragraph" w:styleId="ndice9">
    <w:name w:val="index 9"/>
    <w:basedOn w:val="Normal"/>
    <w:next w:val="Normal"/>
    <w:autoRedefine/>
    <w:semiHidden/>
    <w:pPr>
      <w:ind w:left="2160" w:hanging="240"/>
    </w:pPr>
  </w:style>
  <w:style w:type="paragraph" w:styleId="Ttulodendice">
    <w:name w:val="index heading"/>
    <w:basedOn w:val="Normal"/>
    <w:next w:val="ndice1"/>
    <w:semiHidden/>
  </w:style>
  <w:style w:type="paragraph" w:styleId="TDC1">
    <w:name w:val="toc 1"/>
    <w:basedOn w:val="Normal"/>
    <w:next w:val="Normal"/>
    <w:autoRedefine/>
    <w:semiHidden/>
  </w:style>
  <w:style w:type="paragraph" w:styleId="TDC2">
    <w:name w:val="toc 2"/>
    <w:basedOn w:val="Normal"/>
    <w:next w:val="Normal"/>
    <w:autoRedefine/>
    <w:semiHidden/>
    <w:pPr>
      <w:ind w:left="240"/>
    </w:pPr>
  </w:style>
  <w:style w:type="paragraph" w:styleId="TDC3">
    <w:name w:val="toc 3"/>
    <w:basedOn w:val="Normal"/>
    <w:next w:val="Normal"/>
    <w:autoRedefine/>
    <w:semiHidden/>
    <w:pPr>
      <w:ind w:left="480"/>
    </w:pPr>
  </w:style>
  <w:style w:type="paragraph" w:styleId="TDC4">
    <w:name w:val="toc 4"/>
    <w:basedOn w:val="Normal"/>
    <w:next w:val="Normal"/>
    <w:autoRedefine/>
    <w:semiHidden/>
    <w:pPr>
      <w:ind w:left="720"/>
    </w:pPr>
  </w:style>
  <w:style w:type="paragraph" w:styleId="TDC5">
    <w:name w:val="toc 5"/>
    <w:basedOn w:val="Normal"/>
    <w:next w:val="Normal"/>
    <w:autoRedefine/>
    <w:semiHidden/>
    <w:pPr>
      <w:ind w:left="960"/>
    </w:pPr>
  </w:style>
  <w:style w:type="paragraph" w:styleId="TDC6">
    <w:name w:val="toc 6"/>
    <w:basedOn w:val="Normal"/>
    <w:next w:val="Normal"/>
    <w:autoRedefine/>
    <w:semiHidden/>
    <w:pPr>
      <w:ind w:left="1200"/>
    </w:pPr>
  </w:style>
  <w:style w:type="paragraph" w:styleId="TDC7">
    <w:name w:val="toc 7"/>
    <w:basedOn w:val="Normal"/>
    <w:next w:val="Normal"/>
    <w:autoRedefine/>
    <w:semiHidden/>
    <w:pPr>
      <w:ind w:left="1440"/>
    </w:pPr>
  </w:style>
  <w:style w:type="paragraph" w:styleId="TDC8">
    <w:name w:val="toc 8"/>
    <w:basedOn w:val="Normal"/>
    <w:next w:val="Normal"/>
    <w:autoRedefine/>
    <w:semiHidden/>
    <w:pPr>
      <w:ind w:left="1680"/>
    </w:pPr>
  </w:style>
  <w:style w:type="paragraph" w:styleId="TDC9">
    <w:name w:val="toc 9"/>
    <w:basedOn w:val="Normal"/>
    <w:next w:val="Normal"/>
    <w:autoRedefine/>
    <w:semiHidden/>
    <w:pPr>
      <w:ind w:left="1920"/>
    </w:pPr>
  </w:style>
  <w:style w:type="character" w:styleId="Hipervnculo">
    <w:name w:val="Hyperlink"/>
    <w:rPr>
      <w:color w:val="0000FF"/>
      <w:u w:val="single"/>
    </w:rPr>
  </w:style>
  <w:style w:type="paragraph" w:customStyle="1" w:styleId="ColourfulListAccent11">
    <w:name w:val="Colourful List – Accent 11"/>
    <w:basedOn w:val="Normal"/>
    <w:uiPriority w:val="34"/>
    <w:qFormat/>
    <w:rsid w:val="00883DAF"/>
    <w:pPr>
      <w:ind w:left="708"/>
    </w:pPr>
  </w:style>
  <w:style w:type="paragraph" w:styleId="Prrafodelista">
    <w:name w:val="List Paragraph"/>
    <w:basedOn w:val="Normal"/>
    <w:uiPriority w:val="34"/>
    <w:qFormat/>
    <w:rsid w:val="00726A62"/>
    <w:pPr>
      <w:ind w:left="720"/>
      <w:contextualSpacing/>
    </w:pPr>
  </w:style>
  <w:style w:type="table" w:styleId="Tablaconcuadrcula">
    <w:name w:val="Table Grid"/>
    <w:basedOn w:val="Tablanormal"/>
    <w:rsid w:val="00726A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Refdecomentario">
    <w:name w:val="annotation reference"/>
    <w:basedOn w:val="Fuentedeprrafopredeter"/>
    <w:rsid w:val="004F11C8"/>
    <w:rPr>
      <w:sz w:val="16"/>
      <w:szCs w:val="16"/>
    </w:rPr>
  </w:style>
  <w:style w:type="paragraph" w:styleId="Textocomentario">
    <w:name w:val="annotation text"/>
    <w:basedOn w:val="Normal"/>
    <w:link w:val="TextocomentarioCar"/>
    <w:rsid w:val="004F11C8"/>
    <w:rPr>
      <w:sz w:val="20"/>
      <w:szCs w:val="20"/>
    </w:rPr>
  </w:style>
  <w:style w:type="character" w:customStyle="1" w:styleId="TextocomentarioCar">
    <w:name w:val="Texto comentario Car"/>
    <w:basedOn w:val="Fuentedeprrafopredeter"/>
    <w:link w:val="Textocomentario"/>
    <w:rsid w:val="004F11C8"/>
    <w:rPr>
      <w:lang w:val="es-ES" w:eastAsia="es-ES"/>
    </w:rPr>
  </w:style>
  <w:style w:type="paragraph" w:styleId="Asuntodelcomentario">
    <w:name w:val="annotation subject"/>
    <w:basedOn w:val="Textocomentario"/>
    <w:next w:val="Textocomentario"/>
    <w:link w:val="AsuntodelcomentarioCar"/>
    <w:rsid w:val="004F11C8"/>
    <w:rPr>
      <w:b/>
      <w:bCs/>
    </w:rPr>
  </w:style>
  <w:style w:type="character" w:customStyle="1" w:styleId="AsuntodelcomentarioCar">
    <w:name w:val="Asunto del comentario Car"/>
    <w:basedOn w:val="TextocomentarioCar"/>
    <w:link w:val="Asuntodelcomentario"/>
    <w:rsid w:val="004F11C8"/>
    <w:rPr>
      <w:b/>
      <w:bCs/>
      <w:lang w:val="es-ES" w:eastAsia="es-ES"/>
    </w:rPr>
  </w:style>
  <w:style w:type="paragraph" w:styleId="Textodeglobo">
    <w:name w:val="Balloon Text"/>
    <w:basedOn w:val="Normal"/>
    <w:link w:val="TextodegloboCar"/>
    <w:rsid w:val="004F11C8"/>
    <w:rPr>
      <w:rFonts w:ascii="Segoe UI" w:hAnsi="Segoe UI" w:cs="Segoe UI"/>
      <w:sz w:val="18"/>
      <w:szCs w:val="18"/>
    </w:rPr>
  </w:style>
  <w:style w:type="character" w:customStyle="1" w:styleId="TextodegloboCar">
    <w:name w:val="Texto de globo Car"/>
    <w:basedOn w:val="Fuentedeprrafopredeter"/>
    <w:link w:val="Textodeglobo"/>
    <w:rsid w:val="004F11C8"/>
    <w:rPr>
      <w:rFonts w:ascii="Segoe UI" w:hAnsi="Segoe UI" w:cs="Segoe UI"/>
      <w:sz w:val="18"/>
      <w:szCs w:val="18"/>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comments" Target="comments.xml"/><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CCC2B8A04C3A174B9408D97D80100FF7" ma:contentTypeVersion="12" ma:contentTypeDescription="Crear nuevo documento." ma:contentTypeScope="" ma:versionID="3e7e2388ccacecc63940b956864264d0">
  <xsd:schema xmlns:xsd="http://www.w3.org/2001/XMLSchema" xmlns:xs="http://www.w3.org/2001/XMLSchema" xmlns:p="http://schemas.microsoft.com/office/2006/metadata/properties" xmlns:ns3="50fd8999-aa2f-494b-bf6b-d24f020ab84c" xmlns:ns4="a99313c3-3346-41ea-a21d-be1e097250e8" targetNamespace="http://schemas.microsoft.com/office/2006/metadata/properties" ma:root="true" ma:fieldsID="3dff6efbdc1aa0f3dde9e622fa48d6da" ns3:_="" ns4:_="">
    <xsd:import namespace="50fd8999-aa2f-494b-bf6b-d24f020ab84c"/>
    <xsd:import namespace="a99313c3-3346-41ea-a21d-be1e097250e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fd8999-aa2f-494b-bf6b-d24f020ab84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99313c3-3346-41ea-a21d-be1e097250e8" elementFormDefault="qualified">
    <xsd:import namespace="http://schemas.microsoft.com/office/2006/documentManagement/types"/>
    <xsd:import namespace="http://schemas.microsoft.com/office/infopath/2007/PartnerControls"/>
    <xsd:element name="SharedWithUsers" ma:index="12"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Detalles de uso compartido" ma:internalName="SharedWithDetails" ma:readOnly="true">
      <xsd:simpleType>
        <xsd:restriction base="dms:Note">
          <xsd:maxLength value="255"/>
        </xsd:restriction>
      </xsd:simpleType>
    </xsd:element>
    <xsd:element name="SharingHintHash" ma:index="14" nillable="true" ma:displayName="Hash de la sugerencia para compartir"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8A2BC4-B4E0-49DC-9370-DD686A0D368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DBE5013-654C-4002-908A-B21463071A9D}">
  <ds:schemaRefs>
    <ds:schemaRef ds:uri="http://schemas.microsoft.com/sharepoint/v3/contenttype/forms"/>
  </ds:schemaRefs>
</ds:datastoreItem>
</file>

<file path=customXml/itemProps3.xml><?xml version="1.0" encoding="utf-8"?>
<ds:datastoreItem xmlns:ds="http://schemas.openxmlformats.org/officeDocument/2006/customXml" ds:itemID="{2750E490-54C5-4F17-96FC-9BF5C11C25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fd8999-aa2f-494b-bf6b-d24f020ab84c"/>
    <ds:schemaRef ds:uri="a99313c3-3346-41ea-a21d-be1e097250e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2</Pages>
  <Words>2323</Words>
  <Characters>12777</Characters>
  <Application>Microsoft Office Word</Application>
  <DocSecurity>0</DocSecurity>
  <Lines>106</Lines>
  <Paragraphs>30</Paragraphs>
  <ScaleCrop>false</ScaleCrop>
  <HeadingPairs>
    <vt:vector size="2" baseType="variant">
      <vt:variant>
        <vt:lpstr>Título</vt:lpstr>
      </vt:variant>
      <vt:variant>
        <vt:i4>1</vt:i4>
      </vt:variant>
    </vt:vector>
  </HeadingPairs>
  <TitlesOfParts>
    <vt:vector size="1" baseType="lpstr">
      <vt:lpstr>Proyecto de Sistemas de Bases de Datos I</vt:lpstr>
    </vt:vector>
  </TitlesOfParts>
  <Company/>
  <LinksUpToDate>false</LinksUpToDate>
  <CharactersWithSpaces>15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yecto de Sistemas de Bases de Datos I</dc:title>
  <dc:subject/>
  <dc:creator>Fabricio</dc:creator>
  <cp:keywords/>
  <dc:description/>
  <cp:lastModifiedBy>Administrador</cp:lastModifiedBy>
  <cp:revision>5</cp:revision>
  <dcterms:created xsi:type="dcterms:W3CDTF">2021-07-14T16:00:00Z</dcterms:created>
  <dcterms:modified xsi:type="dcterms:W3CDTF">2021-07-14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CC2B8A04C3A174B9408D97D80100FF7</vt:lpwstr>
  </property>
</Properties>
</file>